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821504728"/>
        <w:docPartObj>
          <w:docPartGallery w:val="Cover Pages"/>
          <w:docPartUnique/>
        </w:docPartObj>
      </w:sdtPr>
      <w:sdtEndPr>
        <w:rPr>
          <w:rFonts w:asciiTheme="majorHAnsi" w:eastAsiaTheme="majorEastAsia" w:hAnsiTheme="majorHAnsi" w:cstheme="majorBidi"/>
          <w:caps/>
          <w:color w:val="4472C4" w:themeColor="accent1"/>
          <w:sz w:val="72"/>
          <w:szCs w:val="72"/>
        </w:rPr>
      </w:sdtEndPr>
      <w:sdtContent>
        <w:p w14:paraId="0EADDA9C" w14:textId="25F5F355" w:rsidR="001F514B" w:rsidRDefault="001F514B">
          <w:r>
            <w:rPr>
              <w:noProof/>
            </w:rPr>
            <mc:AlternateContent>
              <mc:Choice Requires="wps">
                <w:drawing>
                  <wp:anchor distT="0" distB="0" distL="114300" distR="114300" simplePos="0" relativeHeight="251658240" behindDoc="1" locked="0" layoutInCell="1" allowOverlap="0" wp14:anchorId="3EA844E0" wp14:editId="655DB02D">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F40236" w14:paraId="05A6AE38" w14:textId="77777777">
                                  <w:trPr>
                                    <w:trHeight w:hRule="exact" w:val="9360"/>
                                  </w:trPr>
                                  <w:tc>
                                    <w:tcPr>
                                      <w:tcW w:w="5000" w:type="pct"/>
                                    </w:tcPr>
                                    <w:p w14:paraId="0A4B4BC6" w14:textId="77777777" w:rsidR="00F40236" w:rsidRDefault="00F40236">
                                      <w:r>
                                        <w:rPr>
                                          <w:noProof/>
                                        </w:rPr>
                                        <w:drawing>
                                          <wp:inline distT="0" distB="0" distL="0" distR="0" wp14:anchorId="1A066320" wp14:editId="02158577">
                                            <wp:extent cx="6858000" cy="5980176"/>
                                            <wp:effectExtent l="0" t="0" r="0" b="1905"/>
                                            <wp:docPr id="153"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12">
                                                      <a:extLst>
                                                        <a:ext uri="{28A0092B-C50C-407E-A947-70E740481C1C}">
                                                          <a14:useLocalDpi xmlns:a14="http://schemas.microsoft.com/office/drawing/2010/main" val="0"/>
                                                        </a:ext>
                                                      </a:extLst>
                                                    </a:blip>
                                                    <a:srcRect l="6245" t="3166" r="33102" b="17267"/>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F40236" w14:paraId="45CDAE6A" w14:textId="77777777">
                                  <w:trPr>
                                    <w:trHeight w:hRule="exact" w:val="4320"/>
                                  </w:trPr>
                                  <w:tc>
                                    <w:tcPr>
                                      <w:tcW w:w="5000" w:type="pct"/>
                                      <w:shd w:val="clear" w:color="auto" w:fill="4472C4" w:themeFill="accent1"/>
                                      <w:vAlign w:val="center"/>
                                    </w:tcPr>
                                    <w:p w14:paraId="6676522A" w14:textId="5E25A19E" w:rsidR="00F40236" w:rsidRDefault="00A77506">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F40236">
                                            <w:rPr>
                                              <w:rFonts w:asciiTheme="majorHAnsi" w:hAnsiTheme="majorHAnsi"/>
                                              <w:color w:val="FFFFFF" w:themeColor="background1"/>
                                              <w:sz w:val="96"/>
                                              <w:szCs w:val="96"/>
                                            </w:rPr>
                                            <w:t>Azure Active Directory</w:t>
                                          </w:r>
                                        </w:sdtContent>
                                      </w:sdt>
                                    </w:p>
                                    <w:bookmarkStart w:id="0" w:name="_Toc16771942"/>
                                    <w:p w14:paraId="643AFB75" w14:textId="16CB722B" w:rsidR="00F40236" w:rsidRDefault="00A7750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F40236" w:rsidRPr="00B41428">
                                            <w:rPr>
                                              <w:rStyle w:val="Heading1Char"/>
                                              <w:rFonts w:ascii="Calibri" w:eastAsia="Times New Roman" w:hAnsi="Calibri" w:cs="Calibri"/>
                                              <w:color w:val="243F71"/>
                                            </w:rPr>
                                            <w:t>Integration Guide with Web Access Management using F5 BIG-IP Access Policy Manager (APM)</w:t>
                                          </w:r>
                                        </w:sdtContent>
                                      </w:sdt>
                                      <w:bookmarkEnd w:id="0"/>
                                      <w:r w:rsidR="00F40236">
                                        <w:rPr>
                                          <w:color w:val="FFFFFF" w:themeColor="background1"/>
                                          <w:sz w:val="32"/>
                                          <w:szCs w:val="32"/>
                                        </w:rPr>
                                        <w:t xml:space="preserve"> </w:t>
                                      </w:r>
                                    </w:p>
                                  </w:tc>
                                </w:tr>
                                <w:tr w:rsidR="00F40236" w14:paraId="3475460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F40236" w14:paraId="756BAA94" w14:textId="77777777">
                                        <w:trPr>
                                          <w:trHeight w:hRule="exact" w:val="720"/>
                                        </w:trPr>
                                        <w:tc>
                                          <w:tcPr>
                                            <w:tcW w:w="3590" w:type="dxa"/>
                                            <w:vAlign w:val="center"/>
                                          </w:tcPr>
                                          <w:p w14:paraId="7EA8FC75" w14:textId="737C1661" w:rsidR="00F40236" w:rsidRDefault="00F40236">
                                            <w:pPr>
                                              <w:pStyle w:val="NoSpacing"/>
                                              <w:ind w:left="144" w:right="144"/>
                                              <w:jc w:val="center"/>
                                              <w:rPr>
                                                <w:color w:val="FFFFFF" w:themeColor="background1"/>
                                              </w:rPr>
                                            </w:pPr>
                                          </w:p>
                                        </w:tc>
                                        <w:tc>
                                          <w:tcPr>
                                            <w:tcW w:w="3591" w:type="dxa"/>
                                            <w:vAlign w:val="center"/>
                                          </w:tcPr>
                                          <w:p w14:paraId="33EA208C" w14:textId="529762CC" w:rsidR="00F40236" w:rsidRDefault="00F40236">
                                            <w:pPr>
                                              <w:pStyle w:val="NoSpacing"/>
                                              <w:ind w:left="144" w:right="144"/>
                                              <w:jc w:val="center"/>
                                              <w:rPr>
                                                <w:color w:val="FFFFFF" w:themeColor="background1"/>
                                              </w:rPr>
                                            </w:pPr>
                                          </w:p>
                                        </w:tc>
                                        <w:tc>
                                          <w:tcPr>
                                            <w:tcW w:w="3591" w:type="dxa"/>
                                            <w:vAlign w:val="center"/>
                                          </w:tcPr>
                                          <w:p w14:paraId="37EF6111" w14:textId="1D21151F" w:rsidR="00F40236" w:rsidRDefault="00F40236">
                                            <w:pPr>
                                              <w:pStyle w:val="NoSpacing"/>
                                              <w:ind w:left="144" w:right="720"/>
                                              <w:jc w:val="right"/>
                                              <w:rPr>
                                                <w:color w:val="FFFFFF" w:themeColor="background1"/>
                                              </w:rPr>
                                            </w:pPr>
                                          </w:p>
                                        </w:tc>
                                      </w:tr>
                                    </w:tbl>
                                    <w:p w14:paraId="3E7BF510" w14:textId="77777777" w:rsidR="00F40236" w:rsidRDefault="00F40236"/>
                                  </w:tc>
                                </w:tr>
                              </w:tbl>
                              <w:p w14:paraId="120D0F08" w14:textId="77777777" w:rsidR="00F40236" w:rsidRDefault="00F4023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EA844E0"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824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F40236" w14:paraId="05A6AE38" w14:textId="77777777">
                            <w:trPr>
                              <w:trHeight w:hRule="exact" w:val="9360"/>
                            </w:trPr>
                            <w:tc>
                              <w:tcPr>
                                <w:tcW w:w="5000" w:type="pct"/>
                              </w:tcPr>
                              <w:p w14:paraId="0A4B4BC6" w14:textId="77777777" w:rsidR="00F40236" w:rsidRDefault="00F40236">
                                <w:r>
                                  <w:rPr>
                                    <w:noProof/>
                                  </w:rPr>
                                  <w:drawing>
                                    <wp:inline distT="0" distB="0" distL="0" distR="0" wp14:anchorId="1A066320" wp14:editId="02158577">
                                      <wp:extent cx="6858000" cy="5980176"/>
                                      <wp:effectExtent l="0" t="0" r="0" b="1905"/>
                                      <wp:docPr id="153"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12">
                                                <a:extLst>
                                                  <a:ext uri="{28A0092B-C50C-407E-A947-70E740481C1C}">
                                                    <a14:useLocalDpi xmlns:a14="http://schemas.microsoft.com/office/drawing/2010/main" val="0"/>
                                                  </a:ext>
                                                </a:extLst>
                                              </a:blip>
                                              <a:srcRect l="6245" t="3166" r="33102" b="17267"/>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F40236" w14:paraId="45CDAE6A" w14:textId="77777777">
                            <w:trPr>
                              <w:trHeight w:hRule="exact" w:val="4320"/>
                            </w:trPr>
                            <w:tc>
                              <w:tcPr>
                                <w:tcW w:w="5000" w:type="pct"/>
                                <w:shd w:val="clear" w:color="auto" w:fill="4472C4" w:themeFill="accent1"/>
                                <w:vAlign w:val="center"/>
                              </w:tcPr>
                              <w:p w14:paraId="6676522A" w14:textId="5E25A19E" w:rsidR="00F40236" w:rsidRDefault="00A77506">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F40236">
                                      <w:rPr>
                                        <w:rFonts w:asciiTheme="majorHAnsi" w:hAnsiTheme="majorHAnsi"/>
                                        <w:color w:val="FFFFFF" w:themeColor="background1"/>
                                        <w:sz w:val="96"/>
                                        <w:szCs w:val="96"/>
                                      </w:rPr>
                                      <w:t>Azure Active Directory</w:t>
                                    </w:r>
                                  </w:sdtContent>
                                </w:sdt>
                              </w:p>
                              <w:bookmarkStart w:id="1" w:name="_Toc16771942"/>
                              <w:p w14:paraId="643AFB75" w14:textId="16CB722B" w:rsidR="00F40236" w:rsidRDefault="00A7750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F40236" w:rsidRPr="00B41428">
                                      <w:rPr>
                                        <w:rStyle w:val="Heading1Char"/>
                                        <w:rFonts w:ascii="Calibri" w:eastAsia="Times New Roman" w:hAnsi="Calibri" w:cs="Calibri"/>
                                        <w:color w:val="243F71"/>
                                      </w:rPr>
                                      <w:t>Integration Guide with Web Access Management using F5 BIG-IP Access Policy Manager (APM)</w:t>
                                    </w:r>
                                  </w:sdtContent>
                                </w:sdt>
                                <w:bookmarkEnd w:id="1"/>
                                <w:r w:rsidR="00F40236">
                                  <w:rPr>
                                    <w:color w:val="FFFFFF" w:themeColor="background1"/>
                                    <w:sz w:val="32"/>
                                    <w:szCs w:val="32"/>
                                  </w:rPr>
                                  <w:t xml:space="preserve"> </w:t>
                                </w:r>
                              </w:p>
                            </w:tc>
                          </w:tr>
                          <w:tr w:rsidR="00F40236" w14:paraId="3475460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F40236" w14:paraId="756BAA94" w14:textId="77777777">
                                  <w:trPr>
                                    <w:trHeight w:hRule="exact" w:val="720"/>
                                  </w:trPr>
                                  <w:tc>
                                    <w:tcPr>
                                      <w:tcW w:w="3590" w:type="dxa"/>
                                      <w:vAlign w:val="center"/>
                                    </w:tcPr>
                                    <w:p w14:paraId="7EA8FC75" w14:textId="737C1661" w:rsidR="00F40236" w:rsidRDefault="00F40236">
                                      <w:pPr>
                                        <w:pStyle w:val="NoSpacing"/>
                                        <w:ind w:left="144" w:right="144"/>
                                        <w:jc w:val="center"/>
                                        <w:rPr>
                                          <w:color w:val="FFFFFF" w:themeColor="background1"/>
                                        </w:rPr>
                                      </w:pPr>
                                    </w:p>
                                  </w:tc>
                                  <w:tc>
                                    <w:tcPr>
                                      <w:tcW w:w="3591" w:type="dxa"/>
                                      <w:vAlign w:val="center"/>
                                    </w:tcPr>
                                    <w:p w14:paraId="33EA208C" w14:textId="529762CC" w:rsidR="00F40236" w:rsidRDefault="00F40236">
                                      <w:pPr>
                                        <w:pStyle w:val="NoSpacing"/>
                                        <w:ind w:left="144" w:right="144"/>
                                        <w:jc w:val="center"/>
                                        <w:rPr>
                                          <w:color w:val="FFFFFF" w:themeColor="background1"/>
                                        </w:rPr>
                                      </w:pPr>
                                    </w:p>
                                  </w:tc>
                                  <w:tc>
                                    <w:tcPr>
                                      <w:tcW w:w="3591" w:type="dxa"/>
                                      <w:vAlign w:val="center"/>
                                    </w:tcPr>
                                    <w:p w14:paraId="37EF6111" w14:textId="1D21151F" w:rsidR="00F40236" w:rsidRDefault="00F40236">
                                      <w:pPr>
                                        <w:pStyle w:val="NoSpacing"/>
                                        <w:ind w:left="144" w:right="720"/>
                                        <w:jc w:val="right"/>
                                        <w:rPr>
                                          <w:color w:val="FFFFFF" w:themeColor="background1"/>
                                        </w:rPr>
                                      </w:pPr>
                                    </w:p>
                                  </w:tc>
                                </w:tr>
                              </w:tbl>
                              <w:p w14:paraId="3E7BF510" w14:textId="77777777" w:rsidR="00F40236" w:rsidRDefault="00F40236"/>
                            </w:tc>
                          </w:tr>
                        </w:tbl>
                        <w:p w14:paraId="120D0F08" w14:textId="77777777" w:rsidR="00F40236" w:rsidRDefault="00F40236"/>
                      </w:txbxContent>
                    </v:textbox>
                    <w10:wrap anchorx="page" anchory="page"/>
                  </v:shape>
                </w:pict>
              </mc:Fallback>
            </mc:AlternateContent>
          </w:r>
        </w:p>
        <w:p w14:paraId="1BFB2AC8" w14:textId="08DD1EDF" w:rsidR="001F514B" w:rsidRDefault="001F514B">
          <w:pP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br w:type="page"/>
          </w:r>
        </w:p>
      </w:sdtContent>
    </w:sdt>
    <w:sdt>
      <w:sdtPr>
        <w:rPr>
          <w:rFonts w:asciiTheme="minorHAnsi" w:eastAsiaTheme="minorHAnsi" w:hAnsiTheme="minorHAnsi" w:cstheme="minorBidi"/>
          <w:color w:val="auto"/>
          <w:sz w:val="22"/>
          <w:szCs w:val="22"/>
        </w:rPr>
        <w:id w:val="-1712644281"/>
        <w:docPartObj>
          <w:docPartGallery w:val="Table of Contents"/>
          <w:docPartUnique/>
        </w:docPartObj>
      </w:sdtPr>
      <w:sdtEndPr>
        <w:rPr>
          <w:b/>
          <w:bCs/>
          <w:noProof/>
        </w:rPr>
      </w:sdtEndPr>
      <w:sdtContent>
        <w:p w14:paraId="77933EE9" w14:textId="520CB7D9" w:rsidR="00C668CF" w:rsidRDefault="00C668CF">
          <w:pPr>
            <w:pStyle w:val="TOCHeading"/>
          </w:pPr>
          <w:r>
            <w:t>Contents</w:t>
          </w:r>
        </w:p>
        <w:p w14:paraId="0928FBFD" w14:textId="41BB7D5E" w:rsidR="001533D3" w:rsidRDefault="00C668CF">
          <w:pPr>
            <w:pStyle w:val="TOC1"/>
            <w:tabs>
              <w:tab w:val="right" w:leader="dot" w:pos="9350"/>
            </w:tabs>
            <w:rPr>
              <w:rFonts w:eastAsiaTheme="minorEastAsia"/>
              <w:noProof/>
            </w:rPr>
          </w:pPr>
          <w:r>
            <w:fldChar w:fldCharType="begin"/>
          </w:r>
          <w:r>
            <w:instrText xml:space="preserve"> TOC \o "1-3" \h \z \u </w:instrText>
          </w:r>
          <w:r>
            <w:fldChar w:fldCharType="separate"/>
          </w:r>
          <w:hyperlink r:id="rId13" w:anchor="_Toc16771942" w:history="1">
            <w:r w:rsidR="001533D3" w:rsidRPr="00546BBE">
              <w:rPr>
                <w:rStyle w:val="Hyperlink"/>
                <w:rFonts w:ascii="Calibri" w:eastAsia="Times New Roman" w:hAnsi="Calibri" w:cs="Calibri"/>
                <w:noProof/>
              </w:rPr>
              <w:t>Integration Guide with Web Access Management using F5 BIG-IP Access Policy Manager (APM)</w:t>
            </w:r>
            <w:r w:rsidR="001533D3">
              <w:rPr>
                <w:noProof/>
                <w:webHidden/>
              </w:rPr>
              <w:tab/>
            </w:r>
            <w:r w:rsidR="001533D3">
              <w:rPr>
                <w:noProof/>
                <w:webHidden/>
              </w:rPr>
              <w:fldChar w:fldCharType="begin"/>
            </w:r>
            <w:r w:rsidR="001533D3">
              <w:rPr>
                <w:noProof/>
                <w:webHidden/>
              </w:rPr>
              <w:instrText xml:space="preserve"> PAGEREF _Toc16771942 \h </w:instrText>
            </w:r>
            <w:r w:rsidR="001533D3">
              <w:rPr>
                <w:noProof/>
                <w:webHidden/>
              </w:rPr>
            </w:r>
            <w:r w:rsidR="001533D3">
              <w:rPr>
                <w:noProof/>
                <w:webHidden/>
              </w:rPr>
              <w:fldChar w:fldCharType="separate"/>
            </w:r>
            <w:r w:rsidR="001533D3">
              <w:rPr>
                <w:noProof/>
                <w:webHidden/>
              </w:rPr>
              <w:t>0</w:t>
            </w:r>
            <w:r w:rsidR="001533D3">
              <w:rPr>
                <w:noProof/>
                <w:webHidden/>
              </w:rPr>
              <w:fldChar w:fldCharType="end"/>
            </w:r>
          </w:hyperlink>
        </w:p>
        <w:p w14:paraId="0457C785" w14:textId="5EDFE029" w:rsidR="001533D3" w:rsidRDefault="00A77506">
          <w:pPr>
            <w:pStyle w:val="TOC1"/>
            <w:tabs>
              <w:tab w:val="right" w:leader="dot" w:pos="9350"/>
            </w:tabs>
            <w:rPr>
              <w:rFonts w:eastAsiaTheme="minorEastAsia"/>
              <w:noProof/>
            </w:rPr>
          </w:pPr>
          <w:hyperlink w:anchor="_Toc16771943" w:history="1">
            <w:r w:rsidR="001533D3" w:rsidRPr="00546BBE">
              <w:rPr>
                <w:rStyle w:val="Hyperlink"/>
                <w:noProof/>
              </w:rPr>
              <w:t>Introduction</w:t>
            </w:r>
            <w:r w:rsidR="001533D3">
              <w:rPr>
                <w:noProof/>
                <w:webHidden/>
              </w:rPr>
              <w:tab/>
            </w:r>
            <w:r w:rsidR="001533D3">
              <w:rPr>
                <w:noProof/>
                <w:webHidden/>
              </w:rPr>
              <w:fldChar w:fldCharType="begin"/>
            </w:r>
            <w:r w:rsidR="001533D3">
              <w:rPr>
                <w:noProof/>
                <w:webHidden/>
              </w:rPr>
              <w:instrText xml:space="preserve"> PAGEREF _Toc16771943 \h </w:instrText>
            </w:r>
            <w:r w:rsidR="001533D3">
              <w:rPr>
                <w:noProof/>
                <w:webHidden/>
              </w:rPr>
            </w:r>
            <w:r w:rsidR="001533D3">
              <w:rPr>
                <w:noProof/>
                <w:webHidden/>
              </w:rPr>
              <w:fldChar w:fldCharType="separate"/>
            </w:r>
            <w:r w:rsidR="001533D3">
              <w:rPr>
                <w:noProof/>
                <w:webHidden/>
              </w:rPr>
              <w:t>1</w:t>
            </w:r>
            <w:r w:rsidR="001533D3">
              <w:rPr>
                <w:noProof/>
                <w:webHidden/>
              </w:rPr>
              <w:fldChar w:fldCharType="end"/>
            </w:r>
          </w:hyperlink>
        </w:p>
        <w:p w14:paraId="368DEC0B" w14:textId="666E97F2" w:rsidR="001533D3" w:rsidRDefault="00A77506">
          <w:pPr>
            <w:pStyle w:val="TOC1"/>
            <w:tabs>
              <w:tab w:val="right" w:leader="dot" w:pos="9350"/>
            </w:tabs>
            <w:rPr>
              <w:rFonts w:eastAsiaTheme="minorEastAsia"/>
              <w:noProof/>
            </w:rPr>
          </w:pPr>
          <w:hyperlink w:anchor="_Toc16771944" w:history="1">
            <w:r w:rsidR="001533D3" w:rsidRPr="00546BBE">
              <w:rPr>
                <w:rStyle w:val="Hyperlink"/>
                <w:noProof/>
              </w:rPr>
              <w:t>Pre-requisites</w:t>
            </w:r>
            <w:r w:rsidR="001533D3">
              <w:rPr>
                <w:noProof/>
                <w:webHidden/>
              </w:rPr>
              <w:tab/>
            </w:r>
            <w:r w:rsidR="001533D3">
              <w:rPr>
                <w:noProof/>
                <w:webHidden/>
              </w:rPr>
              <w:fldChar w:fldCharType="begin"/>
            </w:r>
            <w:r w:rsidR="001533D3">
              <w:rPr>
                <w:noProof/>
                <w:webHidden/>
              </w:rPr>
              <w:instrText xml:space="preserve"> PAGEREF _Toc16771944 \h </w:instrText>
            </w:r>
            <w:r w:rsidR="001533D3">
              <w:rPr>
                <w:noProof/>
                <w:webHidden/>
              </w:rPr>
            </w:r>
            <w:r w:rsidR="001533D3">
              <w:rPr>
                <w:noProof/>
                <w:webHidden/>
              </w:rPr>
              <w:fldChar w:fldCharType="separate"/>
            </w:r>
            <w:r w:rsidR="001533D3">
              <w:rPr>
                <w:noProof/>
                <w:webHidden/>
              </w:rPr>
              <w:t>2</w:t>
            </w:r>
            <w:r w:rsidR="001533D3">
              <w:rPr>
                <w:noProof/>
                <w:webHidden/>
              </w:rPr>
              <w:fldChar w:fldCharType="end"/>
            </w:r>
          </w:hyperlink>
        </w:p>
        <w:p w14:paraId="7DA53AB5" w14:textId="7BF26E74" w:rsidR="001533D3" w:rsidRDefault="00A77506">
          <w:pPr>
            <w:pStyle w:val="TOC1"/>
            <w:tabs>
              <w:tab w:val="right" w:leader="dot" w:pos="9350"/>
            </w:tabs>
            <w:rPr>
              <w:rFonts w:eastAsiaTheme="minorEastAsia"/>
              <w:noProof/>
            </w:rPr>
          </w:pPr>
          <w:hyperlink w:anchor="_Toc16771945" w:history="1">
            <w:r w:rsidR="001533D3" w:rsidRPr="00546BBE">
              <w:rPr>
                <w:rStyle w:val="Hyperlink"/>
                <w:noProof/>
              </w:rPr>
              <w:t>Access guided configuration</w:t>
            </w:r>
            <w:r w:rsidR="001533D3">
              <w:rPr>
                <w:noProof/>
                <w:webHidden/>
              </w:rPr>
              <w:tab/>
            </w:r>
            <w:r w:rsidR="001533D3">
              <w:rPr>
                <w:noProof/>
                <w:webHidden/>
              </w:rPr>
              <w:fldChar w:fldCharType="begin"/>
            </w:r>
            <w:r w:rsidR="001533D3">
              <w:rPr>
                <w:noProof/>
                <w:webHidden/>
              </w:rPr>
              <w:instrText xml:space="preserve"> PAGEREF _Toc16771945 \h </w:instrText>
            </w:r>
            <w:r w:rsidR="001533D3">
              <w:rPr>
                <w:noProof/>
                <w:webHidden/>
              </w:rPr>
            </w:r>
            <w:r w:rsidR="001533D3">
              <w:rPr>
                <w:noProof/>
                <w:webHidden/>
              </w:rPr>
              <w:fldChar w:fldCharType="separate"/>
            </w:r>
            <w:r w:rsidR="001533D3">
              <w:rPr>
                <w:noProof/>
                <w:webHidden/>
              </w:rPr>
              <w:t>3</w:t>
            </w:r>
            <w:r w:rsidR="001533D3">
              <w:rPr>
                <w:noProof/>
                <w:webHidden/>
              </w:rPr>
              <w:fldChar w:fldCharType="end"/>
            </w:r>
          </w:hyperlink>
        </w:p>
        <w:p w14:paraId="46CA345B" w14:textId="0042A571" w:rsidR="001533D3" w:rsidRDefault="00A77506">
          <w:pPr>
            <w:pStyle w:val="TOC1"/>
            <w:tabs>
              <w:tab w:val="right" w:leader="dot" w:pos="9350"/>
            </w:tabs>
            <w:rPr>
              <w:rFonts w:eastAsiaTheme="minorEastAsia"/>
              <w:noProof/>
            </w:rPr>
          </w:pPr>
          <w:hyperlink w:anchor="_Toc16771946" w:history="1">
            <w:r w:rsidR="001533D3" w:rsidRPr="00546BBE">
              <w:rPr>
                <w:rStyle w:val="Hyperlink"/>
                <w:noProof/>
              </w:rPr>
              <w:t>Guided Configuration</w:t>
            </w:r>
            <w:r w:rsidR="001533D3">
              <w:rPr>
                <w:noProof/>
                <w:webHidden/>
              </w:rPr>
              <w:tab/>
            </w:r>
            <w:r w:rsidR="001533D3">
              <w:rPr>
                <w:noProof/>
                <w:webHidden/>
              </w:rPr>
              <w:fldChar w:fldCharType="begin"/>
            </w:r>
            <w:r w:rsidR="001533D3">
              <w:rPr>
                <w:noProof/>
                <w:webHidden/>
              </w:rPr>
              <w:instrText xml:space="preserve"> PAGEREF _Toc16771946 \h </w:instrText>
            </w:r>
            <w:r w:rsidR="001533D3">
              <w:rPr>
                <w:noProof/>
                <w:webHidden/>
              </w:rPr>
            </w:r>
            <w:r w:rsidR="001533D3">
              <w:rPr>
                <w:noProof/>
                <w:webHidden/>
              </w:rPr>
              <w:fldChar w:fldCharType="separate"/>
            </w:r>
            <w:r w:rsidR="001533D3">
              <w:rPr>
                <w:noProof/>
                <w:webHidden/>
              </w:rPr>
              <w:t>5</w:t>
            </w:r>
            <w:r w:rsidR="001533D3">
              <w:rPr>
                <w:noProof/>
                <w:webHidden/>
              </w:rPr>
              <w:fldChar w:fldCharType="end"/>
            </w:r>
          </w:hyperlink>
        </w:p>
        <w:p w14:paraId="5647519C" w14:textId="3885C2DD" w:rsidR="001533D3" w:rsidRDefault="00A77506">
          <w:pPr>
            <w:pStyle w:val="TOC2"/>
            <w:tabs>
              <w:tab w:val="right" w:leader="dot" w:pos="9350"/>
            </w:tabs>
            <w:rPr>
              <w:rFonts w:eastAsiaTheme="minorEastAsia"/>
              <w:noProof/>
            </w:rPr>
          </w:pPr>
          <w:hyperlink w:anchor="_Toc16771947" w:history="1">
            <w:r w:rsidR="001533D3" w:rsidRPr="00546BBE">
              <w:rPr>
                <w:rStyle w:val="Hyperlink"/>
                <w:noProof/>
              </w:rPr>
              <w:t>Kerberos Application</w:t>
            </w:r>
            <w:r w:rsidR="001533D3">
              <w:rPr>
                <w:noProof/>
                <w:webHidden/>
              </w:rPr>
              <w:tab/>
            </w:r>
            <w:r w:rsidR="001533D3">
              <w:rPr>
                <w:noProof/>
                <w:webHidden/>
              </w:rPr>
              <w:fldChar w:fldCharType="begin"/>
            </w:r>
            <w:r w:rsidR="001533D3">
              <w:rPr>
                <w:noProof/>
                <w:webHidden/>
              </w:rPr>
              <w:instrText xml:space="preserve"> PAGEREF _Toc16771947 \h </w:instrText>
            </w:r>
            <w:r w:rsidR="001533D3">
              <w:rPr>
                <w:noProof/>
                <w:webHidden/>
              </w:rPr>
            </w:r>
            <w:r w:rsidR="001533D3">
              <w:rPr>
                <w:noProof/>
                <w:webHidden/>
              </w:rPr>
              <w:fldChar w:fldCharType="separate"/>
            </w:r>
            <w:r w:rsidR="001533D3">
              <w:rPr>
                <w:noProof/>
                <w:webHidden/>
              </w:rPr>
              <w:t>5</w:t>
            </w:r>
            <w:r w:rsidR="001533D3">
              <w:rPr>
                <w:noProof/>
                <w:webHidden/>
              </w:rPr>
              <w:fldChar w:fldCharType="end"/>
            </w:r>
          </w:hyperlink>
        </w:p>
        <w:p w14:paraId="0912C39D" w14:textId="4DF251D0" w:rsidR="001533D3" w:rsidRDefault="00A77506">
          <w:pPr>
            <w:pStyle w:val="TOC3"/>
            <w:tabs>
              <w:tab w:val="right" w:leader="dot" w:pos="9350"/>
            </w:tabs>
            <w:rPr>
              <w:rFonts w:eastAsiaTheme="minorEastAsia"/>
              <w:noProof/>
            </w:rPr>
          </w:pPr>
          <w:hyperlink w:anchor="_Toc16771948" w:history="1">
            <w:r w:rsidR="001533D3" w:rsidRPr="00546BBE">
              <w:rPr>
                <w:rStyle w:val="Hyperlink"/>
                <w:noProof/>
              </w:rPr>
              <w:t>Setting up Azure Active Directory Integration</w:t>
            </w:r>
            <w:r w:rsidR="001533D3">
              <w:rPr>
                <w:noProof/>
                <w:webHidden/>
              </w:rPr>
              <w:tab/>
            </w:r>
            <w:r w:rsidR="001533D3">
              <w:rPr>
                <w:noProof/>
                <w:webHidden/>
              </w:rPr>
              <w:fldChar w:fldCharType="begin"/>
            </w:r>
            <w:r w:rsidR="001533D3">
              <w:rPr>
                <w:noProof/>
                <w:webHidden/>
              </w:rPr>
              <w:instrText xml:space="preserve"> PAGEREF _Toc16771948 \h </w:instrText>
            </w:r>
            <w:r w:rsidR="001533D3">
              <w:rPr>
                <w:noProof/>
                <w:webHidden/>
              </w:rPr>
            </w:r>
            <w:r w:rsidR="001533D3">
              <w:rPr>
                <w:noProof/>
                <w:webHidden/>
              </w:rPr>
              <w:fldChar w:fldCharType="separate"/>
            </w:r>
            <w:r w:rsidR="001533D3">
              <w:rPr>
                <w:noProof/>
                <w:webHidden/>
              </w:rPr>
              <w:t>5</w:t>
            </w:r>
            <w:r w:rsidR="001533D3">
              <w:rPr>
                <w:noProof/>
                <w:webHidden/>
              </w:rPr>
              <w:fldChar w:fldCharType="end"/>
            </w:r>
          </w:hyperlink>
        </w:p>
        <w:p w14:paraId="2FE70DC4" w14:textId="0DEB7EDC" w:rsidR="001533D3" w:rsidRDefault="00A77506">
          <w:pPr>
            <w:pStyle w:val="TOC3"/>
            <w:tabs>
              <w:tab w:val="right" w:leader="dot" w:pos="9350"/>
            </w:tabs>
            <w:rPr>
              <w:rFonts w:eastAsiaTheme="minorEastAsia"/>
              <w:noProof/>
            </w:rPr>
          </w:pPr>
          <w:hyperlink w:anchor="_Toc16771949" w:history="1">
            <w:r w:rsidR="001533D3" w:rsidRPr="00546BBE">
              <w:rPr>
                <w:rStyle w:val="Hyperlink"/>
                <w:noProof/>
              </w:rPr>
              <w:t>Configuring F5 BIG-IP</w:t>
            </w:r>
            <w:r w:rsidR="001533D3">
              <w:rPr>
                <w:noProof/>
                <w:webHidden/>
              </w:rPr>
              <w:tab/>
            </w:r>
            <w:r w:rsidR="001533D3">
              <w:rPr>
                <w:noProof/>
                <w:webHidden/>
              </w:rPr>
              <w:fldChar w:fldCharType="begin"/>
            </w:r>
            <w:r w:rsidR="001533D3">
              <w:rPr>
                <w:noProof/>
                <w:webHidden/>
              </w:rPr>
              <w:instrText xml:space="preserve"> PAGEREF _Toc16771949 \h </w:instrText>
            </w:r>
            <w:r w:rsidR="001533D3">
              <w:rPr>
                <w:noProof/>
                <w:webHidden/>
              </w:rPr>
            </w:r>
            <w:r w:rsidR="001533D3">
              <w:rPr>
                <w:noProof/>
                <w:webHidden/>
              </w:rPr>
              <w:fldChar w:fldCharType="separate"/>
            </w:r>
            <w:r w:rsidR="001533D3">
              <w:rPr>
                <w:noProof/>
                <w:webHidden/>
              </w:rPr>
              <w:t>11</w:t>
            </w:r>
            <w:r w:rsidR="001533D3">
              <w:rPr>
                <w:noProof/>
                <w:webHidden/>
              </w:rPr>
              <w:fldChar w:fldCharType="end"/>
            </w:r>
          </w:hyperlink>
        </w:p>
        <w:p w14:paraId="4E07E6BA" w14:textId="425D2E47" w:rsidR="001533D3" w:rsidRDefault="00A77506">
          <w:pPr>
            <w:pStyle w:val="TOC3"/>
            <w:tabs>
              <w:tab w:val="right" w:leader="dot" w:pos="9350"/>
            </w:tabs>
            <w:rPr>
              <w:rFonts w:eastAsiaTheme="minorEastAsia"/>
              <w:noProof/>
            </w:rPr>
          </w:pPr>
          <w:hyperlink w:anchor="_Toc16771950" w:history="1">
            <w:r w:rsidR="001533D3" w:rsidRPr="00546BBE">
              <w:rPr>
                <w:rStyle w:val="Hyperlink"/>
                <w:noProof/>
              </w:rPr>
              <w:t>Testing the Integration</w:t>
            </w:r>
            <w:r w:rsidR="001533D3">
              <w:rPr>
                <w:noProof/>
                <w:webHidden/>
              </w:rPr>
              <w:tab/>
            </w:r>
            <w:r w:rsidR="001533D3">
              <w:rPr>
                <w:noProof/>
                <w:webHidden/>
              </w:rPr>
              <w:fldChar w:fldCharType="begin"/>
            </w:r>
            <w:r w:rsidR="001533D3">
              <w:rPr>
                <w:noProof/>
                <w:webHidden/>
              </w:rPr>
              <w:instrText xml:space="preserve"> PAGEREF _Toc16771950 \h </w:instrText>
            </w:r>
            <w:r w:rsidR="001533D3">
              <w:rPr>
                <w:noProof/>
                <w:webHidden/>
              </w:rPr>
            </w:r>
            <w:r w:rsidR="001533D3">
              <w:rPr>
                <w:noProof/>
                <w:webHidden/>
              </w:rPr>
              <w:fldChar w:fldCharType="separate"/>
            </w:r>
            <w:r w:rsidR="001533D3">
              <w:rPr>
                <w:noProof/>
                <w:webHidden/>
              </w:rPr>
              <w:t>23</w:t>
            </w:r>
            <w:r w:rsidR="001533D3">
              <w:rPr>
                <w:noProof/>
                <w:webHidden/>
              </w:rPr>
              <w:fldChar w:fldCharType="end"/>
            </w:r>
          </w:hyperlink>
        </w:p>
        <w:p w14:paraId="202B5533" w14:textId="1CCB5EAA" w:rsidR="001533D3" w:rsidRDefault="00A77506">
          <w:pPr>
            <w:pStyle w:val="TOC1"/>
            <w:tabs>
              <w:tab w:val="right" w:leader="dot" w:pos="9350"/>
            </w:tabs>
            <w:rPr>
              <w:rFonts w:eastAsiaTheme="minorEastAsia"/>
              <w:noProof/>
            </w:rPr>
          </w:pPr>
          <w:hyperlink w:anchor="_Toc16771951" w:history="1">
            <w:r w:rsidR="001533D3" w:rsidRPr="00546BBE">
              <w:rPr>
                <w:rStyle w:val="Hyperlink"/>
                <w:noProof/>
              </w:rPr>
              <w:t>Advanced Configuration</w:t>
            </w:r>
            <w:r w:rsidR="001533D3">
              <w:rPr>
                <w:noProof/>
                <w:webHidden/>
              </w:rPr>
              <w:tab/>
            </w:r>
            <w:r w:rsidR="001533D3">
              <w:rPr>
                <w:noProof/>
                <w:webHidden/>
              </w:rPr>
              <w:fldChar w:fldCharType="begin"/>
            </w:r>
            <w:r w:rsidR="001533D3">
              <w:rPr>
                <w:noProof/>
                <w:webHidden/>
              </w:rPr>
              <w:instrText xml:space="preserve"> PAGEREF _Toc16771951 \h </w:instrText>
            </w:r>
            <w:r w:rsidR="001533D3">
              <w:rPr>
                <w:noProof/>
                <w:webHidden/>
              </w:rPr>
            </w:r>
            <w:r w:rsidR="001533D3">
              <w:rPr>
                <w:noProof/>
                <w:webHidden/>
              </w:rPr>
              <w:fldChar w:fldCharType="separate"/>
            </w:r>
            <w:r w:rsidR="001533D3">
              <w:rPr>
                <w:noProof/>
                <w:webHidden/>
              </w:rPr>
              <w:t>27</w:t>
            </w:r>
            <w:r w:rsidR="001533D3">
              <w:rPr>
                <w:noProof/>
                <w:webHidden/>
              </w:rPr>
              <w:fldChar w:fldCharType="end"/>
            </w:r>
          </w:hyperlink>
        </w:p>
        <w:p w14:paraId="39704105" w14:textId="534DCCA1" w:rsidR="001533D3" w:rsidRDefault="00A77506">
          <w:pPr>
            <w:pStyle w:val="TOC2"/>
            <w:tabs>
              <w:tab w:val="right" w:leader="dot" w:pos="9350"/>
            </w:tabs>
            <w:rPr>
              <w:rFonts w:eastAsiaTheme="minorEastAsia"/>
              <w:noProof/>
            </w:rPr>
          </w:pPr>
          <w:hyperlink w:anchor="_Toc16771952" w:history="1">
            <w:r w:rsidR="001533D3" w:rsidRPr="00546BBE">
              <w:rPr>
                <w:rStyle w:val="Hyperlink"/>
                <w:noProof/>
              </w:rPr>
              <w:t>Kerberos SSO Configuration</w:t>
            </w:r>
            <w:r w:rsidR="001533D3">
              <w:rPr>
                <w:noProof/>
                <w:webHidden/>
              </w:rPr>
              <w:tab/>
            </w:r>
            <w:r w:rsidR="001533D3">
              <w:rPr>
                <w:noProof/>
                <w:webHidden/>
              </w:rPr>
              <w:fldChar w:fldCharType="begin"/>
            </w:r>
            <w:r w:rsidR="001533D3">
              <w:rPr>
                <w:noProof/>
                <w:webHidden/>
              </w:rPr>
              <w:instrText xml:space="preserve"> PAGEREF _Toc16771952 \h </w:instrText>
            </w:r>
            <w:r w:rsidR="001533D3">
              <w:rPr>
                <w:noProof/>
                <w:webHidden/>
              </w:rPr>
            </w:r>
            <w:r w:rsidR="001533D3">
              <w:rPr>
                <w:noProof/>
                <w:webHidden/>
              </w:rPr>
              <w:fldChar w:fldCharType="separate"/>
            </w:r>
            <w:r w:rsidR="001533D3">
              <w:rPr>
                <w:noProof/>
                <w:webHidden/>
              </w:rPr>
              <w:t>27</w:t>
            </w:r>
            <w:r w:rsidR="001533D3">
              <w:rPr>
                <w:noProof/>
                <w:webHidden/>
              </w:rPr>
              <w:fldChar w:fldCharType="end"/>
            </w:r>
          </w:hyperlink>
        </w:p>
        <w:p w14:paraId="227B3F33" w14:textId="61D32053" w:rsidR="001533D3" w:rsidRDefault="00A77506">
          <w:pPr>
            <w:pStyle w:val="TOC3"/>
            <w:tabs>
              <w:tab w:val="right" w:leader="dot" w:pos="9350"/>
            </w:tabs>
            <w:rPr>
              <w:rFonts w:eastAsiaTheme="minorEastAsia"/>
              <w:noProof/>
            </w:rPr>
          </w:pPr>
          <w:hyperlink w:anchor="_Toc16771953" w:history="1">
            <w:r w:rsidR="001533D3" w:rsidRPr="00546BBE">
              <w:rPr>
                <w:rStyle w:val="Hyperlink"/>
                <w:noProof/>
              </w:rPr>
              <w:t>Configuring an Active Directory AAA server</w:t>
            </w:r>
            <w:r w:rsidR="001533D3">
              <w:rPr>
                <w:noProof/>
                <w:webHidden/>
              </w:rPr>
              <w:tab/>
            </w:r>
            <w:r w:rsidR="001533D3">
              <w:rPr>
                <w:noProof/>
                <w:webHidden/>
              </w:rPr>
              <w:fldChar w:fldCharType="begin"/>
            </w:r>
            <w:r w:rsidR="001533D3">
              <w:rPr>
                <w:noProof/>
                <w:webHidden/>
              </w:rPr>
              <w:instrText xml:space="preserve"> PAGEREF _Toc16771953 \h </w:instrText>
            </w:r>
            <w:r w:rsidR="001533D3">
              <w:rPr>
                <w:noProof/>
                <w:webHidden/>
              </w:rPr>
            </w:r>
            <w:r w:rsidR="001533D3">
              <w:rPr>
                <w:noProof/>
                <w:webHidden/>
              </w:rPr>
              <w:fldChar w:fldCharType="separate"/>
            </w:r>
            <w:r w:rsidR="001533D3">
              <w:rPr>
                <w:noProof/>
                <w:webHidden/>
              </w:rPr>
              <w:t>27</w:t>
            </w:r>
            <w:r w:rsidR="001533D3">
              <w:rPr>
                <w:noProof/>
                <w:webHidden/>
              </w:rPr>
              <w:fldChar w:fldCharType="end"/>
            </w:r>
          </w:hyperlink>
        </w:p>
        <w:p w14:paraId="6D344DF5" w14:textId="1BE4E2C1" w:rsidR="001533D3" w:rsidRDefault="00A77506">
          <w:pPr>
            <w:pStyle w:val="TOC3"/>
            <w:tabs>
              <w:tab w:val="right" w:leader="dot" w:pos="9350"/>
            </w:tabs>
            <w:rPr>
              <w:rFonts w:eastAsiaTheme="minorEastAsia"/>
              <w:noProof/>
            </w:rPr>
          </w:pPr>
          <w:hyperlink w:anchor="_Toc16771954" w:history="1">
            <w:r w:rsidR="001533D3" w:rsidRPr="00546BBE">
              <w:rPr>
                <w:rStyle w:val="Hyperlink"/>
                <w:noProof/>
              </w:rPr>
              <w:t>SAML Configuration</w:t>
            </w:r>
            <w:r w:rsidR="001533D3">
              <w:rPr>
                <w:noProof/>
                <w:webHidden/>
              </w:rPr>
              <w:tab/>
            </w:r>
            <w:r w:rsidR="001533D3">
              <w:rPr>
                <w:noProof/>
                <w:webHidden/>
              </w:rPr>
              <w:fldChar w:fldCharType="begin"/>
            </w:r>
            <w:r w:rsidR="001533D3">
              <w:rPr>
                <w:noProof/>
                <w:webHidden/>
              </w:rPr>
              <w:instrText xml:space="preserve"> PAGEREF _Toc16771954 \h </w:instrText>
            </w:r>
            <w:r w:rsidR="001533D3">
              <w:rPr>
                <w:noProof/>
                <w:webHidden/>
              </w:rPr>
            </w:r>
            <w:r w:rsidR="001533D3">
              <w:rPr>
                <w:noProof/>
                <w:webHidden/>
              </w:rPr>
              <w:fldChar w:fldCharType="separate"/>
            </w:r>
            <w:r w:rsidR="001533D3">
              <w:rPr>
                <w:noProof/>
                <w:webHidden/>
              </w:rPr>
              <w:t>29</w:t>
            </w:r>
            <w:r w:rsidR="001533D3">
              <w:rPr>
                <w:noProof/>
                <w:webHidden/>
              </w:rPr>
              <w:fldChar w:fldCharType="end"/>
            </w:r>
          </w:hyperlink>
        </w:p>
        <w:p w14:paraId="0A9FA652" w14:textId="52A24C2C" w:rsidR="001533D3" w:rsidRDefault="00A77506">
          <w:pPr>
            <w:pStyle w:val="TOC1"/>
            <w:tabs>
              <w:tab w:val="right" w:leader="dot" w:pos="9350"/>
            </w:tabs>
            <w:rPr>
              <w:rFonts w:eastAsiaTheme="minorEastAsia"/>
              <w:noProof/>
            </w:rPr>
          </w:pPr>
          <w:hyperlink w:anchor="_Toc16771955" w:history="1">
            <w:r w:rsidR="001533D3" w:rsidRPr="00546BBE">
              <w:rPr>
                <w:rStyle w:val="Hyperlink"/>
                <w:noProof/>
              </w:rPr>
              <w:t>Setting up Kerberos Delegation</w:t>
            </w:r>
            <w:r w:rsidR="001533D3">
              <w:rPr>
                <w:noProof/>
                <w:webHidden/>
              </w:rPr>
              <w:tab/>
            </w:r>
            <w:r w:rsidR="001533D3">
              <w:rPr>
                <w:noProof/>
                <w:webHidden/>
              </w:rPr>
              <w:fldChar w:fldCharType="begin"/>
            </w:r>
            <w:r w:rsidR="001533D3">
              <w:rPr>
                <w:noProof/>
                <w:webHidden/>
              </w:rPr>
              <w:instrText xml:space="preserve"> PAGEREF _Toc16771955 \h </w:instrText>
            </w:r>
            <w:r w:rsidR="001533D3">
              <w:rPr>
                <w:noProof/>
                <w:webHidden/>
              </w:rPr>
            </w:r>
            <w:r w:rsidR="001533D3">
              <w:rPr>
                <w:noProof/>
                <w:webHidden/>
              </w:rPr>
              <w:fldChar w:fldCharType="separate"/>
            </w:r>
            <w:r w:rsidR="001533D3">
              <w:rPr>
                <w:noProof/>
                <w:webHidden/>
              </w:rPr>
              <w:t>45</w:t>
            </w:r>
            <w:r w:rsidR="001533D3">
              <w:rPr>
                <w:noProof/>
                <w:webHidden/>
              </w:rPr>
              <w:fldChar w:fldCharType="end"/>
            </w:r>
          </w:hyperlink>
        </w:p>
        <w:p w14:paraId="29BC4413" w14:textId="1EF9C600" w:rsidR="001533D3" w:rsidRDefault="00A77506">
          <w:pPr>
            <w:pStyle w:val="TOC1"/>
            <w:tabs>
              <w:tab w:val="right" w:leader="dot" w:pos="9350"/>
            </w:tabs>
            <w:rPr>
              <w:rFonts w:eastAsiaTheme="minorEastAsia"/>
              <w:noProof/>
            </w:rPr>
          </w:pPr>
          <w:hyperlink w:anchor="_Toc16771956" w:history="1">
            <w:r w:rsidR="001533D3" w:rsidRPr="00546BBE">
              <w:rPr>
                <w:rStyle w:val="Hyperlink"/>
                <w:noProof/>
              </w:rPr>
              <w:t>Appendix</w:t>
            </w:r>
            <w:r w:rsidR="001533D3">
              <w:rPr>
                <w:noProof/>
                <w:webHidden/>
              </w:rPr>
              <w:tab/>
            </w:r>
            <w:r w:rsidR="001533D3">
              <w:rPr>
                <w:noProof/>
                <w:webHidden/>
              </w:rPr>
              <w:fldChar w:fldCharType="begin"/>
            </w:r>
            <w:r w:rsidR="001533D3">
              <w:rPr>
                <w:noProof/>
                <w:webHidden/>
              </w:rPr>
              <w:instrText xml:space="preserve"> PAGEREF _Toc16771956 \h </w:instrText>
            </w:r>
            <w:r w:rsidR="001533D3">
              <w:rPr>
                <w:noProof/>
                <w:webHidden/>
              </w:rPr>
            </w:r>
            <w:r w:rsidR="001533D3">
              <w:rPr>
                <w:noProof/>
                <w:webHidden/>
              </w:rPr>
              <w:fldChar w:fldCharType="separate"/>
            </w:r>
            <w:r w:rsidR="001533D3">
              <w:rPr>
                <w:noProof/>
                <w:webHidden/>
              </w:rPr>
              <w:t>47</w:t>
            </w:r>
            <w:r w:rsidR="001533D3">
              <w:rPr>
                <w:noProof/>
                <w:webHidden/>
              </w:rPr>
              <w:fldChar w:fldCharType="end"/>
            </w:r>
          </w:hyperlink>
        </w:p>
        <w:p w14:paraId="368C4DCB" w14:textId="56969FA6" w:rsidR="001533D3" w:rsidRDefault="00A77506">
          <w:pPr>
            <w:pStyle w:val="TOC2"/>
            <w:tabs>
              <w:tab w:val="right" w:leader="dot" w:pos="9350"/>
            </w:tabs>
            <w:rPr>
              <w:rFonts w:eastAsiaTheme="minorEastAsia"/>
              <w:noProof/>
            </w:rPr>
          </w:pPr>
          <w:hyperlink w:anchor="_Toc16771957" w:history="1">
            <w:r w:rsidR="001533D3" w:rsidRPr="00546BBE">
              <w:rPr>
                <w:rStyle w:val="Hyperlink"/>
                <w:noProof/>
              </w:rPr>
              <w:t>SAML – F5 BIG-IP Variable mappings</w:t>
            </w:r>
            <w:r w:rsidR="001533D3">
              <w:rPr>
                <w:noProof/>
                <w:webHidden/>
              </w:rPr>
              <w:tab/>
            </w:r>
            <w:r w:rsidR="001533D3">
              <w:rPr>
                <w:noProof/>
                <w:webHidden/>
              </w:rPr>
              <w:fldChar w:fldCharType="begin"/>
            </w:r>
            <w:r w:rsidR="001533D3">
              <w:rPr>
                <w:noProof/>
                <w:webHidden/>
              </w:rPr>
              <w:instrText xml:space="preserve"> PAGEREF _Toc16771957 \h </w:instrText>
            </w:r>
            <w:r w:rsidR="001533D3">
              <w:rPr>
                <w:noProof/>
                <w:webHidden/>
              </w:rPr>
            </w:r>
            <w:r w:rsidR="001533D3">
              <w:rPr>
                <w:noProof/>
                <w:webHidden/>
              </w:rPr>
              <w:fldChar w:fldCharType="separate"/>
            </w:r>
            <w:r w:rsidR="001533D3">
              <w:rPr>
                <w:noProof/>
                <w:webHidden/>
              </w:rPr>
              <w:t>47</w:t>
            </w:r>
            <w:r w:rsidR="001533D3">
              <w:rPr>
                <w:noProof/>
                <w:webHidden/>
              </w:rPr>
              <w:fldChar w:fldCharType="end"/>
            </w:r>
          </w:hyperlink>
        </w:p>
        <w:p w14:paraId="3F9123C3" w14:textId="5F3BE337" w:rsidR="001533D3" w:rsidRDefault="00A77506">
          <w:pPr>
            <w:pStyle w:val="TOC2"/>
            <w:tabs>
              <w:tab w:val="right" w:leader="dot" w:pos="9350"/>
            </w:tabs>
            <w:rPr>
              <w:rFonts w:eastAsiaTheme="minorEastAsia"/>
              <w:noProof/>
            </w:rPr>
          </w:pPr>
          <w:hyperlink w:anchor="_Toc16771958" w:history="1">
            <w:r w:rsidR="001533D3" w:rsidRPr="00546BBE">
              <w:rPr>
                <w:rStyle w:val="Hyperlink"/>
                <w:noProof/>
              </w:rPr>
              <w:t>Adding Custom Claims</w:t>
            </w:r>
            <w:r w:rsidR="001533D3">
              <w:rPr>
                <w:noProof/>
                <w:webHidden/>
              </w:rPr>
              <w:tab/>
            </w:r>
            <w:r w:rsidR="001533D3">
              <w:rPr>
                <w:noProof/>
                <w:webHidden/>
              </w:rPr>
              <w:fldChar w:fldCharType="begin"/>
            </w:r>
            <w:r w:rsidR="001533D3">
              <w:rPr>
                <w:noProof/>
                <w:webHidden/>
              </w:rPr>
              <w:instrText xml:space="preserve"> PAGEREF _Toc16771958 \h </w:instrText>
            </w:r>
            <w:r w:rsidR="001533D3">
              <w:rPr>
                <w:noProof/>
                <w:webHidden/>
              </w:rPr>
            </w:r>
            <w:r w:rsidR="001533D3">
              <w:rPr>
                <w:noProof/>
                <w:webHidden/>
              </w:rPr>
              <w:fldChar w:fldCharType="separate"/>
            </w:r>
            <w:r w:rsidR="001533D3">
              <w:rPr>
                <w:noProof/>
                <w:webHidden/>
              </w:rPr>
              <w:t>49</w:t>
            </w:r>
            <w:r w:rsidR="001533D3">
              <w:rPr>
                <w:noProof/>
                <w:webHidden/>
              </w:rPr>
              <w:fldChar w:fldCharType="end"/>
            </w:r>
          </w:hyperlink>
        </w:p>
        <w:p w14:paraId="66E159D8" w14:textId="143BB7F4" w:rsidR="00C668CF" w:rsidRDefault="00C668CF">
          <w:r>
            <w:rPr>
              <w:b/>
              <w:bCs/>
              <w:noProof/>
            </w:rPr>
            <w:fldChar w:fldCharType="end"/>
          </w:r>
        </w:p>
      </w:sdtContent>
    </w:sdt>
    <w:p w14:paraId="6FEE89CE" w14:textId="193B46F8" w:rsidR="00D12EEC" w:rsidRDefault="00D12EEC"/>
    <w:p w14:paraId="121E5BE8" w14:textId="31B89585" w:rsidR="00DA7936" w:rsidRDefault="00DA7936"/>
    <w:p w14:paraId="114CD8AD" w14:textId="4C2111A8" w:rsidR="00DA7936" w:rsidRDefault="00DA7936"/>
    <w:p w14:paraId="2BAF2556" w14:textId="79381CC5" w:rsidR="00DA7936" w:rsidRDefault="00DA7936"/>
    <w:p w14:paraId="78B4AB2C" w14:textId="4617AFB2" w:rsidR="00DA7936" w:rsidRDefault="00DA7936"/>
    <w:p w14:paraId="15BC0B1F" w14:textId="6A03545D" w:rsidR="00DA7936" w:rsidRDefault="00DA7936"/>
    <w:p w14:paraId="1CC86527" w14:textId="4EDD5C30" w:rsidR="00DA7936" w:rsidRDefault="00DA7936"/>
    <w:p w14:paraId="1D26812B" w14:textId="69361F64" w:rsidR="00DA7936" w:rsidRDefault="00DA7936"/>
    <w:p w14:paraId="5C5F3830" w14:textId="4BFB62C0" w:rsidR="00DA7936" w:rsidRDefault="00DA7936"/>
    <w:p w14:paraId="06084D60" w14:textId="078D0564" w:rsidR="00DA7936" w:rsidRDefault="00DA7936"/>
    <w:p w14:paraId="1C1914CB" w14:textId="77777777" w:rsidR="000C17CA" w:rsidRDefault="000C17CA"/>
    <w:p w14:paraId="7413F9D6" w14:textId="443AC718" w:rsidR="00D12EEC" w:rsidRDefault="00D12EEC" w:rsidP="00D12EEC">
      <w:pPr>
        <w:pStyle w:val="Heading1"/>
      </w:pPr>
      <w:bookmarkStart w:id="2" w:name="_Toc16771943"/>
      <w:r>
        <w:lastRenderedPageBreak/>
        <w:t>Introduction</w:t>
      </w:r>
      <w:bookmarkEnd w:id="2"/>
    </w:p>
    <w:p w14:paraId="09AB6EDC" w14:textId="77777777" w:rsidR="00043488" w:rsidRDefault="00043488" w:rsidP="00D12EEC"/>
    <w:p w14:paraId="791464D9" w14:textId="02D84093" w:rsidR="00D12EEC" w:rsidRDefault="00D12EEC" w:rsidP="00D12EEC">
      <w:r>
        <w:t xml:space="preserve">This guide covers Integration of Azure Active Directory and F5 BIG-IP APM </w:t>
      </w:r>
      <w:r w:rsidR="008A3228">
        <w:t>(Access</w:t>
      </w:r>
      <w:r>
        <w:t xml:space="preserve"> Policy Manager). The document describes ability to secure publish the application using F5 and </w:t>
      </w:r>
      <w:r w:rsidR="003A6180">
        <w:t xml:space="preserve">be able to securely Integrate with Azure AD Platform leveraging some of the core functionalities like Azure AD Conditional Access and Identity Protection Services. </w:t>
      </w:r>
    </w:p>
    <w:p w14:paraId="3E54E124" w14:textId="77777777" w:rsidR="00A77506" w:rsidRDefault="00A77506" w:rsidP="00D12EEC"/>
    <w:p w14:paraId="105D475D" w14:textId="3F3274E1" w:rsidR="008A3228" w:rsidRDefault="0039745E" w:rsidP="00D12EEC">
      <w:r>
        <w:rPr>
          <w:noProof/>
        </w:rPr>
        <w:drawing>
          <wp:inline distT="0" distB="0" distL="0" distR="0" wp14:anchorId="0DBAB6B4" wp14:editId="4EFFDE7F">
            <wp:extent cx="5733415" cy="3151505"/>
            <wp:effectExtent l="0" t="0" r="635"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3415" cy="3151505"/>
                    </a:xfrm>
                    <a:prstGeom prst="rect">
                      <a:avLst/>
                    </a:prstGeom>
                  </pic:spPr>
                </pic:pic>
              </a:graphicData>
            </a:graphic>
          </wp:inline>
        </w:drawing>
      </w:r>
    </w:p>
    <w:p w14:paraId="31616D53" w14:textId="77777777" w:rsidR="00DC6D10" w:rsidRDefault="00DC6D10" w:rsidP="00D12EEC"/>
    <w:p w14:paraId="089866BE" w14:textId="3D320A50" w:rsidR="00643650" w:rsidRDefault="008A3228" w:rsidP="00D12EEC">
      <w:r>
        <w:t xml:space="preserve">The Above Integration allows enterprises to leverage </w:t>
      </w:r>
      <w:r w:rsidR="00643650">
        <w:t xml:space="preserve">F5 with Azure AD to cover the both Modern authentication and </w:t>
      </w:r>
      <w:r w:rsidR="0078381D">
        <w:t>Kerberos and header</w:t>
      </w:r>
      <w:r w:rsidR="00643650">
        <w:t xml:space="preserve"> Authentication using Azure Active Directory as control Plane.</w:t>
      </w:r>
    </w:p>
    <w:p w14:paraId="5039440E" w14:textId="77777777" w:rsidR="001B38E9" w:rsidRPr="00E57935" w:rsidRDefault="001B38E9" w:rsidP="001B38E9">
      <w:pPr>
        <w:rPr>
          <w:rFonts w:ascii="Segoe UI" w:hAnsi="Segoe UI" w:cs="Segoe UI"/>
          <w:b/>
          <w:bCs/>
          <w:sz w:val="28"/>
          <w:szCs w:val="28"/>
        </w:rPr>
      </w:pPr>
      <w:r w:rsidRPr="00872270">
        <w:rPr>
          <w:rFonts w:ascii="Segoe UI" w:hAnsi="Segoe UI" w:cs="Segoe UI"/>
          <w:b/>
          <w:bCs/>
          <w:sz w:val="28"/>
          <w:szCs w:val="28"/>
        </w:rPr>
        <w:t>Key Authentication Scenarios</w:t>
      </w:r>
    </w:p>
    <w:p w14:paraId="3FF4AB6C" w14:textId="77777777" w:rsidR="001B38E9" w:rsidRPr="00A6071A" w:rsidRDefault="001B38E9" w:rsidP="001B38E9">
      <w:pPr>
        <w:rPr>
          <w:rFonts w:ascii="Segoe UI" w:hAnsi="Segoe UI" w:cs="Segoe UI"/>
        </w:rPr>
      </w:pPr>
      <w:r w:rsidRPr="007A47DA">
        <w:rPr>
          <w:rFonts w:ascii="Segoe UI" w:hAnsi="Segoe UI" w:cs="Segoe UI"/>
        </w:rPr>
        <w:t xml:space="preserve">Apart from </w:t>
      </w:r>
      <w:r>
        <w:rPr>
          <w:rFonts w:ascii="Segoe UI" w:hAnsi="Segoe UI" w:cs="Segoe UI"/>
        </w:rPr>
        <w:t xml:space="preserve">Azure Active Directory </w:t>
      </w:r>
      <w:r w:rsidRPr="007A47DA">
        <w:rPr>
          <w:rFonts w:ascii="Segoe UI" w:hAnsi="Segoe UI" w:cs="Segoe UI"/>
        </w:rPr>
        <w:t xml:space="preserve">native integration </w:t>
      </w:r>
      <w:r>
        <w:rPr>
          <w:rFonts w:ascii="Segoe UI" w:hAnsi="Segoe UI" w:cs="Segoe UI"/>
        </w:rPr>
        <w:t xml:space="preserve">support </w:t>
      </w:r>
      <w:r w:rsidRPr="007A47DA">
        <w:rPr>
          <w:rFonts w:ascii="Segoe UI" w:hAnsi="Segoe UI" w:cs="Segoe UI"/>
        </w:rPr>
        <w:t xml:space="preserve">for </w:t>
      </w:r>
      <w:r>
        <w:rPr>
          <w:rFonts w:ascii="Segoe UI" w:hAnsi="Segoe UI" w:cs="Segoe UI"/>
        </w:rPr>
        <w:t>m</w:t>
      </w:r>
      <w:r w:rsidRPr="007A47DA">
        <w:rPr>
          <w:rFonts w:ascii="Segoe UI" w:hAnsi="Segoe UI" w:cs="Segoe UI"/>
        </w:rPr>
        <w:t xml:space="preserve">odern </w:t>
      </w:r>
      <w:r>
        <w:rPr>
          <w:rFonts w:ascii="Segoe UI" w:hAnsi="Segoe UI" w:cs="Segoe UI"/>
        </w:rPr>
        <w:t>a</w:t>
      </w:r>
      <w:r w:rsidRPr="007A47DA">
        <w:rPr>
          <w:rFonts w:ascii="Segoe UI" w:hAnsi="Segoe UI" w:cs="Segoe UI"/>
        </w:rPr>
        <w:t>uthentication protocols like Open ID Connect, SAML</w:t>
      </w:r>
      <w:r>
        <w:rPr>
          <w:rFonts w:ascii="Segoe UI" w:hAnsi="Segoe UI" w:cs="Segoe UI"/>
        </w:rPr>
        <w:t xml:space="preserve"> and </w:t>
      </w:r>
      <w:r w:rsidRPr="007A47DA">
        <w:rPr>
          <w:rFonts w:ascii="Segoe UI" w:hAnsi="Segoe UI" w:cs="Segoe UI"/>
        </w:rPr>
        <w:t>WS-Fed</w:t>
      </w:r>
      <w:r>
        <w:rPr>
          <w:rFonts w:ascii="Segoe UI" w:hAnsi="Segoe UI" w:cs="Segoe UI"/>
        </w:rPr>
        <w:t xml:space="preserve">, F5 </w:t>
      </w:r>
      <w:r w:rsidRPr="007A47DA">
        <w:rPr>
          <w:rFonts w:ascii="Segoe UI" w:hAnsi="Segoe UI" w:cs="Segoe UI"/>
        </w:rPr>
        <w:t xml:space="preserve">extends </w:t>
      </w:r>
      <w:r>
        <w:rPr>
          <w:rFonts w:ascii="Segoe UI" w:hAnsi="Segoe UI" w:cs="Segoe UI"/>
        </w:rPr>
        <w:t>secure access</w:t>
      </w:r>
      <w:r w:rsidRPr="007A47DA">
        <w:rPr>
          <w:rFonts w:ascii="Segoe UI" w:hAnsi="Segoe UI" w:cs="Segoe UI"/>
        </w:rPr>
        <w:t xml:space="preserve"> for </w:t>
      </w:r>
      <w:r>
        <w:rPr>
          <w:rFonts w:ascii="Segoe UI" w:hAnsi="Segoe UI" w:cs="Segoe UI"/>
        </w:rPr>
        <w:t>legacy-based authentication apps for both internal and external access with Azure AD, enabling modern scenarios (e.g. password-less access) to these applications. This include:</w:t>
      </w:r>
    </w:p>
    <w:p w14:paraId="28611C03" w14:textId="77777777" w:rsidR="001B38E9" w:rsidRPr="007C757E" w:rsidRDefault="001B38E9" w:rsidP="001B38E9">
      <w:pPr>
        <w:spacing w:after="0" w:line="240" w:lineRule="auto"/>
        <w:rPr>
          <w:rFonts w:ascii="Segoe UI" w:hAnsi="Segoe UI" w:cs="Segoe UI"/>
        </w:rPr>
      </w:pPr>
    </w:p>
    <w:p w14:paraId="307C6766" w14:textId="77777777" w:rsidR="001B38E9" w:rsidRPr="007C757E" w:rsidRDefault="001B38E9" w:rsidP="001B38E9">
      <w:pPr>
        <w:pStyle w:val="ListParagraph"/>
        <w:numPr>
          <w:ilvl w:val="0"/>
          <w:numId w:val="50"/>
        </w:numPr>
        <w:spacing w:after="0" w:line="240" w:lineRule="auto"/>
        <w:rPr>
          <w:rFonts w:ascii="Segoe UI" w:hAnsi="Segoe UI" w:cs="Segoe UI"/>
        </w:rPr>
      </w:pPr>
      <w:r w:rsidRPr="007C757E">
        <w:rPr>
          <w:rFonts w:ascii="Segoe UI" w:hAnsi="Segoe UI" w:cs="Segoe UI"/>
        </w:rPr>
        <w:t>Header</w:t>
      </w:r>
      <w:r>
        <w:rPr>
          <w:rFonts w:ascii="Segoe UI" w:hAnsi="Segoe UI" w:cs="Segoe UI"/>
        </w:rPr>
        <w:t>-based a</w:t>
      </w:r>
      <w:r w:rsidRPr="007C757E">
        <w:rPr>
          <w:rFonts w:ascii="Segoe UI" w:hAnsi="Segoe UI" w:cs="Segoe UI"/>
        </w:rPr>
        <w:t xml:space="preserve">uthentication </w:t>
      </w:r>
      <w:r>
        <w:rPr>
          <w:rFonts w:ascii="Segoe UI" w:hAnsi="Segoe UI" w:cs="Segoe UI"/>
        </w:rPr>
        <w:t>apps</w:t>
      </w:r>
    </w:p>
    <w:p w14:paraId="2F977265" w14:textId="77777777" w:rsidR="001B38E9" w:rsidRPr="007C757E" w:rsidRDefault="001B38E9" w:rsidP="001B38E9">
      <w:pPr>
        <w:pStyle w:val="ListParagraph"/>
        <w:numPr>
          <w:ilvl w:val="0"/>
          <w:numId w:val="50"/>
        </w:numPr>
        <w:spacing w:after="0" w:line="240" w:lineRule="auto"/>
        <w:rPr>
          <w:rFonts w:ascii="Segoe UI" w:hAnsi="Segoe UI" w:cs="Segoe UI"/>
        </w:rPr>
      </w:pPr>
      <w:r w:rsidRPr="007C757E">
        <w:rPr>
          <w:rFonts w:ascii="Segoe UI" w:hAnsi="Segoe UI" w:cs="Segoe UI"/>
        </w:rPr>
        <w:t xml:space="preserve">Kerberos </w:t>
      </w:r>
      <w:r>
        <w:rPr>
          <w:rFonts w:ascii="Segoe UI" w:hAnsi="Segoe UI" w:cs="Segoe UI"/>
        </w:rPr>
        <w:t>a</w:t>
      </w:r>
      <w:r w:rsidRPr="007C757E">
        <w:rPr>
          <w:rFonts w:ascii="Segoe UI" w:hAnsi="Segoe UI" w:cs="Segoe UI"/>
        </w:rPr>
        <w:t>uthentication</w:t>
      </w:r>
      <w:r>
        <w:rPr>
          <w:rFonts w:ascii="Segoe UI" w:hAnsi="Segoe UI" w:cs="Segoe UI"/>
        </w:rPr>
        <w:t xml:space="preserve"> apps</w:t>
      </w:r>
    </w:p>
    <w:p w14:paraId="600C6B53" w14:textId="77777777" w:rsidR="001B38E9" w:rsidRPr="007C757E" w:rsidRDefault="001B38E9" w:rsidP="001B38E9">
      <w:pPr>
        <w:pStyle w:val="ListParagraph"/>
        <w:numPr>
          <w:ilvl w:val="0"/>
          <w:numId w:val="50"/>
        </w:numPr>
        <w:spacing w:after="0" w:line="240" w:lineRule="auto"/>
        <w:rPr>
          <w:rFonts w:ascii="Segoe UI" w:hAnsi="Segoe UI" w:cs="Segoe UI"/>
        </w:rPr>
      </w:pPr>
      <w:r w:rsidRPr="007C757E">
        <w:rPr>
          <w:rFonts w:ascii="Segoe UI" w:hAnsi="Segoe UI" w:cs="Segoe UI"/>
        </w:rPr>
        <w:t xml:space="preserve">Anonymous </w:t>
      </w:r>
      <w:r>
        <w:rPr>
          <w:rFonts w:ascii="Segoe UI" w:hAnsi="Segoe UI" w:cs="Segoe UI"/>
        </w:rPr>
        <w:t>a</w:t>
      </w:r>
      <w:r w:rsidRPr="007C757E">
        <w:rPr>
          <w:rFonts w:ascii="Segoe UI" w:hAnsi="Segoe UI" w:cs="Segoe UI"/>
        </w:rPr>
        <w:t>uth</w:t>
      </w:r>
      <w:r>
        <w:rPr>
          <w:rFonts w:ascii="Segoe UI" w:hAnsi="Segoe UI" w:cs="Segoe UI"/>
        </w:rPr>
        <w:t xml:space="preserve"> or n</w:t>
      </w:r>
      <w:r w:rsidRPr="007C757E">
        <w:rPr>
          <w:rFonts w:ascii="Segoe UI" w:hAnsi="Segoe UI" w:cs="Segoe UI"/>
        </w:rPr>
        <w:t xml:space="preserve">o inbuilt </w:t>
      </w:r>
      <w:r>
        <w:rPr>
          <w:rFonts w:ascii="Segoe UI" w:hAnsi="Segoe UI" w:cs="Segoe UI"/>
        </w:rPr>
        <w:t>a</w:t>
      </w:r>
      <w:r w:rsidRPr="007C757E">
        <w:rPr>
          <w:rFonts w:ascii="Segoe UI" w:hAnsi="Segoe UI" w:cs="Segoe UI"/>
        </w:rPr>
        <w:t xml:space="preserve">uthentication </w:t>
      </w:r>
      <w:r>
        <w:rPr>
          <w:rFonts w:ascii="Segoe UI" w:hAnsi="Segoe UI" w:cs="Segoe UI"/>
        </w:rPr>
        <w:t>apps</w:t>
      </w:r>
    </w:p>
    <w:p w14:paraId="577E38CD" w14:textId="77777777" w:rsidR="001B38E9" w:rsidRPr="007C757E" w:rsidRDefault="001B38E9" w:rsidP="001B38E9">
      <w:pPr>
        <w:pStyle w:val="ListParagraph"/>
        <w:numPr>
          <w:ilvl w:val="0"/>
          <w:numId w:val="50"/>
        </w:numPr>
        <w:spacing w:after="0" w:line="240" w:lineRule="auto"/>
        <w:rPr>
          <w:rFonts w:ascii="Segoe UI" w:hAnsi="Segoe UI" w:cs="Segoe UI"/>
        </w:rPr>
      </w:pPr>
      <w:r w:rsidRPr="007C757E">
        <w:rPr>
          <w:rFonts w:ascii="Segoe UI" w:hAnsi="Segoe UI" w:cs="Segoe UI"/>
        </w:rPr>
        <w:t xml:space="preserve">NTLM </w:t>
      </w:r>
      <w:r>
        <w:rPr>
          <w:rFonts w:ascii="Segoe UI" w:hAnsi="Segoe UI" w:cs="Segoe UI"/>
        </w:rPr>
        <w:t>a</w:t>
      </w:r>
      <w:r w:rsidRPr="007C757E">
        <w:rPr>
          <w:rFonts w:ascii="Segoe UI" w:hAnsi="Segoe UI" w:cs="Segoe UI"/>
        </w:rPr>
        <w:t>uthentication</w:t>
      </w:r>
      <w:r>
        <w:rPr>
          <w:rFonts w:ascii="Segoe UI" w:hAnsi="Segoe UI" w:cs="Segoe UI"/>
        </w:rPr>
        <w:t xml:space="preserve"> apps (protection with dual prompts for the user)</w:t>
      </w:r>
    </w:p>
    <w:p w14:paraId="2055EEA9" w14:textId="77777777" w:rsidR="001B38E9" w:rsidRDefault="001B38E9" w:rsidP="001B38E9">
      <w:pPr>
        <w:pStyle w:val="ListParagraph"/>
        <w:numPr>
          <w:ilvl w:val="0"/>
          <w:numId w:val="50"/>
        </w:numPr>
        <w:spacing w:after="0" w:line="240" w:lineRule="auto"/>
        <w:rPr>
          <w:rFonts w:ascii="Segoe UI" w:hAnsi="Segoe UI" w:cs="Segoe UI"/>
        </w:rPr>
      </w:pPr>
      <w:r w:rsidRPr="007C757E">
        <w:rPr>
          <w:rFonts w:ascii="Segoe UI" w:hAnsi="Segoe UI" w:cs="Segoe UI"/>
        </w:rPr>
        <w:t>F</w:t>
      </w:r>
      <w:r>
        <w:rPr>
          <w:rFonts w:ascii="Segoe UI" w:hAnsi="Segoe UI" w:cs="Segoe UI"/>
        </w:rPr>
        <w:t>orms</w:t>
      </w:r>
      <w:r w:rsidRPr="007C757E">
        <w:rPr>
          <w:rFonts w:ascii="Segoe UI" w:hAnsi="Segoe UI" w:cs="Segoe UI"/>
        </w:rPr>
        <w:t xml:space="preserve"> Based Application</w:t>
      </w:r>
      <w:r>
        <w:rPr>
          <w:rFonts w:ascii="Segoe UI" w:hAnsi="Segoe UI" w:cs="Segoe UI"/>
        </w:rPr>
        <w:t xml:space="preserve"> (protection with dual prompts for the user)</w:t>
      </w:r>
    </w:p>
    <w:p w14:paraId="1870E3DF" w14:textId="77777777" w:rsidR="00FF6649" w:rsidRDefault="00FF6649" w:rsidP="00FF6649">
      <w:pPr>
        <w:pStyle w:val="Heading1"/>
      </w:pPr>
      <w:bookmarkStart w:id="3" w:name="_Toc16771944"/>
      <w:bookmarkStart w:id="4" w:name="_GoBack"/>
      <w:bookmarkEnd w:id="4"/>
      <w:r>
        <w:lastRenderedPageBreak/>
        <w:t>Pre-requisites</w:t>
      </w:r>
      <w:bookmarkEnd w:id="3"/>
    </w:p>
    <w:p w14:paraId="3DE2A48C" w14:textId="77777777" w:rsidR="00FF6649" w:rsidRDefault="00FF6649" w:rsidP="00FF6649">
      <w:pPr>
        <w:pStyle w:val="ListParagraph"/>
        <w:numPr>
          <w:ilvl w:val="0"/>
          <w:numId w:val="9"/>
        </w:numPr>
        <w:spacing w:line="256" w:lineRule="auto"/>
      </w:pPr>
      <w:r>
        <w:t>Deploying the joint solution requires the following license:</w:t>
      </w:r>
    </w:p>
    <w:p w14:paraId="3ACF7417" w14:textId="77777777" w:rsidR="00FF6649" w:rsidRDefault="00FF6649" w:rsidP="00FF6649">
      <w:pPr>
        <w:pStyle w:val="ListParagraph"/>
        <w:numPr>
          <w:ilvl w:val="0"/>
          <w:numId w:val="10"/>
        </w:numPr>
        <w:spacing w:line="256" w:lineRule="auto"/>
      </w:pPr>
      <w:r>
        <w:t xml:space="preserve">F5 BIG-IP® Best bundle (or) </w:t>
      </w:r>
    </w:p>
    <w:p w14:paraId="410D04F4" w14:textId="02664FDE" w:rsidR="008D4D7B" w:rsidRDefault="00FF6649" w:rsidP="00FF6649">
      <w:pPr>
        <w:pStyle w:val="ListParagraph"/>
        <w:numPr>
          <w:ilvl w:val="0"/>
          <w:numId w:val="10"/>
        </w:numPr>
        <w:spacing w:line="256" w:lineRule="auto"/>
      </w:pPr>
      <w:r>
        <w:t>F5 BIG-IP Access Policy Manager™ (</w:t>
      </w:r>
      <w:r w:rsidR="008D4D7B">
        <w:t>APM</w:t>
      </w:r>
      <w:r>
        <w:t xml:space="preserve">) </w:t>
      </w:r>
      <w:r w:rsidR="008D4D7B">
        <w:t xml:space="preserve">standalone license </w:t>
      </w:r>
    </w:p>
    <w:p w14:paraId="43A5590B" w14:textId="55B2B4E6" w:rsidR="00FF6649" w:rsidRDefault="008D4D7B" w:rsidP="00FF6649">
      <w:pPr>
        <w:pStyle w:val="ListParagraph"/>
        <w:numPr>
          <w:ilvl w:val="0"/>
          <w:numId w:val="10"/>
        </w:numPr>
        <w:spacing w:line="256" w:lineRule="auto"/>
      </w:pPr>
      <w:r>
        <w:t>F5 BIG-IP Access Policy Manager™ (APM</w:t>
      </w:r>
      <w:r w:rsidR="00FF6649">
        <w:t>) add-on license on an existing BIG-IP F5 BIG-IP® Local Traffic Manager™ (LTM).</w:t>
      </w:r>
    </w:p>
    <w:p w14:paraId="3955C7CC" w14:textId="77777777" w:rsidR="00FF6649" w:rsidRDefault="00FF6649" w:rsidP="00FF6649">
      <w:pPr>
        <w:pStyle w:val="ListParagraph"/>
        <w:numPr>
          <w:ilvl w:val="0"/>
          <w:numId w:val="10"/>
        </w:numPr>
        <w:spacing w:line="256" w:lineRule="auto"/>
      </w:pPr>
      <w:r>
        <w:t xml:space="preserve">In addition to the above license, the F5 system may also be licensed with: </w:t>
      </w:r>
    </w:p>
    <w:p w14:paraId="2ADEBDEB" w14:textId="77777777" w:rsidR="00FF6649" w:rsidRDefault="00FF6649" w:rsidP="00FF6649">
      <w:pPr>
        <w:pStyle w:val="ListParagraph"/>
        <w:numPr>
          <w:ilvl w:val="1"/>
          <w:numId w:val="10"/>
        </w:numPr>
        <w:spacing w:line="256" w:lineRule="auto"/>
      </w:pPr>
      <w:r>
        <w:t xml:space="preserve">A URL Filtering subscription to use the URL category database </w:t>
      </w:r>
    </w:p>
    <w:p w14:paraId="3E28ADEC" w14:textId="77777777" w:rsidR="00FF6649" w:rsidRDefault="00FF6649" w:rsidP="00FF6649">
      <w:pPr>
        <w:pStyle w:val="ListParagraph"/>
        <w:numPr>
          <w:ilvl w:val="1"/>
          <w:numId w:val="10"/>
        </w:numPr>
        <w:spacing w:line="256" w:lineRule="auto"/>
      </w:pPr>
      <w:r>
        <w:t xml:space="preserve">An F5 IP Intelligence subscription to detect and block known attackers and malicious traffic </w:t>
      </w:r>
    </w:p>
    <w:p w14:paraId="39A51080" w14:textId="77777777" w:rsidR="00FF6649" w:rsidRDefault="00FF6649" w:rsidP="00FF6649">
      <w:pPr>
        <w:pStyle w:val="ListParagraph"/>
        <w:numPr>
          <w:ilvl w:val="1"/>
          <w:numId w:val="10"/>
        </w:numPr>
        <w:spacing w:line="256" w:lineRule="auto"/>
      </w:pPr>
      <w:r>
        <w:t>A network hardware security module (HSM) to safeguard and manage digital keys for strong authentication</w:t>
      </w:r>
    </w:p>
    <w:p w14:paraId="0C76C935" w14:textId="43D2BB3D" w:rsidR="00FF6649" w:rsidRDefault="00FF6649" w:rsidP="00FF6649">
      <w:pPr>
        <w:pStyle w:val="ListParagraph"/>
        <w:numPr>
          <w:ilvl w:val="0"/>
          <w:numId w:val="9"/>
        </w:numPr>
        <w:spacing w:line="256" w:lineRule="auto"/>
      </w:pPr>
      <w:r>
        <w:t>F5 BIG-IP system is provisioned with APM modules</w:t>
      </w:r>
      <w:r w:rsidR="00AB28E6">
        <w:t xml:space="preserve"> (LTM is optional) </w:t>
      </w:r>
    </w:p>
    <w:p w14:paraId="4411AD67" w14:textId="77777777" w:rsidR="00FF6649" w:rsidRDefault="00FF6649" w:rsidP="00FF6649">
      <w:pPr>
        <w:pStyle w:val="ListParagraph"/>
        <w:numPr>
          <w:ilvl w:val="0"/>
          <w:numId w:val="9"/>
        </w:numPr>
        <w:spacing w:line="256" w:lineRule="auto"/>
      </w:pPr>
      <w:r>
        <w:t xml:space="preserve">Although optional, it is highly recommended to Deploy the F5 systems in a </w:t>
      </w:r>
      <w:hyperlink r:id="rId15" w:history="1">
        <w:r>
          <w:rPr>
            <w:rStyle w:val="Hyperlink"/>
          </w:rPr>
          <w:t>sync/failover device group</w:t>
        </w:r>
      </w:hyperlink>
      <w:r>
        <w:t xml:space="preserve"> (S/F DG), which includes the active standby pair, with a floating IP address for high availability (HA). Further interface redundancy can be achieved using the Link Aggregation Control Protocol (LACP). LACP manages the connected physical interfaces as a single virtual interface (aggregate group) and detects any interface failures within the group.</w:t>
      </w:r>
    </w:p>
    <w:p w14:paraId="2F6AEBA8" w14:textId="50E6EA92" w:rsidR="0086517C" w:rsidRDefault="0086517C" w:rsidP="00FF6649">
      <w:pPr>
        <w:pStyle w:val="ListParagraph"/>
        <w:numPr>
          <w:ilvl w:val="0"/>
          <w:numId w:val="9"/>
        </w:numPr>
        <w:spacing w:line="256" w:lineRule="auto"/>
      </w:pPr>
      <w:r>
        <w:t xml:space="preserve"> For Kerberos applications, an on-premises AD service account for constrained delegation.  Refer to </w:t>
      </w:r>
      <w:hyperlink r:id="rId16" w:history="1">
        <w:r w:rsidRPr="0086517C">
          <w:rPr>
            <w:rStyle w:val="Hyperlink"/>
          </w:rPr>
          <w:t>F5 Documentation</w:t>
        </w:r>
      </w:hyperlink>
      <w:r>
        <w:t xml:space="preserve"> for creating a AD delegation account.</w:t>
      </w:r>
    </w:p>
    <w:p w14:paraId="75361644" w14:textId="77777777" w:rsidR="00FF6649" w:rsidRDefault="00FF6649" w:rsidP="00FF6649"/>
    <w:p w14:paraId="37012457" w14:textId="77777777" w:rsidR="00FF6649" w:rsidRDefault="00FF6649" w:rsidP="00FF6649">
      <w:pPr>
        <w:pStyle w:val="Heading1"/>
      </w:pPr>
      <w:bookmarkStart w:id="5" w:name="_Toc16771945"/>
      <w:r>
        <w:t>Access guided configuration</w:t>
      </w:r>
      <w:bookmarkEnd w:id="5"/>
    </w:p>
    <w:p w14:paraId="41DBFE57" w14:textId="0EFFCDA6" w:rsidR="00FF6649" w:rsidRDefault="00FF6649" w:rsidP="00FF6649">
      <w:r>
        <w:t xml:space="preserve">‘Access guided configuration’ is supported on F5 TMOS version </w:t>
      </w:r>
      <w:r w:rsidR="00556589">
        <w:t>13.1</w:t>
      </w:r>
      <w:r>
        <w:t>.0</w:t>
      </w:r>
      <w:r w:rsidR="00556589">
        <w:t>.8</w:t>
      </w:r>
      <w:r>
        <w:t xml:space="preserve"> and above. If your BIG-IP system is running a version below </w:t>
      </w:r>
      <w:r w:rsidR="00556589">
        <w:t>13.1</w:t>
      </w:r>
      <w:r>
        <w:t>.0</w:t>
      </w:r>
      <w:r w:rsidR="00556589">
        <w:t>.8</w:t>
      </w:r>
      <w:r>
        <w:t>, please refer to the</w:t>
      </w:r>
      <w:r w:rsidRPr="3A6FAA0A">
        <w:rPr>
          <w:b/>
          <w:bCs/>
        </w:rPr>
        <w:t xml:space="preserve"> </w:t>
      </w:r>
      <w:r w:rsidR="004E7275" w:rsidRPr="3A6FAA0A">
        <w:rPr>
          <w:b/>
          <w:bCs/>
        </w:rPr>
        <w:t>Advanced configuration</w:t>
      </w:r>
      <w:r w:rsidRPr="3A6FAA0A">
        <w:rPr>
          <w:b/>
          <w:bCs/>
        </w:rPr>
        <w:t xml:space="preserve"> </w:t>
      </w:r>
      <w:r>
        <w:t xml:space="preserve">section </w:t>
      </w:r>
    </w:p>
    <w:p w14:paraId="2FB91630" w14:textId="77777777" w:rsidR="00FF6649" w:rsidRDefault="00FF6649" w:rsidP="00FF6649">
      <w:r>
        <w:t>Access guided configuration presents a completely new and streamlined user experience. This workflow-based architecture provides intuitive, re-entrant configuration steps tailored to the selected topology.</w:t>
      </w:r>
    </w:p>
    <w:p w14:paraId="6A950D52" w14:textId="5A8C981B" w:rsidR="00FF6649" w:rsidRDefault="00FF6649" w:rsidP="00FF6649">
      <w:r>
        <w:t xml:space="preserve">Before proceeding to the configuration, upgrade the guided configuration by downloading the latest use case pack from </w:t>
      </w:r>
      <w:hyperlink r:id="rId17" w:history="1">
        <w:r>
          <w:rPr>
            <w:rStyle w:val="Hyperlink"/>
          </w:rPr>
          <w:t>downloads.f5.com</w:t>
        </w:r>
      </w:hyperlink>
      <w:r>
        <w:t>. To upgrade, follow the below procedure</w:t>
      </w:r>
    </w:p>
    <w:p w14:paraId="5EB41A0D" w14:textId="24849AAB" w:rsidR="00FC3A2A" w:rsidRDefault="00FC3A2A" w:rsidP="00FF6649">
      <w:r>
        <w:t>Note – The screenshots below are for the latest released version (BIG-IP 15.0 with AGC version 5.0). The configuration steps below are valid for this use case across from 13.1.0.8 to the latest BIG-IP version.</w:t>
      </w:r>
    </w:p>
    <w:p w14:paraId="732CF37A" w14:textId="77777777" w:rsidR="00FF6649" w:rsidRDefault="00FF6649" w:rsidP="00FF6649">
      <w:pPr>
        <w:pStyle w:val="ListParagraph"/>
        <w:numPr>
          <w:ilvl w:val="0"/>
          <w:numId w:val="11"/>
        </w:numPr>
        <w:spacing w:line="256" w:lineRule="auto"/>
      </w:pPr>
      <w:r>
        <w:t xml:space="preserve">On the F5 BIG-IP Web UI, click on </w:t>
      </w:r>
      <w:r>
        <w:rPr>
          <w:b/>
          <w:bCs/>
          <w:i/>
          <w:iCs/>
        </w:rPr>
        <w:t>Access &gt;&gt; Guide Configuration</w:t>
      </w:r>
      <w:r>
        <w:t>.</w:t>
      </w:r>
    </w:p>
    <w:p w14:paraId="1E8596B8" w14:textId="77777777" w:rsidR="00FF6649" w:rsidRDefault="00FF6649" w:rsidP="00FF6649">
      <w:pPr>
        <w:pStyle w:val="ListParagraph"/>
        <w:numPr>
          <w:ilvl w:val="0"/>
          <w:numId w:val="11"/>
        </w:numPr>
        <w:spacing w:line="256" w:lineRule="auto"/>
      </w:pPr>
      <w:r>
        <w:t xml:space="preserve">On the </w:t>
      </w:r>
      <w:r>
        <w:rPr>
          <w:b/>
          <w:bCs/>
        </w:rPr>
        <w:t>Guided Configuration</w:t>
      </w:r>
      <w:r>
        <w:t xml:space="preserve"> page, click on </w:t>
      </w:r>
      <w:r>
        <w:rPr>
          <w:b/>
          <w:bCs/>
        </w:rPr>
        <w:t>Upgrade Guide Configuration</w:t>
      </w:r>
      <w:r>
        <w:t xml:space="preserve"> click on the top left-hand corner.</w:t>
      </w:r>
    </w:p>
    <w:p w14:paraId="05F3CD04" w14:textId="33A117FB" w:rsidR="00FF6649" w:rsidRDefault="00FF6649" w:rsidP="00FF6649">
      <w:pPr>
        <w:pStyle w:val="ListParagraph"/>
      </w:pPr>
      <w:r>
        <w:rPr>
          <w:noProof/>
        </w:rPr>
        <w:lastRenderedPageBreak/>
        <w:drawing>
          <wp:inline distT="0" distB="0" distL="0" distR="0" wp14:anchorId="611DC679" wp14:editId="388724F2">
            <wp:extent cx="5943600" cy="2170430"/>
            <wp:effectExtent l="0" t="0" r="0" b="1270"/>
            <wp:docPr id="147" name="Picture 14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170430"/>
                    </a:xfrm>
                    <a:prstGeom prst="rect">
                      <a:avLst/>
                    </a:prstGeom>
                    <a:noFill/>
                    <a:ln>
                      <a:noFill/>
                    </a:ln>
                  </pic:spPr>
                </pic:pic>
              </a:graphicData>
            </a:graphic>
          </wp:inline>
        </w:drawing>
      </w:r>
    </w:p>
    <w:p w14:paraId="750CC075" w14:textId="77777777" w:rsidR="00FF6649" w:rsidRDefault="00FF6649" w:rsidP="00FF6649">
      <w:pPr>
        <w:pStyle w:val="ListParagraph"/>
      </w:pPr>
    </w:p>
    <w:p w14:paraId="05403694" w14:textId="77777777" w:rsidR="00FF6649" w:rsidRDefault="00FF6649" w:rsidP="00FF6649">
      <w:pPr>
        <w:pStyle w:val="ListParagraph"/>
        <w:numPr>
          <w:ilvl w:val="0"/>
          <w:numId w:val="11"/>
        </w:numPr>
        <w:spacing w:line="256" w:lineRule="auto"/>
      </w:pPr>
      <w:r>
        <w:t xml:space="preserve">On the Upgrade Guide Configuration pop screen, select the downloaded use case pack and click on </w:t>
      </w:r>
      <w:r>
        <w:rPr>
          <w:b/>
          <w:bCs/>
        </w:rPr>
        <w:t>Upgrade and Install</w:t>
      </w:r>
      <w:r>
        <w:t xml:space="preserve"> button.</w:t>
      </w:r>
    </w:p>
    <w:p w14:paraId="0B7A78CD" w14:textId="3C706607" w:rsidR="00FF6649" w:rsidRDefault="00FF6649" w:rsidP="00FF6649">
      <w:pPr>
        <w:pStyle w:val="ListParagraph"/>
      </w:pPr>
      <w:r>
        <w:rPr>
          <w:noProof/>
        </w:rPr>
        <w:drawing>
          <wp:inline distT="0" distB="0" distL="0" distR="0" wp14:anchorId="4E53FE7A" wp14:editId="7C03E4E0">
            <wp:extent cx="4476750" cy="2581275"/>
            <wp:effectExtent l="0" t="0" r="0" b="9525"/>
            <wp:docPr id="131" name="Picture 1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76750" cy="2581275"/>
                    </a:xfrm>
                    <a:prstGeom prst="rect">
                      <a:avLst/>
                    </a:prstGeom>
                    <a:noFill/>
                    <a:ln>
                      <a:noFill/>
                    </a:ln>
                  </pic:spPr>
                </pic:pic>
              </a:graphicData>
            </a:graphic>
          </wp:inline>
        </w:drawing>
      </w:r>
    </w:p>
    <w:p w14:paraId="74790A50" w14:textId="77777777" w:rsidR="00FF6649" w:rsidRDefault="00FF6649" w:rsidP="00FF6649">
      <w:pPr>
        <w:pStyle w:val="ListParagraph"/>
      </w:pPr>
    </w:p>
    <w:p w14:paraId="628DA7F4" w14:textId="77777777" w:rsidR="00FF6649" w:rsidRDefault="00FF6649" w:rsidP="00FF6649">
      <w:pPr>
        <w:pStyle w:val="ListParagraph"/>
        <w:numPr>
          <w:ilvl w:val="0"/>
          <w:numId w:val="11"/>
        </w:numPr>
        <w:spacing w:line="256" w:lineRule="auto"/>
      </w:pPr>
      <w:r>
        <w:t xml:space="preserve">When upgrade is completed, click on the </w:t>
      </w:r>
      <w:r>
        <w:rPr>
          <w:b/>
          <w:bCs/>
        </w:rPr>
        <w:t>continue</w:t>
      </w:r>
      <w:r>
        <w:t xml:space="preserve"> button.</w:t>
      </w:r>
    </w:p>
    <w:p w14:paraId="6F713672" w14:textId="77777777" w:rsidR="00FF6649" w:rsidRDefault="00FF6649" w:rsidP="00FF6649">
      <w:pPr>
        <w:pStyle w:val="ListParagraph"/>
      </w:pPr>
    </w:p>
    <w:p w14:paraId="6542A873" w14:textId="67277C21" w:rsidR="00FF6649" w:rsidRDefault="00FF6649" w:rsidP="00FF6649">
      <w:pPr>
        <w:ind w:left="720"/>
      </w:pPr>
      <w:r>
        <w:rPr>
          <w:noProof/>
        </w:rPr>
        <w:lastRenderedPageBreak/>
        <w:drawing>
          <wp:inline distT="0" distB="0" distL="0" distR="0" wp14:anchorId="07566517" wp14:editId="242CD657">
            <wp:extent cx="3495675" cy="3686175"/>
            <wp:effectExtent l="0" t="0" r="9525" b="9525"/>
            <wp:docPr id="130" name="Picture 1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5675" cy="3686175"/>
                    </a:xfrm>
                    <a:prstGeom prst="rect">
                      <a:avLst/>
                    </a:prstGeom>
                    <a:noFill/>
                    <a:ln>
                      <a:noFill/>
                    </a:ln>
                  </pic:spPr>
                </pic:pic>
              </a:graphicData>
            </a:graphic>
          </wp:inline>
        </w:drawing>
      </w:r>
    </w:p>
    <w:p w14:paraId="4945397D" w14:textId="77777777" w:rsidR="00FF6649" w:rsidRDefault="00FF6649" w:rsidP="00FF6649"/>
    <w:p w14:paraId="2E23D434" w14:textId="04B824EB" w:rsidR="008A3228" w:rsidRDefault="008A3228" w:rsidP="00D12EEC"/>
    <w:p w14:paraId="5EC4E38F" w14:textId="388FA640" w:rsidR="00F51959" w:rsidRPr="00F51959" w:rsidRDefault="00F51959" w:rsidP="00F51959">
      <w:pPr>
        <w:pStyle w:val="Heading1"/>
      </w:pPr>
      <w:bookmarkStart w:id="6" w:name="_Toc16771946"/>
      <w:r w:rsidRPr="00F51959">
        <w:t>Guided Configuration</w:t>
      </w:r>
      <w:bookmarkEnd w:id="6"/>
    </w:p>
    <w:p w14:paraId="650E1538" w14:textId="1F9FFC4E" w:rsidR="00A55D78" w:rsidRDefault="00A55D78" w:rsidP="00581EC3">
      <w:pPr>
        <w:pStyle w:val="Heading2"/>
      </w:pPr>
      <w:bookmarkStart w:id="7" w:name="_Toc16771947"/>
      <w:r>
        <w:t>Kerberos Application</w:t>
      </w:r>
      <w:bookmarkEnd w:id="7"/>
    </w:p>
    <w:p w14:paraId="08B94663" w14:textId="77777777" w:rsidR="00A55D78" w:rsidRDefault="00A55D78" w:rsidP="00581EC3">
      <w:pPr>
        <w:pStyle w:val="Heading3"/>
      </w:pPr>
      <w:bookmarkStart w:id="8" w:name="_Toc16771948"/>
      <w:r>
        <w:t>Setting up Azure Active Directory Integration</w:t>
      </w:r>
      <w:bookmarkEnd w:id="8"/>
    </w:p>
    <w:p w14:paraId="118DD4D7" w14:textId="6CBE0B64" w:rsidR="00A55D78" w:rsidRDefault="00A55D78" w:rsidP="00A55D78"/>
    <w:p w14:paraId="7EB071AB" w14:textId="5B9D7344" w:rsidR="00F40236" w:rsidRPr="00DB46E2" w:rsidRDefault="00F40236" w:rsidP="00F40236">
      <w:pPr>
        <w:pStyle w:val="ListParagraph"/>
        <w:numPr>
          <w:ilvl w:val="0"/>
          <w:numId w:val="20"/>
        </w:numPr>
        <w:rPr>
          <w:b/>
          <w:bCs/>
        </w:rPr>
      </w:pPr>
      <w:r>
        <w:t xml:space="preserve">Select </w:t>
      </w:r>
      <w:r w:rsidRPr="00DB46E2">
        <w:rPr>
          <w:b/>
          <w:bCs/>
        </w:rPr>
        <w:t>Enterprise Application Blade</w:t>
      </w:r>
      <w:r>
        <w:t xml:space="preserve"> and in </w:t>
      </w:r>
      <w:r w:rsidR="00394A5C">
        <w:t>the Add</w:t>
      </w:r>
      <w:r w:rsidRPr="00DB46E2">
        <w:rPr>
          <w:b/>
          <w:bCs/>
        </w:rPr>
        <w:t xml:space="preserve"> from the gallery </w:t>
      </w:r>
      <w:r w:rsidR="00394A5C" w:rsidRPr="00DB46E2">
        <w:t>se</w:t>
      </w:r>
      <w:r w:rsidR="00394A5C">
        <w:t>arch</w:t>
      </w:r>
      <w:r w:rsidRPr="00DB46E2">
        <w:rPr>
          <w:b/>
          <w:bCs/>
        </w:rPr>
        <w:t xml:space="preserve"> F5. </w:t>
      </w:r>
    </w:p>
    <w:p w14:paraId="5205AFA5" w14:textId="77777777" w:rsidR="00F40236" w:rsidRDefault="00F40236" w:rsidP="00F40236">
      <w:pPr>
        <w:pStyle w:val="ListParagraph"/>
        <w:numPr>
          <w:ilvl w:val="0"/>
          <w:numId w:val="20"/>
        </w:numPr>
      </w:pPr>
      <w:r w:rsidRPr="00DB46E2">
        <w:t>Specify the Name for your App</w:t>
      </w:r>
      <w:r>
        <w:t xml:space="preserve"> </w:t>
      </w:r>
    </w:p>
    <w:p w14:paraId="3F3036F7" w14:textId="77777777" w:rsidR="00F40236" w:rsidRPr="00DB46E2" w:rsidRDefault="00F40236" w:rsidP="00F40236">
      <w:pPr>
        <w:pStyle w:val="ListParagraph"/>
        <w:numPr>
          <w:ilvl w:val="0"/>
          <w:numId w:val="20"/>
        </w:numPr>
      </w:pPr>
      <w:r>
        <w:t xml:space="preserve">Click on </w:t>
      </w:r>
      <w:r w:rsidRPr="00DB46E2">
        <w:rPr>
          <w:b/>
          <w:bCs/>
        </w:rPr>
        <w:t>Add</w:t>
      </w:r>
    </w:p>
    <w:p w14:paraId="37B97C65" w14:textId="77777777" w:rsidR="00F40236" w:rsidRPr="00DB46E2" w:rsidRDefault="00F40236" w:rsidP="00F40236">
      <w:pPr>
        <w:pStyle w:val="ListParagraph"/>
      </w:pPr>
    </w:p>
    <w:p w14:paraId="61E60049" w14:textId="77777777" w:rsidR="00F40236" w:rsidRDefault="00F40236" w:rsidP="00F40236">
      <w:r>
        <w:rPr>
          <w:noProof/>
        </w:rPr>
        <w:lastRenderedPageBreak/>
        <w:drawing>
          <wp:inline distT="0" distB="0" distL="0" distR="0" wp14:anchorId="3A883A28" wp14:editId="172BE6DA">
            <wp:extent cx="5943600" cy="390017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900170"/>
                    </a:xfrm>
                    <a:prstGeom prst="rect">
                      <a:avLst/>
                    </a:prstGeom>
                  </pic:spPr>
                </pic:pic>
              </a:graphicData>
            </a:graphic>
          </wp:inline>
        </w:drawing>
      </w:r>
    </w:p>
    <w:p w14:paraId="4FA5E94E" w14:textId="77777777" w:rsidR="00F40236" w:rsidRDefault="00F40236" w:rsidP="00F40236"/>
    <w:p w14:paraId="2AF427AF" w14:textId="77777777" w:rsidR="00F40236" w:rsidRPr="00DB46E2" w:rsidRDefault="00F40236" w:rsidP="00F40236">
      <w:pPr>
        <w:rPr>
          <w:b/>
          <w:bCs/>
        </w:rPr>
      </w:pPr>
      <w:r w:rsidRPr="00DB46E2">
        <w:rPr>
          <w:b/>
          <w:bCs/>
        </w:rPr>
        <w:t>Configure Single Sign-on</w:t>
      </w:r>
    </w:p>
    <w:p w14:paraId="73A32FF3" w14:textId="6E576C24" w:rsidR="00F40236" w:rsidRPr="00DB46E2" w:rsidRDefault="00394A5C" w:rsidP="00F40236">
      <w:pPr>
        <w:pStyle w:val="ListParagraph"/>
        <w:numPr>
          <w:ilvl w:val="0"/>
          <w:numId w:val="21"/>
        </w:numPr>
      </w:pPr>
      <w:r>
        <w:t>Go to</w:t>
      </w:r>
      <w:r w:rsidR="00F40236">
        <w:t xml:space="preserve"> </w:t>
      </w:r>
      <w:r w:rsidR="00F40236" w:rsidRPr="00DB46E2">
        <w:rPr>
          <w:b/>
          <w:bCs/>
        </w:rPr>
        <w:t>Single sign-on</w:t>
      </w:r>
    </w:p>
    <w:p w14:paraId="56737323" w14:textId="77777777" w:rsidR="00F40236" w:rsidRDefault="00F40236" w:rsidP="00F40236">
      <w:pPr>
        <w:pStyle w:val="ListParagraph"/>
        <w:numPr>
          <w:ilvl w:val="0"/>
          <w:numId w:val="21"/>
        </w:numPr>
      </w:pPr>
      <w:r>
        <w:t xml:space="preserve">Specify </w:t>
      </w:r>
      <w:r w:rsidRPr="007854B5">
        <w:rPr>
          <w:b/>
          <w:bCs/>
        </w:rPr>
        <w:t>SAML</w:t>
      </w:r>
      <w:r>
        <w:t xml:space="preserve"> as the Single Sign-on method</w:t>
      </w:r>
    </w:p>
    <w:p w14:paraId="2614FB47" w14:textId="6068443C" w:rsidR="00F40236" w:rsidRDefault="00A7218B" w:rsidP="00F40236">
      <w:r>
        <w:rPr>
          <w:noProof/>
        </w:rPr>
        <w:lastRenderedPageBreak/>
        <w:drawing>
          <wp:inline distT="0" distB="0" distL="0" distR="0" wp14:anchorId="1B0E8AF7" wp14:editId="3DA759C6">
            <wp:extent cx="5943600" cy="3771265"/>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771265"/>
                    </a:xfrm>
                    <a:prstGeom prst="rect">
                      <a:avLst/>
                    </a:prstGeom>
                  </pic:spPr>
                </pic:pic>
              </a:graphicData>
            </a:graphic>
          </wp:inline>
        </w:drawing>
      </w:r>
    </w:p>
    <w:p w14:paraId="0DF8AC69" w14:textId="77777777" w:rsidR="00F40236" w:rsidRDefault="00F40236" w:rsidP="00F40236"/>
    <w:p w14:paraId="17FAF4EA" w14:textId="77777777" w:rsidR="00F40236" w:rsidRDefault="00F40236" w:rsidP="00F40236"/>
    <w:p w14:paraId="0DAB6424" w14:textId="3AE89E83" w:rsidR="00A55D78" w:rsidRDefault="00A55D78" w:rsidP="00385EDC"/>
    <w:p w14:paraId="73EFD00D" w14:textId="77777777" w:rsidR="00A55D78" w:rsidRPr="007854B5" w:rsidRDefault="00A55D78" w:rsidP="00A55D78">
      <w:pPr>
        <w:spacing w:after="0" w:line="240" w:lineRule="auto"/>
        <w:rPr>
          <w:b/>
          <w:bCs/>
        </w:rPr>
      </w:pPr>
      <w:r w:rsidRPr="007854B5">
        <w:rPr>
          <w:b/>
          <w:bCs/>
        </w:rPr>
        <w:t>Complete the Basic SAML Configuration Section</w:t>
      </w:r>
    </w:p>
    <w:p w14:paraId="3F200541" w14:textId="07A1636E" w:rsidR="000B4806" w:rsidRDefault="00A55D78">
      <w:pPr>
        <w:pStyle w:val="ListParagraph"/>
        <w:numPr>
          <w:ilvl w:val="0"/>
          <w:numId w:val="23"/>
        </w:numPr>
        <w:spacing w:after="0" w:line="240" w:lineRule="auto"/>
      </w:pPr>
      <w:r>
        <w:t xml:space="preserve">Specify the </w:t>
      </w:r>
      <w:r w:rsidRPr="007854B5">
        <w:rPr>
          <w:b/>
          <w:bCs/>
        </w:rPr>
        <w:t xml:space="preserve">Identifier (Entity ID) </w:t>
      </w:r>
    </w:p>
    <w:p w14:paraId="68004DAC" w14:textId="1A914321" w:rsidR="000B4806" w:rsidRDefault="000B4806" w:rsidP="00A55D78">
      <w:pPr>
        <w:pStyle w:val="ListParagraph"/>
        <w:numPr>
          <w:ilvl w:val="0"/>
          <w:numId w:val="23"/>
        </w:numPr>
        <w:spacing w:after="0" w:line="240" w:lineRule="auto"/>
      </w:pPr>
      <w:r>
        <w:t xml:space="preserve">Specify the </w:t>
      </w:r>
      <w:r w:rsidRPr="007854B5">
        <w:rPr>
          <w:b/>
          <w:bCs/>
        </w:rPr>
        <w:t>Reply URL</w:t>
      </w:r>
      <w:r>
        <w:rPr>
          <w:b/>
          <w:bCs/>
        </w:rPr>
        <w:t xml:space="preserve"> </w:t>
      </w:r>
      <w:r w:rsidRPr="007854B5">
        <w:rPr>
          <w:b/>
          <w:bCs/>
        </w:rPr>
        <w:t>(Assertion Consumer Service URL)</w:t>
      </w:r>
      <w:r>
        <w:t xml:space="preserve"> Generally same as above </w:t>
      </w:r>
    </w:p>
    <w:p w14:paraId="51C8FA71" w14:textId="02068129" w:rsidR="000B4806" w:rsidRPr="007854B5" w:rsidRDefault="000B4806" w:rsidP="00A55D78">
      <w:pPr>
        <w:pStyle w:val="ListParagraph"/>
        <w:numPr>
          <w:ilvl w:val="0"/>
          <w:numId w:val="23"/>
        </w:numPr>
        <w:spacing w:after="0" w:line="240" w:lineRule="auto"/>
      </w:pPr>
      <w:r>
        <w:t xml:space="preserve">Click </w:t>
      </w:r>
      <w:r w:rsidRPr="007854B5">
        <w:rPr>
          <w:b/>
          <w:bCs/>
        </w:rPr>
        <w:t>Save</w:t>
      </w:r>
    </w:p>
    <w:p w14:paraId="4E95BDE9" w14:textId="77777777" w:rsidR="00394A5C" w:rsidRPr="007854B5" w:rsidRDefault="00394A5C" w:rsidP="007854B5">
      <w:pPr>
        <w:spacing w:after="0" w:line="240" w:lineRule="auto"/>
        <w:ind w:left="360"/>
      </w:pPr>
    </w:p>
    <w:p w14:paraId="4E4383B9" w14:textId="535CFAB7" w:rsidR="00394A5C" w:rsidRDefault="00394A5C" w:rsidP="007854B5">
      <w:pPr>
        <w:spacing w:after="0" w:line="240" w:lineRule="auto"/>
        <w:ind w:left="360"/>
      </w:pPr>
      <w:r w:rsidRPr="007854B5">
        <w:rPr>
          <w:b/>
          <w:bCs/>
        </w:rPr>
        <w:t>Note</w:t>
      </w:r>
      <w:r>
        <w:t xml:space="preserve">: in the example both values are </w:t>
      </w:r>
      <w:hyperlink r:id="rId23" w:history="1">
        <w:r w:rsidRPr="007E265F">
          <w:rPr>
            <w:rStyle w:val="Hyperlink"/>
          </w:rPr>
          <w:t>https://kerbapp.superdemo.live</w:t>
        </w:r>
      </w:hyperlink>
      <w:r>
        <w:t xml:space="preserve"> which is the F5 application URL</w:t>
      </w:r>
    </w:p>
    <w:p w14:paraId="6994A5A2" w14:textId="55702E01" w:rsidR="00A55D78" w:rsidRDefault="000B4806" w:rsidP="00385EDC">
      <w:r>
        <w:rPr>
          <w:noProof/>
        </w:rPr>
        <w:lastRenderedPageBreak/>
        <w:drawing>
          <wp:inline distT="0" distB="0" distL="0" distR="0" wp14:anchorId="72763524" wp14:editId="58C11E14">
            <wp:extent cx="5943600" cy="39890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989070"/>
                    </a:xfrm>
                    <a:prstGeom prst="rect">
                      <a:avLst/>
                    </a:prstGeom>
                  </pic:spPr>
                </pic:pic>
              </a:graphicData>
            </a:graphic>
          </wp:inline>
        </w:drawing>
      </w:r>
    </w:p>
    <w:p w14:paraId="77E6C2BB" w14:textId="6A87360C" w:rsidR="00A55D78" w:rsidRDefault="00A55D78" w:rsidP="00385EDC"/>
    <w:p w14:paraId="363580A1" w14:textId="77ABDC5B" w:rsidR="000B4806" w:rsidRPr="007854B5" w:rsidRDefault="000B4806" w:rsidP="00A55D78">
      <w:pPr>
        <w:rPr>
          <w:b/>
          <w:bCs/>
        </w:rPr>
      </w:pPr>
      <w:r w:rsidRPr="007854B5">
        <w:rPr>
          <w:b/>
          <w:bCs/>
        </w:rPr>
        <w:t xml:space="preserve">SAML Signing Certificate </w:t>
      </w:r>
      <w:r w:rsidRPr="007854B5">
        <w:t>(using the links in Section 3</w:t>
      </w:r>
      <w:r>
        <w:t xml:space="preserve"> in the below picture</w:t>
      </w:r>
      <w:r w:rsidRPr="007854B5">
        <w:t>)</w:t>
      </w:r>
    </w:p>
    <w:p w14:paraId="5F234269" w14:textId="77777777" w:rsidR="000B4806" w:rsidRPr="007854B5" w:rsidRDefault="00A55D78" w:rsidP="000B4806">
      <w:pPr>
        <w:pStyle w:val="ListParagraph"/>
        <w:numPr>
          <w:ilvl w:val="0"/>
          <w:numId w:val="24"/>
        </w:numPr>
        <w:rPr>
          <w:b/>
          <w:bCs/>
        </w:rPr>
      </w:pPr>
      <w:r>
        <w:t xml:space="preserve">Download the </w:t>
      </w:r>
      <w:r w:rsidRPr="007854B5">
        <w:rPr>
          <w:b/>
          <w:bCs/>
        </w:rPr>
        <w:t xml:space="preserve">Federation Metadata XML </w:t>
      </w:r>
    </w:p>
    <w:p w14:paraId="62730C40" w14:textId="76CBE440" w:rsidR="00A55D78" w:rsidRPr="007854B5" w:rsidRDefault="000B4806" w:rsidP="000B4806">
      <w:pPr>
        <w:pStyle w:val="ListParagraph"/>
        <w:numPr>
          <w:ilvl w:val="0"/>
          <w:numId w:val="24"/>
        </w:numPr>
      </w:pPr>
      <w:r w:rsidRPr="000B4806">
        <w:t xml:space="preserve">Download the </w:t>
      </w:r>
      <w:r w:rsidRPr="007854B5">
        <w:rPr>
          <w:b/>
          <w:bCs/>
        </w:rPr>
        <w:t>Certificate</w:t>
      </w:r>
      <w:r w:rsidR="00A55D78" w:rsidRPr="007854B5">
        <w:rPr>
          <w:b/>
          <w:bCs/>
        </w:rPr>
        <w:t xml:space="preserve"> (Base64)</w:t>
      </w:r>
    </w:p>
    <w:p w14:paraId="4369AB16" w14:textId="77777777" w:rsidR="000B4806" w:rsidRPr="007854B5" w:rsidRDefault="000B4806">
      <w:pPr>
        <w:rPr>
          <w:b/>
          <w:bCs/>
        </w:rPr>
      </w:pPr>
    </w:p>
    <w:p w14:paraId="0F8E9081" w14:textId="070066D0" w:rsidR="00A55D78" w:rsidRDefault="0033313C" w:rsidP="00385EDC">
      <w:r w:rsidRPr="0033313C">
        <w:rPr>
          <w:noProof/>
        </w:rPr>
        <w:lastRenderedPageBreak/>
        <w:t xml:space="preserve"> </w:t>
      </w:r>
      <w:r>
        <w:rPr>
          <w:noProof/>
        </w:rPr>
        <w:drawing>
          <wp:inline distT="0" distB="0" distL="0" distR="0" wp14:anchorId="463504A0" wp14:editId="022B4DE4">
            <wp:extent cx="5943600" cy="3984625"/>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984625"/>
                    </a:xfrm>
                    <a:prstGeom prst="rect">
                      <a:avLst/>
                    </a:prstGeom>
                  </pic:spPr>
                </pic:pic>
              </a:graphicData>
            </a:graphic>
          </wp:inline>
        </w:drawing>
      </w:r>
    </w:p>
    <w:p w14:paraId="6C5A45D8" w14:textId="792E32F6" w:rsidR="000B4806" w:rsidRDefault="000B4806" w:rsidP="00385EDC"/>
    <w:p w14:paraId="7C660684" w14:textId="1C50571E" w:rsidR="00A7218B" w:rsidRPr="007854B5" w:rsidRDefault="00A7218B" w:rsidP="00385EDC">
      <w:pPr>
        <w:rPr>
          <w:b/>
          <w:bCs/>
        </w:rPr>
      </w:pPr>
      <w:r w:rsidRPr="007854B5">
        <w:rPr>
          <w:b/>
          <w:bCs/>
        </w:rPr>
        <w:t>Assign users and groups</w:t>
      </w:r>
    </w:p>
    <w:p w14:paraId="64A5F0AF" w14:textId="4A3540B5" w:rsidR="00043488" w:rsidRDefault="00A7218B" w:rsidP="00A7218B">
      <w:pPr>
        <w:pStyle w:val="ListParagraph"/>
        <w:numPr>
          <w:ilvl w:val="0"/>
          <w:numId w:val="25"/>
        </w:numPr>
        <w:spacing w:after="0" w:line="240" w:lineRule="auto"/>
      </w:pPr>
      <w:r>
        <w:t xml:space="preserve">Click on the </w:t>
      </w:r>
      <w:r w:rsidR="00043488">
        <w:t xml:space="preserve"> </w:t>
      </w:r>
      <w:r w:rsidR="00043488" w:rsidRPr="007854B5">
        <w:rPr>
          <w:b/>
          <w:bCs/>
        </w:rPr>
        <w:t>Users and Groups</w:t>
      </w:r>
      <w:r>
        <w:t xml:space="preserve"> blade</w:t>
      </w:r>
      <w:r w:rsidR="00043488">
        <w:t xml:space="preserve"> and Specify the users entitled for the Applications.</w:t>
      </w:r>
    </w:p>
    <w:p w14:paraId="60103497" w14:textId="1D196ECD" w:rsidR="00394A5C" w:rsidRDefault="003232DF" w:rsidP="007854B5">
      <w:pPr>
        <w:pStyle w:val="ListParagraph"/>
        <w:spacing w:after="0" w:line="240" w:lineRule="auto"/>
      </w:pPr>
      <w:r>
        <w:t>(in</w:t>
      </w:r>
      <w:r w:rsidR="00394A5C">
        <w:t xml:space="preserve"> the example below a group called TechUsers)</w:t>
      </w:r>
    </w:p>
    <w:p w14:paraId="72635ABC" w14:textId="77777777" w:rsidR="00A55D78" w:rsidRDefault="00A55D78" w:rsidP="00385EDC"/>
    <w:p w14:paraId="24F5FDBB" w14:textId="70C90345" w:rsidR="00A55D78" w:rsidRDefault="00A7218B" w:rsidP="00385EDC">
      <w:r>
        <w:rPr>
          <w:noProof/>
        </w:rPr>
        <w:lastRenderedPageBreak/>
        <w:drawing>
          <wp:inline distT="0" distB="0" distL="0" distR="0" wp14:anchorId="557F2B2B" wp14:editId="5C76C9BC">
            <wp:extent cx="5943600" cy="40024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002405"/>
                    </a:xfrm>
                    <a:prstGeom prst="rect">
                      <a:avLst/>
                    </a:prstGeom>
                  </pic:spPr>
                </pic:pic>
              </a:graphicData>
            </a:graphic>
          </wp:inline>
        </w:drawing>
      </w:r>
    </w:p>
    <w:p w14:paraId="490E4F64" w14:textId="450897DA" w:rsidR="00A7218B" w:rsidRDefault="00A7218B" w:rsidP="00385EDC"/>
    <w:p w14:paraId="75B66EF1" w14:textId="307A724A" w:rsidR="00A7218B" w:rsidRDefault="00A7218B" w:rsidP="00385EDC">
      <w:pPr>
        <w:rPr>
          <w:b/>
          <w:bCs/>
        </w:rPr>
      </w:pPr>
      <w:r>
        <w:rPr>
          <w:b/>
          <w:bCs/>
        </w:rPr>
        <w:t xml:space="preserve">Setup </w:t>
      </w:r>
      <w:r w:rsidRPr="007854B5">
        <w:rPr>
          <w:b/>
          <w:bCs/>
        </w:rPr>
        <w:t>Conditional Access Policy</w:t>
      </w:r>
    </w:p>
    <w:p w14:paraId="647F5A45" w14:textId="107DEB24" w:rsidR="00A7218B" w:rsidRDefault="00A7218B" w:rsidP="00A7218B">
      <w:pPr>
        <w:pStyle w:val="ListParagraph"/>
        <w:numPr>
          <w:ilvl w:val="0"/>
          <w:numId w:val="26"/>
        </w:numPr>
      </w:pPr>
      <w:r w:rsidRPr="007854B5">
        <w:t xml:space="preserve">Click on </w:t>
      </w:r>
      <w:r w:rsidRPr="00A7218B">
        <w:rPr>
          <w:b/>
          <w:bCs/>
        </w:rPr>
        <w:t>Conditional Access</w:t>
      </w:r>
      <w:r w:rsidRPr="007854B5">
        <w:t xml:space="preserve"> </w:t>
      </w:r>
    </w:p>
    <w:p w14:paraId="49B26F89" w14:textId="4A969C6D" w:rsidR="00A7218B" w:rsidRDefault="00A7218B" w:rsidP="00A7218B">
      <w:pPr>
        <w:pStyle w:val="ListParagraph"/>
        <w:numPr>
          <w:ilvl w:val="0"/>
          <w:numId w:val="26"/>
        </w:numPr>
      </w:pPr>
      <w:r>
        <w:t xml:space="preserve">Click on </w:t>
      </w:r>
      <w:r w:rsidRPr="007854B5">
        <w:rPr>
          <w:b/>
          <w:bCs/>
        </w:rPr>
        <w:t xml:space="preserve">New Policy </w:t>
      </w:r>
    </w:p>
    <w:p w14:paraId="2A94721E" w14:textId="538E5971" w:rsidR="00A7218B" w:rsidRDefault="00A7218B" w:rsidP="00A7218B"/>
    <w:p w14:paraId="170A271C" w14:textId="5A2FCD90" w:rsidR="00A7218B" w:rsidRDefault="00A7218B" w:rsidP="00A7218B">
      <w:r>
        <w:rPr>
          <w:noProof/>
        </w:rPr>
        <w:lastRenderedPageBreak/>
        <w:drawing>
          <wp:inline distT="0" distB="0" distL="0" distR="0" wp14:anchorId="697B26FF" wp14:editId="4ACDF4A9">
            <wp:extent cx="5943600" cy="3766185"/>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766185"/>
                    </a:xfrm>
                    <a:prstGeom prst="rect">
                      <a:avLst/>
                    </a:prstGeom>
                  </pic:spPr>
                </pic:pic>
              </a:graphicData>
            </a:graphic>
          </wp:inline>
        </w:drawing>
      </w:r>
    </w:p>
    <w:p w14:paraId="76EDE2CD" w14:textId="77777777" w:rsidR="00A7218B" w:rsidRDefault="00A7218B" w:rsidP="007854B5"/>
    <w:p w14:paraId="7DF9FEC5" w14:textId="4A1430BC" w:rsidR="00A7218B" w:rsidRDefault="00A7218B" w:rsidP="00A7218B">
      <w:pPr>
        <w:rPr>
          <w:b/>
          <w:bCs/>
        </w:rPr>
      </w:pPr>
      <w:r w:rsidRPr="007854B5">
        <w:rPr>
          <w:b/>
          <w:bCs/>
        </w:rPr>
        <w:t>Define Controls</w:t>
      </w:r>
    </w:p>
    <w:p w14:paraId="039E898C" w14:textId="34BD870E" w:rsidR="00A7218B" w:rsidRPr="00A7218B" w:rsidRDefault="00A7218B" w:rsidP="007854B5">
      <w:pPr>
        <w:pStyle w:val="ListParagraph"/>
        <w:numPr>
          <w:ilvl w:val="0"/>
          <w:numId w:val="27"/>
        </w:numPr>
      </w:pPr>
      <w:r w:rsidRPr="007854B5">
        <w:t xml:space="preserve">You </w:t>
      </w:r>
      <w:r>
        <w:t>can now see your F5 App as a resource for CA Policy and apply any conditional access including Multifactor Auth, Device based access control or Identity Protection Policy,</w:t>
      </w:r>
    </w:p>
    <w:p w14:paraId="68C08244" w14:textId="2ABBC055" w:rsidR="00A7218B" w:rsidRDefault="00A7218B" w:rsidP="00385EDC">
      <w:r>
        <w:rPr>
          <w:noProof/>
        </w:rPr>
        <w:lastRenderedPageBreak/>
        <w:drawing>
          <wp:inline distT="0" distB="0" distL="0" distR="0" wp14:anchorId="7FCE47F4" wp14:editId="4AAFF928">
            <wp:extent cx="5943600" cy="3782695"/>
            <wp:effectExtent l="0" t="0" r="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782695"/>
                    </a:xfrm>
                    <a:prstGeom prst="rect">
                      <a:avLst/>
                    </a:prstGeom>
                  </pic:spPr>
                </pic:pic>
              </a:graphicData>
            </a:graphic>
          </wp:inline>
        </w:drawing>
      </w:r>
    </w:p>
    <w:p w14:paraId="5E119C59" w14:textId="77777777" w:rsidR="00A55D78" w:rsidRDefault="00A55D78" w:rsidP="00385EDC"/>
    <w:p w14:paraId="4F8B277A" w14:textId="4A14CDB5" w:rsidR="00A55D78" w:rsidRPr="00A55D78" w:rsidRDefault="00A55D78" w:rsidP="00581EC3">
      <w:pPr>
        <w:pStyle w:val="Heading3"/>
      </w:pPr>
      <w:bookmarkStart w:id="9" w:name="_Toc16771949"/>
      <w:r w:rsidRPr="00A55D78">
        <w:t>Configuring F5 BIG-IP</w:t>
      </w:r>
      <w:bookmarkEnd w:id="9"/>
    </w:p>
    <w:p w14:paraId="26A616AE" w14:textId="77777777" w:rsidR="00A55D78" w:rsidRDefault="00A55D78" w:rsidP="00A55D78">
      <w:pPr>
        <w:spacing w:after="0" w:line="240" w:lineRule="auto"/>
      </w:pPr>
    </w:p>
    <w:p w14:paraId="27EEB0F3" w14:textId="77777777" w:rsidR="00CA70C4" w:rsidRDefault="00A55D78" w:rsidP="00A55D78">
      <w:r>
        <w:t>You will need to import the Metadata Certificate into the F5 which will be used later in the setup process.</w:t>
      </w:r>
    </w:p>
    <w:p w14:paraId="792FE804" w14:textId="4D15D68C" w:rsidR="00CA70C4" w:rsidRDefault="007B7C0E" w:rsidP="007854B5">
      <w:pPr>
        <w:pStyle w:val="ListParagraph"/>
        <w:numPr>
          <w:ilvl w:val="0"/>
          <w:numId w:val="28"/>
        </w:numPr>
      </w:pPr>
      <w:r>
        <w:t>N</w:t>
      </w:r>
      <w:r w:rsidR="00E5436A">
        <w:t>avigate</w:t>
      </w:r>
      <w:r w:rsidR="00A55D78">
        <w:t xml:space="preserve"> to System &gt; Certificate Management &gt; Traffic Certificate Management &gt; SSL Certificate List</w:t>
      </w:r>
      <w:r w:rsidR="00E5436A">
        <w:t>.</w:t>
      </w:r>
    </w:p>
    <w:p w14:paraId="63A86DDA" w14:textId="6FFD4853" w:rsidR="00A55D78" w:rsidRDefault="001C35BC" w:rsidP="00CA70C4">
      <w:pPr>
        <w:pStyle w:val="ListParagraph"/>
        <w:numPr>
          <w:ilvl w:val="0"/>
          <w:numId w:val="28"/>
        </w:numPr>
      </w:pPr>
      <w:r>
        <w:t>Select</w:t>
      </w:r>
      <w:r w:rsidR="00A55D78">
        <w:t xml:space="preserve"> </w:t>
      </w:r>
      <w:r w:rsidR="00A55D78" w:rsidRPr="007854B5">
        <w:rPr>
          <w:b/>
        </w:rPr>
        <w:t>Import</w:t>
      </w:r>
      <w:r w:rsidR="00A55D78">
        <w:t xml:space="preserve"> </w:t>
      </w:r>
      <w:r w:rsidR="00E5436A">
        <w:t>from</w:t>
      </w:r>
      <w:r w:rsidR="00A55D78">
        <w:t xml:space="preserve"> the right-hand corner</w:t>
      </w:r>
      <w:r w:rsidR="00E5436A">
        <w:t>.</w:t>
      </w:r>
    </w:p>
    <w:p w14:paraId="3D3E4198" w14:textId="7EABF611" w:rsidR="00CA70C4" w:rsidRDefault="00CA70C4" w:rsidP="00CA70C4">
      <w:pPr>
        <w:pStyle w:val="ListParagraph"/>
        <w:numPr>
          <w:ilvl w:val="0"/>
          <w:numId w:val="28"/>
        </w:numPr>
      </w:pPr>
      <w:r>
        <w:t xml:space="preserve">Specify a </w:t>
      </w:r>
      <w:r w:rsidRPr="00CA70C4">
        <w:rPr>
          <w:b/>
          <w:bCs/>
        </w:rPr>
        <w:t>Certificate</w:t>
      </w:r>
      <w:r w:rsidRPr="007854B5">
        <w:rPr>
          <w:b/>
          <w:bCs/>
        </w:rPr>
        <w:t xml:space="preserve"> Name</w:t>
      </w:r>
      <w:r>
        <w:t xml:space="preserve"> (will be referenced Later in the config)</w:t>
      </w:r>
    </w:p>
    <w:p w14:paraId="1BF9F58C" w14:textId="0A50CFFB" w:rsidR="00CA70C4" w:rsidRDefault="00CA70C4" w:rsidP="007854B5">
      <w:pPr>
        <w:pStyle w:val="ListParagraph"/>
        <w:numPr>
          <w:ilvl w:val="0"/>
          <w:numId w:val="28"/>
        </w:numPr>
      </w:pPr>
      <w:r>
        <w:t xml:space="preserve">In the </w:t>
      </w:r>
      <w:r w:rsidRPr="007854B5">
        <w:rPr>
          <w:b/>
          <w:bCs/>
        </w:rPr>
        <w:t xml:space="preserve">Certificate </w:t>
      </w:r>
      <w:r w:rsidRPr="00CA70C4">
        <w:rPr>
          <w:b/>
          <w:bCs/>
        </w:rPr>
        <w:t>Source,</w:t>
      </w:r>
      <w:r>
        <w:rPr>
          <w:b/>
          <w:bCs/>
        </w:rPr>
        <w:t xml:space="preserve"> </w:t>
      </w:r>
      <w:r w:rsidRPr="007854B5">
        <w:t xml:space="preserve">select </w:t>
      </w:r>
      <w:r>
        <w:rPr>
          <w:b/>
          <w:bCs/>
        </w:rPr>
        <w:t>U</w:t>
      </w:r>
      <w:r w:rsidRPr="00CA70C4">
        <w:rPr>
          <w:b/>
          <w:bCs/>
        </w:rPr>
        <w:t xml:space="preserve">pload </w:t>
      </w:r>
      <w:r>
        <w:rPr>
          <w:b/>
          <w:bCs/>
        </w:rPr>
        <w:t>F</w:t>
      </w:r>
      <w:r w:rsidRPr="00CA70C4">
        <w:rPr>
          <w:b/>
          <w:bCs/>
        </w:rPr>
        <w:t>ile</w:t>
      </w:r>
      <w:r>
        <w:t xml:space="preserve"> specify the certificate downloaded from Azure while configuring SAML Single Sign on</w:t>
      </w:r>
    </w:p>
    <w:p w14:paraId="214BF640" w14:textId="62CC96C8" w:rsidR="00A55D78" w:rsidRDefault="00CA70C4" w:rsidP="00385EDC">
      <w:r>
        <w:rPr>
          <w:noProof/>
        </w:rPr>
        <w:lastRenderedPageBreak/>
        <w:drawing>
          <wp:inline distT="0" distB="0" distL="0" distR="0" wp14:anchorId="690912AB" wp14:editId="2396847E">
            <wp:extent cx="5943600" cy="404876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48760"/>
                    </a:xfrm>
                    <a:prstGeom prst="rect">
                      <a:avLst/>
                    </a:prstGeom>
                  </pic:spPr>
                </pic:pic>
              </a:graphicData>
            </a:graphic>
          </wp:inline>
        </w:drawing>
      </w:r>
    </w:p>
    <w:p w14:paraId="3E3CCDC4" w14:textId="77777777" w:rsidR="0096121F" w:rsidRDefault="0096121F" w:rsidP="00385EDC"/>
    <w:p w14:paraId="1E59388E" w14:textId="084822E7" w:rsidR="00CA70C4" w:rsidRDefault="00A55D78" w:rsidP="00A55D78">
      <w:r>
        <w:t>Additionally</w:t>
      </w:r>
      <w:r w:rsidR="00432781">
        <w:t>,</w:t>
      </w:r>
      <w:r>
        <w:t xml:space="preserve"> you will </w:t>
      </w:r>
      <w:r w:rsidR="00CA70C4">
        <w:t>require</w:t>
      </w:r>
      <w:r>
        <w:t xml:space="preserve"> SSL Certificate for the </w:t>
      </w:r>
      <w:r w:rsidR="00CA70C4">
        <w:t>Application Hostname.</w:t>
      </w:r>
    </w:p>
    <w:p w14:paraId="78811604" w14:textId="77777777" w:rsidR="00CA70C4" w:rsidRDefault="00CA70C4" w:rsidP="00CA70C4">
      <w:pPr>
        <w:pStyle w:val="ListParagraph"/>
        <w:numPr>
          <w:ilvl w:val="0"/>
          <w:numId w:val="29"/>
        </w:numPr>
      </w:pPr>
      <w:r>
        <w:t>Navigate to System &gt; Certificate Management &gt; Traffic Certificate Management &gt; SSL Certificate List.</w:t>
      </w:r>
    </w:p>
    <w:p w14:paraId="0B36854D" w14:textId="7A635834" w:rsidR="00CA70C4" w:rsidRDefault="00CA70C4" w:rsidP="00CA70C4">
      <w:pPr>
        <w:pStyle w:val="ListParagraph"/>
        <w:numPr>
          <w:ilvl w:val="0"/>
          <w:numId w:val="29"/>
        </w:numPr>
      </w:pPr>
      <w:r>
        <w:t xml:space="preserve">Select </w:t>
      </w:r>
      <w:r w:rsidRPr="00DB46E2">
        <w:rPr>
          <w:b/>
        </w:rPr>
        <w:t>Import</w:t>
      </w:r>
      <w:r>
        <w:t xml:space="preserve"> from the right-hand corner.</w:t>
      </w:r>
    </w:p>
    <w:p w14:paraId="503BBC59" w14:textId="4870318D" w:rsidR="00CA70C4" w:rsidRPr="007854B5" w:rsidRDefault="00CA70C4" w:rsidP="00CA70C4">
      <w:pPr>
        <w:pStyle w:val="ListParagraph"/>
        <w:numPr>
          <w:ilvl w:val="0"/>
          <w:numId w:val="29"/>
        </w:numPr>
        <w:rPr>
          <w:b/>
          <w:bCs/>
        </w:rPr>
      </w:pPr>
      <w:r w:rsidRPr="007854B5">
        <w:rPr>
          <w:b/>
          <w:bCs/>
        </w:rPr>
        <w:t>Import Type</w:t>
      </w:r>
      <w:r>
        <w:rPr>
          <w:b/>
          <w:bCs/>
        </w:rPr>
        <w:t xml:space="preserve"> </w:t>
      </w:r>
      <w:r w:rsidRPr="007854B5">
        <w:t xml:space="preserve">will be </w:t>
      </w:r>
      <w:r>
        <w:rPr>
          <w:b/>
          <w:bCs/>
        </w:rPr>
        <w:t>PKCS 12(IIS)</w:t>
      </w:r>
    </w:p>
    <w:p w14:paraId="56C82906" w14:textId="7099B41F" w:rsidR="006819D6" w:rsidRDefault="00CA70C4">
      <w:pPr>
        <w:pStyle w:val="ListParagraph"/>
        <w:numPr>
          <w:ilvl w:val="0"/>
          <w:numId w:val="29"/>
        </w:numPr>
      </w:pPr>
      <w:r>
        <w:t xml:space="preserve">Specify a </w:t>
      </w:r>
      <w:r w:rsidRPr="006819D6">
        <w:rPr>
          <w:b/>
          <w:bCs/>
        </w:rPr>
        <w:t>Key Name</w:t>
      </w:r>
      <w:r>
        <w:t xml:space="preserve"> (will be referenced Later in the config)</w:t>
      </w:r>
      <w:r w:rsidR="006819D6">
        <w:t xml:space="preserve"> and the specify the PFX file</w:t>
      </w:r>
    </w:p>
    <w:p w14:paraId="7FC6DD6B" w14:textId="1C7B8DD9" w:rsidR="006819D6" w:rsidRDefault="006819D6" w:rsidP="00CA70C4">
      <w:pPr>
        <w:pStyle w:val="ListParagraph"/>
        <w:numPr>
          <w:ilvl w:val="0"/>
          <w:numId w:val="29"/>
        </w:numPr>
      </w:pPr>
      <w:r>
        <w:t xml:space="preserve">Specify the </w:t>
      </w:r>
      <w:r w:rsidRPr="007854B5">
        <w:rPr>
          <w:b/>
          <w:bCs/>
        </w:rPr>
        <w:t>Password</w:t>
      </w:r>
      <w:r>
        <w:rPr>
          <w:b/>
          <w:bCs/>
        </w:rPr>
        <w:t xml:space="preserve"> </w:t>
      </w:r>
      <w:r w:rsidRPr="007854B5">
        <w:t>for the PFX</w:t>
      </w:r>
    </w:p>
    <w:p w14:paraId="56A3104F" w14:textId="11B76D8D" w:rsidR="00CA70C4" w:rsidRDefault="006819D6" w:rsidP="00CA70C4">
      <w:pPr>
        <w:pStyle w:val="ListParagraph"/>
        <w:numPr>
          <w:ilvl w:val="0"/>
          <w:numId w:val="29"/>
        </w:numPr>
      </w:pPr>
      <w:r>
        <w:t xml:space="preserve">Click </w:t>
      </w:r>
      <w:r w:rsidRPr="007854B5">
        <w:rPr>
          <w:b/>
          <w:bCs/>
        </w:rPr>
        <w:t>Import</w:t>
      </w:r>
    </w:p>
    <w:p w14:paraId="39DE3096" w14:textId="6DD28785" w:rsidR="00A55D78" w:rsidRDefault="00CA70C4" w:rsidP="00A55D78">
      <w:r w:rsidRPr="007854B5">
        <w:rPr>
          <w:b/>
          <w:bCs/>
        </w:rPr>
        <w:t>Note:</w:t>
      </w:r>
      <w:r>
        <w:t xml:space="preserve"> In the example our app name is </w:t>
      </w:r>
      <w:r w:rsidR="00A55D78">
        <w:rPr>
          <w:b/>
          <w:bCs/>
        </w:rPr>
        <w:t>Kerbapp</w:t>
      </w:r>
      <w:r w:rsidR="00A55D78" w:rsidRPr="00A55D78">
        <w:rPr>
          <w:b/>
          <w:bCs/>
        </w:rPr>
        <w:t>.superdemo.live</w:t>
      </w:r>
      <w:r>
        <w:t>, we are using a Wild Card C</w:t>
      </w:r>
      <w:r w:rsidR="00A55D78">
        <w:t>ertificate</w:t>
      </w:r>
      <w:r w:rsidR="006819D6">
        <w:t xml:space="preserve"> our </w:t>
      </w:r>
      <w:r w:rsidR="006819D6" w:rsidRPr="007854B5">
        <w:rPr>
          <w:b/>
          <w:bCs/>
        </w:rPr>
        <w:t>keyname</w:t>
      </w:r>
      <w:r w:rsidR="006819D6">
        <w:t xml:space="preserve"> is</w:t>
      </w:r>
      <w:r w:rsidR="006819D6" w:rsidRPr="007854B5">
        <w:rPr>
          <w:b/>
          <w:bCs/>
        </w:rPr>
        <w:t xml:space="preserve"> WildCard-SuperDemo.live</w:t>
      </w:r>
    </w:p>
    <w:p w14:paraId="1BFAC65B" w14:textId="40A5DEFF" w:rsidR="00A55D78" w:rsidRDefault="00CA70C4" w:rsidP="00A55D78">
      <w:r>
        <w:rPr>
          <w:noProof/>
        </w:rPr>
        <w:lastRenderedPageBreak/>
        <w:drawing>
          <wp:inline distT="0" distB="0" distL="0" distR="0" wp14:anchorId="78FC394C" wp14:editId="7B6812DF">
            <wp:extent cx="5943600" cy="404749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047490"/>
                    </a:xfrm>
                    <a:prstGeom prst="rect">
                      <a:avLst/>
                    </a:prstGeom>
                  </pic:spPr>
                </pic:pic>
              </a:graphicData>
            </a:graphic>
          </wp:inline>
        </w:drawing>
      </w:r>
    </w:p>
    <w:p w14:paraId="329FD628" w14:textId="77777777" w:rsidR="006819D6" w:rsidRDefault="006819D6" w:rsidP="00A55D78">
      <w:pPr>
        <w:spacing w:after="0" w:line="240" w:lineRule="auto"/>
      </w:pPr>
    </w:p>
    <w:p w14:paraId="7D19119B" w14:textId="38E77D1F" w:rsidR="00A55D78" w:rsidRDefault="00A55D78" w:rsidP="00A55D78">
      <w:pPr>
        <w:spacing w:after="0" w:line="240" w:lineRule="auto"/>
      </w:pPr>
      <w:r>
        <w:t>We will use the Guided Experience to setup the Azure AD Federation and Application Access.</w:t>
      </w:r>
    </w:p>
    <w:p w14:paraId="6505ECBE" w14:textId="03E6A805" w:rsidR="00A55D78" w:rsidRDefault="00A55D78" w:rsidP="007854B5">
      <w:pPr>
        <w:pStyle w:val="ListParagraph"/>
        <w:numPr>
          <w:ilvl w:val="0"/>
          <w:numId w:val="31"/>
        </w:numPr>
      </w:pPr>
      <w:r>
        <w:t>Go to – F5 BIG-IP</w:t>
      </w:r>
      <w:r w:rsidRPr="007854B5">
        <w:rPr>
          <w:b/>
          <w:bCs/>
        </w:rPr>
        <w:t xml:space="preserve"> </w:t>
      </w:r>
      <w:r w:rsidR="006819D6" w:rsidRPr="007854B5">
        <w:rPr>
          <w:b/>
          <w:bCs/>
        </w:rPr>
        <w:t xml:space="preserve">Main </w:t>
      </w:r>
      <w:r w:rsidR="00E5436A">
        <w:t>and select</w:t>
      </w:r>
      <w:r>
        <w:t xml:space="preserve"> </w:t>
      </w:r>
      <w:r w:rsidRPr="007854B5">
        <w:rPr>
          <w:b/>
          <w:bCs/>
        </w:rPr>
        <w:t xml:space="preserve">Access </w:t>
      </w:r>
      <w:r>
        <w:t xml:space="preserve">&gt; </w:t>
      </w:r>
      <w:r w:rsidRPr="007854B5">
        <w:rPr>
          <w:b/>
          <w:bCs/>
        </w:rPr>
        <w:t>Guided Configuration</w:t>
      </w:r>
      <w:r>
        <w:t xml:space="preserve"> &gt; </w:t>
      </w:r>
      <w:r w:rsidRPr="007854B5">
        <w:rPr>
          <w:b/>
          <w:bCs/>
        </w:rPr>
        <w:t>Federation</w:t>
      </w:r>
      <w:r>
        <w:t xml:space="preserve"> &gt; </w:t>
      </w:r>
      <w:r w:rsidRPr="007854B5">
        <w:rPr>
          <w:b/>
          <w:bCs/>
        </w:rPr>
        <w:t>SAML Service Provider</w:t>
      </w:r>
      <w:r w:rsidR="00700BBA">
        <w:t xml:space="preserve">, and then click </w:t>
      </w:r>
      <w:r w:rsidR="00700BBA" w:rsidRPr="00556589">
        <w:rPr>
          <w:b/>
          <w:bCs/>
        </w:rPr>
        <w:t>Next</w:t>
      </w:r>
      <w:r w:rsidR="00700BBA">
        <w:t>.</w:t>
      </w:r>
    </w:p>
    <w:p w14:paraId="5DBD1E68" w14:textId="77777777" w:rsidR="00A55D78" w:rsidRPr="00A55D78" w:rsidRDefault="00A55D78" w:rsidP="00A55D78">
      <w:pPr>
        <w:spacing w:after="0" w:line="240" w:lineRule="auto"/>
        <w:rPr>
          <w:b/>
          <w:bCs/>
        </w:rPr>
      </w:pPr>
    </w:p>
    <w:p w14:paraId="32EDFA3C" w14:textId="42C867BC" w:rsidR="00C55DCF" w:rsidRPr="00385EDC" w:rsidRDefault="00274DE1" w:rsidP="00385EDC">
      <w:r>
        <w:rPr>
          <w:noProof/>
        </w:rPr>
        <w:lastRenderedPageBreak/>
        <w:drawing>
          <wp:inline distT="0" distB="0" distL="0" distR="0" wp14:anchorId="5514CF4D" wp14:editId="6DD28DB2">
            <wp:extent cx="5943600" cy="39941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994150"/>
                    </a:xfrm>
                    <a:prstGeom prst="rect">
                      <a:avLst/>
                    </a:prstGeom>
                    <a:noFill/>
                    <a:ln>
                      <a:noFill/>
                    </a:ln>
                  </pic:spPr>
                </pic:pic>
              </a:graphicData>
            </a:graphic>
          </wp:inline>
        </w:drawing>
      </w:r>
    </w:p>
    <w:p w14:paraId="7BDA2457" w14:textId="77777777" w:rsidR="00D12EEC" w:rsidRPr="00D12EEC" w:rsidRDefault="00D12EEC" w:rsidP="00D12EEC"/>
    <w:p w14:paraId="330F8D96" w14:textId="6545A15F" w:rsidR="00D12EEC" w:rsidRDefault="00A55D78" w:rsidP="00D12EEC">
      <w:r>
        <w:rPr>
          <w:noProof/>
        </w:rPr>
        <w:drawing>
          <wp:inline distT="0" distB="0" distL="0" distR="0" wp14:anchorId="77B0B37F" wp14:editId="1C7ACB47">
            <wp:extent cx="5105400" cy="3384262"/>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10614" cy="3387718"/>
                    </a:xfrm>
                    <a:prstGeom prst="rect">
                      <a:avLst/>
                    </a:prstGeom>
                  </pic:spPr>
                </pic:pic>
              </a:graphicData>
            </a:graphic>
          </wp:inline>
        </w:drawing>
      </w:r>
    </w:p>
    <w:p w14:paraId="3B4CAC3A" w14:textId="07780A6F" w:rsidR="00A55D78" w:rsidRDefault="00A55D78" w:rsidP="00D12EEC"/>
    <w:p w14:paraId="2628BC9D" w14:textId="77777777" w:rsidR="00A55D78" w:rsidRDefault="00A55D78" w:rsidP="00D12EEC"/>
    <w:p w14:paraId="623EF110" w14:textId="77777777" w:rsidR="00274DE1" w:rsidRDefault="00E5436A" w:rsidP="00A55D78">
      <w:r>
        <w:t xml:space="preserve">Select </w:t>
      </w:r>
      <w:r w:rsidRPr="00556589">
        <w:rPr>
          <w:b/>
          <w:bCs/>
        </w:rPr>
        <w:t>Next</w:t>
      </w:r>
      <w:r>
        <w:t xml:space="preserve"> to begin configuration.  </w:t>
      </w:r>
    </w:p>
    <w:p w14:paraId="1FA0DA7A" w14:textId="3649C27C" w:rsidR="00274DE1" w:rsidRPr="007854B5" w:rsidRDefault="00274DE1" w:rsidP="00A55D78">
      <w:pPr>
        <w:rPr>
          <w:b/>
          <w:bCs/>
        </w:rPr>
      </w:pPr>
      <w:r w:rsidRPr="007854B5">
        <w:rPr>
          <w:b/>
          <w:bCs/>
        </w:rPr>
        <w:t>Service Provider Properties</w:t>
      </w:r>
    </w:p>
    <w:p w14:paraId="2CF4AE2A" w14:textId="7173AE95" w:rsidR="00274DE1" w:rsidRDefault="00E5436A" w:rsidP="00274DE1">
      <w:pPr>
        <w:pStyle w:val="ListParagraph"/>
        <w:numPr>
          <w:ilvl w:val="0"/>
          <w:numId w:val="32"/>
        </w:numPr>
      </w:pPr>
      <w:r>
        <w:t xml:space="preserve">Provide a </w:t>
      </w:r>
      <w:r w:rsidR="00274DE1" w:rsidRPr="007854B5">
        <w:rPr>
          <w:b/>
          <w:bCs/>
        </w:rPr>
        <w:t>C</w:t>
      </w:r>
      <w:r w:rsidRPr="007854B5">
        <w:rPr>
          <w:b/>
          <w:bCs/>
        </w:rPr>
        <w:t xml:space="preserve">onfiguration </w:t>
      </w:r>
      <w:r w:rsidR="00274DE1" w:rsidRPr="007854B5">
        <w:rPr>
          <w:b/>
          <w:bCs/>
        </w:rPr>
        <w:t>Name</w:t>
      </w:r>
    </w:p>
    <w:p w14:paraId="665AAD03" w14:textId="0323AB75" w:rsidR="00274DE1" w:rsidRDefault="00274DE1" w:rsidP="00274DE1">
      <w:pPr>
        <w:pStyle w:val="ListParagraph"/>
        <w:numPr>
          <w:ilvl w:val="0"/>
          <w:numId w:val="32"/>
        </w:numPr>
      </w:pPr>
      <w:r>
        <w:t>S</w:t>
      </w:r>
      <w:r w:rsidR="00A55D78">
        <w:t xml:space="preserve">pecify the </w:t>
      </w:r>
      <w:r w:rsidR="00A55D78" w:rsidRPr="007854B5">
        <w:rPr>
          <w:b/>
          <w:bCs/>
        </w:rPr>
        <w:t>Entity</w:t>
      </w:r>
      <w:r w:rsidRPr="007854B5">
        <w:rPr>
          <w:b/>
          <w:bCs/>
        </w:rPr>
        <w:t xml:space="preserve"> </w:t>
      </w:r>
      <w:r w:rsidR="00A55D78" w:rsidRPr="007854B5">
        <w:rPr>
          <w:b/>
          <w:bCs/>
        </w:rPr>
        <w:t>ID</w:t>
      </w:r>
      <w:r w:rsidR="00A55D78">
        <w:t xml:space="preserve"> (same as what you configured on the Azure AD Application Configuration)</w:t>
      </w:r>
    </w:p>
    <w:p w14:paraId="12CAC678" w14:textId="2ACB29D0" w:rsidR="00274DE1" w:rsidRDefault="00274DE1" w:rsidP="00274DE1">
      <w:pPr>
        <w:pStyle w:val="ListParagraph"/>
        <w:numPr>
          <w:ilvl w:val="0"/>
          <w:numId w:val="32"/>
        </w:numPr>
      </w:pPr>
      <w:r>
        <w:t xml:space="preserve">Specify </w:t>
      </w:r>
      <w:r w:rsidR="00E5436A">
        <w:t xml:space="preserve">the </w:t>
      </w:r>
      <w:r>
        <w:rPr>
          <w:b/>
          <w:bCs/>
        </w:rPr>
        <w:t>H</w:t>
      </w:r>
      <w:r w:rsidR="00E5436A" w:rsidRPr="007854B5">
        <w:rPr>
          <w:b/>
          <w:bCs/>
        </w:rPr>
        <w:t xml:space="preserve">ost </w:t>
      </w:r>
      <w:r w:rsidR="00E5436A">
        <w:t xml:space="preserve">name.  </w:t>
      </w:r>
    </w:p>
    <w:p w14:paraId="11AA43CB" w14:textId="7ED7040C" w:rsidR="00274DE1" w:rsidRDefault="00274DE1" w:rsidP="00274DE1">
      <w:pPr>
        <w:pStyle w:val="ListParagraph"/>
        <w:numPr>
          <w:ilvl w:val="0"/>
          <w:numId w:val="32"/>
        </w:numPr>
      </w:pPr>
      <w:r>
        <w:t xml:space="preserve">Add a </w:t>
      </w:r>
      <w:r w:rsidRPr="007854B5">
        <w:rPr>
          <w:b/>
          <w:bCs/>
        </w:rPr>
        <w:t>Description</w:t>
      </w:r>
      <w:r>
        <w:rPr>
          <w:b/>
          <w:bCs/>
        </w:rPr>
        <w:t xml:space="preserve"> </w:t>
      </w:r>
      <w:r w:rsidRPr="007854B5">
        <w:t>for reference</w:t>
      </w:r>
    </w:p>
    <w:p w14:paraId="6B96014B" w14:textId="2D9B05E1" w:rsidR="00A55D78" w:rsidRDefault="00E5436A">
      <w:r>
        <w:t xml:space="preserve">Accept the remaining default entries and </w:t>
      </w:r>
      <w:r w:rsidR="00274DE1">
        <w:t>select and</w:t>
      </w:r>
      <w:r w:rsidR="00CB1443">
        <w:t xml:space="preserve"> then click </w:t>
      </w:r>
      <w:r w:rsidR="00CB1443" w:rsidRPr="00274DE1">
        <w:rPr>
          <w:b/>
        </w:rPr>
        <w:t xml:space="preserve">Save &amp; </w:t>
      </w:r>
      <w:r w:rsidR="00CB1443" w:rsidRPr="00274DE1">
        <w:rPr>
          <w:b/>
          <w:bCs/>
        </w:rPr>
        <w:t>Next</w:t>
      </w:r>
      <w:r w:rsidR="00CB1443" w:rsidRPr="00274DE1">
        <w:rPr>
          <w:b/>
        </w:rPr>
        <w:t>.</w:t>
      </w:r>
    </w:p>
    <w:p w14:paraId="16450F77" w14:textId="2F3D5E28" w:rsidR="00A55D78" w:rsidRDefault="00274DE1" w:rsidP="00D12EEC">
      <w:pPr>
        <w:rPr>
          <w:noProof/>
        </w:rPr>
      </w:pPr>
      <w:r w:rsidRPr="00274DE1">
        <w:rPr>
          <w:noProof/>
        </w:rPr>
        <w:t xml:space="preserve"> </w:t>
      </w:r>
      <w:r>
        <w:rPr>
          <w:noProof/>
        </w:rPr>
        <w:drawing>
          <wp:inline distT="0" distB="0" distL="0" distR="0" wp14:anchorId="05E38F87" wp14:editId="28BC6F88">
            <wp:extent cx="5943600" cy="3997960"/>
            <wp:effectExtent l="0" t="0" r="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997960"/>
                    </a:xfrm>
                    <a:prstGeom prst="rect">
                      <a:avLst/>
                    </a:prstGeom>
                  </pic:spPr>
                </pic:pic>
              </a:graphicData>
            </a:graphic>
          </wp:inline>
        </w:drawing>
      </w:r>
    </w:p>
    <w:p w14:paraId="2D3483CF" w14:textId="3631B085" w:rsidR="00133FB8" w:rsidRDefault="00133FB8" w:rsidP="00D12EEC"/>
    <w:p w14:paraId="2B4DBF0D" w14:textId="60A71C4E" w:rsidR="00133FB8" w:rsidRDefault="00133FB8" w:rsidP="00D12EEC"/>
    <w:p w14:paraId="05F5BA3A" w14:textId="3EF5E709" w:rsidR="00133FB8" w:rsidRDefault="00133FB8" w:rsidP="00D12EEC"/>
    <w:p w14:paraId="7AAD254C" w14:textId="5F7CDD6D" w:rsidR="00133FB8" w:rsidRDefault="00133FB8" w:rsidP="00D12EEC"/>
    <w:p w14:paraId="54479283" w14:textId="77777777" w:rsidR="00133FB8" w:rsidRDefault="00133FB8" w:rsidP="00D12EEC"/>
    <w:p w14:paraId="06F2773C" w14:textId="77777777" w:rsidR="00A55D78" w:rsidRDefault="00A55D78" w:rsidP="00A55D78">
      <w:pPr>
        <w:spacing w:after="0" w:line="240" w:lineRule="auto"/>
      </w:pPr>
    </w:p>
    <w:p w14:paraId="6B7F767A" w14:textId="77777777" w:rsidR="00133FB8" w:rsidRDefault="00133FB8" w:rsidP="00D12EEC">
      <w:pPr>
        <w:rPr>
          <w:b/>
          <w:bCs/>
        </w:rPr>
      </w:pPr>
    </w:p>
    <w:p w14:paraId="3924BEC3" w14:textId="75557BE8" w:rsidR="00133FB8" w:rsidRPr="007854B5" w:rsidRDefault="00133FB8" w:rsidP="00D12EEC">
      <w:pPr>
        <w:rPr>
          <w:b/>
          <w:bCs/>
        </w:rPr>
      </w:pPr>
      <w:r w:rsidRPr="007854B5">
        <w:rPr>
          <w:b/>
          <w:bCs/>
        </w:rPr>
        <w:lastRenderedPageBreak/>
        <w:t>Virtual Server Properties</w:t>
      </w:r>
    </w:p>
    <w:p w14:paraId="1B8783CD" w14:textId="141C7528" w:rsidR="00697DE0" w:rsidRDefault="00A26F38" w:rsidP="00D12EEC">
      <w:r>
        <w:t xml:space="preserve">In this example we are </w:t>
      </w:r>
      <w:r w:rsidR="0052087A">
        <w:t>creating</w:t>
      </w:r>
      <w:r>
        <w:t xml:space="preserve"> </w:t>
      </w:r>
      <w:r w:rsidR="0052087A">
        <w:t xml:space="preserve">a new </w:t>
      </w:r>
      <w:r>
        <w:t>Virtual Server as 192.168.30.200 with port 443.</w:t>
      </w:r>
    </w:p>
    <w:p w14:paraId="36CE4590" w14:textId="287873CF" w:rsidR="00697DE0" w:rsidRDefault="00A55D78" w:rsidP="007854B5">
      <w:pPr>
        <w:pStyle w:val="ListParagraph"/>
        <w:numPr>
          <w:ilvl w:val="0"/>
          <w:numId w:val="33"/>
        </w:numPr>
      </w:pPr>
      <w:r>
        <w:t xml:space="preserve">Specify the </w:t>
      </w:r>
      <w:r w:rsidR="00B55879">
        <w:t xml:space="preserve">Virtual Server </w:t>
      </w:r>
      <w:r>
        <w:t>IP</w:t>
      </w:r>
      <w:r w:rsidR="00E5436A" w:rsidRPr="00E5436A">
        <w:t xml:space="preserve"> </w:t>
      </w:r>
      <w:r w:rsidR="00E5436A">
        <w:t>address</w:t>
      </w:r>
      <w:r w:rsidR="009174D7">
        <w:t xml:space="preserve"> in the </w:t>
      </w:r>
      <w:r w:rsidR="009174D7" w:rsidRPr="007854B5">
        <w:rPr>
          <w:b/>
          <w:bCs/>
        </w:rPr>
        <w:t>Destination Address.</w:t>
      </w:r>
    </w:p>
    <w:p w14:paraId="5F5AA680" w14:textId="78715D93" w:rsidR="00697DE0" w:rsidRDefault="00697DE0" w:rsidP="00697DE0">
      <w:pPr>
        <w:pStyle w:val="ListParagraph"/>
        <w:numPr>
          <w:ilvl w:val="0"/>
          <w:numId w:val="33"/>
        </w:numPr>
      </w:pPr>
      <w:r>
        <w:t>Select</w:t>
      </w:r>
      <w:r w:rsidR="00A55D78">
        <w:t xml:space="preserve"> the </w:t>
      </w:r>
      <w:r w:rsidR="00E5436A" w:rsidRPr="007854B5">
        <w:rPr>
          <w:b/>
          <w:bCs/>
        </w:rPr>
        <w:t>Client SSL Profile</w:t>
      </w:r>
      <w:r w:rsidR="00E5436A">
        <w:t xml:space="preserve">, select </w:t>
      </w:r>
      <w:r w:rsidR="00E5436A" w:rsidRPr="00556589">
        <w:rPr>
          <w:b/>
          <w:bCs/>
        </w:rPr>
        <w:t>Create new</w:t>
      </w:r>
      <w:r w:rsidR="00A55D78">
        <w:t xml:space="preserve"> </w:t>
      </w:r>
    </w:p>
    <w:p w14:paraId="0429D378" w14:textId="32F21A1B" w:rsidR="00A55D78" w:rsidRDefault="00697DE0" w:rsidP="007854B5">
      <w:pPr>
        <w:pStyle w:val="ListParagraph"/>
        <w:numPr>
          <w:ilvl w:val="0"/>
          <w:numId w:val="33"/>
        </w:numPr>
      </w:pPr>
      <w:r>
        <w:t xml:space="preserve">Specify </w:t>
      </w:r>
      <w:r w:rsidR="00E5436A">
        <w:t>previously uploaded application certificate, (the wild card certificate in this example) and the associated key</w:t>
      </w:r>
      <w:r w:rsidR="004C7CD1">
        <w:t>,</w:t>
      </w:r>
      <w:r w:rsidR="00E5436A">
        <w:t xml:space="preserve"> </w:t>
      </w:r>
      <w:r w:rsidR="00CB1443">
        <w:t xml:space="preserve">and then click </w:t>
      </w:r>
      <w:r w:rsidR="00CB1443" w:rsidRPr="00697DE0">
        <w:rPr>
          <w:b/>
          <w:bCs/>
        </w:rPr>
        <w:t>Save &amp; Next</w:t>
      </w:r>
      <w:r w:rsidR="007B7C0E" w:rsidRPr="00556589">
        <w:t>.</w:t>
      </w:r>
    </w:p>
    <w:p w14:paraId="1FD9AD77" w14:textId="0CE05D0C" w:rsidR="007D38C5" w:rsidRDefault="007D38C5" w:rsidP="00D12EEC">
      <w:pPr>
        <w:rPr>
          <w:noProof/>
        </w:rPr>
      </w:pPr>
      <w:r>
        <w:rPr>
          <w:noProof/>
        </w:rPr>
        <w:t>Note : in this example our Internal webserver is running on port 80 and we want to publish it with 443.</w:t>
      </w:r>
    </w:p>
    <w:p w14:paraId="766DB960" w14:textId="78CE5D2E" w:rsidR="00A55D78" w:rsidRDefault="00133FB8" w:rsidP="00D12EEC">
      <w:r>
        <w:rPr>
          <w:noProof/>
        </w:rPr>
        <w:drawing>
          <wp:inline distT="0" distB="0" distL="0" distR="0" wp14:anchorId="4DD87403" wp14:editId="58F06813">
            <wp:extent cx="5943600" cy="3980815"/>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980815"/>
                    </a:xfrm>
                    <a:prstGeom prst="rect">
                      <a:avLst/>
                    </a:prstGeom>
                  </pic:spPr>
                </pic:pic>
              </a:graphicData>
            </a:graphic>
          </wp:inline>
        </w:drawing>
      </w:r>
    </w:p>
    <w:p w14:paraId="34540D83" w14:textId="77777777" w:rsidR="0052087A" w:rsidRDefault="0052087A">
      <w:pPr>
        <w:spacing w:after="0" w:line="240" w:lineRule="auto"/>
      </w:pPr>
    </w:p>
    <w:p w14:paraId="432C8E9E" w14:textId="1B268433" w:rsidR="00E2434A" w:rsidRPr="007854B5" w:rsidRDefault="00956992">
      <w:pPr>
        <w:spacing w:after="0" w:line="240" w:lineRule="auto"/>
        <w:rPr>
          <w:b/>
          <w:bCs/>
        </w:rPr>
      </w:pPr>
      <w:r w:rsidRPr="007854B5">
        <w:rPr>
          <w:b/>
          <w:bCs/>
        </w:rPr>
        <w:t xml:space="preserve">External Identity Provider </w:t>
      </w:r>
      <w:r w:rsidR="00E2434A" w:rsidRPr="007854B5">
        <w:rPr>
          <w:b/>
          <w:bCs/>
        </w:rPr>
        <w:t>Connector Settings</w:t>
      </w:r>
    </w:p>
    <w:p w14:paraId="215EE7BD" w14:textId="69D27066" w:rsidR="003170E3" w:rsidRPr="007854B5" w:rsidRDefault="0016451F" w:rsidP="00863598">
      <w:pPr>
        <w:pStyle w:val="ListParagraph"/>
        <w:numPr>
          <w:ilvl w:val="0"/>
          <w:numId w:val="34"/>
        </w:numPr>
      </w:pPr>
      <w:r>
        <w:t xml:space="preserve">Under </w:t>
      </w:r>
      <w:r w:rsidR="00863598">
        <w:t xml:space="preserve">method to </w:t>
      </w:r>
      <w:r w:rsidR="00863598" w:rsidRPr="007854B5">
        <w:rPr>
          <w:b/>
          <w:bCs/>
        </w:rPr>
        <w:t xml:space="preserve">configure your IdP </w:t>
      </w:r>
      <w:r w:rsidRPr="00863598">
        <w:rPr>
          <w:b/>
          <w:bCs/>
        </w:rPr>
        <w:t>connector</w:t>
      </w:r>
      <w:r>
        <w:t xml:space="preserve">, specify </w:t>
      </w:r>
      <w:r w:rsidRPr="007854B5">
        <w:rPr>
          <w:b/>
          <w:bCs/>
        </w:rPr>
        <w:t>Metadata</w:t>
      </w:r>
      <w:r w:rsidR="003170E3">
        <w:rPr>
          <w:b/>
          <w:bCs/>
        </w:rPr>
        <w:t xml:space="preserve">, </w:t>
      </w:r>
      <w:r w:rsidR="003170E3" w:rsidRPr="007854B5">
        <w:t>click on</w:t>
      </w:r>
      <w:r w:rsidR="003170E3">
        <w:rPr>
          <w:b/>
          <w:bCs/>
        </w:rPr>
        <w:t xml:space="preserve"> Choose File </w:t>
      </w:r>
      <w:r w:rsidR="003170E3" w:rsidRPr="007854B5">
        <w:t>and upload the Metadata XML file</w:t>
      </w:r>
    </w:p>
    <w:p w14:paraId="73FFA3CC" w14:textId="4753CE17" w:rsidR="003170E3" w:rsidRDefault="003170E3" w:rsidP="00863598">
      <w:pPr>
        <w:pStyle w:val="ListParagraph"/>
        <w:numPr>
          <w:ilvl w:val="0"/>
          <w:numId w:val="34"/>
        </w:numPr>
      </w:pPr>
      <w:r>
        <w:t xml:space="preserve">Specify a </w:t>
      </w:r>
      <w:r w:rsidR="00546901">
        <w:t xml:space="preserve">unique </w:t>
      </w:r>
      <w:r w:rsidRPr="007854B5">
        <w:rPr>
          <w:b/>
          <w:bCs/>
        </w:rPr>
        <w:t>Name</w:t>
      </w:r>
      <w:r>
        <w:t xml:space="preserve"> </w:t>
      </w:r>
    </w:p>
    <w:p w14:paraId="371142E2" w14:textId="0C911DAF" w:rsidR="004046AB" w:rsidRPr="007854B5" w:rsidRDefault="00956992" w:rsidP="00863598">
      <w:pPr>
        <w:pStyle w:val="ListParagraph"/>
        <w:numPr>
          <w:ilvl w:val="0"/>
          <w:numId w:val="34"/>
        </w:numPr>
      </w:pPr>
      <w:r>
        <w:t xml:space="preserve"> Choose upload the configuration metadata</w:t>
      </w:r>
      <w:r w:rsidR="00A55D78">
        <w:t xml:space="preserve"> and </w:t>
      </w:r>
      <w:r>
        <w:t>specify</w:t>
      </w:r>
      <w:r w:rsidR="00A55D78">
        <w:t xml:space="preserve"> a new </w:t>
      </w:r>
      <w:r>
        <w:t>name</w:t>
      </w:r>
      <w:r w:rsidR="00A55D78">
        <w:t xml:space="preserve"> for SAML IDP </w:t>
      </w:r>
      <w:r>
        <w:t>connector</w:t>
      </w:r>
      <w:r w:rsidR="004C7CD1">
        <w:t>,</w:t>
      </w:r>
      <w:r w:rsidR="00A55D78">
        <w:t xml:space="preserve"> specify the Federation Certificate that was uploaded earlier</w:t>
      </w:r>
      <w:r w:rsidR="00CB1443">
        <w:t>,</w:t>
      </w:r>
      <w:r w:rsidR="004C7CD1">
        <w:t xml:space="preserve"> </w:t>
      </w:r>
      <w:r w:rsidR="00CB1443">
        <w:t xml:space="preserve">and then click </w:t>
      </w:r>
      <w:r w:rsidR="00CB1443" w:rsidRPr="00A10F01">
        <w:rPr>
          <w:b/>
          <w:bCs/>
        </w:rPr>
        <w:t>Save &amp; Next</w:t>
      </w:r>
    </w:p>
    <w:p w14:paraId="13ABFBF7" w14:textId="0AF5BF06" w:rsidR="00A55D78" w:rsidRPr="001B2BD9" w:rsidRDefault="001B2BD9" w:rsidP="007854B5">
      <w:pPr>
        <w:pStyle w:val="ListParagraph"/>
        <w:numPr>
          <w:ilvl w:val="0"/>
          <w:numId w:val="34"/>
        </w:numPr>
        <w:rPr>
          <w:b/>
          <w:bCs/>
        </w:rPr>
      </w:pPr>
      <w:r>
        <w:t xml:space="preserve">Choose the </w:t>
      </w:r>
      <w:r w:rsidR="004046AB" w:rsidRPr="001B2BD9">
        <w:rPr>
          <w:b/>
          <w:bCs/>
        </w:rPr>
        <w:t>Meta</w:t>
      </w:r>
      <w:r w:rsidRPr="001B2BD9">
        <w:rPr>
          <w:b/>
          <w:bCs/>
        </w:rPr>
        <w:t xml:space="preserve">data Signing Certificate </w:t>
      </w:r>
      <w:r w:rsidRPr="007854B5">
        <w:t xml:space="preserve">which was upload </w:t>
      </w:r>
      <w:r>
        <w:t>earlier</w:t>
      </w:r>
    </w:p>
    <w:p w14:paraId="7A7C625D" w14:textId="362C7334" w:rsidR="00A55D78" w:rsidRDefault="00400303" w:rsidP="00D12EEC">
      <w:pPr>
        <w:rPr>
          <w:noProof/>
        </w:rPr>
      </w:pPr>
      <w:r w:rsidRPr="00400303">
        <w:rPr>
          <w:noProof/>
        </w:rPr>
        <w:lastRenderedPageBreak/>
        <w:t xml:space="preserve"> </w:t>
      </w:r>
      <w:r>
        <w:rPr>
          <w:noProof/>
        </w:rPr>
        <w:drawing>
          <wp:inline distT="0" distB="0" distL="0" distR="0" wp14:anchorId="2BC13C79" wp14:editId="3098926E">
            <wp:extent cx="5943600" cy="40062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006215"/>
                    </a:xfrm>
                    <a:prstGeom prst="rect">
                      <a:avLst/>
                    </a:prstGeom>
                  </pic:spPr>
                </pic:pic>
              </a:graphicData>
            </a:graphic>
          </wp:inline>
        </w:drawing>
      </w:r>
    </w:p>
    <w:p w14:paraId="4D3BB35B" w14:textId="17DE4CB7" w:rsidR="00E8279A" w:rsidRDefault="00E8279A" w:rsidP="00D12EEC">
      <w:pPr>
        <w:rPr>
          <w:noProof/>
        </w:rPr>
      </w:pPr>
    </w:p>
    <w:p w14:paraId="4631D2BC" w14:textId="1F7058CE" w:rsidR="00AF4245" w:rsidRPr="007854B5" w:rsidRDefault="00AF4245" w:rsidP="00D12EEC">
      <w:pPr>
        <w:rPr>
          <w:b/>
          <w:bCs/>
        </w:rPr>
      </w:pPr>
      <w:r w:rsidRPr="007854B5">
        <w:rPr>
          <w:b/>
          <w:bCs/>
          <w:noProof/>
        </w:rPr>
        <w:t>Pool Properties</w:t>
      </w:r>
    </w:p>
    <w:p w14:paraId="353E1653" w14:textId="5CF5DA04" w:rsidR="00DB31D3" w:rsidRPr="007854B5" w:rsidRDefault="007C3F98" w:rsidP="002B728C">
      <w:pPr>
        <w:pStyle w:val="ListParagraph"/>
        <w:numPr>
          <w:ilvl w:val="0"/>
          <w:numId w:val="35"/>
        </w:numPr>
      </w:pPr>
      <w:r>
        <w:t xml:space="preserve">Under </w:t>
      </w:r>
      <w:r w:rsidRPr="007854B5">
        <w:rPr>
          <w:b/>
          <w:bCs/>
        </w:rPr>
        <w:t xml:space="preserve">Select a </w:t>
      </w:r>
      <w:r w:rsidRPr="007C3F98">
        <w:rPr>
          <w:b/>
          <w:bCs/>
        </w:rPr>
        <w:t>Pool</w:t>
      </w:r>
      <w:r>
        <w:rPr>
          <w:b/>
          <w:bCs/>
        </w:rPr>
        <w:t xml:space="preserve">, </w:t>
      </w:r>
      <w:r w:rsidRPr="007854B5">
        <w:t>specify</w:t>
      </w:r>
      <w:r>
        <w:rPr>
          <w:b/>
          <w:bCs/>
        </w:rPr>
        <w:t xml:space="preserve"> </w:t>
      </w:r>
      <w:r w:rsidR="00A55D78" w:rsidRPr="007854B5">
        <w:rPr>
          <w:b/>
          <w:bCs/>
        </w:rPr>
        <w:t xml:space="preserve">Create </w:t>
      </w:r>
      <w:r w:rsidRPr="007854B5">
        <w:rPr>
          <w:b/>
          <w:bCs/>
        </w:rPr>
        <w:t>New</w:t>
      </w:r>
      <w:r>
        <w:rPr>
          <w:b/>
          <w:bCs/>
        </w:rPr>
        <w:t xml:space="preserve"> </w:t>
      </w:r>
      <w:r w:rsidR="00DB31D3" w:rsidRPr="007854B5">
        <w:t>(alternatively select a pool it already exists)</w:t>
      </w:r>
    </w:p>
    <w:p w14:paraId="3BCAAE55" w14:textId="44678F0C" w:rsidR="00A8519C" w:rsidRDefault="00A8519C" w:rsidP="00A8519C">
      <w:pPr>
        <w:pStyle w:val="ListParagraph"/>
        <w:numPr>
          <w:ilvl w:val="0"/>
          <w:numId w:val="35"/>
        </w:numPr>
      </w:pPr>
      <w:r>
        <w:t xml:space="preserve">Let other value be default </w:t>
      </w:r>
    </w:p>
    <w:p w14:paraId="25D7C5F3" w14:textId="579D11AB" w:rsidR="00A8519C" w:rsidRPr="007854B5" w:rsidRDefault="00A8519C" w:rsidP="00A8519C">
      <w:pPr>
        <w:pStyle w:val="ListParagraph"/>
        <w:numPr>
          <w:ilvl w:val="0"/>
          <w:numId w:val="35"/>
        </w:numPr>
      </w:pPr>
      <w:r>
        <w:t xml:space="preserve">Under </w:t>
      </w:r>
      <w:r w:rsidRPr="007854B5">
        <w:rPr>
          <w:b/>
          <w:bCs/>
        </w:rPr>
        <w:t xml:space="preserve">Pool </w:t>
      </w:r>
      <w:r w:rsidR="00EC7B82" w:rsidRPr="00A8519C">
        <w:rPr>
          <w:b/>
          <w:bCs/>
        </w:rPr>
        <w:t>Servers</w:t>
      </w:r>
      <w:r w:rsidR="00EC7B82">
        <w:rPr>
          <w:b/>
          <w:bCs/>
        </w:rPr>
        <w:t>,</w:t>
      </w:r>
      <w:r>
        <w:rPr>
          <w:b/>
          <w:bCs/>
        </w:rPr>
        <w:t xml:space="preserve"> </w:t>
      </w:r>
      <w:r w:rsidRPr="007854B5">
        <w:t>type the IP Address</w:t>
      </w:r>
      <w:r w:rsidR="00EC7B82" w:rsidRPr="007854B5">
        <w:t xml:space="preserve"> under </w:t>
      </w:r>
      <w:r w:rsidR="00EC7B82">
        <w:rPr>
          <w:b/>
          <w:bCs/>
        </w:rPr>
        <w:t>IP Address/Node Name</w:t>
      </w:r>
    </w:p>
    <w:p w14:paraId="3FBBC3F5" w14:textId="39C25698" w:rsidR="00887167" w:rsidRPr="007854B5" w:rsidRDefault="00887167" w:rsidP="00A8519C">
      <w:pPr>
        <w:pStyle w:val="ListParagraph"/>
        <w:numPr>
          <w:ilvl w:val="0"/>
          <w:numId w:val="35"/>
        </w:numPr>
      </w:pPr>
      <w:r w:rsidRPr="007854B5">
        <w:t xml:space="preserve">Specify the </w:t>
      </w:r>
      <w:r w:rsidRPr="00887167">
        <w:rPr>
          <w:b/>
          <w:bCs/>
        </w:rPr>
        <w:t>Port</w:t>
      </w:r>
    </w:p>
    <w:p w14:paraId="6F80E8CC" w14:textId="20A4F6B4" w:rsidR="00887167" w:rsidRPr="00887167" w:rsidRDefault="00887167" w:rsidP="00A8519C">
      <w:pPr>
        <w:pStyle w:val="ListParagraph"/>
        <w:numPr>
          <w:ilvl w:val="0"/>
          <w:numId w:val="35"/>
        </w:numPr>
      </w:pPr>
      <w:r w:rsidRPr="007854B5">
        <w:t xml:space="preserve">Click </w:t>
      </w:r>
      <w:r>
        <w:rPr>
          <w:b/>
          <w:bCs/>
        </w:rPr>
        <w:t>Save &amp; Next</w:t>
      </w:r>
    </w:p>
    <w:p w14:paraId="6DE4D717" w14:textId="6C33B964" w:rsidR="002B728C" w:rsidRDefault="002B728C" w:rsidP="00887167"/>
    <w:p w14:paraId="175C264B" w14:textId="1DB9B235" w:rsidR="00887167" w:rsidRDefault="00887167">
      <w:r>
        <w:rPr>
          <w:noProof/>
        </w:rPr>
        <w:lastRenderedPageBreak/>
        <w:drawing>
          <wp:inline distT="0" distB="0" distL="0" distR="0" wp14:anchorId="77F65A91" wp14:editId="64CE40E9">
            <wp:extent cx="5943600" cy="39878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987800"/>
                    </a:xfrm>
                    <a:prstGeom prst="rect">
                      <a:avLst/>
                    </a:prstGeom>
                  </pic:spPr>
                </pic:pic>
              </a:graphicData>
            </a:graphic>
          </wp:inline>
        </w:drawing>
      </w:r>
    </w:p>
    <w:p w14:paraId="634FDEEF" w14:textId="4EE5209A" w:rsidR="00A55D78" w:rsidRDefault="00A55D78" w:rsidP="00D12EEC"/>
    <w:p w14:paraId="2DFBB6B9" w14:textId="1E1479F4" w:rsidR="00A55D78" w:rsidRPr="007854B5" w:rsidRDefault="00A82D7A" w:rsidP="00D12EEC">
      <w:pPr>
        <w:rPr>
          <w:b/>
          <w:bCs/>
        </w:rPr>
      </w:pPr>
      <w:r w:rsidRPr="007854B5">
        <w:rPr>
          <w:b/>
          <w:bCs/>
        </w:rPr>
        <w:t>Single Sign-on Settings</w:t>
      </w:r>
    </w:p>
    <w:p w14:paraId="1E0E39D8" w14:textId="5CD90D5D" w:rsidR="007732D8" w:rsidRPr="007854B5" w:rsidRDefault="00956992" w:rsidP="007732D8">
      <w:pPr>
        <w:pStyle w:val="ListParagraph"/>
        <w:numPr>
          <w:ilvl w:val="0"/>
          <w:numId w:val="36"/>
        </w:numPr>
      </w:pPr>
      <w:r w:rsidRPr="006A3558">
        <w:t>On the</w:t>
      </w:r>
      <w:r w:rsidR="00A55D78" w:rsidRPr="006A3558">
        <w:t xml:space="preserve"> Single Sign-</w:t>
      </w:r>
      <w:r w:rsidRPr="006A3558">
        <w:t>On</w:t>
      </w:r>
      <w:r w:rsidR="00A55D78" w:rsidRPr="006A3558">
        <w:t xml:space="preserve"> Settings</w:t>
      </w:r>
      <w:r w:rsidRPr="006A3558">
        <w:t xml:space="preserve"> screen, select </w:t>
      </w:r>
      <w:r w:rsidRPr="006A3558">
        <w:rPr>
          <w:b/>
          <w:bCs/>
        </w:rPr>
        <w:t>Enable Single Sign-On</w:t>
      </w:r>
    </w:p>
    <w:p w14:paraId="19092AB2" w14:textId="46B6FD4D" w:rsidR="007732D8" w:rsidRPr="006A3558" w:rsidRDefault="007732D8" w:rsidP="007854B5">
      <w:pPr>
        <w:pStyle w:val="ListParagraph"/>
        <w:numPr>
          <w:ilvl w:val="0"/>
          <w:numId w:val="36"/>
        </w:numPr>
      </w:pPr>
      <w:r w:rsidRPr="007854B5">
        <w:t xml:space="preserve">Under </w:t>
      </w:r>
      <w:r w:rsidRPr="007854B5">
        <w:rPr>
          <w:rFonts w:ascii="Helvetica" w:eastAsia="Times New Roman" w:hAnsi="Helvetica" w:cs="Helvetica"/>
          <w:b/>
          <w:bCs/>
          <w:color w:val="444444"/>
        </w:rPr>
        <w:t>Selected Single Sign-On</w:t>
      </w:r>
      <w:r w:rsidRPr="007854B5">
        <w:rPr>
          <w:rFonts w:ascii="Helvetica" w:eastAsia="Times New Roman" w:hAnsi="Helvetica" w:cs="Helvetica"/>
          <w:color w:val="444444"/>
        </w:rPr>
        <w:t xml:space="preserve"> </w:t>
      </w:r>
      <w:r w:rsidRPr="007854B5">
        <w:rPr>
          <w:rFonts w:ascii="Helvetica" w:eastAsia="Times New Roman" w:hAnsi="Helvetica" w:cs="Helvetica"/>
          <w:b/>
          <w:bCs/>
          <w:color w:val="444444"/>
        </w:rPr>
        <w:t>Type</w:t>
      </w:r>
      <w:r w:rsidRPr="007854B5">
        <w:rPr>
          <w:rFonts w:ascii="Helvetica" w:eastAsia="Times New Roman" w:hAnsi="Helvetica" w:cs="Helvetica"/>
          <w:color w:val="444444"/>
        </w:rPr>
        <w:t> </w:t>
      </w:r>
      <w:r w:rsidR="00C83B4A" w:rsidRPr="007854B5">
        <w:rPr>
          <w:rFonts w:ascii="Helvetica" w:eastAsia="Times New Roman" w:hAnsi="Helvetica" w:cs="Helvetica"/>
          <w:color w:val="444444"/>
        </w:rPr>
        <w:t xml:space="preserve">choose </w:t>
      </w:r>
      <w:r w:rsidR="00C83B4A" w:rsidRPr="007854B5">
        <w:rPr>
          <w:rFonts w:ascii="Helvetica" w:eastAsia="Times New Roman" w:hAnsi="Helvetica" w:cs="Helvetica"/>
          <w:b/>
          <w:bCs/>
          <w:color w:val="444444"/>
        </w:rPr>
        <w:t>Kerberos</w:t>
      </w:r>
    </w:p>
    <w:p w14:paraId="1955506C" w14:textId="031F03F5" w:rsidR="00E64E7F" w:rsidRPr="006A3558" w:rsidRDefault="003644CE" w:rsidP="007854B5">
      <w:pPr>
        <w:pStyle w:val="ListParagraph"/>
        <w:numPr>
          <w:ilvl w:val="0"/>
          <w:numId w:val="36"/>
        </w:numPr>
      </w:pPr>
      <w:r w:rsidRPr="006A3558">
        <w:t xml:space="preserve">Replace </w:t>
      </w:r>
      <w:r w:rsidRPr="006A3558">
        <w:rPr>
          <w:b/>
          <w:bCs/>
        </w:rPr>
        <w:t>session.saml.last.Identity</w:t>
      </w:r>
      <w:r w:rsidRPr="006A3558">
        <w:t xml:space="preserve">  </w:t>
      </w:r>
      <w:r w:rsidR="00E64E7F" w:rsidRPr="006A3558">
        <w:t>with</w:t>
      </w:r>
      <w:r w:rsidR="004E4F4D" w:rsidRPr="006A3558">
        <w:rPr>
          <w:b/>
          <w:bCs/>
        </w:rPr>
        <w:t xml:space="preserve"> session.saml.last.attr.name.Identity</w:t>
      </w:r>
      <w:r w:rsidR="00786E7D" w:rsidRPr="006A3558">
        <w:rPr>
          <w:b/>
          <w:bCs/>
        </w:rPr>
        <w:t xml:space="preserve"> </w:t>
      </w:r>
      <w:r w:rsidR="00786E7D" w:rsidRPr="007854B5">
        <w:t>under</w:t>
      </w:r>
      <w:r w:rsidR="00786E7D" w:rsidRPr="006A3558">
        <w:rPr>
          <w:b/>
          <w:bCs/>
        </w:rPr>
        <w:t xml:space="preserve"> Username </w:t>
      </w:r>
      <w:r w:rsidR="00E64E7F" w:rsidRPr="006A3558">
        <w:rPr>
          <w:b/>
          <w:bCs/>
        </w:rPr>
        <w:t>S</w:t>
      </w:r>
      <w:r w:rsidR="00786E7D" w:rsidRPr="006A3558">
        <w:rPr>
          <w:b/>
          <w:bCs/>
        </w:rPr>
        <w:t xml:space="preserve">ource ( </w:t>
      </w:r>
      <w:r w:rsidR="00786E7D" w:rsidRPr="007854B5">
        <w:t>this variable it set using claims mapping in the Azure AD</w:t>
      </w:r>
      <w:r w:rsidR="00786E7D" w:rsidRPr="006A3558">
        <w:rPr>
          <w:b/>
          <w:bCs/>
        </w:rPr>
        <w:t xml:space="preserve"> )</w:t>
      </w:r>
      <w:r w:rsidR="00E64E7F" w:rsidRPr="006A3558">
        <w:tab/>
      </w:r>
      <w:r w:rsidR="00E64E7F" w:rsidRPr="006A3558">
        <w:tab/>
      </w:r>
    </w:p>
    <w:p w14:paraId="65DFE3C5" w14:textId="41D50206" w:rsidR="009F635F" w:rsidRPr="006A3558" w:rsidRDefault="00E64E7F" w:rsidP="00E64E7F">
      <w:pPr>
        <w:pStyle w:val="ListParagraph"/>
        <w:numPr>
          <w:ilvl w:val="0"/>
          <w:numId w:val="36"/>
        </w:numPr>
      </w:pPr>
      <w:r w:rsidRPr="006A3558">
        <w:rPr>
          <w:b/>
          <w:bCs/>
        </w:rPr>
        <w:t>S</w:t>
      </w:r>
      <w:r w:rsidR="0086517C" w:rsidRPr="006A3558">
        <w:t>elect Show</w:t>
      </w:r>
      <w:r w:rsidR="00A55D78" w:rsidRPr="006A3558">
        <w:t xml:space="preserve"> </w:t>
      </w:r>
      <w:r w:rsidR="00A55D78" w:rsidRPr="007854B5">
        <w:rPr>
          <w:b/>
        </w:rPr>
        <w:t xml:space="preserve">Advanced </w:t>
      </w:r>
      <w:r w:rsidR="0086517C" w:rsidRPr="006A3558">
        <w:rPr>
          <w:b/>
          <w:bCs/>
        </w:rPr>
        <w:t>Setting</w:t>
      </w:r>
      <w:r w:rsidR="00956992" w:rsidRPr="006A3558">
        <w:t xml:space="preserve">. </w:t>
      </w:r>
    </w:p>
    <w:p w14:paraId="7B24EE35" w14:textId="7FD10A8F" w:rsidR="00932DB4" w:rsidRPr="006A3558" w:rsidRDefault="00932DB4" w:rsidP="00E64E7F">
      <w:pPr>
        <w:pStyle w:val="ListParagraph"/>
        <w:numPr>
          <w:ilvl w:val="0"/>
          <w:numId w:val="36"/>
        </w:numPr>
      </w:pPr>
      <w:r w:rsidRPr="006A3558">
        <w:t>U</w:t>
      </w:r>
      <w:r w:rsidR="009F635F" w:rsidRPr="006A3558">
        <w:t xml:space="preserve">nder </w:t>
      </w:r>
      <w:r w:rsidR="009F635F" w:rsidRPr="007854B5">
        <w:rPr>
          <w:b/>
          <w:bCs/>
        </w:rPr>
        <w:t>K</w:t>
      </w:r>
      <w:r w:rsidR="0086517C" w:rsidRPr="007854B5">
        <w:rPr>
          <w:b/>
          <w:bCs/>
        </w:rPr>
        <w:t>erberos Realm</w:t>
      </w:r>
      <w:r w:rsidR="0086517C" w:rsidRPr="006A3558">
        <w:t xml:space="preserve"> </w:t>
      </w:r>
      <w:r w:rsidR="009F635F" w:rsidRPr="006A3558">
        <w:t>type the D</w:t>
      </w:r>
      <w:r w:rsidRPr="006A3558">
        <w:t xml:space="preserve">omain Name </w:t>
      </w:r>
    </w:p>
    <w:p w14:paraId="632EDDD5" w14:textId="3900F331" w:rsidR="00D31C12" w:rsidRDefault="00504EE5" w:rsidP="00D31C12">
      <w:pPr>
        <w:pStyle w:val="ListParagraph"/>
        <w:numPr>
          <w:ilvl w:val="0"/>
          <w:numId w:val="36"/>
        </w:numPr>
      </w:pPr>
      <w:r w:rsidRPr="006A3558">
        <w:t xml:space="preserve">Under </w:t>
      </w:r>
      <w:r w:rsidRPr="007854B5">
        <w:rPr>
          <w:b/>
          <w:bCs/>
        </w:rPr>
        <w:t>Account Name</w:t>
      </w:r>
      <w:r w:rsidRPr="006A3558">
        <w:t xml:space="preserve">/ </w:t>
      </w:r>
      <w:r w:rsidRPr="007854B5">
        <w:rPr>
          <w:b/>
          <w:bCs/>
        </w:rPr>
        <w:t>Account Password</w:t>
      </w:r>
      <w:r w:rsidRPr="006A3558">
        <w:t xml:space="preserve"> Specify the APM Delegation Account and </w:t>
      </w:r>
      <w:r w:rsidR="006A3558" w:rsidRPr="006A3558">
        <w:t>Password</w:t>
      </w:r>
    </w:p>
    <w:p w14:paraId="4FA03BAE" w14:textId="4F1200E2" w:rsidR="00D31C12" w:rsidRDefault="006A3558" w:rsidP="00D31C12">
      <w:pPr>
        <w:pStyle w:val="ListParagraph"/>
        <w:numPr>
          <w:ilvl w:val="0"/>
          <w:numId w:val="36"/>
        </w:numPr>
      </w:pPr>
      <w:r>
        <w:t xml:space="preserve">Specify the Domain Controller IP in the </w:t>
      </w:r>
      <w:r w:rsidRPr="007854B5">
        <w:rPr>
          <w:b/>
          <w:bCs/>
        </w:rPr>
        <w:t>KDC</w:t>
      </w:r>
      <w:r>
        <w:t xml:space="preserve"> Field</w:t>
      </w:r>
    </w:p>
    <w:p w14:paraId="15888EAA" w14:textId="4EAC897C" w:rsidR="00D31C12" w:rsidRPr="007854B5" w:rsidRDefault="00D31C12" w:rsidP="00D31C12">
      <w:pPr>
        <w:pStyle w:val="ListParagraph"/>
        <w:numPr>
          <w:ilvl w:val="0"/>
          <w:numId w:val="36"/>
        </w:numPr>
      </w:pPr>
      <w:r w:rsidRPr="00DB46E2">
        <w:t xml:space="preserve">Click </w:t>
      </w:r>
      <w:r w:rsidRPr="00DB46E2">
        <w:rPr>
          <w:b/>
          <w:bCs/>
        </w:rPr>
        <w:t>Save &amp; Next.</w:t>
      </w:r>
    </w:p>
    <w:p w14:paraId="4C2348A4" w14:textId="77777777" w:rsidR="00D31C12" w:rsidRDefault="00D31C12" w:rsidP="007854B5">
      <w:pPr>
        <w:pStyle w:val="ListParagraph"/>
      </w:pPr>
    </w:p>
    <w:p w14:paraId="7969641A" w14:textId="5C2297A1" w:rsidR="006A3558" w:rsidRPr="006A3558" w:rsidRDefault="00A55D78" w:rsidP="007854B5">
      <w:pPr>
        <w:ind w:left="360"/>
        <w:rPr>
          <w:sz w:val="14"/>
          <w:szCs w:val="14"/>
        </w:rPr>
      </w:pPr>
      <w:r>
        <w:t>Refer Appendix for complete list of variables and values.</w:t>
      </w:r>
    </w:p>
    <w:p w14:paraId="499F9050" w14:textId="361FE417" w:rsidR="00A55D78" w:rsidRPr="00A55D78" w:rsidRDefault="0086517C" w:rsidP="007854B5">
      <w:pPr>
        <w:ind w:left="360"/>
        <w:rPr>
          <w:b/>
          <w:bCs/>
          <w:sz w:val="14"/>
          <w:szCs w:val="14"/>
        </w:rPr>
      </w:pPr>
      <w:r>
        <w:rPr>
          <w:b/>
          <w:bCs/>
          <w:sz w:val="14"/>
          <w:szCs w:val="14"/>
        </w:rPr>
        <w:t xml:space="preserve">Note: </w:t>
      </w:r>
      <w:r w:rsidR="00A55D78">
        <w:rPr>
          <w:b/>
          <w:bCs/>
          <w:sz w:val="14"/>
          <w:szCs w:val="14"/>
        </w:rPr>
        <w:t xml:space="preserve">Account Name Is the F5 Delegation Account Created ( Check </w:t>
      </w:r>
      <w:hyperlink r:id="rId37" w:history="1">
        <w:r w:rsidR="00A55D78" w:rsidRPr="0086517C">
          <w:rPr>
            <w:rStyle w:val="Hyperlink"/>
            <w:b/>
            <w:bCs/>
            <w:sz w:val="14"/>
            <w:szCs w:val="14"/>
          </w:rPr>
          <w:t>F5 Documentation</w:t>
        </w:r>
      </w:hyperlink>
      <w:r w:rsidR="00A55D78">
        <w:rPr>
          <w:b/>
          <w:bCs/>
          <w:sz w:val="14"/>
          <w:szCs w:val="14"/>
        </w:rPr>
        <w:t>)</w:t>
      </w:r>
    </w:p>
    <w:p w14:paraId="1D17A119" w14:textId="7D891D3F" w:rsidR="00A55D78" w:rsidRDefault="00A55D78" w:rsidP="00A55D78">
      <w:pPr>
        <w:spacing w:after="0" w:line="240" w:lineRule="auto"/>
      </w:pPr>
    </w:p>
    <w:p w14:paraId="27C36B95" w14:textId="12811915" w:rsidR="00A55D78" w:rsidRDefault="003644CE" w:rsidP="00D12EEC">
      <w:pPr>
        <w:rPr>
          <w:noProof/>
        </w:rPr>
      </w:pPr>
      <w:r>
        <w:rPr>
          <w:noProof/>
        </w:rPr>
        <w:lastRenderedPageBreak/>
        <w:drawing>
          <wp:inline distT="0" distB="0" distL="0" distR="0" wp14:anchorId="5635E65A" wp14:editId="7C1244AF">
            <wp:extent cx="5943600" cy="4102735"/>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4102735"/>
                    </a:xfrm>
                    <a:prstGeom prst="rect">
                      <a:avLst/>
                    </a:prstGeom>
                  </pic:spPr>
                </pic:pic>
              </a:graphicData>
            </a:graphic>
          </wp:inline>
        </w:drawing>
      </w:r>
      <w:r w:rsidR="00A55D78" w:rsidRPr="00A55D78">
        <w:rPr>
          <w:noProof/>
        </w:rPr>
        <w:t xml:space="preserve"> </w:t>
      </w:r>
    </w:p>
    <w:p w14:paraId="2644AB11" w14:textId="77777777" w:rsidR="00A55D78" w:rsidRDefault="00A55D78" w:rsidP="00D12EEC">
      <w:pPr>
        <w:rPr>
          <w:noProof/>
        </w:rPr>
      </w:pPr>
    </w:p>
    <w:p w14:paraId="4CA25D96" w14:textId="77777777" w:rsidR="004D78F1" w:rsidRPr="007854B5" w:rsidRDefault="00A55D78" w:rsidP="00D12EEC">
      <w:pPr>
        <w:rPr>
          <w:b/>
          <w:bCs/>
        </w:rPr>
      </w:pPr>
      <w:r w:rsidRPr="007854B5">
        <w:rPr>
          <w:b/>
          <w:bCs/>
        </w:rPr>
        <w:t>Endpoint Check Properties</w:t>
      </w:r>
    </w:p>
    <w:p w14:paraId="7D320830" w14:textId="46AD3B58" w:rsidR="00A55D78" w:rsidRDefault="001C6CB9" w:rsidP="00D12EEC">
      <w:pPr>
        <w:rPr>
          <w:noProof/>
        </w:rPr>
      </w:pPr>
      <w:r>
        <w:t>For purposes of this guidance, we</w:t>
      </w:r>
      <w:r w:rsidR="00A55D78">
        <w:t xml:space="preserve"> will skip </w:t>
      </w:r>
      <w:r>
        <w:t>endpoint checks.  Refer to</w:t>
      </w:r>
      <w:r w:rsidR="00A55D78">
        <w:t xml:space="preserve"> F5 documentation for details</w:t>
      </w:r>
      <w:r>
        <w:t xml:space="preserve">.  </w:t>
      </w:r>
      <w:r w:rsidR="00CB1443">
        <w:t xml:space="preserve">On </w:t>
      </w:r>
      <w:r>
        <w:t xml:space="preserve"> </w:t>
      </w:r>
      <w:r w:rsidR="00E70044">
        <w:t>screen</w:t>
      </w:r>
      <w:r>
        <w:t xml:space="preserve"> select </w:t>
      </w:r>
      <w:r w:rsidR="00CB1443" w:rsidRPr="00556589">
        <w:rPr>
          <w:b/>
        </w:rPr>
        <w:t xml:space="preserve">Save &amp; </w:t>
      </w:r>
      <w:r w:rsidR="00CB1443" w:rsidRPr="00A10F01">
        <w:rPr>
          <w:b/>
          <w:bCs/>
        </w:rPr>
        <w:t>Next</w:t>
      </w:r>
      <w:r w:rsidR="00CB1443" w:rsidRPr="00556589">
        <w:rPr>
          <w:b/>
        </w:rPr>
        <w:t>.</w:t>
      </w:r>
    </w:p>
    <w:p w14:paraId="243C5823" w14:textId="7ECA79DA" w:rsidR="00A55D78" w:rsidRDefault="007D5C21" w:rsidP="00D12EEC">
      <w:pPr>
        <w:rPr>
          <w:noProof/>
        </w:rPr>
      </w:pPr>
      <w:r w:rsidRPr="007D5C21">
        <w:rPr>
          <w:noProof/>
        </w:rPr>
        <w:lastRenderedPageBreak/>
        <w:t xml:space="preserve"> </w:t>
      </w:r>
      <w:r>
        <w:rPr>
          <w:noProof/>
        </w:rPr>
        <w:drawing>
          <wp:inline distT="0" distB="0" distL="0" distR="0" wp14:anchorId="335CF3EE" wp14:editId="3119EAA4">
            <wp:extent cx="5943600" cy="41148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4114800"/>
                    </a:xfrm>
                    <a:prstGeom prst="rect">
                      <a:avLst/>
                    </a:prstGeom>
                  </pic:spPr>
                </pic:pic>
              </a:graphicData>
            </a:graphic>
          </wp:inline>
        </w:drawing>
      </w:r>
    </w:p>
    <w:p w14:paraId="4AF86DCD" w14:textId="77777777" w:rsidR="007D5C21" w:rsidRDefault="007D5C21" w:rsidP="00D12EEC">
      <w:pPr>
        <w:rPr>
          <w:noProof/>
        </w:rPr>
      </w:pPr>
    </w:p>
    <w:p w14:paraId="3C2B36E3" w14:textId="77777777" w:rsidR="00043488" w:rsidRDefault="00043488" w:rsidP="00A55D78">
      <w:pPr>
        <w:spacing w:after="0" w:line="240" w:lineRule="auto"/>
      </w:pPr>
    </w:p>
    <w:p w14:paraId="6B84FCC3" w14:textId="79BA654C" w:rsidR="009E0008" w:rsidRPr="007854B5" w:rsidRDefault="001C6CB9" w:rsidP="001C6CB9">
      <w:pPr>
        <w:spacing w:after="0" w:line="240" w:lineRule="auto"/>
        <w:rPr>
          <w:b/>
          <w:bCs/>
        </w:rPr>
      </w:pPr>
      <w:r w:rsidRPr="007854B5">
        <w:rPr>
          <w:b/>
          <w:bCs/>
        </w:rPr>
        <w:t xml:space="preserve">Timeout Settings </w:t>
      </w:r>
    </w:p>
    <w:p w14:paraId="2DAE8077" w14:textId="7ECCFDE1" w:rsidR="009E0008" w:rsidRPr="007854B5" w:rsidRDefault="009E0008" w:rsidP="009E0008">
      <w:pPr>
        <w:pStyle w:val="ListParagraph"/>
        <w:numPr>
          <w:ilvl w:val="0"/>
          <w:numId w:val="37"/>
        </w:numPr>
      </w:pPr>
      <w:r>
        <w:t>a</w:t>
      </w:r>
      <w:r w:rsidR="001C6CB9">
        <w:t>ccept the defaults</w:t>
      </w:r>
      <w:r w:rsidR="00AC57FA">
        <w:t xml:space="preserve"> and </w:t>
      </w:r>
      <w:r w:rsidR="00CB1443">
        <w:t xml:space="preserve">click </w:t>
      </w:r>
      <w:r w:rsidR="00CB1443" w:rsidRPr="009E0008">
        <w:rPr>
          <w:b/>
          <w:bCs/>
        </w:rPr>
        <w:t>Save &amp; Next.</w:t>
      </w:r>
    </w:p>
    <w:p w14:paraId="377F048A" w14:textId="6F0F5B70" w:rsidR="001C6CB9" w:rsidRDefault="001C6CB9" w:rsidP="007854B5">
      <w:pPr>
        <w:pStyle w:val="ListParagraph"/>
        <w:numPr>
          <w:ilvl w:val="0"/>
          <w:numId w:val="37"/>
        </w:numPr>
      </w:pPr>
      <w:r>
        <w:t>C</w:t>
      </w:r>
      <w:r w:rsidR="00A55D78">
        <w:t>onsult F5 documentation for details</w:t>
      </w:r>
      <w:r>
        <w:t xml:space="preserve"> regarding SAML session management settings.</w:t>
      </w:r>
    </w:p>
    <w:p w14:paraId="51B3DDB5" w14:textId="68696833" w:rsidR="00A55D78" w:rsidRDefault="009E0008" w:rsidP="00A55D78">
      <w:pPr>
        <w:spacing w:after="0" w:line="240" w:lineRule="auto"/>
      </w:pPr>
      <w:r>
        <w:rPr>
          <w:noProof/>
        </w:rPr>
        <w:lastRenderedPageBreak/>
        <w:drawing>
          <wp:inline distT="0" distB="0" distL="0" distR="0" wp14:anchorId="2ECF641D" wp14:editId="6B87AEA2">
            <wp:extent cx="5943600" cy="41052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4105275"/>
                    </a:xfrm>
                    <a:prstGeom prst="rect">
                      <a:avLst/>
                    </a:prstGeom>
                  </pic:spPr>
                </pic:pic>
              </a:graphicData>
            </a:graphic>
          </wp:inline>
        </w:drawing>
      </w:r>
    </w:p>
    <w:p w14:paraId="5D2C7F1C" w14:textId="17C2E729" w:rsidR="00A55D78" w:rsidRDefault="00A55D78" w:rsidP="00D12EEC">
      <w:pPr>
        <w:rPr>
          <w:noProof/>
        </w:rPr>
      </w:pPr>
    </w:p>
    <w:p w14:paraId="2B2AC480" w14:textId="1C2CF21D" w:rsidR="00A55D78" w:rsidRDefault="00A55D78" w:rsidP="00D12EEC">
      <w:pPr>
        <w:rPr>
          <w:noProof/>
        </w:rPr>
      </w:pPr>
    </w:p>
    <w:p w14:paraId="6189D8C6" w14:textId="572E7597" w:rsidR="00A55D78" w:rsidRDefault="00A55D78" w:rsidP="00D12EEC">
      <w:pPr>
        <w:rPr>
          <w:noProof/>
        </w:rPr>
      </w:pPr>
      <w:r>
        <w:rPr>
          <w:noProof/>
        </w:rPr>
        <w:t xml:space="preserve">Review the </w:t>
      </w:r>
      <w:r w:rsidR="001C6CB9">
        <w:t>summary screen</w:t>
      </w:r>
      <w:r>
        <w:rPr>
          <w:noProof/>
        </w:rPr>
        <w:t xml:space="preserve"> and </w:t>
      </w:r>
      <w:r w:rsidR="001C6CB9">
        <w:t>select ‘Deploy’ to configure</w:t>
      </w:r>
      <w:r>
        <w:rPr>
          <w:noProof/>
        </w:rPr>
        <w:t xml:space="preserve"> the </w:t>
      </w:r>
      <w:r w:rsidR="001C6CB9">
        <w:t xml:space="preserve">BIG-IP. </w:t>
      </w:r>
    </w:p>
    <w:p w14:paraId="02E74259" w14:textId="2C61F973" w:rsidR="00A55D78" w:rsidRDefault="00F23DD7" w:rsidP="00D12EEC">
      <w:pPr>
        <w:rPr>
          <w:noProof/>
        </w:rPr>
      </w:pPr>
      <w:r w:rsidRPr="00F23DD7">
        <w:rPr>
          <w:noProof/>
        </w:rPr>
        <w:lastRenderedPageBreak/>
        <w:t xml:space="preserve"> </w:t>
      </w:r>
      <w:r>
        <w:rPr>
          <w:noProof/>
        </w:rPr>
        <w:drawing>
          <wp:inline distT="0" distB="0" distL="0" distR="0" wp14:anchorId="182A4752" wp14:editId="0903F213">
            <wp:extent cx="5943600" cy="4018280"/>
            <wp:effectExtent l="0" t="0" r="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4018280"/>
                    </a:xfrm>
                    <a:prstGeom prst="rect">
                      <a:avLst/>
                    </a:prstGeom>
                  </pic:spPr>
                </pic:pic>
              </a:graphicData>
            </a:graphic>
          </wp:inline>
        </w:drawing>
      </w:r>
    </w:p>
    <w:p w14:paraId="25873465" w14:textId="41489D45" w:rsidR="001C6CB9" w:rsidRDefault="001C6CB9" w:rsidP="001C6CB9">
      <w:r>
        <w:t xml:space="preserve">Once the application has been </w:t>
      </w:r>
      <w:r w:rsidR="00AC57FA">
        <w:t>click on</w:t>
      </w:r>
      <w:r>
        <w:t xml:space="preserve"> </w:t>
      </w:r>
      <w:r w:rsidRPr="00556589">
        <w:rPr>
          <w:b/>
          <w:bCs/>
        </w:rPr>
        <w:t>Finish</w:t>
      </w:r>
      <w:r>
        <w:t>.</w:t>
      </w:r>
    </w:p>
    <w:p w14:paraId="3FC290FE" w14:textId="2D87F0D7" w:rsidR="00A55D78" w:rsidRDefault="001D2B1B" w:rsidP="00D12EEC">
      <w:pPr>
        <w:rPr>
          <w:noProof/>
        </w:rPr>
      </w:pPr>
      <w:r w:rsidRPr="001D2B1B">
        <w:rPr>
          <w:noProof/>
        </w:rPr>
        <w:t xml:space="preserve"> </w:t>
      </w:r>
      <w:r>
        <w:rPr>
          <w:noProof/>
        </w:rPr>
        <w:drawing>
          <wp:inline distT="0" distB="0" distL="0" distR="0" wp14:anchorId="42CD4CC7" wp14:editId="59B60F6B">
            <wp:extent cx="5943600" cy="413512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135120"/>
                    </a:xfrm>
                    <a:prstGeom prst="rect">
                      <a:avLst/>
                    </a:prstGeom>
                  </pic:spPr>
                </pic:pic>
              </a:graphicData>
            </a:graphic>
          </wp:inline>
        </w:drawing>
      </w:r>
    </w:p>
    <w:p w14:paraId="08CE93EF" w14:textId="77777777" w:rsidR="00A55D78" w:rsidRDefault="00A55D78" w:rsidP="00D12EEC">
      <w:pPr>
        <w:rPr>
          <w:noProof/>
        </w:rPr>
      </w:pPr>
    </w:p>
    <w:p w14:paraId="66745704" w14:textId="25F72D64" w:rsidR="00A55D78" w:rsidRDefault="00A55D78" w:rsidP="00581EC3">
      <w:pPr>
        <w:pStyle w:val="Heading3"/>
      </w:pPr>
      <w:bookmarkStart w:id="10" w:name="_Toc16771950"/>
      <w:r>
        <w:t>Testing the Integration</w:t>
      </w:r>
      <w:bookmarkEnd w:id="10"/>
    </w:p>
    <w:p w14:paraId="5FFB2134" w14:textId="77777777" w:rsidR="00043488" w:rsidRPr="00043488" w:rsidRDefault="00043488" w:rsidP="00043488"/>
    <w:p w14:paraId="557560DF" w14:textId="6E1E7460" w:rsidR="00A55D78" w:rsidRDefault="00A55D78" w:rsidP="00D12EEC">
      <w:r>
        <w:t xml:space="preserve">Navigate to the </w:t>
      </w:r>
      <w:hyperlink r:id="rId43" w:history="1">
        <w:r w:rsidRPr="002A1BA1">
          <w:rPr>
            <w:rStyle w:val="Hyperlink"/>
          </w:rPr>
          <w:t>https://kerbapp.superdemo.live</w:t>
        </w:r>
      </w:hyperlink>
      <w:r>
        <w:t xml:space="preserve">, you will be redirected to Azure Active Directory </w:t>
      </w:r>
      <w:r w:rsidR="0083360A">
        <w:t>Login</w:t>
      </w:r>
      <w:r>
        <w:t xml:space="preserve"> Page</w:t>
      </w:r>
    </w:p>
    <w:p w14:paraId="096A738F" w14:textId="5FC767FA" w:rsidR="00A55D78" w:rsidRDefault="00A55D78" w:rsidP="00D12EEC">
      <w:r>
        <w:rPr>
          <w:noProof/>
        </w:rPr>
        <w:drawing>
          <wp:inline distT="0" distB="0" distL="0" distR="0" wp14:anchorId="378DD9BA" wp14:editId="0305B993">
            <wp:extent cx="4251960" cy="3200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51960" cy="3200400"/>
                    </a:xfrm>
                    <a:prstGeom prst="rect">
                      <a:avLst/>
                    </a:prstGeom>
                  </pic:spPr>
                </pic:pic>
              </a:graphicData>
            </a:graphic>
          </wp:inline>
        </w:drawing>
      </w:r>
    </w:p>
    <w:p w14:paraId="7FECC240" w14:textId="65153220" w:rsidR="00A55D78" w:rsidRDefault="00A55D78" w:rsidP="00D12EEC">
      <w:r>
        <w:rPr>
          <w:noProof/>
        </w:rPr>
        <w:drawing>
          <wp:inline distT="0" distB="0" distL="0" distR="0" wp14:anchorId="5F56EAED" wp14:editId="3F7E1EFA">
            <wp:extent cx="4261104" cy="32004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61104" cy="3200400"/>
                    </a:xfrm>
                    <a:prstGeom prst="rect">
                      <a:avLst/>
                    </a:prstGeom>
                  </pic:spPr>
                </pic:pic>
              </a:graphicData>
            </a:graphic>
          </wp:inline>
        </w:drawing>
      </w:r>
    </w:p>
    <w:p w14:paraId="7930F467" w14:textId="702A3F1B" w:rsidR="00A55D78" w:rsidRDefault="00A55D78" w:rsidP="00D12EEC">
      <w:r>
        <w:t>The Application successfully logs you on and the User is successfully identified.</w:t>
      </w:r>
    </w:p>
    <w:p w14:paraId="083329BE" w14:textId="7DBD0281" w:rsidR="00A55D78" w:rsidRDefault="00A55D78" w:rsidP="00D12EEC">
      <w:r>
        <w:rPr>
          <w:noProof/>
        </w:rPr>
        <w:drawing>
          <wp:inline distT="0" distB="0" distL="0" distR="0" wp14:anchorId="4C19F012" wp14:editId="64772A98">
            <wp:extent cx="4270248" cy="3200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70248" cy="3200400"/>
                    </a:xfrm>
                    <a:prstGeom prst="rect">
                      <a:avLst/>
                    </a:prstGeom>
                  </pic:spPr>
                </pic:pic>
              </a:graphicData>
            </a:graphic>
          </wp:inline>
        </w:drawing>
      </w:r>
    </w:p>
    <w:p w14:paraId="57160446" w14:textId="64D9B4A3" w:rsidR="00A55D78" w:rsidRDefault="00A55D78" w:rsidP="00D12EEC"/>
    <w:p w14:paraId="4CF0AD9F" w14:textId="77777777" w:rsidR="00A55D78" w:rsidRDefault="00A55D78" w:rsidP="00A55D78">
      <w:r>
        <w:t>Alternatively, you can simply access the Application from myapps.microsoft.com Portal.</w:t>
      </w:r>
    </w:p>
    <w:p w14:paraId="48418EB1" w14:textId="03A80A14" w:rsidR="00A55D78" w:rsidRDefault="00255CDF" w:rsidP="00A55D78">
      <w:r w:rsidRPr="00255CDF">
        <w:rPr>
          <w:noProof/>
        </w:rPr>
        <w:t xml:space="preserve"> </w:t>
      </w:r>
      <w:r>
        <w:rPr>
          <w:noProof/>
        </w:rPr>
        <w:drawing>
          <wp:inline distT="0" distB="0" distL="0" distR="0" wp14:anchorId="1D56ADC2" wp14:editId="2A747E93">
            <wp:extent cx="5943600" cy="419735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197350"/>
                    </a:xfrm>
                    <a:prstGeom prst="rect">
                      <a:avLst/>
                    </a:prstGeom>
                  </pic:spPr>
                </pic:pic>
              </a:graphicData>
            </a:graphic>
          </wp:inline>
        </w:drawing>
      </w:r>
    </w:p>
    <w:p w14:paraId="60C85BC9" w14:textId="2BEB79DA" w:rsidR="00A55D78" w:rsidRDefault="00A55D78" w:rsidP="00D12EEC"/>
    <w:p w14:paraId="03AE6AAE" w14:textId="553F3774" w:rsidR="00A55D78" w:rsidRDefault="00A55D78" w:rsidP="00D12EEC"/>
    <w:p w14:paraId="753F375A" w14:textId="28BED764" w:rsidR="00A55D78" w:rsidRDefault="00A55D78" w:rsidP="00D12EEC"/>
    <w:p w14:paraId="3C59CD5A" w14:textId="6A4BC884" w:rsidR="00A55D78" w:rsidRDefault="00A55D78" w:rsidP="00D12EEC"/>
    <w:p w14:paraId="78585D92" w14:textId="6696B9E9" w:rsidR="00A55D78" w:rsidRDefault="00A55D78" w:rsidP="00D12EEC"/>
    <w:p w14:paraId="3F67077F" w14:textId="600B90F0" w:rsidR="00A55D78" w:rsidRDefault="00A55D78" w:rsidP="00D12EEC"/>
    <w:p w14:paraId="36C432EF" w14:textId="42D33933" w:rsidR="00A55D78" w:rsidRDefault="00A55D78" w:rsidP="00D12EEC"/>
    <w:p w14:paraId="3C46279A" w14:textId="145A7C9B" w:rsidR="00A55D78" w:rsidRDefault="00A55D78" w:rsidP="00D12EEC"/>
    <w:p w14:paraId="6E6AFB81" w14:textId="29F23910" w:rsidR="00A55D78" w:rsidRDefault="00A55D78" w:rsidP="00D12EEC"/>
    <w:p w14:paraId="4C83DE2C" w14:textId="081A7E1C" w:rsidR="00A55D78" w:rsidRDefault="00A55D78" w:rsidP="00D12EEC"/>
    <w:p w14:paraId="7B64B935" w14:textId="7C07DA69" w:rsidR="00A55D78" w:rsidRDefault="00A55D78" w:rsidP="00D12EEC"/>
    <w:p w14:paraId="5452EAE6" w14:textId="3BEC6BE7" w:rsidR="00A55D78" w:rsidRDefault="00A55D78" w:rsidP="00D12EEC"/>
    <w:p w14:paraId="77F45195" w14:textId="4811BF58" w:rsidR="00A55D78" w:rsidRDefault="00A55D78" w:rsidP="00D12EEC"/>
    <w:p w14:paraId="6BE66E61" w14:textId="1E9187C7" w:rsidR="00A55D78" w:rsidRDefault="00A55D78" w:rsidP="00D12EEC"/>
    <w:p w14:paraId="50129869" w14:textId="77777777" w:rsidR="00A55D78" w:rsidRDefault="00A55D78" w:rsidP="00D12EEC"/>
    <w:p w14:paraId="73DABAD1" w14:textId="23A85F54" w:rsidR="00CD1143" w:rsidRDefault="00CD1143" w:rsidP="00A55D78">
      <w:pPr>
        <w:pStyle w:val="Heading1"/>
      </w:pPr>
      <w:bookmarkStart w:id="11" w:name="_Toc16771951"/>
      <w:r>
        <w:t>Advanced Configuration</w:t>
      </w:r>
      <w:bookmarkEnd w:id="11"/>
      <w:r>
        <w:t xml:space="preserve"> </w:t>
      </w:r>
    </w:p>
    <w:p w14:paraId="0D5DD29D" w14:textId="03ADF357" w:rsidR="00CD1143" w:rsidRDefault="00CD1143" w:rsidP="00CD1143"/>
    <w:p w14:paraId="435D11A5" w14:textId="71D00621" w:rsidR="00DB2051" w:rsidRDefault="00581EC3" w:rsidP="00581EC3">
      <w:pPr>
        <w:pStyle w:val="Heading2"/>
      </w:pPr>
      <w:bookmarkStart w:id="12" w:name="_Toc16771952"/>
      <w:r>
        <w:t>Kerberos SSO</w:t>
      </w:r>
      <w:r w:rsidR="00914DC3">
        <w:t xml:space="preserve"> </w:t>
      </w:r>
      <w:r w:rsidR="00DB2051">
        <w:t>Configuration</w:t>
      </w:r>
      <w:bookmarkEnd w:id="12"/>
    </w:p>
    <w:p w14:paraId="329D0B90" w14:textId="77777777" w:rsidR="00FA46DC" w:rsidRDefault="0095163C" w:rsidP="0095163C">
      <w:r>
        <w:t>Reference</w:t>
      </w:r>
    </w:p>
    <w:p w14:paraId="7E6DA018" w14:textId="25E3E38B" w:rsidR="0095163C" w:rsidRDefault="00A77506" w:rsidP="0095163C">
      <w:hyperlink r:id="rId48" w:history="1">
        <w:r w:rsidR="0095163C">
          <w:rPr>
            <w:rStyle w:val="Hyperlink"/>
          </w:rPr>
          <w:t>https://techdocs.f5.com/kb/en-us/products/big-ip_apm/manuals/product/apm-authentication-single-sign-on-11-5-0/2.html</w:t>
        </w:r>
      </w:hyperlink>
    </w:p>
    <w:p w14:paraId="188550B1" w14:textId="77777777" w:rsidR="009274BC" w:rsidRPr="009274BC" w:rsidRDefault="009274BC" w:rsidP="00581EC3">
      <w:pPr>
        <w:pStyle w:val="Heading3"/>
      </w:pPr>
      <w:bookmarkStart w:id="13" w:name="taskId"/>
      <w:bookmarkStart w:id="14" w:name="_Toc16771953"/>
      <w:bookmarkEnd w:id="13"/>
      <w:r w:rsidRPr="009274BC">
        <w:t>Configuring an Active Directory AAA server</w:t>
      </w:r>
      <w:bookmarkEnd w:id="14"/>
      <w:r w:rsidRPr="009274BC">
        <w:t xml:space="preserve"> </w:t>
      </w:r>
    </w:p>
    <w:p w14:paraId="4D75523E" w14:textId="77777777" w:rsidR="009274BC" w:rsidRPr="009274BC" w:rsidRDefault="009274BC" w:rsidP="009274BC">
      <w:pPr>
        <w:spacing w:after="0" w:line="240" w:lineRule="auto"/>
        <w:rPr>
          <w:rFonts w:ascii="Segoe UI" w:hAnsi="Segoe UI" w:cs="Segoe UI"/>
          <w:color w:val="4D4F53"/>
          <w:sz w:val="16"/>
          <w:szCs w:val="16"/>
        </w:rPr>
      </w:pPr>
      <w:r w:rsidRPr="009274BC">
        <w:rPr>
          <w:rFonts w:ascii="Segoe UI" w:hAnsi="Segoe UI" w:cs="Segoe UI"/>
          <w:color w:val="4D4F53"/>
          <w:sz w:val="16"/>
          <w:szCs w:val="16"/>
        </w:rPr>
        <w:t>You configure an Active Directory AAA server in Access Policy Manager (APM) to specify domain controllers and credentials for APM to use for authenticating users.</w:t>
      </w:r>
    </w:p>
    <w:p w14:paraId="52013CDD" w14:textId="77777777" w:rsidR="008C4B8F" w:rsidRDefault="009274BC" w:rsidP="00A80314">
      <w:pPr>
        <w:pStyle w:val="stepexpand"/>
        <w:numPr>
          <w:ilvl w:val="0"/>
          <w:numId w:val="1"/>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On the Main tab, click </w:t>
      </w:r>
      <w:r w:rsidRPr="009274BC">
        <w:rPr>
          <w:rStyle w:val="uicontrol"/>
          <w:rFonts w:ascii="Segoe UI" w:hAnsi="Segoe UI" w:cs="Segoe UI"/>
          <w:b/>
          <w:bCs/>
          <w:color w:val="4D4F53"/>
          <w:sz w:val="16"/>
          <w:szCs w:val="16"/>
        </w:rPr>
        <w:t>Access Policy</w:t>
      </w:r>
      <w:r w:rsidRPr="009274BC">
        <w:rPr>
          <w:rStyle w:val="menucascade"/>
          <w:rFonts w:ascii="Segoe UI" w:hAnsi="Segoe UI" w:cs="Segoe UI"/>
          <w:color w:val="4D4F53"/>
          <w:sz w:val="16"/>
          <w:szCs w:val="16"/>
        </w:rPr>
        <w:t xml:space="preserve"> &gt; </w:t>
      </w:r>
      <w:r w:rsidRPr="009274BC">
        <w:rPr>
          <w:rStyle w:val="uicontrol"/>
          <w:rFonts w:ascii="Segoe UI" w:hAnsi="Segoe UI" w:cs="Segoe UI"/>
          <w:b/>
          <w:bCs/>
          <w:color w:val="4D4F53"/>
          <w:sz w:val="16"/>
          <w:szCs w:val="16"/>
        </w:rPr>
        <w:t>AAA Servers</w:t>
      </w:r>
      <w:r w:rsidRPr="009274BC">
        <w:rPr>
          <w:rStyle w:val="menucascade"/>
          <w:rFonts w:ascii="Segoe UI" w:hAnsi="Segoe UI" w:cs="Segoe UI"/>
          <w:color w:val="4D4F53"/>
          <w:sz w:val="16"/>
          <w:szCs w:val="16"/>
        </w:rPr>
        <w:t xml:space="preserve"> &gt; </w:t>
      </w:r>
      <w:r w:rsidRPr="009274BC">
        <w:rPr>
          <w:rStyle w:val="uicontrol"/>
          <w:rFonts w:ascii="Segoe UI" w:hAnsi="Segoe UI" w:cs="Segoe UI"/>
          <w:b/>
          <w:bCs/>
          <w:color w:val="4D4F53"/>
          <w:sz w:val="16"/>
          <w:szCs w:val="16"/>
        </w:rPr>
        <w:t>Active Directory</w:t>
      </w:r>
      <w:r w:rsidRPr="009274BC">
        <w:rPr>
          <w:rFonts w:ascii="Segoe UI" w:hAnsi="Segoe UI" w:cs="Segoe UI"/>
          <w:color w:val="4D4F53"/>
          <w:sz w:val="16"/>
          <w:szCs w:val="16"/>
        </w:rPr>
        <w:t xml:space="preserve">. The Active Directory Servers list screen opens. </w:t>
      </w:r>
    </w:p>
    <w:p w14:paraId="59F122C3" w14:textId="387A970A" w:rsidR="009274BC" w:rsidRPr="009274BC" w:rsidRDefault="009274BC" w:rsidP="00A80314">
      <w:pPr>
        <w:pStyle w:val="stepexpand"/>
        <w:numPr>
          <w:ilvl w:val="0"/>
          <w:numId w:val="1"/>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Click </w:t>
      </w:r>
      <w:r w:rsidRPr="009274BC">
        <w:rPr>
          <w:rStyle w:val="uicontrol"/>
          <w:rFonts w:ascii="Segoe UI" w:hAnsi="Segoe UI" w:cs="Segoe UI"/>
          <w:b/>
          <w:bCs/>
          <w:color w:val="4D4F53"/>
          <w:sz w:val="16"/>
          <w:szCs w:val="16"/>
        </w:rPr>
        <w:t>Create</w:t>
      </w:r>
      <w:r w:rsidRPr="009274BC">
        <w:rPr>
          <w:rFonts w:ascii="Segoe UI" w:hAnsi="Segoe UI" w:cs="Segoe UI"/>
          <w:color w:val="4D4F53"/>
          <w:sz w:val="16"/>
          <w:szCs w:val="16"/>
        </w:rPr>
        <w:t xml:space="preserve">. The New Server properties screen opens. </w:t>
      </w:r>
    </w:p>
    <w:p w14:paraId="12CF8B67" w14:textId="77777777" w:rsidR="009274BC" w:rsidRPr="009274BC" w:rsidRDefault="009274BC" w:rsidP="009274BC">
      <w:pPr>
        <w:pStyle w:val="stepexpand"/>
        <w:numPr>
          <w:ilvl w:val="0"/>
          <w:numId w:val="1"/>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Name</w:t>
      </w:r>
      <w:r w:rsidRPr="009274BC">
        <w:rPr>
          <w:rFonts w:ascii="Segoe UI" w:hAnsi="Segoe UI" w:cs="Segoe UI"/>
          <w:color w:val="4D4F53"/>
          <w:sz w:val="16"/>
          <w:szCs w:val="16"/>
        </w:rPr>
        <w:t xml:space="preserve"> field, type a unique name for the authentication server. </w:t>
      </w:r>
    </w:p>
    <w:p w14:paraId="3F23ABDC" w14:textId="77777777" w:rsidR="009274BC" w:rsidRPr="009274BC" w:rsidRDefault="009274BC" w:rsidP="009274BC">
      <w:pPr>
        <w:pStyle w:val="stepexpand"/>
        <w:numPr>
          <w:ilvl w:val="0"/>
          <w:numId w:val="1"/>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Domain Name</w:t>
      </w:r>
      <w:r w:rsidRPr="009274BC">
        <w:rPr>
          <w:rFonts w:ascii="Segoe UI" w:hAnsi="Segoe UI" w:cs="Segoe UI"/>
          <w:color w:val="4D4F53"/>
          <w:sz w:val="16"/>
          <w:szCs w:val="16"/>
        </w:rPr>
        <w:t xml:space="preserve"> field, type the name of the Windows domain. </w:t>
      </w:r>
    </w:p>
    <w:p w14:paraId="7137CB22" w14:textId="77777777" w:rsidR="008C4B8F" w:rsidRDefault="009274BC" w:rsidP="008C4B8F">
      <w:pPr>
        <w:pStyle w:val="stepexpand"/>
        <w:numPr>
          <w:ilvl w:val="0"/>
          <w:numId w:val="1"/>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For the </w:t>
      </w:r>
      <w:r w:rsidRPr="009274BC">
        <w:rPr>
          <w:rStyle w:val="uicontrol"/>
          <w:rFonts w:ascii="Segoe UI" w:hAnsi="Segoe UI" w:cs="Segoe UI"/>
          <w:b/>
          <w:bCs/>
          <w:color w:val="4D4F53"/>
          <w:sz w:val="16"/>
          <w:szCs w:val="16"/>
        </w:rPr>
        <w:t>Server Connection</w:t>
      </w:r>
      <w:r w:rsidRPr="009274BC">
        <w:rPr>
          <w:rFonts w:ascii="Segoe UI" w:hAnsi="Segoe UI" w:cs="Segoe UI"/>
          <w:color w:val="4D4F53"/>
          <w:sz w:val="16"/>
          <w:szCs w:val="16"/>
        </w:rPr>
        <w:t xml:space="preserve"> setting, select one of these options: </w:t>
      </w:r>
    </w:p>
    <w:p w14:paraId="08150023" w14:textId="77777777" w:rsidR="008C4B8F" w:rsidRDefault="009274BC" w:rsidP="008C4B8F">
      <w:pPr>
        <w:pStyle w:val="stepexpand"/>
        <w:numPr>
          <w:ilvl w:val="0"/>
          <w:numId w:val="5"/>
        </w:numPr>
        <w:spacing w:before="0" w:beforeAutospacing="0" w:after="0" w:afterAutospacing="0"/>
        <w:rPr>
          <w:rFonts w:ascii="Segoe UI" w:hAnsi="Segoe UI" w:cs="Segoe UI"/>
          <w:color w:val="4D4F53"/>
          <w:sz w:val="16"/>
          <w:szCs w:val="16"/>
        </w:rPr>
      </w:pPr>
      <w:r w:rsidRPr="008C4B8F">
        <w:rPr>
          <w:rFonts w:ascii="Segoe UI" w:hAnsi="Segoe UI" w:cs="Segoe UI"/>
          <w:color w:val="4D4F53"/>
          <w:sz w:val="16"/>
          <w:szCs w:val="16"/>
        </w:rPr>
        <w:t xml:space="preserve">Select </w:t>
      </w:r>
      <w:r w:rsidRPr="008C4B8F">
        <w:rPr>
          <w:rStyle w:val="uicontrol"/>
          <w:rFonts w:ascii="Segoe UI" w:hAnsi="Segoe UI" w:cs="Segoe UI"/>
          <w:b/>
          <w:bCs/>
          <w:color w:val="4D4F53"/>
          <w:sz w:val="16"/>
          <w:szCs w:val="16"/>
        </w:rPr>
        <w:t>Use Pool</w:t>
      </w:r>
      <w:r w:rsidRPr="008C4B8F">
        <w:rPr>
          <w:rFonts w:ascii="Segoe UI" w:hAnsi="Segoe UI" w:cs="Segoe UI"/>
          <w:color w:val="4D4F53"/>
          <w:sz w:val="16"/>
          <w:szCs w:val="16"/>
        </w:rPr>
        <w:t xml:space="preserve"> to set up high availability for the AAA server.</w:t>
      </w:r>
    </w:p>
    <w:p w14:paraId="4ABEF80A" w14:textId="28B2E887" w:rsidR="009274BC" w:rsidRDefault="009274BC" w:rsidP="008C4B8F">
      <w:pPr>
        <w:pStyle w:val="stepexpand"/>
        <w:numPr>
          <w:ilvl w:val="0"/>
          <w:numId w:val="5"/>
        </w:numPr>
        <w:spacing w:before="0" w:beforeAutospacing="0" w:after="0" w:afterAutospacing="0"/>
        <w:rPr>
          <w:rFonts w:ascii="Segoe UI" w:hAnsi="Segoe UI" w:cs="Segoe UI"/>
          <w:color w:val="4D4F53"/>
          <w:sz w:val="16"/>
          <w:szCs w:val="16"/>
        </w:rPr>
      </w:pPr>
      <w:r w:rsidRPr="008C4B8F">
        <w:rPr>
          <w:rFonts w:ascii="Segoe UI" w:hAnsi="Segoe UI" w:cs="Segoe UI"/>
          <w:color w:val="4D4F53"/>
          <w:sz w:val="16"/>
          <w:szCs w:val="16"/>
        </w:rPr>
        <w:t xml:space="preserve">Select </w:t>
      </w:r>
      <w:r w:rsidRPr="008C4B8F">
        <w:rPr>
          <w:rStyle w:val="uicontrol"/>
          <w:rFonts w:ascii="Segoe UI" w:hAnsi="Segoe UI" w:cs="Segoe UI"/>
          <w:b/>
          <w:bCs/>
          <w:color w:val="4D4F53"/>
          <w:sz w:val="16"/>
          <w:szCs w:val="16"/>
        </w:rPr>
        <w:t>Direct</w:t>
      </w:r>
      <w:r w:rsidRPr="008C4B8F">
        <w:rPr>
          <w:rFonts w:ascii="Segoe UI" w:hAnsi="Segoe UI" w:cs="Segoe UI"/>
          <w:color w:val="4D4F53"/>
          <w:sz w:val="16"/>
          <w:szCs w:val="16"/>
        </w:rPr>
        <w:t xml:space="preserve"> to set up the AAA server for standalone functionality.</w:t>
      </w:r>
    </w:p>
    <w:p w14:paraId="728F4427" w14:textId="77777777" w:rsidR="008C4B8F" w:rsidRPr="008C4B8F" w:rsidRDefault="008C4B8F" w:rsidP="008C4B8F">
      <w:pPr>
        <w:pStyle w:val="stepexpand"/>
        <w:spacing w:before="0" w:beforeAutospacing="0" w:after="0" w:afterAutospacing="0"/>
        <w:ind w:left="360"/>
        <w:rPr>
          <w:rFonts w:ascii="Segoe UI" w:hAnsi="Segoe UI" w:cs="Segoe UI"/>
          <w:color w:val="4D4F53"/>
          <w:sz w:val="16"/>
          <w:szCs w:val="16"/>
        </w:rPr>
      </w:pPr>
    </w:p>
    <w:p w14:paraId="1B3E81BC" w14:textId="77777777" w:rsidR="009274BC" w:rsidRPr="009274BC" w:rsidRDefault="009274BC" w:rsidP="009274BC">
      <w:pPr>
        <w:pStyle w:val="stepexpand"/>
        <w:numPr>
          <w:ilvl w:val="0"/>
          <w:numId w:val="1"/>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f you selected </w:t>
      </w:r>
      <w:r w:rsidRPr="009274BC">
        <w:rPr>
          <w:rStyle w:val="uicontrol"/>
          <w:rFonts w:ascii="Segoe UI" w:hAnsi="Segoe UI" w:cs="Segoe UI"/>
          <w:b/>
          <w:bCs/>
          <w:color w:val="4D4F53"/>
          <w:sz w:val="16"/>
          <w:szCs w:val="16"/>
        </w:rPr>
        <w:t>Direct</w:t>
      </w:r>
      <w:r w:rsidRPr="009274BC">
        <w:rPr>
          <w:rFonts w:ascii="Segoe UI" w:hAnsi="Segoe UI" w:cs="Segoe UI"/>
          <w:color w:val="4D4F53"/>
          <w:sz w:val="16"/>
          <w:szCs w:val="16"/>
        </w:rPr>
        <w:t xml:space="preserve">, type a name in the </w:t>
      </w:r>
      <w:r w:rsidRPr="009274BC">
        <w:rPr>
          <w:rStyle w:val="uicontrol"/>
          <w:rFonts w:ascii="Segoe UI" w:hAnsi="Segoe UI" w:cs="Segoe UI"/>
          <w:b/>
          <w:bCs/>
          <w:color w:val="4D4F53"/>
          <w:sz w:val="16"/>
          <w:szCs w:val="16"/>
        </w:rPr>
        <w:t>Domain Controller</w:t>
      </w:r>
      <w:r w:rsidRPr="009274BC">
        <w:rPr>
          <w:rFonts w:ascii="Segoe UI" w:hAnsi="Segoe UI" w:cs="Segoe UI"/>
          <w:color w:val="4D4F53"/>
          <w:sz w:val="16"/>
          <w:szCs w:val="16"/>
        </w:rPr>
        <w:t xml:space="preserve"> field. </w:t>
      </w:r>
    </w:p>
    <w:p w14:paraId="4803C491" w14:textId="77777777" w:rsidR="009274BC" w:rsidRPr="009274BC" w:rsidRDefault="009274BC" w:rsidP="009274BC">
      <w:pPr>
        <w:pStyle w:val="stepexpand"/>
        <w:numPr>
          <w:ilvl w:val="0"/>
          <w:numId w:val="1"/>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f you selected </w:t>
      </w:r>
      <w:r w:rsidRPr="009274BC">
        <w:rPr>
          <w:rStyle w:val="uicontrol"/>
          <w:rFonts w:ascii="Segoe UI" w:hAnsi="Segoe UI" w:cs="Segoe UI"/>
          <w:b/>
          <w:bCs/>
          <w:color w:val="4D4F53"/>
          <w:sz w:val="16"/>
          <w:szCs w:val="16"/>
        </w:rPr>
        <w:t>Use Pool</w:t>
      </w:r>
      <w:r w:rsidRPr="009274BC">
        <w:rPr>
          <w:rFonts w:ascii="Segoe UI" w:hAnsi="Segoe UI" w:cs="Segoe UI"/>
          <w:color w:val="4D4F53"/>
          <w:sz w:val="16"/>
          <w:szCs w:val="16"/>
        </w:rPr>
        <w:t xml:space="preserve">, configure the pool: </w:t>
      </w:r>
    </w:p>
    <w:p w14:paraId="5398BC27" w14:textId="77777777" w:rsidR="009274BC" w:rsidRPr="009274BC" w:rsidRDefault="009274BC" w:rsidP="008C4B8F">
      <w:pPr>
        <w:pStyle w:val="stepexpand"/>
        <w:numPr>
          <w:ilvl w:val="0"/>
          <w:numId w:val="4"/>
        </w:numPr>
        <w:spacing w:before="0" w:beforeAutospacing="0" w:after="0" w:afterAutospacing="0"/>
        <w:rPr>
          <w:rFonts w:ascii="Segoe UI" w:hAnsi="Segoe UI" w:cs="Segoe UI"/>
          <w:color w:val="4D4F53"/>
          <w:sz w:val="16"/>
          <w:szCs w:val="16"/>
        </w:rPr>
      </w:pPr>
      <w:r w:rsidRPr="009274BC">
        <w:rPr>
          <w:rFonts w:ascii="Segoe UI" w:hAnsi="Segoe UI" w:cs="Segoe UI"/>
          <w:color w:val="4D4F53"/>
          <w:sz w:val="16"/>
          <w:szCs w:val="16"/>
        </w:rPr>
        <w:t xml:space="preserve">Type a name in the </w:t>
      </w:r>
      <w:r w:rsidRPr="009274BC">
        <w:rPr>
          <w:rStyle w:val="uicontrol"/>
          <w:rFonts w:ascii="Segoe UI" w:hAnsi="Segoe UI" w:cs="Segoe UI"/>
          <w:b/>
          <w:bCs/>
          <w:color w:val="4D4F53"/>
          <w:sz w:val="16"/>
          <w:szCs w:val="16"/>
        </w:rPr>
        <w:t>Domain Controller Pool Name</w:t>
      </w:r>
      <w:r w:rsidRPr="009274BC">
        <w:rPr>
          <w:rFonts w:ascii="Segoe UI" w:hAnsi="Segoe UI" w:cs="Segoe UI"/>
          <w:color w:val="4D4F53"/>
          <w:sz w:val="16"/>
          <w:szCs w:val="16"/>
        </w:rPr>
        <w:t xml:space="preserve"> field. </w:t>
      </w:r>
    </w:p>
    <w:p w14:paraId="2576F6F7" w14:textId="77777777" w:rsidR="009274BC" w:rsidRPr="009274BC" w:rsidRDefault="009274BC" w:rsidP="008C4B8F">
      <w:pPr>
        <w:pStyle w:val="stepexpand"/>
        <w:numPr>
          <w:ilvl w:val="0"/>
          <w:numId w:val="4"/>
        </w:numPr>
        <w:spacing w:before="0" w:beforeAutospacing="0" w:after="0" w:afterAutospacing="0"/>
        <w:rPr>
          <w:rFonts w:ascii="Segoe UI" w:hAnsi="Segoe UI" w:cs="Segoe UI"/>
          <w:color w:val="4D4F53"/>
          <w:sz w:val="16"/>
          <w:szCs w:val="16"/>
        </w:rPr>
      </w:pPr>
      <w:r w:rsidRPr="009274BC">
        <w:rPr>
          <w:rFonts w:ascii="Segoe UI" w:hAnsi="Segoe UI" w:cs="Segoe UI"/>
          <w:color w:val="4D4F53"/>
          <w:sz w:val="16"/>
          <w:szCs w:val="16"/>
        </w:rPr>
        <w:t xml:space="preserve">Specify the </w:t>
      </w:r>
      <w:r w:rsidRPr="009274BC">
        <w:rPr>
          <w:rStyle w:val="uicontrol"/>
          <w:rFonts w:ascii="Segoe UI" w:hAnsi="Segoe UI" w:cs="Segoe UI"/>
          <w:b/>
          <w:bCs/>
          <w:color w:val="4D4F53"/>
          <w:sz w:val="16"/>
          <w:szCs w:val="16"/>
        </w:rPr>
        <w:t>Domain Controllers</w:t>
      </w:r>
      <w:r w:rsidRPr="009274BC">
        <w:rPr>
          <w:rFonts w:ascii="Segoe UI" w:hAnsi="Segoe UI" w:cs="Segoe UI"/>
          <w:color w:val="4D4F53"/>
          <w:sz w:val="16"/>
          <w:szCs w:val="16"/>
        </w:rPr>
        <w:t xml:space="preserve"> in the pool by typing the IP address and host name for each, and clicking the </w:t>
      </w:r>
      <w:r w:rsidRPr="009274BC">
        <w:rPr>
          <w:rStyle w:val="uicontrol"/>
          <w:rFonts w:ascii="Segoe UI" w:hAnsi="Segoe UI" w:cs="Segoe UI"/>
          <w:b/>
          <w:bCs/>
          <w:color w:val="4D4F53"/>
          <w:sz w:val="16"/>
          <w:szCs w:val="16"/>
        </w:rPr>
        <w:t>Add</w:t>
      </w:r>
      <w:r w:rsidRPr="009274BC">
        <w:rPr>
          <w:rFonts w:ascii="Segoe UI" w:hAnsi="Segoe UI" w:cs="Segoe UI"/>
          <w:color w:val="4D4F53"/>
          <w:sz w:val="16"/>
          <w:szCs w:val="16"/>
        </w:rPr>
        <w:t xml:space="preserve"> button. </w:t>
      </w:r>
    </w:p>
    <w:p w14:paraId="5FED308E" w14:textId="77777777" w:rsidR="009274BC" w:rsidRPr="009274BC" w:rsidRDefault="009274BC" w:rsidP="008C4B8F">
      <w:pPr>
        <w:pStyle w:val="stepexpand"/>
        <w:numPr>
          <w:ilvl w:val="0"/>
          <w:numId w:val="4"/>
        </w:numPr>
        <w:spacing w:before="0" w:beforeAutospacing="0" w:after="0" w:afterAutospacing="0"/>
        <w:rPr>
          <w:rFonts w:ascii="Segoe UI" w:hAnsi="Segoe UI" w:cs="Segoe UI"/>
          <w:color w:val="4D4F53"/>
          <w:sz w:val="16"/>
          <w:szCs w:val="16"/>
        </w:rPr>
      </w:pPr>
      <w:r w:rsidRPr="009274BC">
        <w:rPr>
          <w:rFonts w:ascii="Segoe UI" w:hAnsi="Segoe UI" w:cs="Segoe UI"/>
          <w:color w:val="4D4F53"/>
          <w:sz w:val="16"/>
          <w:szCs w:val="16"/>
        </w:rPr>
        <w:t xml:space="preserve">To monitor the health of the AAA server, you have the option of selecting a health monitor: only the </w:t>
      </w:r>
      <w:r w:rsidRPr="009274BC">
        <w:rPr>
          <w:rStyle w:val="uicontrol"/>
          <w:rFonts w:ascii="Segoe UI" w:hAnsi="Segoe UI" w:cs="Segoe UI"/>
          <w:b/>
          <w:bCs/>
          <w:color w:val="4D4F53"/>
          <w:sz w:val="16"/>
          <w:szCs w:val="16"/>
        </w:rPr>
        <w:t>gateway_icmp</w:t>
      </w:r>
      <w:r w:rsidRPr="009274BC">
        <w:rPr>
          <w:rFonts w:ascii="Segoe UI" w:hAnsi="Segoe UI" w:cs="Segoe UI"/>
          <w:color w:val="4D4F53"/>
          <w:sz w:val="16"/>
          <w:szCs w:val="16"/>
        </w:rPr>
        <w:t xml:space="preserve"> monitor is appropriate in this case; you can select it from the </w:t>
      </w:r>
      <w:r w:rsidRPr="009274BC">
        <w:rPr>
          <w:rStyle w:val="uicontrol"/>
          <w:rFonts w:ascii="Segoe UI" w:hAnsi="Segoe UI" w:cs="Segoe UI"/>
          <w:b/>
          <w:bCs/>
          <w:color w:val="4D4F53"/>
          <w:sz w:val="16"/>
          <w:szCs w:val="16"/>
        </w:rPr>
        <w:t>Server Pool Monitor</w:t>
      </w:r>
      <w:r w:rsidRPr="009274BC">
        <w:rPr>
          <w:rFonts w:ascii="Segoe UI" w:hAnsi="Segoe UI" w:cs="Segoe UI"/>
          <w:color w:val="4D4F53"/>
          <w:sz w:val="16"/>
          <w:szCs w:val="16"/>
        </w:rPr>
        <w:t xml:space="preserve"> list. </w:t>
      </w:r>
    </w:p>
    <w:p w14:paraId="296C94B9" w14:textId="77777777" w:rsidR="009274BC" w:rsidRPr="009274BC" w:rsidRDefault="009274BC" w:rsidP="009274BC">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Admin Name</w:t>
      </w:r>
      <w:r w:rsidRPr="009274BC">
        <w:rPr>
          <w:rFonts w:ascii="Segoe UI" w:hAnsi="Segoe UI" w:cs="Segoe UI"/>
          <w:color w:val="4D4F53"/>
          <w:sz w:val="16"/>
          <w:szCs w:val="16"/>
        </w:rPr>
        <w:t xml:space="preserve"> field, type a is case-sensitive name for an administrator who has Active Directory administrative permissions. APM uses the information in the </w:t>
      </w:r>
      <w:r w:rsidRPr="009274BC">
        <w:rPr>
          <w:rStyle w:val="uicontrol"/>
          <w:rFonts w:ascii="Segoe UI" w:hAnsi="Segoe UI" w:cs="Segoe UI"/>
          <w:b/>
          <w:bCs/>
          <w:color w:val="4D4F53"/>
          <w:sz w:val="16"/>
          <w:szCs w:val="16"/>
        </w:rPr>
        <w:t>Admin Name</w:t>
      </w:r>
      <w:r w:rsidRPr="009274BC">
        <w:rPr>
          <w:rFonts w:ascii="Segoe UI" w:hAnsi="Segoe UI" w:cs="Segoe UI"/>
          <w:color w:val="4D4F53"/>
          <w:sz w:val="16"/>
          <w:szCs w:val="16"/>
        </w:rPr>
        <w:t xml:space="preserve"> and </w:t>
      </w:r>
      <w:r w:rsidRPr="009274BC">
        <w:rPr>
          <w:rStyle w:val="uicontrol"/>
          <w:rFonts w:ascii="Segoe UI" w:hAnsi="Segoe UI" w:cs="Segoe UI"/>
          <w:b/>
          <w:bCs/>
          <w:color w:val="4D4F53"/>
          <w:sz w:val="16"/>
          <w:szCs w:val="16"/>
        </w:rPr>
        <w:t>Admin Password</w:t>
      </w:r>
      <w:r w:rsidRPr="009274BC">
        <w:rPr>
          <w:rFonts w:ascii="Segoe UI" w:hAnsi="Segoe UI" w:cs="Segoe UI"/>
          <w:color w:val="4D4F53"/>
          <w:sz w:val="16"/>
          <w:szCs w:val="16"/>
        </w:rPr>
        <w:t xml:space="preserve"> fields for AD Query. If Active Directory is configured for anonymous queries, you do not need to provide an Admin Name. Otherwise, APM needs an account with sufficient privilege to bind to an Active Directory server, fetch user group information, and fetch Active Directory password policies to support password-related functionality. (APM must fetch password policies, for example, if you select the Prompt user to change password before expiration option in an AD Query action.) If you do not provide Admin account information in this configuration, APM uses the user account to fetch information. This works if the user account has sufficient privilege. </w:t>
      </w:r>
    </w:p>
    <w:p w14:paraId="45924E94" w14:textId="77777777" w:rsidR="009274BC" w:rsidRPr="009274BC" w:rsidRDefault="009274BC" w:rsidP="009274BC">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Admin Password</w:t>
      </w:r>
      <w:r w:rsidRPr="009274BC">
        <w:rPr>
          <w:rFonts w:ascii="Segoe UI" w:hAnsi="Segoe UI" w:cs="Segoe UI"/>
          <w:color w:val="4D4F53"/>
          <w:sz w:val="16"/>
          <w:szCs w:val="16"/>
        </w:rPr>
        <w:t xml:space="preserve"> field, type the administrator password associated with the Domain Name. </w:t>
      </w:r>
    </w:p>
    <w:p w14:paraId="18DD67A6" w14:textId="77777777" w:rsidR="009274BC" w:rsidRPr="009274BC" w:rsidRDefault="009274BC" w:rsidP="009274BC">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Verify Admin Password</w:t>
      </w:r>
      <w:r w:rsidRPr="009274BC">
        <w:rPr>
          <w:rFonts w:ascii="Segoe UI" w:hAnsi="Segoe UI" w:cs="Segoe UI"/>
          <w:color w:val="4D4F53"/>
          <w:sz w:val="16"/>
          <w:szCs w:val="16"/>
        </w:rPr>
        <w:t xml:space="preserve"> field, retype the administrator password associated with the </w:t>
      </w:r>
      <w:r w:rsidRPr="009274BC">
        <w:rPr>
          <w:rStyle w:val="uicontrol"/>
          <w:rFonts w:ascii="Segoe UI" w:hAnsi="Segoe UI" w:cs="Segoe UI"/>
          <w:b/>
          <w:bCs/>
          <w:color w:val="4D4F53"/>
          <w:sz w:val="16"/>
          <w:szCs w:val="16"/>
        </w:rPr>
        <w:t>Domain Name</w:t>
      </w:r>
      <w:r w:rsidRPr="009274BC">
        <w:rPr>
          <w:rFonts w:ascii="Segoe UI" w:hAnsi="Segoe UI" w:cs="Segoe UI"/>
          <w:color w:val="4D4F53"/>
          <w:sz w:val="16"/>
          <w:szCs w:val="16"/>
        </w:rPr>
        <w:t xml:space="preserve"> setting. </w:t>
      </w:r>
    </w:p>
    <w:p w14:paraId="00DE03A8" w14:textId="77777777" w:rsidR="009274BC" w:rsidRPr="009274BC" w:rsidRDefault="009274BC" w:rsidP="009274BC">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Group Cache Lifetime</w:t>
      </w:r>
      <w:r w:rsidRPr="009274BC">
        <w:rPr>
          <w:rFonts w:ascii="Segoe UI" w:hAnsi="Segoe UI" w:cs="Segoe UI"/>
          <w:color w:val="4D4F53"/>
          <w:sz w:val="16"/>
          <w:szCs w:val="16"/>
        </w:rPr>
        <w:t xml:space="preserve"> field, type the number of days. The default lifetime is 30 days. </w:t>
      </w:r>
    </w:p>
    <w:p w14:paraId="603EE7EC" w14:textId="77777777" w:rsidR="009274BC" w:rsidRPr="009274BC" w:rsidRDefault="009274BC" w:rsidP="009274BC">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Password Security Object Cache Lifetime</w:t>
      </w:r>
      <w:r w:rsidRPr="009274BC">
        <w:rPr>
          <w:rFonts w:ascii="Segoe UI" w:hAnsi="Segoe UI" w:cs="Segoe UI"/>
          <w:color w:val="4D4F53"/>
          <w:sz w:val="16"/>
          <w:szCs w:val="16"/>
        </w:rPr>
        <w:t xml:space="preserve"> field, type the number of days. The default lifetime is 30 days. </w:t>
      </w:r>
    </w:p>
    <w:p w14:paraId="685422CC" w14:textId="77777777" w:rsidR="009274BC" w:rsidRPr="009274BC" w:rsidRDefault="009274BC" w:rsidP="009274BC">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From the </w:t>
      </w:r>
      <w:r w:rsidRPr="009274BC">
        <w:rPr>
          <w:rStyle w:val="uicontrol"/>
          <w:rFonts w:ascii="Segoe UI" w:hAnsi="Segoe UI" w:cs="Segoe UI"/>
          <w:b/>
          <w:bCs/>
          <w:color w:val="4D4F53"/>
          <w:sz w:val="16"/>
          <w:szCs w:val="16"/>
        </w:rPr>
        <w:t>Kerberos Preauthentication Encryption Type</w:t>
      </w:r>
      <w:r w:rsidRPr="009274BC">
        <w:rPr>
          <w:rFonts w:ascii="Segoe UI" w:hAnsi="Segoe UI" w:cs="Segoe UI"/>
          <w:color w:val="4D4F53"/>
          <w:sz w:val="16"/>
          <w:szCs w:val="16"/>
        </w:rPr>
        <w:t xml:space="preserve"> list, select an encryption type. The default is </w:t>
      </w:r>
      <w:r w:rsidRPr="009274BC">
        <w:rPr>
          <w:rStyle w:val="uicontrol"/>
          <w:rFonts w:ascii="Segoe UI" w:hAnsi="Segoe UI" w:cs="Segoe UI"/>
          <w:b/>
          <w:bCs/>
          <w:color w:val="4D4F53"/>
          <w:sz w:val="16"/>
          <w:szCs w:val="16"/>
        </w:rPr>
        <w:t>None</w:t>
      </w:r>
      <w:r w:rsidRPr="009274BC">
        <w:rPr>
          <w:rFonts w:ascii="Segoe UI" w:hAnsi="Segoe UI" w:cs="Segoe UI"/>
          <w:color w:val="4D4F53"/>
          <w:sz w:val="16"/>
          <w:szCs w:val="16"/>
        </w:rPr>
        <w:t xml:space="preserve">. If you specify an encryption type, the BIG-IP system includes Kerberos preauthentication data within the first authentication service request (AS-REQ) packet. </w:t>
      </w:r>
    </w:p>
    <w:p w14:paraId="7EC7DE26" w14:textId="77777777" w:rsidR="009274BC" w:rsidRPr="009274BC" w:rsidRDefault="009274BC" w:rsidP="009274BC">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Timeout</w:t>
      </w:r>
      <w:r w:rsidRPr="009274BC">
        <w:rPr>
          <w:rFonts w:ascii="Segoe UI" w:hAnsi="Segoe UI" w:cs="Segoe UI"/>
          <w:color w:val="4D4F53"/>
          <w:sz w:val="16"/>
          <w:szCs w:val="16"/>
        </w:rPr>
        <w:t xml:space="preserve"> field, type a timeout interval (in seconds) for the AAA server. (This setting is optional.) </w:t>
      </w:r>
    </w:p>
    <w:p w14:paraId="54A2432D" w14:textId="77777777" w:rsidR="009274BC" w:rsidRPr="009274BC" w:rsidRDefault="009274BC" w:rsidP="009274BC">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Click </w:t>
      </w:r>
      <w:r w:rsidRPr="009274BC">
        <w:rPr>
          <w:rStyle w:val="uicontrol"/>
          <w:rFonts w:ascii="Segoe UI" w:hAnsi="Segoe UI" w:cs="Segoe UI"/>
          <w:b/>
          <w:bCs/>
          <w:color w:val="4D4F53"/>
          <w:sz w:val="16"/>
          <w:szCs w:val="16"/>
        </w:rPr>
        <w:t>Finished</w:t>
      </w:r>
      <w:r w:rsidRPr="009274BC">
        <w:rPr>
          <w:rFonts w:ascii="Segoe UI" w:hAnsi="Segoe UI" w:cs="Segoe UI"/>
          <w:color w:val="4D4F53"/>
          <w:sz w:val="16"/>
          <w:szCs w:val="16"/>
        </w:rPr>
        <w:t xml:space="preserve">. The new server displays on the list. </w:t>
      </w:r>
    </w:p>
    <w:p w14:paraId="5ED2A09B" w14:textId="13224F2F" w:rsidR="00914DC3" w:rsidRDefault="009274BC" w:rsidP="009274BC">
      <w:pPr>
        <w:spacing w:after="0" w:line="240" w:lineRule="auto"/>
        <w:rPr>
          <w:rFonts w:ascii="Segoe UI" w:hAnsi="Segoe UI" w:cs="Segoe UI"/>
          <w:color w:val="4D4F53"/>
          <w:sz w:val="16"/>
          <w:szCs w:val="16"/>
        </w:rPr>
      </w:pPr>
      <w:r w:rsidRPr="009274BC">
        <w:rPr>
          <w:rFonts w:ascii="Segoe UI" w:hAnsi="Segoe UI" w:cs="Segoe UI"/>
          <w:color w:val="4D4F53"/>
          <w:sz w:val="16"/>
          <w:szCs w:val="16"/>
        </w:rPr>
        <w:t>This adds the new Active Directory server to the Active Directory Servers list.</w:t>
      </w:r>
    </w:p>
    <w:p w14:paraId="264481F6" w14:textId="2D3A8393" w:rsidR="00914DC3" w:rsidRDefault="00914DC3" w:rsidP="009274BC">
      <w:pPr>
        <w:spacing w:after="0" w:line="240" w:lineRule="auto"/>
        <w:rPr>
          <w:rFonts w:ascii="Segoe UI" w:hAnsi="Segoe UI" w:cs="Segoe UI"/>
          <w:color w:val="4D4F53"/>
          <w:sz w:val="16"/>
          <w:szCs w:val="16"/>
        </w:rPr>
      </w:pPr>
    </w:p>
    <w:p w14:paraId="38D663A3" w14:textId="77777777" w:rsidR="00914DC3" w:rsidRPr="009274BC" w:rsidRDefault="00914DC3" w:rsidP="009274BC">
      <w:pPr>
        <w:spacing w:after="0" w:line="240" w:lineRule="auto"/>
        <w:rPr>
          <w:rFonts w:ascii="Segoe UI" w:hAnsi="Segoe UI" w:cs="Segoe UI"/>
          <w:color w:val="4D4F53"/>
          <w:sz w:val="16"/>
          <w:szCs w:val="16"/>
        </w:rPr>
      </w:pPr>
    </w:p>
    <w:p w14:paraId="33631888" w14:textId="0EF2F1C7" w:rsidR="00944A46" w:rsidRDefault="00944A46" w:rsidP="00CD1143">
      <w:r>
        <w:rPr>
          <w:noProof/>
        </w:rPr>
        <w:drawing>
          <wp:inline distT="0" distB="0" distL="0" distR="0" wp14:anchorId="49300920" wp14:editId="6E1C920D">
            <wp:extent cx="5943600" cy="3527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527425"/>
                    </a:xfrm>
                    <a:prstGeom prst="rect">
                      <a:avLst/>
                    </a:prstGeom>
                  </pic:spPr>
                </pic:pic>
              </a:graphicData>
            </a:graphic>
          </wp:inline>
        </w:drawing>
      </w:r>
    </w:p>
    <w:p w14:paraId="193219E4" w14:textId="76909DF5" w:rsidR="00F51959" w:rsidRDefault="00F51959" w:rsidP="00CD1143"/>
    <w:p w14:paraId="2508C7DA" w14:textId="5CE7B5CF" w:rsidR="00E32759" w:rsidRDefault="00E32759" w:rsidP="00CD1143"/>
    <w:p w14:paraId="4036A835" w14:textId="500CB015" w:rsidR="00E32759" w:rsidRDefault="00E32759" w:rsidP="00CD1143"/>
    <w:p w14:paraId="11CBF311" w14:textId="2075B2AE" w:rsidR="00E32759" w:rsidRDefault="00E32759" w:rsidP="00CD1143"/>
    <w:p w14:paraId="5E547960" w14:textId="4581468F" w:rsidR="00E32759" w:rsidRDefault="00E32759" w:rsidP="00CD1143"/>
    <w:p w14:paraId="0B7CB531" w14:textId="30BE16ED" w:rsidR="00E32759" w:rsidRDefault="00E32759" w:rsidP="00CD1143"/>
    <w:p w14:paraId="078243AA" w14:textId="2DC70598" w:rsidR="00E32759" w:rsidRDefault="00E32759" w:rsidP="00CD1143"/>
    <w:p w14:paraId="472E5A15" w14:textId="1A29ED03" w:rsidR="00E32759" w:rsidRDefault="00E32759" w:rsidP="00CD1143"/>
    <w:p w14:paraId="55763FDD" w14:textId="20DA023F" w:rsidR="00E32759" w:rsidRDefault="00E32759" w:rsidP="00CD1143"/>
    <w:p w14:paraId="6694E88D" w14:textId="07FFD712" w:rsidR="00E32759" w:rsidRDefault="00E32759" w:rsidP="00CD1143"/>
    <w:p w14:paraId="7CEA8DAD" w14:textId="2F3CB2D1" w:rsidR="00E32759" w:rsidRDefault="00E32759" w:rsidP="00CD1143"/>
    <w:p w14:paraId="46A4D637" w14:textId="72BC69A4" w:rsidR="00E32759" w:rsidRDefault="00E32759" w:rsidP="00CD1143"/>
    <w:p w14:paraId="412DBBED" w14:textId="7A11A9E9" w:rsidR="00E32759" w:rsidRDefault="00E32759" w:rsidP="00CD1143"/>
    <w:p w14:paraId="12B047AF" w14:textId="77777777" w:rsidR="00E32759" w:rsidRDefault="00E32759" w:rsidP="00CD1143"/>
    <w:p w14:paraId="740E4D4C" w14:textId="02ED3111" w:rsidR="00F51959" w:rsidRDefault="00F51959" w:rsidP="00545731">
      <w:pPr>
        <w:pStyle w:val="Heading3"/>
      </w:pPr>
      <w:bookmarkStart w:id="15" w:name="_Toc16771954"/>
      <w:r>
        <w:t>SAML Configuration</w:t>
      </w:r>
      <w:bookmarkEnd w:id="15"/>
      <w:r>
        <w:t xml:space="preserve"> </w:t>
      </w:r>
    </w:p>
    <w:p w14:paraId="17261FF6" w14:textId="77777777" w:rsidR="009D2327" w:rsidRDefault="009D2327" w:rsidP="00140828">
      <w:pPr>
        <w:pStyle w:val="Heading4"/>
      </w:pPr>
    </w:p>
    <w:p w14:paraId="285944B5" w14:textId="39362950" w:rsidR="00140828" w:rsidRDefault="00F15C39" w:rsidP="00140828">
      <w:pPr>
        <w:pStyle w:val="Heading4"/>
      </w:pPr>
      <w:r>
        <w:t xml:space="preserve">Part 1: </w:t>
      </w:r>
      <w:r w:rsidR="00140828">
        <w:t>Setting up Azure Active Directory Integration</w:t>
      </w:r>
    </w:p>
    <w:p w14:paraId="7B9E0A3E" w14:textId="77777777" w:rsidR="00683A72" w:rsidRPr="00DB46E2" w:rsidRDefault="00683A72" w:rsidP="00683A72">
      <w:pPr>
        <w:pStyle w:val="ListParagraph"/>
        <w:numPr>
          <w:ilvl w:val="0"/>
          <w:numId w:val="49"/>
        </w:numPr>
        <w:rPr>
          <w:b/>
          <w:bCs/>
        </w:rPr>
      </w:pPr>
      <w:r>
        <w:t xml:space="preserve">Select </w:t>
      </w:r>
      <w:r w:rsidRPr="00DB46E2">
        <w:rPr>
          <w:b/>
          <w:bCs/>
        </w:rPr>
        <w:t>Enterprise Application Blade</w:t>
      </w:r>
      <w:r>
        <w:t xml:space="preserve"> and in the Add</w:t>
      </w:r>
      <w:r w:rsidRPr="00DB46E2">
        <w:rPr>
          <w:b/>
          <w:bCs/>
        </w:rPr>
        <w:t xml:space="preserve"> from the gallery </w:t>
      </w:r>
      <w:r w:rsidRPr="00DB46E2">
        <w:t>se</w:t>
      </w:r>
      <w:r>
        <w:t>arch</w:t>
      </w:r>
      <w:r w:rsidRPr="00DB46E2">
        <w:rPr>
          <w:b/>
          <w:bCs/>
        </w:rPr>
        <w:t xml:space="preserve"> F5. </w:t>
      </w:r>
    </w:p>
    <w:p w14:paraId="78FBDF3C" w14:textId="77777777" w:rsidR="00683A72" w:rsidRDefault="00683A72" w:rsidP="00683A72">
      <w:pPr>
        <w:pStyle w:val="ListParagraph"/>
        <w:numPr>
          <w:ilvl w:val="0"/>
          <w:numId w:val="49"/>
        </w:numPr>
      </w:pPr>
      <w:r w:rsidRPr="00DB46E2">
        <w:t>Specify the Name for your App</w:t>
      </w:r>
      <w:r>
        <w:t xml:space="preserve"> </w:t>
      </w:r>
    </w:p>
    <w:p w14:paraId="71B00498" w14:textId="77777777" w:rsidR="00683A72" w:rsidRPr="00DB46E2" w:rsidRDefault="00683A72" w:rsidP="00683A72">
      <w:pPr>
        <w:pStyle w:val="ListParagraph"/>
        <w:numPr>
          <w:ilvl w:val="0"/>
          <w:numId w:val="49"/>
        </w:numPr>
      </w:pPr>
      <w:r>
        <w:t xml:space="preserve">Click on </w:t>
      </w:r>
      <w:r w:rsidRPr="00DB46E2">
        <w:rPr>
          <w:b/>
          <w:bCs/>
        </w:rPr>
        <w:t>Add</w:t>
      </w:r>
    </w:p>
    <w:p w14:paraId="08AD288B" w14:textId="77777777" w:rsidR="00683A72" w:rsidRPr="00DB46E2" w:rsidRDefault="00683A72" w:rsidP="00683A72">
      <w:pPr>
        <w:pStyle w:val="ListParagraph"/>
      </w:pPr>
    </w:p>
    <w:p w14:paraId="75F91091" w14:textId="77777777" w:rsidR="00683A72" w:rsidRDefault="00683A72" w:rsidP="00683A72">
      <w:r>
        <w:rPr>
          <w:noProof/>
        </w:rPr>
        <w:drawing>
          <wp:inline distT="0" distB="0" distL="0" distR="0" wp14:anchorId="11273BA8" wp14:editId="292854E7">
            <wp:extent cx="5943600" cy="39001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900170"/>
                    </a:xfrm>
                    <a:prstGeom prst="rect">
                      <a:avLst/>
                    </a:prstGeom>
                  </pic:spPr>
                </pic:pic>
              </a:graphicData>
            </a:graphic>
          </wp:inline>
        </w:drawing>
      </w:r>
    </w:p>
    <w:p w14:paraId="533C38A3" w14:textId="77777777" w:rsidR="00140828" w:rsidRDefault="00140828" w:rsidP="00140828">
      <w:r>
        <w:t>Specify SAML as the Single Sign-on method</w:t>
      </w:r>
    </w:p>
    <w:p w14:paraId="4855A8F2" w14:textId="77777777" w:rsidR="00140828" w:rsidRDefault="00140828" w:rsidP="00140828">
      <w:r>
        <w:rPr>
          <w:noProof/>
        </w:rPr>
        <w:drawing>
          <wp:inline distT="0" distB="0" distL="0" distR="0" wp14:anchorId="0871907A" wp14:editId="07C04BE0">
            <wp:extent cx="4936754" cy="25406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43610" cy="2544164"/>
                    </a:xfrm>
                    <a:prstGeom prst="rect">
                      <a:avLst/>
                    </a:prstGeom>
                  </pic:spPr>
                </pic:pic>
              </a:graphicData>
            </a:graphic>
          </wp:inline>
        </w:drawing>
      </w:r>
    </w:p>
    <w:p w14:paraId="193F1CB1" w14:textId="77777777" w:rsidR="00140828" w:rsidRDefault="00140828" w:rsidP="00140828"/>
    <w:p w14:paraId="253C5E6F" w14:textId="62EA0084" w:rsidR="00140828" w:rsidRDefault="00140828" w:rsidP="00140828"/>
    <w:p w14:paraId="4622BB0B" w14:textId="790790E5" w:rsidR="00E32759" w:rsidRDefault="00E32759" w:rsidP="00140828"/>
    <w:p w14:paraId="324E95C8" w14:textId="0BD4E56A" w:rsidR="00E32759" w:rsidRDefault="00E32759" w:rsidP="00140828"/>
    <w:p w14:paraId="0E640501" w14:textId="77777777" w:rsidR="00140828" w:rsidRDefault="00140828" w:rsidP="00140828">
      <w:pPr>
        <w:spacing w:after="0" w:line="240" w:lineRule="auto"/>
      </w:pPr>
      <w:r>
        <w:t>Complete the Basic SAML Configuration Section</w:t>
      </w:r>
    </w:p>
    <w:p w14:paraId="2E20B568" w14:textId="1DCA3911" w:rsidR="00140828" w:rsidRDefault="00140828" w:rsidP="00140828">
      <w:pPr>
        <w:spacing w:after="0" w:line="240" w:lineRule="auto"/>
      </w:pPr>
      <w:r>
        <w:t xml:space="preserve">Specify the Identifier (Entity ID) and Reply URL, in our example </w:t>
      </w:r>
      <w:hyperlink r:id="rId51" w:history="1">
        <w:r w:rsidR="00E32759" w:rsidRPr="00BD056C">
          <w:rPr>
            <w:rStyle w:val="Hyperlink"/>
          </w:rPr>
          <w:t>https://kerbapp200.superdemol.live</w:t>
        </w:r>
      </w:hyperlink>
    </w:p>
    <w:p w14:paraId="37DC198B" w14:textId="77777777" w:rsidR="00140828" w:rsidRDefault="00140828" w:rsidP="00140828">
      <w:pPr>
        <w:spacing w:after="0" w:line="240" w:lineRule="auto"/>
      </w:pPr>
    </w:p>
    <w:p w14:paraId="11CCBD45" w14:textId="77777777" w:rsidR="00140828" w:rsidRDefault="00140828" w:rsidP="00140828">
      <w:r>
        <w:rPr>
          <w:noProof/>
        </w:rPr>
        <w:drawing>
          <wp:inline distT="0" distB="0" distL="0" distR="0" wp14:anchorId="772B82A6" wp14:editId="5B4015EF">
            <wp:extent cx="5175504" cy="274320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549" t="1" b="1709"/>
                    <a:stretch/>
                  </pic:blipFill>
                  <pic:spPr bwMode="auto">
                    <a:xfrm>
                      <a:off x="0" y="0"/>
                      <a:ext cx="5175504" cy="2743200"/>
                    </a:xfrm>
                    <a:prstGeom prst="rect">
                      <a:avLst/>
                    </a:prstGeom>
                    <a:ln>
                      <a:noFill/>
                    </a:ln>
                    <a:extLst>
                      <a:ext uri="{53640926-AAD7-44D8-BBD7-CCE9431645EC}">
                        <a14:shadowObscured xmlns:a14="http://schemas.microsoft.com/office/drawing/2010/main"/>
                      </a:ext>
                    </a:extLst>
                  </pic:spPr>
                </pic:pic>
              </a:graphicData>
            </a:graphic>
          </wp:inline>
        </w:drawing>
      </w:r>
    </w:p>
    <w:p w14:paraId="7685B663" w14:textId="77777777" w:rsidR="00140828" w:rsidRDefault="00140828" w:rsidP="00140828"/>
    <w:p w14:paraId="02B2E842" w14:textId="361405DB" w:rsidR="00140828" w:rsidRDefault="005C1AF4" w:rsidP="00140828">
      <w:r>
        <w:rPr>
          <w:noProof/>
        </w:rPr>
        <w:drawing>
          <wp:inline distT="0" distB="0" distL="0" distR="0" wp14:anchorId="39316A6A" wp14:editId="7C44E922">
            <wp:extent cx="5943600" cy="2894965"/>
            <wp:effectExtent l="0" t="0" r="0" b="63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894965"/>
                    </a:xfrm>
                    <a:prstGeom prst="rect">
                      <a:avLst/>
                    </a:prstGeom>
                  </pic:spPr>
                </pic:pic>
              </a:graphicData>
            </a:graphic>
          </wp:inline>
        </w:drawing>
      </w:r>
    </w:p>
    <w:p w14:paraId="2484DBDC" w14:textId="77777777" w:rsidR="00140828" w:rsidRDefault="00140828" w:rsidP="00140828"/>
    <w:p w14:paraId="17F33D06" w14:textId="77777777" w:rsidR="00140828" w:rsidRDefault="00140828" w:rsidP="00140828"/>
    <w:p w14:paraId="6978DF33" w14:textId="77777777" w:rsidR="00140828" w:rsidRDefault="00140828" w:rsidP="00140828"/>
    <w:p w14:paraId="5D17A76E" w14:textId="77777777" w:rsidR="00140828" w:rsidRDefault="00140828" w:rsidP="00140828"/>
    <w:p w14:paraId="6F7F031F" w14:textId="77777777" w:rsidR="00140828" w:rsidRDefault="00140828" w:rsidP="00140828"/>
    <w:p w14:paraId="76A7A622" w14:textId="77777777" w:rsidR="00140828" w:rsidRDefault="00140828" w:rsidP="00140828"/>
    <w:p w14:paraId="677FFDD5" w14:textId="77777777" w:rsidR="00140828" w:rsidRDefault="00140828" w:rsidP="00140828">
      <w:r>
        <w:t>Download the Federation Metadata XML and the Certificate (Base64)</w:t>
      </w:r>
    </w:p>
    <w:p w14:paraId="3439CF43" w14:textId="7B7E3CA6" w:rsidR="00140828" w:rsidRDefault="00437CAA" w:rsidP="00140828">
      <w:r>
        <w:rPr>
          <w:noProof/>
        </w:rPr>
        <w:drawing>
          <wp:inline distT="0" distB="0" distL="0" distR="0" wp14:anchorId="34E9A923" wp14:editId="3FC26CDD">
            <wp:extent cx="4832872" cy="3156857"/>
            <wp:effectExtent l="0" t="0" r="6350" b="571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38229" cy="3160356"/>
                    </a:xfrm>
                    <a:prstGeom prst="rect">
                      <a:avLst/>
                    </a:prstGeom>
                  </pic:spPr>
                </pic:pic>
              </a:graphicData>
            </a:graphic>
          </wp:inline>
        </w:drawing>
      </w:r>
    </w:p>
    <w:p w14:paraId="77D2189F" w14:textId="77777777" w:rsidR="00140828" w:rsidRDefault="00140828" w:rsidP="00140828">
      <w:pPr>
        <w:spacing w:after="0" w:line="240" w:lineRule="auto"/>
      </w:pPr>
      <w:r>
        <w:t>Navigate to the Users and Groups and Specify the users entitled for the Applications.</w:t>
      </w:r>
    </w:p>
    <w:p w14:paraId="52078C1D" w14:textId="77777777" w:rsidR="00140828" w:rsidRDefault="00140828" w:rsidP="00140828">
      <w:pPr>
        <w:spacing w:after="0" w:line="240" w:lineRule="auto"/>
      </w:pPr>
      <w:r>
        <w:t>Doing this step at this point ensures you can test SSO once its configured on the F5 BIG-IP</w:t>
      </w:r>
    </w:p>
    <w:p w14:paraId="06971439" w14:textId="77777777" w:rsidR="00140828" w:rsidRDefault="00140828" w:rsidP="00140828">
      <w:pPr>
        <w:spacing w:after="0" w:line="240" w:lineRule="auto"/>
      </w:pPr>
    </w:p>
    <w:p w14:paraId="07906408" w14:textId="7A148E2A" w:rsidR="00683A72" w:rsidRDefault="00683A72" w:rsidP="00683A72">
      <w:r w:rsidRPr="00683A72">
        <w:t xml:space="preserve"> </w:t>
      </w:r>
    </w:p>
    <w:p w14:paraId="495A3B5B" w14:textId="77777777" w:rsidR="00683A72" w:rsidRPr="00DB46E2" w:rsidRDefault="00683A72" w:rsidP="00683A72">
      <w:pPr>
        <w:pStyle w:val="ListParagraph"/>
        <w:numPr>
          <w:ilvl w:val="0"/>
          <w:numId w:val="20"/>
        </w:numPr>
        <w:rPr>
          <w:b/>
          <w:bCs/>
        </w:rPr>
      </w:pPr>
      <w:r>
        <w:t xml:space="preserve">Select </w:t>
      </w:r>
      <w:r w:rsidRPr="00DB46E2">
        <w:rPr>
          <w:b/>
          <w:bCs/>
        </w:rPr>
        <w:t>Enterprise Application Blade</w:t>
      </w:r>
      <w:r>
        <w:t xml:space="preserve"> and in the Add</w:t>
      </w:r>
      <w:r w:rsidRPr="00DB46E2">
        <w:rPr>
          <w:b/>
          <w:bCs/>
        </w:rPr>
        <w:t xml:space="preserve"> from the gallery </w:t>
      </w:r>
      <w:r w:rsidRPr="00DB46E2">
        <w:t>se</w:t>
      </w:r>
      <w:r>
        <w:t>arch</w:t>
      </w:r>
      <w:r w:rsidRPr="00DB46E2">
        <w:rPr>
          <w:b/>
          <w:bCs/>
        </w:rPr>
        <w:t xml:space="preserve"> F5. </w:t>
      </w:r>
    </w:p>
    <w:p w14:paraId="25A3F198" w14:textId="77777777" w:rsidR="00683A72" w:rsidRDefault="00683A72" w:rsidP="00683A72">
      <w:pPr>
        <w:pStyle w:val="ListParagraph"/>
        <w:numPr>
          <w:ilvl w:val="0"/>
          <w:numId w:val="20"/>
        </w:numPr>
      </w:pPr>
      <w:r w:rsidRPr="00DB46E2">
        <w:t>Specify the Name for your App</w:t>
      </w:r>
      <w:r>
        <w:t xml:space="preserve"> </w:t>
      </w:r>
    </w:p>
    <w:p w14:paraId="1D781E66" w14:textId="77777777" w:rsidR="00683A72" w:rsidRPr="00DB46E2" w:rsidRDefault="00683A72" w:rsidP="00683A72">
      <w:pPr>
        <w:pStyle w:val="ListParagraph"/>
        <w:numPr>
          <w:ilvl w:val="0"/>
          <w:numId w:val="20"/>
        </w:numPr>
      </w:pPr>
      <w:r>
        <w:t xml:space="preserve">Click on </w:t>
      </w:r>
      <w:r w:rsidRPr="00DB46E2">
        <w:rPr>
          <w:b/>
          <w:bCs/>
        </w:rPr>
        <w:t>Add</w:t>
      </w:r>
    </w:p>
    <w:p w14:paraId="24330227" w14:textId="77777777" w:rsidR="00683A72" w:rsidRPr="00DB46E2" w:rsidRDefault="00683A72" w:rsidP="00683A72">
      <w:pPr>
        <w:pStyle w:val="ListParagraph"/>
      </w:pPr>
    </w:p>
    <w:p w14:paraId="53E65680" w14:textId="77777777" w:rsidR="00683A72" w:rsidRDefault="00683A72" w:rsidP="00683A72">
      <w:r>
        <w:rPr>
          <w:noProof/>
        </w:rPr>
        <w:drawing>
          <wp:inline distT="0" distB="0" distL="0" distR="0" wp14:anchorId="53A69F0C" wp14:editId="3A305F4F">
            <wp:extent cx="5943600" cy="390017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900170"/>
                    </a:xfrm>
                    <a:prstGeom prst="rect">
                      <a:avLst/>
                    </a:prstGeom>
                  </pic:spPr>
                </pic:pic>
              </a:graphicData>
            </a:graphic>
          </wp:inline>
        </w:drawing>
      </w:r>
    </w:p>
    <w:p w14:paraId="46915F84" w14:textId="77777777" w:rsidR="00683A72" w:rsidRDefault="00683A72" w:rsidP="00683A72"/>
    <w:p w14:paraId="520A1DD3" w14:textId="77777777" w:rsidR="00683A72" w:rsidRPr="00DB46E2" w:rsidRDefault="00683A72" w:rsidP="00683A72">
      <w:pPr>
        <w:rPr>
          <w:b/>
          <w:bCs/>
        </w:rPr>
      </w:pPr>
      <w:r w:rsidRPr="00DB46E2">
        <w:rPr>
          <w:b/>
          <w:bCs/>
        </w:rPr>
        <w:t>Configure Single Sign-on</w:t>
      </w:r>
    </w:p>
    <w:p w14:paraId="6926FD71" w14:textId="77777777" w:rsidR="00683A72" w:rsidRPr="00DB46E2" w:rsidRDefault="00683A72" w:rsidP="00683A72">
      <w:pPr>
        <w:pStyle w:val="ListParagraph"/>
        <w:numPr>
          <w:ilvl w:val="0"/>
          <w:numId w:val="21"/>
        </w:numPr>
      </w:pPr>
      <w:r>
        <w:t xml:space="preserve">Go to </w:t>
      </w:r>
      <w:r w:rsidRPr="00DB46E2">
        <w:rPr>
          <w:b/>
          <w:bCs/>
        </w:rPr>
        <w:t>Single sign-on</w:t>
      </w:r>
    </w:p>
    <w:p w14:paraId="17D5D76F" w14:textId="77777777" w:rsidR="00683A72" w:rsidRDefault="00683A72" w:rsidP="00683A72">
      <w:pPr>
        <w:pStyle w:val="ListParagraph"/>
        <w:numPr>
          <w:ilvl w:val="0"/>
          <w:numId w:val="21"/>
        </w:numPr>
      </w:pPr>
      <w:r>
        <w:t xml:space="preserve">Specify </w:t>
      </w:r>
      <w:r w:rsidRPr="002E6657">
        <w:rPr>
          <w:b/>
          <w:bCs/>
        </w:rPr>
        <w:t>SAML</w:t>
      </w:r>
      <w:r>
        <w:t xml:space="preserve"> as the Single Sign-on method</w:t>
      </w:r>
    </w:p>
    <w:p w14:paraId="01B668B6" w14:textId="77777777" w:rsidR="00683A72" w:rsidRDefault="00683A72" w:rsidP="00683A72">
      <w:r>
        <w:rPr>
          <w:noProof/>
        </w:rPr>
        <w:drawing>
          <wp:inline distT="0" distB="0" distL="0" distR="0" wp14:anchorId="6CC52C45" wp14:editId="63403359">
            <wp:extent cx="5943600" cy="3771265"/>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771265"/>
                    </a:xfrm>
                    <a:prstGeom prst="rect">
                      <a:avLst/>
                    </a:prstGeom>
                  </pic:spPr>
                </pic:pic>
              </a:graphicData>
            </a:graphic>
          </wp:inline>
        </w:drawing>
      </w:r>
    </w:p>
    <w:p w14:paraId="4DDBC81C" w14:textId="77777777" w:rsidR="00683A72" w:rsidRDefault="00683A72" w:rsidP="00683A72"/>
    <w:p w14:paraId="0398CAA5" w14:textId="77777777" w:rsidR="00683A72" w:rsidRDefault="00683A72" w:rsidP="00683A72"/>
    <w:p w14:paraId="17A2D8B6" w14:textId="77777777" w:rsidR="00683A72" w:rsidRDefault="00683A72" w:rsidP="00683A72"/>
    <w:p w14:paraId="5D607D81" w14:textId="77777777" w:rsidR="00683A72" w:rsidRPr="002E6657" w:rsidRDefault="00683A72" w:rsidP="00683A72">
      <w:pPr>
        <w:spacing w:after="0" w:line="240" w:lineRule="auto"/>
        <w:rPr>
          <w:b/>
          <w:bCs/>
        </w:rPr>
      </w:pPr>
      <w:r w:rsidRPr="002E6657">
        <w:rPr>
          <w:b/>
          <w:bCs/>
        </w:rPr>
        <w:t>Complete the Basic SAML Configuration Section</w:t>
      </w:r>
    </w:p>
    <w:p w14:paraId="59BBB154" w14:textId="77777777" w:rsidR="00683A72" w:rsidRDefault="00683A72" w:rsidP="00683A72">
      <w:pPr>
        <w:pStyle w:val="ListParagraph"/>
        <w:numPr>
          <w:ilvl w:val="0"/>
          <w:numId w:val="23"/>
        </w:numPr>
        <w:spacing w:after="0" w:line="240" w:lineRule="auto"/>
      </w:pPr>
      <w:r>
        <w:t xml:space="preserve">Specify the </w:t>
      </w:r>
      <w:r w:rsidRPr="002E6657">
        <w:rPr>
          <w:b/>
          <w:bCs/>
        </w:rPr>
        <w:t xml:space="preserve">Identifier (Entity ID) </w:t>
      </w:r>
    </w:p>
    <w:p w14:paraId="108EB9D6" w14:textId="77777777" w:rsidR="00683A72" w:rsidRDefault="00683A72" w:rsidP="00683A72">
      <w:pPr>
        <w:pStyle w:val="ListParagraph"/>
        <w:numPr>
          <w:ilvl w:val="0"/>
          <w:numId w:val="23"/>
        </w:numPr>
        <w:spacing w:after="0" w:line="240" w:lineRule="auto"/>
      </w:pPr>
      <w:r>
        <w:t xml:space="preserve">Specify the </w:t>
      </w:r>
      <w:r w:rsidRPr="002E6657">
        <w:rPr>
          <w:b/>
          <w:bCs/>
        </w:rPr>
        <w:t>Reply URL</w:t>
      </w:r>
      <w:r>
        <w:rPr>
          <w:b/>
          <w:bCs/>
        </w:rPr>
        <w:t xml:space="preserve"> </w:t>
      </w:r>
      <w:r w:rsidRPr="002E6657">
        <w:rPr>
          <w:b/>
          <w:bCs/>
        </w:rPr>
        <w:t>(Assertion Consumer Service URL)</w:t>
      </w:r>
      <w:r>
        <w:t xml:space="preserve"> Generally same as above </w:t>
      </w:r>
    </w:p>
    <w:p w14:paraId="4E7C03CF" w14:textId="77777777" w:rsidR="00683A72" w:rsidRPr="002E6657" w:rsidRDefault="00683A72" w:rsidP="00683A72">
      <w:pPr>
        <w:pStyle w:val="ListParagraph"/>
        <w:numPr>
          <w:ilvl w:val="0"/>
          <w:numId w:val="23"/>
        </w:numPr>
        <w:spacing w:after="0" w:line="240" w:lineRule="auto"/>
      </w:pPr>
      <w:r>
        <w:t xml:space="preserve">Click </w:t>
      </w:r>
      <w:r w:rsidRPr="002E6657">
        <w:rPr>
          <w:b/>
          <w:bCs/>
        </w:rPr>
        <w:t>Save</w:t>
      </w:r>
    </w:p>
    <w:p w14:paraId="06AAF777" w14:textId="77777777" w:rsidR="00683A72" w:rsidRPr="002E6657" w:rsidRDefault="00683A72" w:rsidP="00683A72">
      <w:pPr>
        <w:spacing w:after="0" w:line="240" w:lineRule="auto"/>
        <w:ind w:left="360"/>
      </w:pPr>
    </w:p>
    <w:p w14:paraId="67E44CD8" w14:textId="77777777" w:rsidR="00683A72" w:rsidRDefault="00683A72" w:rsidP="00683A72">
      <w:pPr>
        <w:spacing w:after="0" w:line="240" w:lineRule="auto"/>
        <w:ind w:left="360"/>
      </w:pPr>
      <w:r w:rsidRPr="002E6657">
        <w:rPr>
          <w:b/>
          <w:bCs/>
        </w:rPr>
        <w:t>Note</w:t>
      </w:r>
      <w:r>
        <w:t xml:space="preserve">: in the example both values are </w:t>
      </w:r>
      <w:hyperlink r:id="rId55" w:history="1">
        <w:r w:rsidRPr="007E265F">
          <w:rPr>
            <w:rStyle w:val="Hyperlink"/>
          </w:rPr>
          <w:t>https://kerbapp.superdemo.live</w:t>
        </w:r>
      </w:hyperlink>
      <w:r>
        <w:t xml:space="preserve"> which is the F5 application URL</w:t>
      </w:r>
    </w:p>
    <w:p w14:paraId="3C64F8A6" w14:textId="77777777" w:rsidR="00683A72" w:rsidRDefault="00683A72" w:rsidP="00683A72">
      <w:r>
        <w:rPr>
          <w:noProof/>
        </w:rPr>
        <w:drawing>
          <wp:inline distT="0" distB="0" distL="0" distR="0" wp14:anchorId="30FEC6E8" wp14:editId="39218980">
            <wp:extent cx="5943600" cy="39890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989070"/>
                    </a:xfrm>
                    <a:prstGeom prst="rect">
                      <a:avLst/>
                    </a:prstGeom>
                  </pic:spPr>
                </pic:pic>
              </a:graphicData>
            </a:graphic>
          </wp:inline>
        </w:drawing>
      </w:r>
    </w:p>
    <w:p w14:paraId="08A3CDA7" w14:textId="77777777" w:rsidR="00683A72" w:rsidRDefault="00683A72" w:rsidP="00683A72"/>
    <w:p w14:paraId="0F152EE0" w14:textId="77777777" w:rsidR="00683A72" w:rsidRPr="002E6657" w:rsidRDefault="00683A72" w:rsidP="00683A72">
      <w:pPr>
        <w:rPr>
          <w:b/>
          <w:bCs/>
        </w:rPr>
      </w:pPr>
      <w:r w:rsidRPr="002E6657">
        <w:rPr>
          <w:b/>
          <w:bCs/>
        </w:rPr>
        <w:t xml:space="preserve">SAML Signing Certificate </w:t>
      </w:r>
      <w:r w:rsidRPr="002E6657">
        <w:t>(using the links in Section 3</w:t>
      </w:r>
      <w:r>
        <w:t xml:space="preserve"> in the below picture</w:t>
      </w:r>
      <w:r w:rsidRPr="002E6657">
        <w:t>)</w:t>
      </w:r>
    </w:p>
    <w:p w14:paraId="3AB40B7C" w14:textId="77777777" w:rsidR="00683A72" w:rsidRPr="002E6657" w:rsidRDefault="00683A72" w:rsidP="00683A72">
      <w:pPr>
        <w:pStyle w:val="ListParagraph"/>
        <w:numPr>
          <w:ilvl w:val="0"/>
          <w:numId w:val="24"/>
        </w:numPr>
        <w:rPr>
          <w:b/>
          <w:bCs/>
        </w:rPr>
      </w:pPr>
      <w:r>
        <w:t xml:space="preserve">Download the </w:t>
      </w:r>
      <w:r w:rsidRPr="002E6657">
        <w:rPr>
          <w:b/>
          <w:bCs/>
        </w:rPr>
        <w:t xml:space="preserve">Federation Metadata XML </w:t>
      </w:r>
    </w:p>
    <w:p w14:paraId="28297229" w14:textId="77777777" w:rsidR="00683A72" w:rsidRPr="002E6657" w:rsidRDefault="00683A72" w:rsidP="00683A72">
      <w:pPr>
        <w:pStyle w:val="ListParagraph"/>
        <w:numPr>
          <w:ilvl w:val="0"/>
          <w:numId w:val="24"/>
        </w:numPr>
      </w:pPr>
      <w:r w:rsidRPr="000B4806">
        <w:t xml:space="preserve">Download the </w:t>
      </w:r>
      <w:r w:rsidRPr="002E6657">
        <w:rPr>
          <w:b/>
          <w:bCs/>
        </w:rPr>
        <w:t>Certificate (Base64)</w:t>
      </w:r>
    </w:p>
    <w:p w14:paraId="590D47C4" w14:textId="77777777" w:rsidR="00683A72" w:rsidRPr="002E6657" w:rsidRDefault="00683A72" w:rsidP="00683A72">
      <w:pPr>
        <w:rPr>
          <w:b/>
          <w:bCs/>
        </w:rPr>
      </w:pPr>
    </w:p>
    <w:p w14:paraId="6D86FEDF" w14:textId="77777777" w:rsidR="00683A72" w:rsidRDefault="00683A72" w:rsidP="00683A72">
      <w:r w:rsidRPr="0033313C">
        <w:rPr>
          <w:noProof/>
        </w:rPr>
        <w:t xml:space="preserve"> </w:t>
      </w:r>
      <w:r>
        <w:rPr>
          <w:noProof/>
        </w:rPr>
        <w:drawing>
          <wp:inline distT="0" distB="0" distL="0" distR="0" wp14:anchorId="56A4B775" wp14:editId="081EFA0B">
            <wp:extent cx="5943600" cy="39846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984625"/>
                    </a:xfrm>
                    <a:prstGeom prst="rect">
                      <a:avLst/>
                    </a:prstGeom>
                  </pic:spPr>
                </pic:pic>
              </a:graphicData>
            </a:graphic>
          </wp:inline>
        </w:drawing>
      </w:r>
    </w:p>
    <w:p w14:paraId="6EEC9497" w14:textId="77777777" w:rsidR="00683A72" w:rsidRDefault="00683A72" w:rsidP="00683A72"/>
    <w:p w14:paraId="050D4E22" w14:textId="77777777" w:rsidR="00683A72" w:rsidRPr="002E6657" w:rsidRDefault="00683A72" w:rsidP="00683A72">
      <w:pPr>
        <w:rPr>
          <w:b/>
          <w:bCs/>
        </w:rPr>
      </w:pPr>
      <w:r w:rsidRPr="002E6657">
        <w:rPr>
          <w:b/>
          <w:bCs/>
        </w:rPr>
        <w:t>Assign users and groups</w:t>
      </w:r>
    </w:p>
    <w:p w14:paraId="6A7B29C4" w14:textId="77777777" w:rsidR="00683A72" w:rsidRDefault="00683A72" w:rsidP="00683A72">
      <w:pPr>
        <w:pStyle w:val="ListParagraph"/>
        <w:numPr>
          <w:ilvl w:val="0"/>
          <w:numId w:val="25"/>
        </w:numPr>
        <w:spacing w:after="0" w:line="240" w:lineRule="auto"/>
      </w:pPr>
      <w:r>
        <w:t xml:space="preserve">Click on the  </w:t>
      </w:r>
      <w:r w:rsidRPr="002E6657">
        <w:rPr>
          <w:b/>
          <w:bCs/>
        </w:rPr>
        <w:t>Users and Groups</w:t>
      </w:r>
      <w:r>
        <w:t xml:space="preserve"> blade and Specify the users entitled for the Applications.</w:t>
      </w:r>
    </w:p>
    <w:p w14:paraId="11FE45FB" w14:textId="77777777" w:rsidR="00683A72" w:rsidRDefault="00683A72" w:rsidP="00683A72">
      <w:pPr>
        <w:pStyle w:val="ListParagraph"/>
        <w:spacing w:after="0" w:line="240" w:lineRule="auto"/>
      </w:pPr>
      <w:r>
        <w:t>(in the example below a group called TechUsers)</w:t>
      </w:r>
    </w:p>
    <w:p w14:paraId="62CF78BC" w14:textId="77777777" w:rsidR="00683A72" w:rsidRDefault="00683A72" w:rsidP="00683A72"/>
    <w:p w14:paraId="4C57BA3C" w14:textId="77777777" w:rsidR="00683A72" w:rsidRDefault="00683A72" w:rsidP="00683A72">
      <w:r>
        <w:rPr>
          <w:noProof/>
        </w:rPr>
        <w:drawing>
          <wp:inline distT="0" distB="0" distL="0" distR="0" wp14:anchorId="276B391C" wp14:editId="577ABB17">
            <wp:extent cx="5943600" cy="40024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002405"/>
                    </a:xfrm>
                    <a:prstGeom prst="rect">
                      <a:avLst/>
                    </a:prstGeom>
                  </pic:spPr>
                </pic:pic>
              </a:graphicData>
            </a:graphic>
          </wp:inline>
        </w:drawing>
      </w:r>
    </w:p>
    <w:p w14:paraId="5C9065E3" w14:textId="77777777" w:rsidR="00683A72" w:rsidRDefault="00683A72" w:rsidP="00683A72"/>
    <w:p w14:paraId="2AA1AA5B" w14:textId="77777777" w:rsidR="00683A72" w:rsidRDefault="00683A72" w:rsidP="00683A72">
      <w:pPr>
        <w:rPr>
          <w:b/>
          <w:bCs/>
        </w:rPr>
      </w:pPr>
      <w:r>
        <w:rPr>
          <w:b/>
          <w:bCs/>
        </w:rPr>
        <w:t xml:space="preserve">Setup </w:t>
      </w:r>
      <w:r w:rsidRPr="002E6657">
        <w:rPr>
          <w:b/>
          <w:bCs/>
        </w:rPr>
        <w:t>Conditional Access Policy</w:t>
      </w:r>
    </w:p>
    <w:p w14:paraId="17112653" w14:textId="77777777" w:rsidR="00683A72" w:rsidRDefault="00683A72" w:rsidP="00683A72">
      <w:pPr>
        <w:pStyle w:val="ListParagraph"/>
        <w:numPr>
          <w:ilvl w:val="0"/>
          <w:numId w:val="26"/>
        </w:numPr>
      </w:pPr>
      <w:r w:rsidRPr="002E6657">
        <w:t xml:space="preserve">Click on </w:t>
      </w:r>
      <w:r w:rsidRPr="00A7218B">
        <w:rPr>
          <w:b/>
          <w:bCs/>
        </w:rPr>
        <w:t>Conditional Access</w:t>
      </w:r>
      <w:r w:rsidRPr="002E6657">
        <w:t xml:space="preserve"> </w:t>
      </w:r>
    </w:p>
    <w:p w14:paraId="07F7F9A6" w14:textId="77777777" w:rsidR="00683A72" w:rsidRDefault="00683A72" w:rsidP="00683A72">
      <w:pPr>
        <w:pStyle w:val="ListParagraph"/>
        <w:numPr>
          <w:ilvl w:val="0"/>
          <w:numId w:val="26"/>
        </w:numPr>
      </w:pPr>
      <w:r>
        <w:t xml:space="preserve">Click on </w:t>
      </w:r>
      <w:r w:rsidRPr="002E6657">
        <w:rPr>
          <w:b/>
          <w:bCs/>
        </w:rPr>
        <w:t xml:space="preserve">New Policy </w:t>
      </w:r>
    </w:p>
    <w:p w14:paraId="4F311152" w14:textId="77777777" w:rsidR="00683A72" w:rsidRDefault="00683A72" w:rsidP="00683A72"/>
    <w:p w14:paraId="28726396" w14:textId="77777777" w:rsidR="00683A72" w:rsidRDefault="00683A72" w:rsidP="00683A72">
      <w:r>
        <w:rPr>
          <w:noProof/>
        </w:rPr>
        <w:drawing>
          <wp:inline distT="0" distB="0" distL="0" distR="0" wp14:anchorId="1A684BFB" wp14:editId="2E37A1DE">
            <wp:extent cx="5943600" cy="37661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766185"/>
                    </a:xfrm>
                    <a:prstGeom prst="rect">
                      <a:avLst/>
                    </a:prstGeom>
                  </pic:spPr>
                </pic:pic>
              </a:graphicData>
            </a:graphic>
          </wp:inline>
        </w:drawing>
      </w:r>
    </w:p>
    <w:p w14:paraId="47634171" w14:textId="77777777" w:rsidR="00683A72" w:rsidRDefault="00683A72" w:rsidP="00683A72"/>
    <w:p w14:paraId="45D25E9F" w14:textId="77777777" w:rsidR="00683A72" w:rsidRDefault="00683A72" w:rsidP="00683A72">
      <w:pPr>
        <w:rPr>
          <w:b/>
          <w:bCs/>
        </w:rPr>
      </w:pPr>
      <w:r w:rsidRPr="002E6657">
        <w:rPr>
          <w:b/>
          <w:bCs/>
        </w:rPr>
        <w:t>Define Controls</w:t>
      </w:r>
    </w:p>
    <w:p w14:paraId="3284DA0C" w14:textId="77777777" w:rsidR="00683A72" w:rsidRPr="00A7218B" w:rsidRDefault="00683A72" w:rsidP="00683A72">
      <w:pPr>
        <w:pStyle w:val="ListParagraph"/>
        <w:numPr>
          <w:ilvl w:val="0"/>
          <w:numId w:val="27"/>
        </w:numPr>
      </w:pPr>
      <w:r w:rsidRPr="002E6657">
        <w:t xml:space="preserve">You </w:t>
      </w:r>
      <w:r>
        <w:t>can now see your F5 App as a resource for CA Policy and apply any conditional access including Multifactor Auth, Device based access control or Identity Protection Policy,</w:t>
      </w:r>
    </w:p>
    <w:p w14:paraId="2DADC17F" w14:textId="77777777" w:rsidR="00683A72" w:rsidRDefault="00683A72" w:rsidP="00683A72">
      <w:r>
        <w:rPr>
          <w:noProof/>
        </w:rPr>
        <w:drawing>
          <wp:inline distT="0" distB="0" distL="0" distR="0" wp14:anchorId="274998A4" wp14:editId="4D71A0FF">
            <wp:extent cx="5943600" cy="3782695"/>
            <wp:effectExtent l="0" t="0" r="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782695"/>
                    </a:xfrm>
                    <a:prstGeom prst="rect">
                      <a:avLst/>
                    </a:prstGeom>
                  </pic:spPr>
                </pic:pic>
              </a:graphicData>
            </a:graphic>
          </wp:inline>
        </w:drawing>
      </w:r>
    </w:p>
    <w:p w14:paraId="7DE4F562" w14:textId="77777777" w:rsidR="00683A72" w:rsidRDefault="00683A72" w:rsidP="00683A72"/>
    <w:p w14:paraId="0CA9B252" w14:textId="7143927B" w:rsidR="00C32F99" w:rsidRPr="00C32F99" w:rsidRDefault="00C32F99" w:rsidP="00C32F99">
      <w:pPr>
        <w:pStyle w:val="Heading4"/>
        <w:rPr>
          <w:b/>
          <w:bCs/>
        </w:rPr>
      </w:pPr>
      <w:r w:rsidRPr="00C32F99">
        <w:rPr>
          <w:b/>
          <w:bCs/>
        </w:rPr>
        <w:t xml:space="preserve">Part </w:t>
      </w:r>
      <w:r>
        <w:rPr>
          <w:b/>
          <w:bCs/>
        </w:rPr>
        <w:t>3</w:t>
      </w:r>
      <w:r w:rsidRPr="00C32F99">
        <w:rPr>
          <w:b/>
          <w:bCs/>
        </w:rPr>
        <w:t xml:space="preserve">: </w:t>
      </w:r>
      <w:r>
        <w:rPr>
          <w:b/>
          <w:bCs/>
        </w:rPr>
        <w:t>F5 SAML Configuration</w:t>
      </w:r>
    </w:p>
    <w:p w14:paraId="36BBF56B" w14:textId="63C2CC1B" w:rsidR="00196B7B" w:rsidRDefault="00196B7B" w:rsidP="000F0E36">
      <w:pPr>
        <w:spacing w:after="0" w:line="240" w:lineRule="auto"/>
        <w:rPr>
          <w:rFonts w:ascii="Segoe UI Light" w:hAnsi="Segoe UI Light" w:cs="Segoe UI Light"/>
          <w:sz w:val="16"/>
          <w:szCs w:val="16"/>
        </w:rPr>
      </w:pPr>
    </w:p>
    <w:p w14:paraId="32FD2E49" w14:textId="0D888873" w:rsidR="00196B7B" w:rsidRDefault="00196B7B" w:rsidP="00196B7B">
      <w:pPr>
        <w:spacing w:after="0" w:line="240" w:lineRule="auto"/>
      </w:pPr>
      <w:r>
        <w:t xml:space="preserve">You will need to import the Metadata Certificate into the F5 which will be used later in the setup process. </w:t>
      </w:r>
      <w:r w:rsidR="007E0A13">
        <w:t>N</w:t>
      </w:r>
      <w:r w:rsidR="00904705">
        <w:t>avigate</w:t>
      </w:r>
      <w:r>
        <w:t xml:space="preserve"> to System &gt; Certificate Management &gt; Traffic Certificate Management &gt; SSL Certificate List</w:t>
      </w:r>
      <w:r w:rsidR="0008427B">
        <w:t>.</w:t>
      </w:r>
      <w:r w:rsidR="007E0A13">
        <w:t xml:space="preserve"> </w:t>
      </w:r>
      <w:r w:rsidR="0008427B">
        <w:t>Select</w:t>
      </w:r>
      <w:r>
        <w:t xml:space="preserve"> </w:t>
      </w:r>
      <w:r w:rsidRPr="007854B5">
        <w:rPr>
          <w:b/>
        </w:rPr>
        <w:t>Import</w:t>
      </w:r>
      <w:r>
        <w:t xml:space="preserve"> </w:t>
      </w:r>
      <w:r w:rsidR="0008427B">
        <w:t>from</w:t>
      </w:r>
      <w:r>
        <w:t xml:space="preserve"> the right-hand corner</w:t>
      </w:r>
      <w:r w:rsidR="0008427B">
        <w:t>.</w:t>
      </w:r>
    </w:p>
    <w:p w14:paraId="35E56F0D" w14:textId="77777777" w:rsidR="00196B7B" w:rsidRDefault="00196B7B" w:rsidP="00196B7B">
      <w:pPr>
        <w:spacing w:after="0" w:line="240" w:lineRule="auto"/>
      </w:pPr>
    </w:p>
    <w:p w14:paraId="3DE218F8" w14:textId="09D44BA2" w:rsidR="00196B7B" w:rsidRDefault="0016210C" w:rsidP="00196B7B">
      <w:r>
        <w:rPr>
          <w:noProof/>
        </w:rPr>
        <w:drawing>
          <wp:inline distT="0" distB="0" distL="0" distR="0" wp14:anchorId="306649BD" wp14:editId="326CBB75">
            <wp:extent cx="3657600" cy="1975104"/>
            <wp:effectExtent l="0" t="0" r="0" b="635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57600" cy="1975104"/>
                    </a:xfrm>
                    <a:prstGeom prst="rect">
                      <a:avLst/>
                    </a:prstGeom>
                  </pic:spPr>
                </pic:pic>
              </a:graphicData>
            </a:graphic>
          </wp:inline>
        </w:drawing>
      </w:r>
    </w:p>
    <w:p w14:paraId="60854006" w14:textId="4F8C1D4B" w:rsidR="00C93AA0" w:rsidRDefault="00C57512" w:rsidP="00C57512">
      <w:pPr>
        <w:pStyle w:val="Heading4"/>
        <w:rPr>
          <w:b/>
          <w:bCs/>
        </w:rPr>
      </w:pPr>
      <w:r w:rsidRPr="00C57512">
        <w:rPr>
          <w:b/>
          <w:bCs/>
        </w:rPr>
        <w:t>Part 4: F5 SAML SP Configuration</w:t>
      </w:r>
    </w:p>
    <w:p w14:paraId="3184EA76" w14:textId="75B4C766" w:rsidR="00691450" w:rsidRDefault="00691450" w:rsidP="00931F83">
      <w:r>
        <w:t>Setup the SAM</w:t>
      </w:r>
      <w:r w:rsidR="0071384B">
        <w:t>L</w:t>
      </w:r>
      <w:r>
        <w:t xml:space="preserve"> </w:t>
      </w:r>
      <w:r w:rsidR="0071384B">
        <w:t xml:space="preserve">IDP: </w:t>
      </w:r>
    </w:p>
    <w:p w14:paraId="667AB07E" w14:textId="49E75E85" w:rsidR="0071384B" w:rsidRDefault="00C26664" w:rsidP="00931F83">
      <w:r>
        <w:t xml:space="preserve">Navigate to </w:t>
      </w:r>
      <w:r w:rsidR="0071384B">
        <w:t>Access &gt; Federation &gt; SAM</w:t>
      </w:r>
      <w:r>
        <w:t>L</w:t>
      </w:r>
      <w:r w:rsidR="0071384B">
        <w:t xml:space="preserve">: Service Provider &gt; </w:t>
      </w:r>
      <w:r>
        <w:t xml:space="preserve">External Idp Connectors, and click </w:t>
      </w:r>
      <w:r w:rsidR="0071384B" w:rsidRPr="007854B5">
        <w:rPr>
          <w:b/>
        </w:rPr>
        <w:t>Create &gt; From Metadata</w:t>
      </w:r>
      <w:r>
        <w:t>.</w:t>
      </w:r>
    </w:p>
    <w:p w14:paraId="11054402" w14:textId="1BC006F0" w:rsidR="00691450" w:rsidRDefault="00907A46" w:rsidP="00931F83">
      <w:r>
        <w:rPr>
          <w:noProof/>
        </w:rPr>
        <w:drawing>
          <wp:inline distT="0" distB="0" distL="0" distR="0" wp14:anchorId="13FC7745" wp14:editId="2B5FD5D0">
            <wp:extent cx="5943600" cy="3777615"/>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777615"/>
                    </a:xfrm>
                    <a:prstGeom prst="rect">
                      <a:avLst/>
                    </a:prstGeom>
                  </pic:spPr>
                </pic:pic>
              </a:graphicData>
            </a:graphic>
          </wp:inline>
        </w:drawing>
      </w:r>
    </w:p>
    <w:p w14:paraId="30D6DEA9" w14:textId="3E28B916" w:rsidR="00BB3976" w:rsidRDefault="00BB3976" w:rsidP="00931F83"/>
    <w:p w14:paraId="3B51439B" w14:textId="21014AC0" w:rsidR="00BB3976" w:rsidRDefault="00BB3976" w:rsidP="00931F83">
      <w:r>
        <w:rPr>
          <w:noProof/>
        </w:rPr>
        <w:drawing>
          <wp:inline distT="0" distB="0" distL="0" distR="0" wp14:anchorId="7A894B1E" wp14:editId="55FF3023">
            <wp:extent cx="4001041" cy="3020786"/>
            <wp:effectExtent l="0" t="0" r="0" b="825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10559" cy="3027972"/>
                    </a:xfrm>
                    <a:prstGeom prst="rect">
                      <a:avLst/>
                    </a:prstGeom>
                  </pic:spPr>
                </pic:pic>
              </a:graphicData>
            </a:graphic>
          </wp:inline>
        </w:drawing>
      </w:r>
    </w:p>
    <w:p w14:paraId="6E3C8C46" w14:textId="77777777" w:rsidR="00457389" w:rsidRDefault="00457389" w:rsidP="00457389">
      <w:pPr>
        <w:spacing w:after="0" w:line="240" w:lineRule="auto"/>
        <w:rPr>
          <w:rFonts w:ascii="Segoe UI Light" w:hAnsi="Segoe UI Light" w:cs="Segoe UI Light"/>
          <w:sz w:val="16"/>
          <w:szCs w:val="16"/>
        </w:rPr>
      </w:pPr>
    </w:p>
    <w:p w14:paraId="23DE4EB2" w14:textId="77777777" w:rsidR="00457389" w:rsidRDefault="00457389" w:rsidP="00457389">
      <w:pPr>
        <w:spacing w:after="0" w:line="240" w:lineRule="auto"/>
        <w:rPr>
          <w:rFonts w:ascii="Segoe UI Light" w:hAnsi="Segoe UI Light" w:cs="Segoe UI Light"/>
          <w:sz w:val="16"/>
          <w:szCs w:val="16"/>
        </w:rPr>
      </w:pPr>
      <w:r>
        <w:rPr>
          <w:noProof/>
        </w:rPr>
        <w:drawing>
          <wp:inline distT="0" distB="0" distL="0" distR="0" wp14:anchorId="0160912B" wp14:editId="271B1936">
            <wp:extent cx="4049147" cy="3016794"/>
            <wp:effectExtent l="0" t="0" r="889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t="17919"/>
                    <a:stretch/>
                  </pic:blipFill>
                  <pic:spPr bwMode="auto">
                    <a:xfrm>
                      <a:off x="0" y="0"/>
                      <a:ext cx="4058841" cy="3024016"/>
                    </a:xfrm>
                    <a:prstGeom prst="rect">
                      <a:avLst/>
                    </a:prstGeom>
                    <a:ln>
                      <a:noFill/>
                    </a:ln>
                    <a:extLst>
                      <a:ext uri="{53640926-AAD7-44D8-BBD7-CCE9431645EC}">
                        <a14:shadowObscured xmlns:a14="http://schemas.microsoft.com/office/drawing/2010/main"/>
                      </a:ext>
                    </a:extLst>
                  </pic:spPr>
                </pic:pic>
              </a:graphicData>
            </a:graphic>
          </wp:inline>
        </w:drawing>
      </w:r>
    </w:p>
    <w:p w14:paraId="227DC07B" w14:textId="77777777" w:rsidR="00457389" w:rsidRDefault="00457389" w:rsidP="00457389">
      <w:pPr>
        <w:spacing w:after="0" w:line="240" w:lineRule="auto"/>
        <w:rPr>
          <w:rFonts w:ascii="Segoe UI Light" w:hAnsi="Segoe UI Light" w:cs="Segoe UI Light"/>
          <w:sz w:val="16"/>
          <w:szCs w:val="16"/>
        </w:rPr>
      </w:pPr>
    </w:p>
    <w:p w14:paraId="4D4E02E7" w14:textId="77777777" w:rsidR="00457389" w:rsidRDefault="00457389" w:rsidP="00457389">
      <w:pPr>
        <w:spacing w:after="0" w:line="240" w:lineRule="auto"/>
        <w:rPr>
          <w:rFonts w:ascii="Segoe UI Light" w:hAnsi="Segoe UI Light" w:cs="Segoe UI Light"/>
          <w:sz w:val="16"/>
          <w:szCs w:val="16"/>
        </w:rPr>
      </w:pPr>
      <w:r>
        <w:rPr>
          <w:noProof/>
        </w:rPr>
        <w:drawing>
          <wp:inline distT="0" distB="0" distL="0" distR="0" wp14:anchorId="59252673" wp14:editId="60869C99">
            <wp:extent cx="4572000" cy="3438144"/>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72000" cy="3438144"/>
                    </a:xfrm>
                    <a:prstGeom prst="rect">
                      <a:avLst/>
                    </a:prstGeom>
                  </pic:spPr>
                </pic:pic>
              </a:graphicData>
            </a:graphic>
          </wp:inline>
        </w:drawing>
      </w:r>
    </w:p>
    <w:p w14:paraId="44D2380D" w14:textId="77777777" w:rsidR="00457389" w:rsidRDefault="00457389" w:rsidP="00457389">
      <w:pPr>
        <w:spacing w:after="0" w:line="240" w:lineRule="auto"/>
        <w:rPr>
          <w:rFonts w:ascii="Segoe UI Light" w:hAnsi="Segoe UI Light" w:cs="Segoe UI Light"/>
          <w:sz w:val="16"/>
          <w:szCs w:val="16"/>
        </w:rPr>
      </w:pPr>
    </w:p>
    <w:p w14:paraId="4FBD2649" w14:textId="77777777" w:rsidR="00457389" w:rsidRDefault="00457389" w:rsidP="00457389">
      <w:pPr>
        <w:spacing w:after="0" w:line="240" w:lineRule="auto"/>
        <w:rPr>
          <w:rFonts w:ascii="Segoe UI Light" w:hAnsi="Segoe UI Light" w:cs="Segoe UI Light"/>
          <w:sz w:val="16"/>
          <w:szCs w:val="16"/>
        </w:rPr>
      </w:pPr>
      <w:r>
        <w:rPr>
          <w:rFonts w:ascii="Segoe UI Light" w:hAnsi="Segoe UI Light" w:cs="Segoe UI Light"/>
          <w:sz w:val="16"/>
          <w:szCs w:val="16"/>
        </w:rPr>
        <w:t>Specify the Certificate uploaded from Task 3</w:t>
      </w:r>
    </w:p>
    <w:p w14:paraId="26729703" w14:textId="77777777" w:rsidR="00457389" w:rsidRDefault="00457389" w:rsidP="00457389">
      <w:pPr>
        <w:spacing w:after="0" w:line="240" w:lineRule="auto"/>
        <w:rPr>
          <w:rFonts w:ascii="Segoe UI Light" w:hAnsi="Segoe UI Light" w:cs="Segoe UI Light"/>
          <w:sz w:val="16"/>
          <w:szCs w:val="16"/>
        </w:rPr>
      </w:pPr>
    </w:p>
    <w:p w14:paraId="1518156D" w14:textId="77777777" w:rsidR="00457389" w:rsidRDefault="00457389" w:rsidP="00457389">
      <w:pPr>
        <w:spacing w:after="0" w:line="240" w:lineRule="auto"/>
        <w:rPr>
          <w:rFonts w:ascii="Segoe UI Light" w:hAnsi="Segoe UI Light" w:cs="Segoe UI Light"/>
          <w:sz w:val="16"/>
          <w:szCs w:val="16"/>
        </w:rPr>
      </w:pPr>
      <w:r>
        <w:rPr>
          <w:noProof/>
        </w:rPr>
        <w:drawing>
          <wp:inline distT="0" distB="0" distL="0" distR="0" wp14:anchorId="33DB99E1" wp14:editId="273288ED">
            <wp:extent cx="4572000" cy="3419856"/>
            <wp:effectExtent l="0" t="0" r="0" b="952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72000" cy="3419856"/>
                    </a:xfrm>
                    <a:prstGeom prst="rect">
                      <a:avLst/>
                    </a:prstGeom>
                  </pic:spPr>
                </pic:pic>
              </a:graphicData>
            </a:graphic>
          </wp:inline>
        </w:drawing>
      </w:r>
    </w:p>
    <w:p w14:paraId="57FAA713" w14:textId="77777777" w:rsidR="00457389" w:rsidRDefault="00457389" w:rsidP="00457389">
      <w:pPr>
        <w:spacing w:after="0" w:line="240" w:lineRule="auto"/>
        <w:rPr>
          <w:rFonts w:ascii="Segoe UI Light" w:hAnsi="Segoe UI Light" w:cs="Segoe UI Light"/>
          <w:sz w:val="16"/>
          <w:szCs w:val="16"/>
        </w:rPr>
      </w:pPr>
      <w:r>
        <w:rPr>
          <w:noProof/>
        </w:rPr>
        <w:drawing>
          <wp:inline distT="0" distB="0" distL="0" distR="0" wp14:anchorId="607B7564" wp14:editId="58BBC2CA">
            <wp:extent cx="4572000" cy="342900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72000" cy="3429000"/>
                    </a:xfrm>
                    <a:prstGeom prst="rect">
                      <a:avLst/>
                    </a:prstGeom>
                  </pic:spPr>
                </pic:pic>
              </a:graphicData>
            </a:graphic>
          </wp:inline>
        </w:drawing>
      </w:r>
    </w:p>
    <w:p w14:paraId="45E871BF" w14:textId="77777777" w:rsidR="00457389" w:rsidRDefault="00457389" w:rsidP="00457389">
      <w:pPr>
        <w:spacing w:after="0" w:line="240" w:lineRule="auto"/>
        <w:rPr>
          <w:rFonts w:ascii="Segoe UI Light" w:hAnsi="Segoe UI Light" w:cs="Segoe UI Light"/>
          <w:sz w:val="16"/>
          <w:szCs w:val="16"/>
        </w:rPr>
      </w:pPr>
    </w:p>
    <w:p w14:paraId="4F0673AD" w14:textId="77777777" w:rsidR="00457389" w:rsidRDefault="00457389" w:rsidP="00931F83"/>
    <w:p w14:paraId="4D4C96A5" w14:textId="63B4FE19" w:rsidR="00931F83" w:rsidRDefault="008F1309" w:rsidP="00931F83">
      <w:r>
        <w:t xml:space="preserve">Setup the SAML SP </w:t>
      </w:r>
    </w:p>
    <w:p w14:paraId="6138A121" w14:textId="4F102B4D" w:rsidR="008F1309" w:rsidRPr="00931F83" w:rsidRDefault="00C26664" w:rsidP="00931F83">
      <w:r>
        <w:t xml:space="preserve">Navigate to </w:t>
      </w:r>
      <w:r w:rsidR="008F1309">
        <w:t xml:space="preserve">Access &gt; Federation &gt; SAML Service </w:t>
      </w:r>
      <w:r w:rsidR="00EA234A">
        <w:t>Provider</w:t>
      </w:r>
      <w:r w:rsidR="008F1309">
        <w:t xml:space="preserve"> &gt; </w:t>
      </w:r>
      <w:r w:rsidR="001A2C43">
        <w:t xml:space="preserve">Local SP </w:t>
      </w:r>
      <w:r w:rsidR="003E713C">
        <w:t xml:space="preserve">Services </w:t>
      </w:r>
      <w:r w:rsidR="00EA234A">
        <w:t>and click</w:t>
      </w:r>
      <w:r w:rsidR="003E713C">
        <w:t xml:space="preserve"> </w:t>
      </w:r>
      <w:r w:rsidR="003E713C" w:rsidRPr="007854B5">
        <w:rPr>
          <w:b/>
        </w:rPr>
        <w:t>Create</w:t>
      </w:r>
      <w:r w:rsidR="00EA234A">
        <w:t>. Complete the following information and cli</w:t>
      </w:r>
      <w:r w:rsidR="003B2341">
        <w:t xml:space="preserve">ck </w:t>
      </w:r>
      <w:r w:rsidR="003B2341" w:rsidRPr="00556589">
        <w:rPr>
          <w:b/>
          <w:bCs/>
        </w:rPr>
        <w:t>OK</w:t>
      </w:r>
      <w:r w:rsidR="003B2341">
        <w:t>.</w:t>
      </w:r>
    </w:p>
    <w:p w14:paraId="1AE65EB9" w14:textId="1716A0F1" w:rsidR="003B2341" w:rsidRDefault="003B2341" w:rsidP="003B2341">
      <w:pPr>
        <w:pStyle w:val="ListParagraph"/>
        <w:numPr>
          <w:ilvl w:val="0"/>
          <w:numId w:val="11"/>
        </w:numPr>
      </w:pPr>
      <w:r>
        <w:t xml:space="preserve">Name: </w:t>
      </w:r>
      <w:r w:rsidRPr="003B2341">
        <w:t>KerbApp200SAML</w:t>
      </w:r>
    </w:p>
    <w:p w14:paraId="5A290C39" w14:textId="377297F0" w:rsidR="003B2341" w:rsidRDefault="003B2341" w:rsidP="003B2341">
      <w:pPr>
        <w:pStyle w:val="ListParagraph"/>
        <w:numPr>
          <w:ilvl w:val="0"/>
          <w:numId w:val="11"/>
        </w:numPr>
      </w:pPr>
      <w:r w:rsidRPr="003B2341">
        <w:t>Entity ID*:</w:t>
      </w:r>
      <w:r>
        <w:t xml:space="preserve"> </w:t>
      </w:r>
      <w:hyperlink r:id="rId63" w:history="1">
        <w:r w:rsidRPr="00931E44">
          <w:rPr>
            <w:rStyle w:val="Hyperlink"/>
          </w:rPr>
          <w:t>https://kerbapp200.superdemo.live</w:t>
        </w:r>
      </w:hyperlink>
    </w:p>
    <w:p w14:paraId="0B701DD2" w14:textId="116BA586" w:rsidR="003B2341" w:rsidRDefault="003B2341" w:rsidP="003B2341">
      <w:pPr>
        <w:pStyle w:val="ListParagraph"/>
        <w:numPr>
          <w:ilvl w:val="0"/>
          <w:numId w:val="11"/>
        </w:numPr>
      </w:pPr>
      <w:r w:rsidRPr="003B2341">
        <w:t>SP Name Settings</w:t>
      </w:r>
    </w:p>
    <w:p w14:paraId="69B9B4E2" w14:textId="03F9B49F" w:rsidR="003B2341" w:rsidRDefault="003B2341" w:rsidP="003B2341">
      <w:pPr>
        <w:pStyle w:val="ListParagraph"/>
        <w:numPr>
          <w:ilvl w:val="1"/>
          <w:numId w:val="11"/>
        </w:numPr>
      </w:pPr>
      <w:r w:rsidRPr="003B2341">
        <w:t>Scheme:</w:t>
      </w:r>
      <w:r>
        <w:t xml:space="preserve"> https</w:t>
      </w:r>
    </w:p>
    <w:p w14:paraId="1D92E28C" w14:textId="22555D85" w:rsidR="003B2341" w:rsidRDefault="003B2341" w:rsidP="003B2341">
      <w:pPr>
        <w:pStyle w:val="ListParagraph"/>
        <w:numPr>
          <w:ilvl w:val="1"/>
          <w:numId w:val="11"/>
        </w:numPr>
      </w:pPr>
      <w:r w:rsidRPr="003B2341">
        <w:t>Host:</w:t>
      </w:r>
      <w:r>
        <w:t xml:space="preserve"> </w:t>
      </w:r>
      <w:r w:rsidRPr="003B2341">
        <w:t>kerbapp200.superdemo.live</w:t>
      </w:r>
    </w:p>
    <w:p w14:paraId="3FF179A1" w14:textId="0F5253E9" w:rsidR="003B2341" w:rsidRPr="00931F83" w:rsidRDefault="003B2341" w:rsidP="00556589">
      <w:pPr>
        <w:pStyle w:val="ListParagraph"/>
        <w:numPr>
          <w:ilvl w:val="1"/>
          <w:numId w:val="11"/>
        </w:numPr>
      </w:pPr>
      <w:r w:rsidRPr="003B2341">
        <w:t>Description:</w:t>
      </w:r>
      <w:r>
        <w:t xml:space="preserve"> </w:t>
      </w:r>
      <w:r w:rsidRPr="003B2341">
        <w:t>kerbapp200.superdemo.live</w:t>
      </w:r>
    </w:p>
    <w:p w14:paraId="46C192E6" w14:textId="43C29F29" w:rsidR="00C57512" w:rsidRDefault="006F1D03" w:rsidP="00C57512">
      <w:r>
        <w:rPr>
          <w:noProof/>
        </w:rPr>
        <w:drawing>
          <wp:inline distT="0" distB="0" distL="0" distR="0" wp14:anchorId="3719EF6B" wp14:editId="2ADA1B53">
            <wp:extent cx="4572000" cy="3392424"/>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572000" cy="3392424"/>
                    </a:xfrm>
                    <a:prstGeom prst="rect">
                      <a:avLst/>
                    </a:prstGeom>
                  </pic:spPr>
                </pic:pic>
              </a:graphicData>
            </a:graphic>
          </wp:inline>
        </w:drawing>
      </w:r>
    </w:p>
    <w:p w14:paraId="1C60BE37" w14:textId="3A5A1B8A" w:rsidR="00C84668" w:rsidRDefault="00C84668" w:rsidP="00C57512"/>
    <w:p w14:paraId="00510336" w14:textId="77777777" w:rsidR="00910F7C" w:rsidRDefault="00910F7C" w:rsidP="00910F7C">
      <w:r>
        <w:t>Select the SP Configuration</w:t>
      </w:r>
      <w:r w:rsidR="003B2341">
        <w:t xml:space="preserve">, </w:t>
      </w:r>
      <w:r w:rsidR="003B2341" w:rsidRPr="003B2341">
        <w:t>KerbApp200SAML</w:t>
      </w:r>
      <w:r w:rsidR="003B2341">
        <w:t>,</w:t>
      </w:r>
      <w:r>
        <w:t xml:space="preserve"> and Click </w:t>
      </w:r>
      <w:r w:rsidRPr="001378BC">
        <w:rPr>
          <w:b/>
          <w:bCs/>
        </w:rPr>
        <w:t>Bind/UnBind IdP Connectors</w:t>
      </w:r>
      <w:r w:rsidR="007E0A13" w:rsidRPr="003632CC">
        <w:t>.</w:t>
      </w:r>
    </w:p>
    <w:p w14:paraId="7D4D5E89" w14:textId="3E52FBB9" w:rsidR="006F1D03" w:rsidRDefault="00C84668" w:rsidP="00C57512">
      <w:r>
        <w:rPr>
          <w:noProof/>
        </w:rPr>
        <w:drawing>
          <wp:inline distT="0" distB="0" distL="0" distR="0" wp14:anchorId="2CABCCBA" wp14:editId="74F3E374">
            <wp:extent cx="5267744" cy="810985"/>
            <wp:effectExtent l="0" t="0" r="0" b="825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329861" cy="820548"/>
                    </a:xfrm>
                    <a:prstGeom prst="rect">
                      <a:avLst/>
                    </a:prstGeom>
                  </pic:spPr>
                </pic:pic>
              </a:graphicData>
            </a:graphic>
          </wp:inline>
        </w:drawing>
      </w:r>
    </w:p>
    <w:p w14:paraId="4A90CA90" w14:textId="5BF16654" w:rsidR="004868FD" w:rsidRDefault="004868FD" w:rsidP="00C57512">
      <w:r>
        <w:rPr>
          <w:noProof/>
        </w:rPr>
        <w:drawing>
          <wp:inline distT="0" distB="0" distL="0" distR="0" wp14:anchorId="0882BB40" wp14:editId="09595EEE">
            <wp:extent cx="5285014" cy="340477"/>
            <wp:effectExtent l="0" t="0" r="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40074" cy="350466"/>
                    </a:xfrm>
                    <a:prstGeom prst="rect">
                      <a:avLst/>
                    </a:prstGeom>
                  </pic:spPr>
                </pic:pic>
              </a:graphicData>
            </a:graphic>
          </wp:inline>
        </w:drawing>
      </w:r>
    </w:p>
    <w:p w14:paraId="56EF8E50" w14:textId="4B616C4D" w:rsidR="00357F3D" w:rsidRPr="00904CAB" w:rsidRDefault="00357F3D" w:rsidP="00C57512">
      <w:pPr>
        <w:rPr>
          <w:b/>
          <w:bCs/>
        </w:rPr>
      </w:pPr>
      <w:r>
        <w:t xml:space="preserve">Click on </w:t>
      </w:r>
      <w:r w:rsidRPr="00904CAB">
        <w:rPr>
          <w:b/>
          <w:bCs/>
        </w:rPr>
        <w:t xml:space="preserve">Add </w:t>
      </w:r>
      <w:r w:rsidR="00904CAB" w:rsidRPr="00904CAB">
        <w:rPr>
          <w:b/>
          <w:bCs/>
        </w:rPr>
        <w:t>N</w:t>
      </w:r>
      <w:r w:rsidRPr="00904CAB">
        <w:rPr>
          <w:b/>
          <w:bCs/>
        </w:rPr>
        <w:t xml:space="preserve">ew </w:t>
      </w:r>
      <w:r w:rsidR="00B54794" w:rsidRPr="00904CAB">
        <w:rPr>
          <w:b/>
          <w:bCs/>
        </w:rPr>
        <w:t xml:space="preserve">Row </w:t>
      </w:r>
      <w:r w:rsidR="00B54794" w:rsidRPr="00B54794">
        <w:t>and</w:t>
      </w:r>
      <w:r w:rsidR="00B54794" w:rsidRPr="00904CAB">
        <w:t xml:space="preserve"> </w:t>
      </w:r>
      <w:r w:rsidR="00B54794">
        <w:t>Select</w:t>
      </w:r>
      <w:r w:rsidR="00904CAB">
        <w:t xml:space="preserve"> the </w:t>
      </w:r>
      <w:r w:rsidR="00E85B2D" w:rsidRPr="00E85B2D">
        <w:rPr>
          <w:b/>
          <w:bCs/>
        </w:rPr>
        <w:t>External IdP connector</w:t>
      </w:r>
      <w:r w:rsidR="00E85B2D">
        <w:t xml:space="preserve"> created in previous step</w:t>
      </w:r>
      <w:r w:rsidR="003B2341">
        <w:t xml:space="preserve">, click </w:t>
      </w:r>
      <w:r w:rsidR="003B2341" w:rsidRPr="00556589">
        <w:rPr>
          <w:b/>
          <w:bCs/>
        </w:rPr>
        <w:t>Update</w:t>
      </w:r>
      <w:r w:rsidR="003B2341">
        <w:t xml:space="preserve">, and then click </w:t>
      </w:r>
      <w:r w:rsidR="003B2341" w:rsidRPr="00556589">
        <w:rPr>
          <w:b/>
          <w:bCs/>
        </w:rPr>
        <w:t>OK</w:t>
      </w:r>
      <w:r w:rsidR="003B2341">
        <w:t>.</w:t>
      </w:r>
    </w:p>
    <w:p w14:paraId="5622CE70" w14:textId="27897E51" w:rsidR="007E3BDB" w:rsidRDefault="00357F3D" w:rsidP="000F0E36">
      <w:pPr>
        <w:spacing w:after="0" w:line="240" w:lineRule="auto"/>
        <w:rPr>
          <w:rFonts w:ascii="Segoe UI Light" w:hAnsi="Segoe UI Light" w:cs="Segoe UI Light"/>
          <w:sz w:val="16"/>
          <w:szCs w:val="16"/>
        </w:rPr>
      </w:pPr>
      <w:r>
        <w:rPr>
          <w:noProof/>
        </w:rPr>
        <w:drawing>
          <wp:inline distT="0" distB="0" distL="0" distR="0" wp14:anchorId="6EE4290F" wp14:editId="42082194">
            <wp:extent cx="5362575" cy="1638300"/>
            <wp:effectExtent l="0" t="0" r="952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362575" cy="1638300"/>
                    </a:xfrm>
                    <a:prstGeom prst="rect">
                      <a:avLst/>
                    </a:prstGeom>
                  </pic:spPr>
                </pic:pic>
              </a:graphicData>
            </a:graphic>
          </wp:inline>
        </w:drawing>
      </w:r>
    </w:p>
    <w:p w14:paraId="60BFA4C4" w14:textId="3320EE03" w:rsidR="00B54794" w:rsidRDefault="00B54794" w:rsidP="000F0E36">
      <w:pPr>
        <w:spacing w:after="0" w:line="240" w:lineRule="auto"/>
        <w:rPr>
          <w:rFonts w:ascii="Segoe UI Light" w:hAnsi="Segoe UI Light" w:cs="Segoe UI Light"/>
          <w:sz w:val="16"/>
          <w:szCs w:val="16"/>
        </w:rPr>
      </w:pPr>
    </w:p>
    <w:p w14:paraId="58910004" w14:textId="19E7322A" w:rsidR="009E3880" w:rsidRDefault="009E3880" w:rsidP="009E3880">
      <w:pPr>
        <w:pStyle w:val="Heading4"/>
        <w:rPr>
          <w:b/>
          <w:bCs/>
        </w:rPr>
      </w:pPr>
      <w:r w:rsidRPr="009E3880">
        <w:rPr>
          <w:b/>
          <w:bCs/>
        </w:rPr>
        <w:t>Part 5: Configuring Kerberos SSO</w:t>
      </w:r>
    </w:p>
    <w:p w14:paraId="3E5AE96C" w14:textId="7E5BC460" w:rsidR="009E3880" w:rsidRDefault="00F02AFE" w:rsidP="009E3880">
      <w:r>
        <w:t xml:space="preserve">Navigate to </w:t>
      </w:r>
      <w:r w:rsidR="00E14EE5">
        <w:t>Access &gt; Single Sign-on &gt; Kerberos</w:t>
      </w:r>
      <w:r w:rsidR="00D55415">
        <w:t xml:space="preserve">, complete information and click </w:t>
      </w:r>
      <w:r w:rsidR="00ED7188">
        <w:rPr>
          <w:b/>
          <w:bCs/>
        </w:rPr>
        <w:t>Finished</w:t>
      </w:r>
      <w:r w:rsidR="00D55415">
        <w:t>.</w:t>
      </w:r>
      <w:r w:rsidR="00E14EE5">
        <w:t xml:space="preserve"> </w:t>
      </w:r>
    </w:p>
    <w:p w14:paraId="295EA554" w14:textId="2DDF4C8F" w:rsidR="00BD4285" w:rsidRDefault="00BD4285" w:rsidP="009E3880">
      <w:pPr>
        <w:rPr>
          <w:b/>
          <w:bCs/>
          <w:sz w:val="16"/>
          <w:szCs w:val="16"/>
        </w:rPr>
      </w:pPr>
      <w:r w:rsidRPr="0095205E">
        <w:rPr>
          <w:b/>
          <w:bCs/>
          <w:sz w:val="16"/>
          <w:szCs w:val="16"/>
        </w:rPr>
        <w:t xml:space="preserve">Note: </w:t>
      </w:r>
      <w:r w:rsidRPr="0095205E">
        <w:rPr>
          <w:sz w:val="16"/>
          <w:szCs w:val="16"/>
        </w:rPr>
        <w:t xml:space="preserve">You will need the Kerberos </w:t>
      </w:r>
      <w:r w:rsidR="0095205E" w:rsidRPr="0095205E">
        <w:rPr>
          <w:sz w:val="16"/>
          <w:szCs w:val="16"/>
        </w:rPr>
        <w:t>Delegation Account to be created and specified</w:t>
      </w:r>
      <w:r w:rsidR="00407F6E">
        <w:rPr>
          <w:sz w:val="16"/>
          <w:szCs w:val="16"/>
        </w:rPr>
        <w:t xml:space="preserve">. </w:t>
      </w:r>
      <w:r w:rsidR="000B2FFF">
        <w:rPr>
          <w:sz w:val="16"/>
          <w:szCs w:val="16"/>
        </w:rPr>
        <w:t>Refer KCD Section</w:t>
      </w:r>
      <w:r w:rsidR="006D6795">
        <w:rPr>
          <w:sz w:val="16"/>
          <w:szCs w:val="16"/>
        </w:rPr>
        <w:t xml:space="preserve"> </w:t>
      </w:r>
      <w:r w:rsidR="00683A72">
        <w:rPr>
          <w:sz w:val="16"/>
          <w:szCs w:val="16"/>
        </w:rPr>
        <w:t>(Refer</w:t>
      </w:r>
      <w:r w:rsidR="006D6795">
        <w:rPr>
          <w:sz w:val="16"/>
          <w:szCs w:val="16"/>
        </w:rPr>
        <w:t xml:space="preserve"> Appendix for Variable References)</w:t>
      </w:r>
    </w:p>
    <w:p w14:paraId="07E8B49D" w14:textId="77777777" w:rsidR="0042581B" w:rsidRPr="0093520C" w:rsidRDefault="0042581B" w:rsidP="0093520C">
      <w:pPr>
        <w:pStyle w:val="ListParagraph"/>
        <w:numPr>
          <w:ilvl w:val="0"/>
          <w:numId w:val="7"/>
        </w:numPr>
        <w:spacing w:after="0" w:line="240" w:lineRule="auto"/>
        <w:rPr>
          <w:rFonts w:ascii="Arial" w:eastAsia="Times New Roman" w:hAnsi="Arial" w:cs="Arial"/>
          <w:color w:val="000000"/>
          <w:sz w:val="16"/>
          <w:szCs w:val="16"/>
        </w:rPr>
      </w:pPr>
      <w:r w:rsidRPr="0093520C">
        <w:rPr>
          <w:rFonts w:ascii="Arial" w:eastAsia="Times New Roman" w:hAnsi="Arial" w:cs="Arial"/>
          <w:color w:val="000000"/>
          <w:sz w:val="16"/>
          <w:szCs w:val="16"/>
        </w:rPr>
        <w:t>Username Source</w:t>
      </w:r>
    </w:p>
    <w:p w14:paraId="452B4235" w14:textId="404DF422" w:rsidR="0042581B" w:rsidRDefault="0042581B" w:rsidP="0093520C">
      <w:pPr>
        <w:pStyle w:val="ListParagraph"/>
        <w:ind w:left="360"/>
        <w:rPr>
          <w:sz w:val="14"/>
          <w:szCs w:val="14"/>
        </w:rPr>
      </w:pPr>
      <w:r w:rsidRPr="0093520C">
        <w:rPr>
          <w:sz w:val="14"/>
          <w:szCs w:val="14"/>
        </w:rPr>
        <w:t>session.saml.last.attr.name.http://schemas.xmlsoap.org/ws/2005/05/identity/claims/givenname</w:t>
      </w:r>
    </w:p>
    <w:p w14:paraId="099BA422" w14:textId="77777777" w:rsidR="00683A72" w:rsidRPr="0093520C" w:rsidRDefault="00683A72" w:rsidP="0093520C">
      <w:pPr>
        <w:pStyle w:val="ListParagraph"/>
        <w:ind w:left="360"/>
        <w:rPr>
          <w:sz w:val="14"/>
          <w:szCs w:val="14"/>
        </w:rPr>
      </w:pPr>
    </w:p>
    <w:p w14:paraId="74EF4F92" w14:textId="77777777" w:rsidR="0042581B" w:rsidRPr="0093520C" w:rsidRDefault="0042581B" w:rsidP="0093520C">
      <w:pPr>
        <w:pStyle w:val="ListParagraph"/>
        <w:numPr>
          <w:ilvl w:val="0"/>
          <w:numId w:val="7"/>
        </w:numPr>
        <w:spacing w:after="0" w:line="240" w:lineRule="auto"/>
        <w:rPr>
          <w:rFonts w:ascii="Arial" w:eastAsia="Times New Roman" w:hAnsi="Arial" w:cs="Arial"/>
          <w:color w:val="000000"/>
          <w:sz w:val="16"/>
          <w:szCs w:val="16"/>
        </w:rPr>
      </w:pPr>
      <w:r w:rsidRPr="0093520C">
        <w:rPr>
          <w:rFonts w:ascii="Arial" w:eastAsia="Times New Roman" w:hAnsi="Arial" w:cs="Arial"/>
          <w:color w:val="000000"/>
          <w:sz w:val="16"/>
          <w:szCs w:val="16"/>
        </w:rPr>
        <w:t>User Realm Source</w:t>
      </w:r>
    </w:p>
    <w:p w14:paraId="038DF01E" w14:textId="6B3A4A53" w:rsidR="0042581B" w:rsidRDefault="0093520C" w:rsidP="0093520C">
      <w:pPr>
        <w:pStyle w:val="ListParagraph"/>
        <w:ind w:left="360"/>
        <w:rPr>
          <w:sz w:val="14"/>
          <w:szCs w:val="14"/>
        </w:rPr>
      </w:pPr>
      <w:r w:rsidRPr="0093520C">
        <w:rPr>
          <w:sz w:val="14"/>
          <w:szCs w:val="14"/>
        </w:rPr>
        <w:t>session.logon.last.domain</w:t>
      </w:r>
    </w:p>
    <w:p w14:paraId="14B2EDCA" w14:textId="1E82D5E8" w:rsidR="0075669B" w:rsidRDefault="0075669B" w:rsidP="009E3880">
      <w:r>
        <w:rPr>
          <w:noProof/>
        </w:rPr>
        <w:drawing>
          <wp:inline distT="0" distB="0" distL="0" distR="0" wp14:anchorId="1C54ECD7" wp14:editId="0C571852">
            <wp:extent cx="4572000" cy="2962656"/>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572000" cy="2962656"/>
                    </a:xfrm>
                    <a:prstGeom prst="rect">
                      <a:avLst/>
                    </a:prstGeom>
                  </pic:spPr>
                </pic:pic>
              </a:graphicData>
            </a:graphic>
          </wp:inline>
        </w:drawing>
      </w:r>
    </w:p>
    <w:p w14:paraId="0B503911" w14:textId="77777777" w:rsidR="009E3880" w:rsidRDefault="009E3880" w:rsidP="000F0E36">
      <w:pPr>
        <w:spacing w:after="0" w:line="240" w:lineRule="auto"/>
        <w:rPr>
          <w:rFonts w:ascii="Segoe UI Light" w:hAnsi="Segoe UI Light" w:cs="Segoe UI Light"/>
          <w:sz w:val="16"/>
          <w:szCs w:val="16"/>
        </w:rPr>
      </w:pPr>
    </w:p>
    <w:p w14:paraId="79E68B98" w14:textId="59A84CAD" w:rsidR="00CE0D2C" w:rsidRDefault="00CE0D2C" w:rsidP="00CE0D2C">
      <w:pPr>
        <w:pStyle w:val="Heading4"/>
        <w:rPr>
          <w:b/>
          <w:bCs/>
        </w:rPr>
      </w:pPr>
      <w:r w:rsidRPr="00CE0D2C">
        <w:rPr>
          <w:b/>
          <w:bCs/>
        </w:rPr>
        <w:t xml:space="preserve">Part </w:t>
      </w:r>
      <w:r w:rsidR="009E3880">
        <w:rPr>
          <w:b/>
          <w:bCs/>
        </w:rPr>
        <w:t>6</w:t>
      </w:r>
      <w:r w:rsidRPr="00CE0D2C">
        <w:rPr>
          <w:b/>
          <w:bCs/>
        </w:rPr>
        <w:t>: Configuring Access Profile</w:t>
      </w:r>
    </w:p>
    <w:p w14:paraId="36BA5754" w14:textId="6A88D21A" w:rsidR="00CE0D2C" w:rsidRDefault="005359EA" w:rsidP="00CE0D2C">
      <w:r>
        <w:t xml:space="preserve">Navigate to </w:t>
      </w:r>
      <w:r w:rsidR="00FF19D2">
        <w:t xml:space="preserve">Access &gt; Profile/Policies &gt; </w:t>
      </w:r>
      <w:r w:rsidR="00A04F73">
        <w:t>Access Profile (per session policies)</w:t>
      </w:r>
      <w:r w:rsidR="003D51E0">
        <w:t xml:space="preserve">, click </w:t>
      </w:r>
      <w:r w:rsidR="003D51E0" w:rsidRPr="00556589">
        <w:rPr>
          <w:b/>
          <w:bCs/>
        </w:rPr>
        <w:t>Create</w:t>
      </w:r>
      <w:r w:rsidR="003D51E0">
        <w:t xml:space="preserve">, complete the following information and click </w:t>
      </w:r>
      <w:r w:rsidR="003D51E0" w:rsidRPr="00556589">
        <w:rPr>
          <w:b/>
          <w:bCs/>
        </w:rPr>
        <w:t>Finished</w:t>
      </w:r>
      <w:r w:rsidR="003D51E0">
        <w:t>.</w:t>
      </w:r>
    </w:p>
    <w:p w14:paraId="47CB6E30" w14:textId="376FEF43" w:rsidR="003D51E0" w:rsidRDefault="003D51E0" w:rsidP="003D51E0">
      <w:pPr>
        <w:pStyle w:val="ListParagraph"/>
        <w:numPr>
          <w:ilvl w:val="0"/>
          <w:numId w:val="11"/>
        </w:numPr>
      </w:pPr>
      <w:r>
        <w:t>Name: KerbApp200</w:t>
      </w:r>
    </w:p>
    <w:p w14:paraId="5C3ABF7F" w14:textId="4A9F63A0" w:rsidR="003D51E0" w:rsidRDefault="003D51E0" w:rsidP="003D51E0">
      <w:pPr>
        <w:pStyle w:val="ListParagraph"/>
        <w:numPr>
          <w:ilvl w:val="0"/>
          <w:numId w:val="11"/>
        </w:numPr>
      </w:pPr>
      <w:r>
        <w:t>Profile Type: All</w:t>
      </w:r>
    </w:p>
    <w:p w14:paraId="5FBDBBD4" w14:textId="6D5D39E2" w:rsidR="003D51E0" w:rsidRDefault="003D51E0" w:rsidP="003D51E0">
      <w:pPr>
        <w:pStyle w:val="ListParagraph"/>
        <w:numPr>
          <w:ilvl w:val="0"/>
          <w:numId w:val="11"/>
        </w:numPr>
      </w:pPr>
      <w:r>
        <w:t>Profile Scope: Profile</w:t>
      </w:r>
    </w:p>
    <w:p w14:paraId="2C8271AA" w14:textId="70191609" w:rsidR="003D51E0" w:rsidRDefault="003D51E0" w:rsidP="00556589">
      <w:pPr>
        <w:pStyle w:val="ListParagraph"/>
        <w:numPr>
          <w:ilvl w:val="0"/>
          <w:numId w:val="11"/>
        </w:numPr>
      </w:pPr>
      <w:r>
        <w:t>Languages: English</w:t>
      </w:r>
    </w:p>
    <w:p w14:paraId="049DB5CC" w14:textId="6B6708B4" w:rsidR="00A9580D" w:rsidRDefault="00A9580D" w:rsidP="00CE0D2C">
      <w:r>
        <w:rPr>
          <w:noProof/>
        </w:rPr>
        <w:drawing>
          <wp:inline distT="0" distB="0" distL="0" distR="0" wp14:anchorId="45ADDD17" wp14:editId="32D88F11">
            <wp:extent cx="4572000" cy="4059936"/>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72000" cy="4059936"/>
                    </a:xfrm>
                    <a:prstGeom prst="rect">
                      <a:avLst/>
                    </a:prstGeom>
                  </pic:spPr>
                </pic:pic>
              </a:graphicData>
            </a:graphic>
          </wp:inline>
        </w:drawing>
      </w:r>
    </w:p>
    <w:p w14:paraId="6AC5C531" w14:textId="402AE6E8" w:rsidR="00EB55A5" w:rsidRDefault="003D51E0" w:rsidP="00CE0D2C">
      <w:r>
        <w:t xml:space="preserve">Click on the name, KerbApp200, </w:t>
      </w:r>
      <w:r w:rsidR="00F97A2A">
        <w:t xml:space="preserve">complete the following information and click </w:t>
      </w:r>
      <w:r w:rsidR="00F97A2A" w:rsidRPr="00556589">
        <w:rPr>
          <w:b/>
          <w:bCs/>
        </w:rPr>
        <w:t>Update</w:t>
      </w:r>
      <w:r w:rsidR="00F97A2A">
        <w:t>.</w:t>
      </w:r>
    </w:p>
    <w:p w14:paraId="30214283" w14:textId="784F8A0E" w:rsidR="00F97A2A" w:rsidRDefault="00F97A2A" w:rsidP="00F97A2A">
      <w:pPr>
        <w:pStyle w:val="ListParagraph"/>
        <w:numPr>
          <w:ilvl w:val="0"/>
          <w:numId w:val="13"/>
        </w:numPr>
      </w:pPr>
      <w:r>
        <w:t>Domain Cookie: superdemo.live</w:t>
      </w:r>
    </w:p>
    <w:p w14:paraId="1E7028B5" w14:textId="1B0B0B27" w:rsidR="00F97A2A" w:rsidRDefault="00F97A2A" w:rsidP="00556589">
      <w:pPr>
        <w:pStyle w:val="ListParagraph"/>
        <w:numPr>
          <w:ilvl w:val="0"/>
          <w:numId w:val="13"/>
        </w:numPr>
      </w:pPr>
      <w:r>
        <w:t>SSO Configuration: KerAppSSO_sso</w:t>
      </w:r>
    </w:p>
    <w:p w14:paraId="48E920BB" w14:textId="247471BC" w:rsidR="00EB55A5" w:rsidRDefault="00EB55A5" w:rsidP="00CE0D2C">
      <w:r>
        <w:rPr>
          <w:noProof/>
        </w:rPr>
        <w:drawing>
          <wp:inline distT="0" distB="0" distL="0" distR="0" wp14:anchorId="11AFDBFD" wp14:editId="38F541F0">
            <wp:extent cx="4572000" cy="1344168"/>
            <wp:effectExtent l="0" t="0" r="0" b="889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72000" cy="1344168"/>
                    </a:xfrm>
                    <a:prstGeom prst="rect">
                      <a:avLst/>
                    </a:prstGeom>
                  </pic:spPr>
                </pic:pic>
              </a:graphicData>
            </a:graphic>
          </wp:inline>
        </w:drawing>
      </w:r>
    </w:p>
    <w:p w14:paraId="499F29FE" w14:textId="76682636" w:rsidR="00F97A2A" w:rsidRDefault="00F97A2A" w:rsidP="00CE0D2C">
      <w:r>
        <w:t xml:space="preserve">Click </w:t>
      </w:r>
      <w:r w:rsidRPr="00556589">
        <w:rPr>
          <w:b/>
          <w:bCs/>
        </w:rPr>
        <w:t>Access Policy</w:t>
      </w:r>
      <w:r>
        <w:t xml:space="preserve"> and then click </w:t>
      </w:r>
      <w:r w:rsidRPr="00556589">
        <w:rPr>
          <w:b/>
          <w:bCs/>
        </w:rPr>
        <w:t>Edit Access Policy</w:t>
      </w:r>
      <w:r>
        <w:t xml:space="preserve"> for Profile “KerbApp200”</w:t>
      </w:r>
    </w:p>
    <w:p w14:paraId="223C0593" w14:textId="3C565E2B" w:rsidR="00C849BD" w:rsidRDefault="00C849BD" w:rsidP="00CE0D2C">
      <w:r>
        <w:rPr>
          <w:noProof/>
        </w:rPr>
        <w:drawing>
          <wp:inline distT="0" distB="0" distL="0" distR="0" wp14:anchorId="17EB6F15" wp14:editId="010873FD">
            <wp:extent cx="4572000" cy="1463040"/>
            <wp:effectExtent l="0" t="0" r="0" b="381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72000" cy="1463040"/>
                    </a:xfrm>
                    <a:prstGeom prst="rect">
                      <a:avLst/>
                    </a:prstGeom>
                  </pic:spPr>
                </pic:pic>
              </a:graphicData>
            </a:graphic>
          </wp:inline>
        </w:drawing>
      </w:r>
    </w:p>
    <w:p w14:paraId="5867665F" w14:textId="08CDD673" w:rsidR="00C849BD" w:rsidRDefault="00C849BD" w:rsidP="00CE0D2C"/>
    <w:p w14:paraId="5BA8B08C" w14:textId="6BAECE06" w:rsidR="00C849BD" w:rsidRDefault="007E091A" w:rsidP="00CE0D2C">
      <w:r>
        <w:rPr>
          <w:noProof/>
        </w:rPr>
        <w:drawing>
          <wp:inline distT="0" distB="0" distL="0" distR="0" wp14:anchorId="28BC145A" wp14:editId="410804D9">
            <wp:extent cx="5943600" cy="206565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2065655"/>
                    </a:xfrm>
                    <a:prstGeom prst="rect">
                      <a:avLst/>
                    </a:prstGeom>
                  </pic:spPr>
                </pic:pic>
              </a:graphicData>
            </a:graphic>
          </wp:inline>
        </w:drawing>
      </w:r>
    </w:p>
    <w:p w14:paraId="2C22AA2D" w14:textId="0CC90638" w:rsidR="007E091A" w:rsidRDefault="007E091A" w:rsidP="00CE0D2C"/>
    <w:p w14:paraId="170059AE" w14:textId="574549E5" w:rsidR="00D64D83" w:rsidRDefault="00F675A7" w:rsidP="00CE0D2C">
      <w:r>
        <w:rPr>
          <w:noProof/>
        </w:rPr>
        <w:drawing>
          <wp:inline distT="0" distB="0" distL="0" distR="0" wp14:anchorId="1830CCCE" wp14:editId="0AE2F458">
            <wp:extent cx="5943600" cy="2379345"/>
            <wp:effectExtent l="0" t="0" r="0" b="190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379345"/>
                    </a:xfrm>
                    <a:prstGeom prst="rect">
                      <a:avLst/>
                    </a:prstGeom>
                  </pic:spPr>
                </pic:pic>
              </a:graphicData>
            </a:graphic>
          </wp:inline>
        </w:drawing>
      </w:r>
    </w:p>
    <w:p w14:paraId="642E56E7" w14:textId="77777777" w:rsidR="00FE0E44" w:rsidRDefault="00FE0E44" w:rsidP="00FE0E44">
      <w:r w:rsidRPr="007854B5">
        <w:rPr>
          <w:b/>
          <w:bCs/>
        </w:rPr>
        <w:t>session.logon.last.usernameUPN</w:t>
      </w:r>
      <w:r>
        <w:t xml:space="preserve">   </w:t>
      </w:r>
      <w:r w:rsidRPr="0092669E">
        <w:t xml:space="preserve">expr </w:t>
      </w:r>
      <w:r w:rsidRPr="007854B5">
        <w:rPr>
          <w:b/>
          <w:bCs/>
        </w:rPr>
        <w:t>{[mcget {session.saml.last.identity}]}</w:t>
      </w:r>
    </w:p>
    <w:p w14:paraId="60C8D3E0" w14:textId="77777777" w:rsidR="00FE0E44" w:rsidRDefault="00FE0E44" w:rsidP="00FE0E44">
      <w:r w:rsidRPr="007854B5">
        <w:rPr>
          <w:b/>
          <w:bCs/>
        </w:rPr>
        <w:t>session.ad.lastactualdomain</w:t>
      </w:r>
      <w:r>
        <w:t xml:space="preserve">  TEXT </w:t>
      </w:r>
      <w:r w:rsidRPr="007854B5">
        <w:rPr>
          <w:b/>
          <w:bCs/>
        </w:rPr>
        <w:t>superdemo.live</w:t>
      </w:r>
    </w:p>
    <w:p w14:paraId="61387A16" w14:textId="3FC47889" w:rsidR="00EB55A5" w:rsidRDefault="00EB55A5" w:rsidP="00CE0D2C"/>
    <w:p w14:paraId="6F50EBD2" w14:textId="1375312A" w:rsidR="00F675A7" w:rsidRDefault="00FE0E44" w:rsidP="00CE0D2C">
      <w:r>
        <w:rPr>
          <w:noProof/>
        </w:rPr>
        <w:drawing>
          <wp:inline distT="0" distB="0" distL="0" distR="0" wp14:anchorId="722AB504" wp14:editId="70EB6DF2">
            <wp:extent cx="5943600" cy="3713480"/>
            <wp:effectExtent l="0" t="0" r="0" b="127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713480"/>
                    </a:xfrm>
                    <a:prstGeom prst="rect">
                      <a:avLst/>
                    </a:prstGeom>
                  </pic:spPr>
                </pic:pic>
              </a:graphicData>
            </a:graphic>
          </wp:inline>
        </w:drawing>
      </w:r>
    </w:p>
    <w:p w14:paraId="11EBC43E" w14:textId="024F9C00" w:rsidR="00FE0E44" w:rsidRPr="007854B5" w:rsidRDefault="006969F8" w:rsidP="00CE0D2C">
      <w:pPr>
        <w:rPr>
          <w:b/>
          <w:bCs/>
        </w:rPr>
      </w:pPr>
      <w:r w:rsidRPr="007854B5">
        <w:rPr>
          <w:b/>
          <w:bCs/>
        </w:rPr>
        <w:t>(userPrincipalName=%{session.logon.last.usernameUPN})</w:t>
      </w:r>
    </w:p>
    <w:p w14:paraId="4320586F" w14:textId="4AED6927" w:rsidR="006969F8" w:rsidRDefault="006969F8" w:rsidP="00CE0D2C"/>
    <w:p w14:paraId="10E7CAF2" w14:textId="1D6BAB9C" w:rsidR="006969F8" w:rsidRDefault="00B81B03" w:rsidP="00CE0D2C">
      <w:r>
        <w:rPr>
          <w:noProof/>
        </w:rPr>
        <w:drawing>
          <wp:inline distT="0" distB="0" distL="0" distR="0" wp14:anchorId="2D2206E9" wp14:editId="7EBBEA6E">
            <wp:extent cx="5943600" cy="2094865"/>
            <wp:effectExtent l="0" t="0" r="0" b="63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094865"/>
                    </a:xfrm>
                    <a:prstGeom prst="rect">
                      <a:avLst/>
                    </a:prstGeom>
                  </pic:spPr>
                </pic:pic>
              </a:graphicData>
            </a:graphic>
          </wp:inline>
        </w:drawing>
      </w:r>
    </w:p>
    <w:p w14:paraId="46A34CA0" w14:textId="01BF5E83" w:rsidR="003D35A8" w:rsidRDefault="003D35A8" w:rsidP="00CE0D2C"/>
    <w:p w14:paraId="2599668A" w14:textId="4936DCFF" w:rsidR="003D35A8" w:rsidRDefault="003D35A8" w:rsidP="00CE0D2C">
      <w:r>
        <w:rPr>
          <w:noProof/>
        </w:rPr>
        <w:drawing>
          <wp:inline distT="0" distB="0" distL="0" distR="0" wp14:anchorId="2D28091C" wp14:editId="1D330440">
            <wp:extent cx="5943600" cy="299593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995930"/>
                    </a:xfrm>
                    <a:prstGeom prst="rect">
                      <a:avLst/>
                    </a:prstGeom>
                  </pic:spPr>
                </pic:pic>
              </a:graphicData>
            </a:graphic>
          </wp:inline>
        </w:drawing>
      </w:r>
    </w:p>
    <w:p w14:paraId="588406CF" w14:textId="2522F9FF" w:rsidR="003D35A8" w:rsidRPr="007854B5" w:rsidRDefault="00D96806" w:rsidP="00CE0D2C">
      <w:pPr>
        <w:rPr>
          <w:b/>
          <w:bCs/>
        </w:rPr>
      </w:pPr>
      <w:r w:rsidRPr="007854B5">
        <w:rPr>
          <w:b/>
          <w:bCs/>
        </w:rPr>
        <w:t>session.logon.last.username  expr { "[mcget {session.ad.last.attr.sAMAccountName}]" }</w:t>
      </w:r>
    </w:p>
    <w:p w14:paraId="4F616363" w14:textId="77777777" w:rsidR="00D96806" w:rsidRDefault="00D96806" w:rsidP="00CE0D2C"/>
    <w:p w14:paraId="2C288340" w14:textId="0964E041" w:rsidR="00CE0D2C" w:rsidRDefault="00697BDE" w:rsidP="00CE0D2C">
      <w:r>
        <w:rPr>
          <w:noProof/>
        </w:rPr>
        <w:drawing>
          <wp:inline distT="0" distB="0" distL="0" distR="0" wp14:anchorId="6241D7CE" wp14:editId="28F2E5C1">
            <wp:extent cx="5943600" cy="1732915"/>
            <wp:effectExtent l="0" t="0" r="0" b="63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1732915"/>
                    </a:xfrm>
                    <a:prstGeom prst="rect">
                      <a:avLst/>
                    </a:prstGeom>
                  </pic:spPr>
                </pic:pic>
              </a:graphicData>
            </a:graphic>
          </wp:inline>
        </w:drawing>
      </w:r>
    </w:p>
    <w:p w14:paraId="7DFBC77F" w14:textId="694CDE33" w:rsidR="00697BDE" w:rsidRPr="007854B5" w:rsidRDefault="006D6FFC" w:rsidP="00CE0D2C">
      <w:pPr>
        <w:rPr>
          <w:b/>
          <w:bCs/>
        </w:rPr>
      </w:pPr>
      <w:r w:rsidRPr="007854B5">
        <w:rPr>
          <w:b/>
          <w:bCs/>
        </w:rPr>
        <w:t>mcget {session.logon.last.username}</w:t>
      </w:r>
    </w:p>
    <w:p w14:paraId="44F52DCF" w14:textId="3469DAFC" w:rsidR="006D6FFC" w:rsidRPr="007854B5" w:rsidRDefault="006D6FFC" w:rsidP="00CE0D2C">
      <w:pPr>
        <w:rPr>
          <w:b/>
          <w:bCs/>
        </w:rPr>
      </w:pPr>
      <w:r w:rsidRPr="007854B5">
        <w:rPr>
          <w:b/>
          <w:bCs/>
        </w:rPr>
        <w:t>mcget {session.logon.last.password}</w:t>
      </w:r>
    </w:p>
    <w:p w14:paraId="58B8FEAD" w14:textId="77777777" w:rsidR="0016210C" w:rsidRDefault="0016210C" w:rsidP="000F0E36">
      <w:pPr>
        <w:spacing w:after="0" w:line="240" w:lineRule="auto"/>
        <w:rPr>
          <w:rFonts w:ascii="Segoe UI Light" w:hAnsi="Segoe UI Light" w:cs="Segoe UI Light"/>
          <w:sz w:val="16"/>
          <w:szCs w:val="16"/>
        </w:rPr>
      </w:pPr>
    </w:p>
    <w:p w14:paraId="1358FACB" w14:textId="5CE21F2D" w:rsidR="00196B7B" w:rsidRDefault="00BD28C5" w:rsidP="00BD28C5">
      <w:pPr>
        <w:pStyle w:val="Heading4"/>
        <w:rPr>
          <w:b/>
          <w:bCs/>
        </w:rPr>
      </w:pPr>
      <w:r w:rsidRPr="00BD28C5">
        <w:rPr>
          <w:b/>
          <w:bCs/>
        </w:rPr>
        <w:t xml:space="preserve">Part </w:t>
      </w:r>
      <w:r w:rsidR="009E3880">
        <w:rPr>
          <w:b/>
          <w:bCs/>
        </w:rPr>
        <w:t>7</w:t>
      </w:r>
      <w:r w:rsidRPr="00BD28C5">
        <w:rPr>
          <w:b/>
          <w:bCs/>
        </w:rPr>
        <w:t>: Configuring A</w:t>
      </w:r>
      <w:r w:rsidR="000D2508">
        <w:rPr>
          <w:b/>
          <w:bCs/>
        </w:rPr>
        <w:t>pplication</w:t>
      </w:r>
    </w:p>
    <w:p w14:paraId="209553BD" w14:textId="7B1A30A3" w:rsidR="00BD28C5" w:rsidRDefault="00BD28C5" w:rsidP="00BD28C5"/>
    <w:p w14:paraId="36C8DC38" w14:textId="58C01338" w:rsidR="00D8781B" w:rsidRDefault="00EA2003" w:rsidP="00BD28C5">
      <w:r>
        <w:t>Add New Node</w:t>
      </w:r>
    </w:p>
    <w:p w14:paraId="5BAE307F" w14:textId="1DF12C94" w:rsidR="00EA2003" w:rsidRDefault="002679C4" w:rsidP="00BD28C5">
      <w:r>
        <w:t xml:space="preserve">Navigate to </w:t>
      </w:r>
      <w:r w:rsidR="00EA2003">
        <w:t xml:space="preserve">Local Traffic &gt; Nodes &gt; </w:t>
      </w:r>
      <w:r w:rsidR="000D2508">
        <w:t>Node List</w:t>
      </w:r>
      <w:r>
        <w:t xml:space="preserve">, click </w:t>
      </w:r>
      <w:r w:rsidRPr="00556589">
        <w:rPr>
          <w:b/>
          <w:bCs/>
        </w:rPr>
        <w:t>Create</w:t>
      </w:r>
      <w:r>
        <w:t xml:space="preserve">, complete the following information, and then click </w:t>
      </w:r>
      <w:r w:rsidRPr="00556589">
        <w:rPr>
          <w:b/>
          <w:bCs/>
        </w:rPr>
        <w:t>Finished</w:t>
      </w:r>
      <w:r>
        <w:t>.</w:t>
      </w:r>
    </w:p>
    <w:p w14:paraId="67C352E4" w14:textId="2D6ADCAF" w:rsidR="00C8288E" w:rsidRDefault="00C8288E" w:rsidP="00C8288E">
      <w:pPr>
        <w:pStyle w:val="ListParagraph"/>
        <w:numPr>
          <w:ilvl w:val="0"/>
          <w:numId w:val="14"/>
        </w:numPr>
      </w:pPr>
      <w:r>
        <w:t>Name: KerbApp200</w:t>
      </w:r>
    </w:p>
    <w:p w14:paraId="33BB2443" w14:textId="42017C8B" w:rsidR="00C8288E" w:rsidRDefault="00C8288E" w:rsidP="00C8288E">
      <w:pPr>
        <w:pStyle w:val="ListParagraph"/>
        <w:numPr>
          <w:ilvl w:val="0"/>
          <w:numId w:val="14"/>
        </w:numPr>
      </w:pPr>
      <w:r>
        <w:t>Description: KerbApp200</w:t>
      </w:r>
    </w:p>
    <w:p w14:paraId="4E13C520" w14:textId="11F52AB9" w:rsidR="00C8288E" w:rsidRDefault="00C8288E" w:rsidP="00556589">
      <w:pPr>
        <w:pStyle w:val="ListParagraph"/>
        <w:numPr>
          <w:ilvl w:val="0"/>
          <w:numId w:val="14"/>
        </w:numPr>
      </w:pPr>
      <w:r>
        <w:t>Address: 192.168.20.200</w:t>
      </w:r>
    </w:p>
    <w:p w14:paraId="0A04249C" w14:textId="5D54117D" w:rsidR="00EA2003" w:rsidRDefault="00EA2003" w:rsidP="00BD28C5">
      <w:r>
        <w:rPr>
          <w:noProof/>
        </w:rPr>
        <w:drawing>
          <wp:inline distT="0" distB="0" distL="0" distR="0" wp14:anchorId="1FFAB3D8" wp14:editId="01786EB8">
            <wp:extent cx="4572000" cy="3008376"/>
            <wp:effectExtent l="0" t="0" r="0" b="190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572000" cy="3008376"/>
                    </a:xfrm>
                    <a:prstGeom prst="rect">
                      <a:avLst/>
                    </a:prstGeom>
                  </pic:spPr>
                </pic:pic>
              </a:graphicData>
            </a:graphic>
          </wp:inline>
        </w:drawing>
      </w:r>
    </w:p>
    <w:p w14:paraId="7D2FE277" w14:textId="310FEB50" w:rsidR="00E1093C" w:rsidRDefault="00E1093C" w:rsidP="00BD28C5"/>
    <w:p w14:paraId="4AC32E1C" w14:textId="4D687FC4" w:rsidR="00E1093C" w:rsidRDefault="00E1093C" w:rsidP="00BD28C5">
      <w:pPr>
        <w:rPr>
          <w:b/>
          <w:bCs/>
        </w:rPr>
      </w:pPr>
      <w:r w:rsidRPr="00E1093C">
        <w:rPr>
          <w:b/>
          <w:bCs/>
        </w:rPr>
        <w:t>Create a new Pool</w:t>
      </w:r>
    </w:p>
    <w:p w14:paraId="3CFA6A47" w14:textId="4847EA47" w:rsidR="00E1093C" w:rsidRPr="00E1093C" w:rsidRDefault="00C8288E" w:rsidP="00BD28C5">
      <w:pPr>
        <w:rPr>
          <w:b/>
          <w:bCs/>
        </w:rPr>
      </w:pPr>
      <w:r>
        <w:t xml:space="preserve">Navigate to </w:t>
      </w:r>
      <w:r w:rsidR="00E1093C">
        <w:rPr>
          <w:b/>
          <w:bCs/>
        </w:rPr>
        <w:t xml:space="preserve">Local Traffic &gt; </w:t>
      </w:r>
      <w:r w:rsidR="00D4164D">
        <w:rPr>
          <w:b/>
          <w:bCs/>
        </w:rPr>
        <w:t>Pools &gt; Pool List</w:t>
      </w:r>
      <w:r w:rsidRPr="00556589">
        <w:t>, click</w:t>
      </w:r>
      <w:r w:rsidR="00D4164D">
        <w:rPr>
          <w:b/>
          <w:bCs/>
        </w:rPr>
        <w:t xml:space="preserve"> Create</w:t>
      </w:r>
      <w:r w:rsidRPr="00556589">
        <w:t>, complete the following information and click</w:t>
      </w:r>
      <w:r>
        <w:rPr>
          <w:b/>
          <w:bCs/>
        </w:rPr>
        <w:t xml:space="preserve"> Finished</w:t>
      </w:r>
      <w:r w:rsidRPr="00556589">
        <w:t>.</w:t>
      </w:r>
    </w:p>
    <w:p w14:paraId="7EC78A69" w14:textId="2B345444" w:rsidR="00C8288E" w:rsidRPr="00556589" w:rsidRDefault="00C8288E" w:rsidP="00C8288E">
      <w:pPr>
        <w:pStyle w:val="ListParagraph"/>
        <w:numPr>
          <w:ilvl w:val="0"/>
          <w:numId w:val="17"/>
        </w:numPr>
        <w:rPr>
          <w:b/>
          <w:bCs/>
        </w:rPr>
      </w:pPr>
      <w:r>
        <w:t>Name: KerbApp200-Pool</w:t>
      </w:r>
    </w:p>
    <w:p w14:paraId="1E5A5340" w14:textId="66BE0CE2" w:rsidR="00C8288E" w:rsidRPr="00556589" w:rsidRDefault="00C8288E" w:rsidP="00C8288E">
      <w:pPr>
        <w:pStyle w:val="ListParagraph"/>
        <w:numPr>
          <w:ilvl w:val="0"/>
          <w:numId w:val="17"/>
        </w:numPr>
        <w:rPr>
          <w:b/>
          <w:bCs/>
        </w:rPr>
      </w:pPr>
      <w:r>
        <w:t>Description: KerbApp200-Pool</w:t>
      </w:r>
    </w:p>
    <w:p w14:paraId="240134FC" w14:textId="5F4ECD87" w:rsidR="00C8288E" w:rsidRPr="00556589" w:rsidRDefault="00C8288E" w:rsidP="00C8288E">
      <w:pPr>
        <w:pStyle w:val="ListParagraph"/>
        <w:numPr>
          <w:ilvl w:val="0"/>
          <w:numId w:val="17"/>
        </w:numPr>
        <w:rPr>
          <w:b/>
          <w:bCs/>
        </w:rPr>
      </w:pPr>
      <w:r>
        <w:t>Health Monitors: http</w:t>
      </w:r>
    </w:p>
    <w:p w14:paraId="3DE6F9D3" w14:textId="77777777" w:rsidR="00C8288E" w:rsidRDefault="00C8288E" w:rsidP="00C8288E">
      <w:pPr>
        <w:pStyle w:val="ListParagraph"/>
        <w:numPr>
          <w:ilvl w:val="0"/>
          <w:numId w:val="17"/>
        </w:numPr>
      </w:pPr>
      <w:r>
        <w:t>Address: 192.168.20.200</w:t>
      </w:r>
    </w:p>
    <w:p w14:paraId="6D2F9719" w14:textId="2D7541F9" w:rsidR="00C8288E" w:rsidRPr="00556589" w:rsidRDefault="00C8288E" w:rsidP="00556589">
      <w:pPr>
        <w:pStyle w:val="ListParagraph"/>
        <w:numPr>
          <w:ilvl w:val="0"/>
          <w:numId w:val="17"/>
        </w:numPr>
        <w:rPr>
          <w:b/>
          <w:bCs/>
        </w:rPr>
      </w:pPr>
      <w:r>
        <w:t>Service Port: 81</w:t>
      </w:r>
    </w:p>
    <w:p w14:paraId="0E3CCBF0" w14:textId="77777777" w:rsidR="00E1093C" w:rsidRDefault="00E1093C" w:rsidP="00BD28C5"/>
    <w:p w14:paraId="2809F2F0" w14:textId="7F76D692" w:rsidR="009349E5" w:rsidRDefault="00E1093C" w:rsidP="00BD28C5">
      <w:r>
        <w:rPr>
          <w:noProof/>
        </w:rPr>
        <w:drawing>
          <wp:inline distT="0" distB="0" distL="0" distR="0" wp14:anchorId="0D129A00" wp14:editId="043C3F8C">
            <wp:extent cx="4572000" cy="3255264"/>
            <wp:effectExtent l="0" t="0" r="0" b="254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572000" cy="3255264"/>
                    </a:xfrm>
                    <a:prstGeom prst="rect">
                      <a:avLst/>
                    </a:prstGeom>
                  </pic:spPr>
                </pic:pic>
              </a:graphicData>
            </a:graphic>
          </wp:inline>
        </w:drawing>
      </w:r>
    </w:p>
    <w:p w14:paraId="30168BE5" w14:textId="2C3F114F" w:rsidR="002B60AF" w:rsidRDefault="002B60AF" w:rsidP="00BD28C5"/>
    <w:p w14:paraId="0A87C81D" w14:textId="77777777" w:rsidR="000B2FFF" w:rsidRDefault="000B2FFF" w:rsidP="00BD28C5"/>
    <w:p w14:paraId="4BE9E48B" w14:textId="495BAB70" w:rsidR="002C4DE0" w:rsidRPr="000B2FFF" w:rsidRDefault="002C4DE0" w:rsidP="00BD28C5">
      <w:pPr>
        <w:rPr>
          <w:b/>
          <w:bCs/>
        </w:rPr>
      </w:pPr>
      <w:r w:rsidRPr="000B2FFF">
        <w:rPr>
          <w:b/>
          <w:bCs/>
        </w:rPr>
        <w:t>Virtual Server</w:t>
      </w:r>
    </w:p>
    <w:p w14:paraId="5CCCB743" w14:textId="09F38EB2" w:rsidR="00A95641" w:rsidRDefault="003B2341" w:rsidP="00BD28C5">
      <w:r>
        <w:t xml:space="preserve">Navigate to </w:t>
      </w:r>
      <w:r w:rsidR="00A95641">
        <w:t>Loca</w:t>
      </w:r>
      <w:r w:rsidR="00A95641" w:rsidRPr="007854B5">
        <w:rPr>
          <w:b/>
        </w:rPr>
        <w:t xml:space="preserve">l Traffic &gt; Virtual Servers &gt; </w:t>
      </w:r>
      <w:r w:rsidR="00197F1C" w:rsidRPr="007854B5">
        <w:rPr>
          <w:b/>
        </w:rPr>
        <w:t xml:space="preserve">Virtual Server List &gt; </w:t>
      </w:r>
      <w:r w:rsidR="00197F1C">
        <w:t>+</w:t>
      </w:r>
      <w:r w:rsidR="003D2851">
        <w:t xml:space="preserve">, complete the following information and click </w:t>
      </w:r>
      <w:r w:rsidR="003D2851" w:rsidRPr="00556589">
        <w:rPr>
          <w:b/>
          <w:bCs/>
        </w:rPr>
        <w:t>Finished</w:t>
      </w:r>
      <w:r w:rsidR="003D2851">
        <w:t>.</w:t>
      </w:r>
    </w:p>
    <w:p w14:paraId="597DEA5E" w14:textId="795C98BC" w:rsidR="003D2851" w:rsidRDefault="003D2851" w:rsidP="003D2851">
      <w:pPr>
        <w:pStyle w:val="ListParagraph"/>
        <w:numPr>
          <w:ilvl w:val="0"/>
          <w:numId w:val="18"/>
        </w:numPr>
      </w:pPr>
      <w:r>
        <w:t>Name: KerbApp200</w:t>
      </w:r>
    </w:p>
    <w:p w14:paraId="705C585C" w14:textId="208306BA" w:rsidR="003D2851" w:rsidRDefault="003D2851" w:rsidP="003D2851">
      <w:pPr>
        <w:pStyle w:val="ListParagraph"/>
        <w:numPr>
          <w:ilvl w:val="0"/>
          <w:numId w:val="18"/>
        </w:numPr>
      </w:pPr>
      <w:r w:rsidRPr="003D2851">
        <w:t>Destination Address/Mask</w:t>
      </w:r>
      <w:r>
        <w:t>: Host 192.168.30.200</w:t>
      </w:r>
    </w:p>
    <w:p w14:paraId="4350B2F2" w14:textId="1A6808E9" w:rsidR="003D2851" w:rsidRDefault="003D2851" w:rsidP="003D2851">
      <w:pPr>
        <w:pStyle w:val="ListParagraph"/>
        <w:numPr>
          <w:ilvl w:val="0"/>
          <w:numId w:val="18"/>
        </w:numPr>
      </w:pPr>
      <w:r w:rsidRPr="003D2851">
        <w:t>Service Port</w:t>
      </w:r>
      <w:r>
        <w:t>: Port 443 HTTPS</w:t>
      </w:r>
    </w:p>
    <w:p w14:paraId="242A928F" w14:textId="6B12E508" w:rsidR="004B1715" w:rsidRDefault="004B1715">
      <w:pPr>
        <w:pStyle w:val="ListParagraph"/>
        <w:numPr>
          <w:ilvl w:val="0"/>
          <w:numId w:val="18"/>
        </w:numPr>
      </w:pPr>
      <w:r w:rsidRPr="004B1715">
        <w:t>Access Profile</w:t>
      </w:r>
      <w:r>
        <w:t>: KerbApp200</w:t>
      </w:r>
    </w:p>
    <w:p w14:paraId="4EE94576" w14:textId="661AACE3" w:rsidR="007E0A13" w:rsidRDefault="007E0A13" w:rsidP="00556589">
      <w:pPr>
        <w:pStyle w:val="ListParagraph"/>
        <w:numPr>
          <w:ilvl w:val="0"/>
          <w:numId w:val="18"/>
        </w:numPr>
      </w:pPr>
      <w:r>
        <w:t>Specify the Access Profile Created in Previous Step</w:t>
      </w:r>
    </w:p>
    <w:p w14:paraId="647A684E" w14:textId="3EE5DFF2" w:rsidR="002C4DE0" w:rsidRDefault="00B36D71" w:rsidP="00BD28C5">
      <w:r>
        <w:rPr>
          <w:noProof/>
        </w:rPr>
        <w:drawing>
          <wp:inline distT="0" distB="0" distL="0" distR="0" wp14:anchorId="5A549764" wp14:editId="252B95EB">
            <wp:extent cx="5943600" cy="5667375"/>
            <wp:effectExtent l="0" t="0" r="0" b="952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5667375"/>
                    </a:xfrm>
                    <a:prstGeom prst="rect">
                      <a:avLst/>
                    </a:prstGeom>
                  </pic:spPr>
                </pic:pic>
              </a:graphicData>
            </a:graphic>
          </wp:inline>
        </w:drawing>
      </w:r>
    </w:p>
    <w:p w14:paraId="13CD2733" w14:textId="406592AA" w:rsidR="00197F1C" w:rsidRDefault="00197F1C" w:rsidP="00BD28C5"/>
    <w:p w14:paraId="13B85402" w14:textId="217B98CF" w:rsidR="00197F1C" w:rsidRDefault="00197F1C" w:rsidP="00BD28C5"/>
    <w:p w14:paraId="1DA20D00" w14:textId="6CD97DA2" w:rsidR="00197F1C" w:rsidRDefault="00197F1C" w:rsidP="00BD28C5"/>
    <w:p w14:paraId="6EB59860" w14:textId="47A383B3" w:rsidR="00197F1C" w:rsidRDefault="00197F1C" w:rsidP="00BD28C5"/>
    <w:p w14:paraId="6700485C" w14:textId="10E4E590" w:rsidR="00197F1C" w:rsidRDefault="00197F1C" w:rsidP="00BD28C5"/>
    <w:p w14:paraId="38478D9E" w14:textId="2C10CB1B" w:rsidR="00197F1C" w:rsidRDefault="00197F1C" w:rsidP="00BD28C5"/>
    <w:p w14:paraId="1B4C8315" w14:textId="614D7FEA" w:rsidR="00197F1C" w:rsidRDefault="00197F1C" w:rsidP="00BD28C5"/>
    <w:p w14:paraId="75311231" w14:textId="7693C800" w:rsidR="00197F1C" w:rsidRDefault="00197F1C" w:rsidP="00BD28C5"/>
    <w:p w14:paraId="45450AEB" w14:textId="39E04133" w:rsidR="007C11EC" w:rsidRDefault="007C11EC" w:rsidP="00BD28C5">
      <w:r>
        <w:rPr>
          <w:noProof/>
        </w:rPr>
        <w:drawing>
          <wp:inline distT="0" distB="0" distL="0" distR="0" wp14:anchorId="58C516D5" wp14:editId="44E80C6B">
            <wp:extent cx="5943600" cy="2953385"/>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2953385"/>
                    </a:xfrm>
                    <a:prstGeom prst="rect">
                      <a:avLst/>
                    </a:prstGeom>
                  </pic:spPr>
                </pic:pic>
              </a:graphicData>
            </a:graphic>
          </wp:inline>
        </w:drawing>
      </w:r>
    </w:p>
    <w:p w14:paraId="61F216D4" w14:textId="77777777" w:rsidR="000B2FFF" w:rsidRDefault="000B2FFF" w:rsidP="002459A1">
      <w:pPr>
        <w:pStyle w:val="Heading3"/>
        <w:rPr>
          <w:b/>
          <w:bCs/>
        </w:rPr>
      </w:pPr>
    </w:p>
    <w:p w14:paraId="6C7CAB13" w14:textId="1164C54F" w:rsidR="00BA3FE8" w:rsidRPr="000B2FFF" w:rsidRDefault="00BA3FE8" w:rsidP="007854B5">
      <w:pPr>
        <w:pStyle w:val="Heading1"/>
      </w:pPr>
      <w:bookmarkStart w:id="16" w:name="_Toc16771955"/>
      <w:r w:rsidRPr="000B2FFF">
        <w:t>Setting up Kerberos Delegation</w:t>
      </w:r>
      <w:bookmarkEnd w:id="16"/>
      <w:r w:rsidRPr="000B2FFF">
        <w:t xml:space="preserve"> </w:t>
      </w:r>
    </w:p>
    <w:p w14:paraId="4FFD8302" w14:textId="77777777" w:rsidR="00474F45" w:rsidRDefault="00474F45" w:rsidP="00A719B7">
      <w:pPr>
        <w:spacing w:after="0" w:line="240" w:lineRule="auto"/>
      </w:pPr>
    </w:p>
    <w:p w14:paraId="15DC848F" w14:textId="47457DF2" w:rsidR="00BA3FE8" w:rsidRDefault="00A719B7" w:rsidP="00A719B7">
      <w:pPr>
        <w:spacing w:after="0" w:line="240" w:lineRule="auto"/>
      </w:pPr>
      <w:r>
        <w:t xml:space="preserve">Note: Reference </w:t>
      </w:r>
      <w:hyperlink r:id="rId82" w:history="1">
        <w:r w:rsidRPr="00BD056C">
          <w:rPr>
            <w:rStyle w:val="Hyperlink"/>
          </w:rPr>
          <w:t>https://www.f5.com/pdf/deployment-guides/kerberos-constrained-delegation-dg.pdf</w:t>
        </w:r>
      </w:hyperlink>
    </w:p>
    <w:p w14:paraId="40824C08" w14:textId="4B97B240" w:rsidR="00A719B7" w:rsidRDefault="00A719B7" w:rsidP="00A719B7">
      <w:pPr>
        <w:spacing w:after="0" w:line="240" w:lineRule="auto"/>
      </w:pPr>
    </w:p>
    <w:p w14:paraId="159E28E1" w14:textId="1A932A69" w:rsidR="00474F45" w:rsidRDefault="00474F45" w:rsidP="00A719B7">
      <w:pPr>
        <w:spacing w:after="0" w:line="240" w:lineRule="auto"/>
      </w:pPr>
      <w:r w:rsidRPr="000D672C">
        <w:rPr>
          <w:b/>
          <w:bCs/>
        </w:rPr>
        <w:t>Step 1:</w:t>
      </w:r>
      <w:r>
        <w:t xml:space="preserve"> Create a Delegation Account</w:t>
      </w:r>
    </w:p>
    <w:p w14:paraId="62ED21D3" w14:textId="77777777" w:rsidR="00BC069B" w:rsidRDefault="00BC069B" w:rsidP="00A719B7">
      <w:pPr>
        <w:spacing w:after="0" w:line="240" w:lineRule="auto"/>
      </w:pPr>
    </w:p>
    <w:p w14:paraId="47D62DA0" w14:textId="16DE22E3" w:rsidR="00BA3FE8" w:rsidRDefault="00BA3FE8" w:rsidP="00A719B7">
      <w:pPr>
        <w:spacing w:after="0" w:line="240" w:lineRule="auto"/>
      </w:pPr>
      <w:r>
        <w:t>Example</w:t>
      </w:r>
    </w:p>
    <w:p w14:paraId="0AE77325" w14:textId="019B693E" w:rsidR="00BA3FE8" w:rsidRDefault="00BA3FE8" w:rsidP="00A719B7">
      <w:pPr>
        <w:spacing w:after="0" w:line="240" w:lineRule="auto"/>
        <w:rPr>
          <w:b/>
          <w:bCs/>
        </w:rPr>
      </w:pPr>
      <w:r>
        <w:t xml:space="preserve">Domain </w:t>
      </w:r>
      <w:r w:rsidR="005C0478">
        <w:t>Name:</w:t>
      </w:r>
      <w:r>
        <w:t xml:space="preserve"> </w:t>
      </w:r>
      <w:r w:rsidRPr="009930CE">
        <w:rPr>
          <w:b/>
          <w:bCs/>
        </w:rPr>
        <w:t>superdemo.live</w:t>
      </w:r>
    </w:p>
    <w:p w14:paraId="6C390038" w14:textId="0CD56257" w:rsidR="00BA3FE8" w:rsidRDefault="00BA3FE8" w:rsidP="00A719B7">
      <w:pPr>
        <w:spacing w:after="0" w:line="240" w:lineRule="auto"/>
        <w:rPr>
          <w:b/>
          <w:bCs/>
        </w:rPr>
      </w:pPr>
      <w:r w:rsidRPr="00A719B7">
        <w:t xml:space="preserve">Sam Account </w:t>
      </w:r>
      <w:r w:rsidR="005C0478" w:rsidRPr="00A719B7">
        <w:t>Name:</w:t>
      </w:r>
      <w:r>
        <w:rPr>
          <w:b/>
          <w:bCs/>
        </w:rPr>
        <w:t xml:space="preserve"> big-ipuser</w:t>
      </w:r>
    </w:p>
    <w:p w14:paraId="584B6E67" w14:textId="77777777" w:rsidR="00A719B7" w:rsidRPr="009930CE" w:rsidRDefault="00A719B7" w:rsidP="00A719B7">
      <w:pPr>
        <w:spacing w:after="0" w:line="240" w:lineRule="auto"/>
        <w:rPr>
          <w:b/>
          <w:bCs/>
        </w:rPr>
      </w:pPr>
    </w:p>
    <w:p w14:paraId="61CA63DF" w14:textId="646281A9" w:rsidR="00BA3FE8" w:rsidRPr="0078609D" w:rsidRDefault="00BA3FE8" w:rsidP="00A719B7">
      <w:pPr>
        <w:shd w:val="clear" w:color="auto" w:fill="FFFFFF"/>
        <w:autoSpaceDE w:val="0"/>
        <w:autoSpaceDN w:val="0"/>
        <w:adjustRightInd w:val="0"/>
        <w:spacing w:after="0" w:line="240" w:lineRule="auto"/>
        <w:rPr>
          <w:rFonts w:ascii="Lucida Console" w:hAnsi="Lucida Console" w:cs="Lucida Console"/>
          <w:color w:val="000000" w:themeColor="text1"/>
          <w:sz w:val="18"/>
          <w:szCs w:val="18"/>
        </w:rPr>
      </w:pPr>
      <w:r w:rsidRPr="0078609D">
        <w:rPr>
          <w:rFonts w:ascii="Lucida Console" w:hAnsi="Lucida Console" w:cs="Lucida Console"/>
          <w:color w:val="000000" w:themeColor="text1"/>
          <w:sz w:val="18"/>
          <w:szCs w:val="18"/>
        </w:rPr>
        <w:t>New-ADUser -Name "APM Delegation Account" -UserPrincipalName host/big-ipuser.superdemo.live@superdemo.live -SamAccountName "big-ipuser" -PasswordNeverExpires $true -Enabled $true -AccountPassword (Read-Host -AsSecureString "Password</w:t>
      </w:r>
      <w:r w:rsidR="0078609D">
        <w:rPr>
          <w:rFonts w:ascii="Lucida Console" w:hAnsi="Lucida Console" w:cs="Lucida Console"/>
          <w:color w:val="000000" w:themeColor="text1"/>
          <w:sz w:val="18"/>
          <w:szCs w:val="18"/>
        </w:rPr>
        <w:t>!1234</w:t>
      </w:r>
      <w:r w:rsidRPr="0078609D">
        <w:rPr>
          <w:rFonts w:ascii="Lucida Console" w:hAnsi="Lucida Console" w:cs="Lucida Console"/>
          <w:color w:val="000000" w:themeColor="text1"/>
          <w:sz w:val="18"/>
          <w:szCs w:val="18"/>
        </w:rPr>
        <w:t>")</w:t>
      </w:r>
    </w:p>
    <w:p w14:paraId="2C6641D9" w14:textId="1ACECFE5" w:rsidR="00BA3FE8" w:rsidRDefault="00BA3FE8" w:rsidP="00A719B7">
      <w:pPr>
        <w:shd w:val="clear" w:color="auto" w:fill="FFFFFF"/>
        <w:autoSpaceDE w:val="0"/>
        <w:autoSpaceDN w:val="0"/>
        <w:adjustRightInd w:val="0"/>
        <w:spacing w:after="0" w:line="240" w:lineRule="auto"/>
        <w:rPr>
          <w:rFonts w:ascii="Lucida Console" w:hAnsi="Lucida Console" w:cs="Lucida Console"/>
          <w:sz w:val="18"/>
          <w:szCs w:val="18"/>
        </w:rPr>
      </w:pPr>
    </w:p>
    <w:p w14:paraId="0B0A3E31" w14:textId="43C0F780" w:rsidR="00474F45" w:rsidRDefault="00474F45" w:rsidP="00A719B7">
      <w:pPr>
        <w:shd w:val="clear" w:color="auto" w:fill="FFFFFF"/>
        <w:autoSpaceDE w:val="0"/>
        <w:autoSpaceDN w:val="0"/>
        <w:adjustRightInd w:val="0"/>
        <w:spacing w:after="0" w:line="240" w:lineRule="auto"/>
        <w:rPr>
          <w:rFonts w:ascii="Lucida Console" w:hAnsi="Lucida Console" w:cs="Lucida Console"/>
          <w:sz w:val="18"/>
          <w:szCs w:val="18"/>
        </w:rPr>
      </w:pPr>
      <w:r w:rsidRPr="000D672C">
        <w:rPr>
          <w:rFonts w:ascii="Lucida Console" w:hAnsi="Lucida Console" w:cs="Lucida Console"/>
          <w:b/>
          <w:bCs/>
          <w:sz w:val="18"/>
          <w:szCs w:val="18"/>
        </w:rPr>
        <w:t>Step 2:</w:t>
      </w:r>
      <w:r>
        <w:rPr>
          <w:rFonts w:ascii="Lucida Console" w:hAnsi="Lucida Console" w:cs="Lucida Console"/>
          <w:sz w:val="18"/>
          <w:szCs w:val="18"/>
        </w:rPr>
        <w:t xml:space="preserve"> Set SPN</w:t>
      </w:r>
      <w:r w:rsidR="00585D6E">
        <w:rPr>
          <w:rFonts w:ascii="Lucida Console" w:hAnsi="Lucida Console" w:cs="Lucida Console"/>
          <w:sz w:val="18"/>
          <w:szCs w:val="18"/>
        </w:rPr>
        <w:t xml:space="preserve"> (on the </w:t>
      </w:r>
      <w:r w:rsidR="008D1721">
        <w:rPr>
          <w:rFonts w:ascii="Lucida Console" w:hAnsi="Lucida Console" w:cs="Lucida Console"/>
          <w:sz w:val="18"/>
          <w:szCs w:val="18"/>
        </w:rPr>
        <w:t xml:space="preserve">APM </w:t>
      </w:r>
      <w:r w:rsidR="00585D6E">
        <w:rPr>
          <w:rFonts w:ascii="Lucida Console" w:hAnsi="Lucida Console" w:cs="Lucida Console"/>
          <w:sz w:val="18"/>
          <w:szCs w:val="18"/>
        </w:rPr>
        <w:t xml:space="preserve">Delegation </w:t>
      </w:r>
      <w:r w:rsidR="008D1721">
        <w:rPr>
          <w:rFonts w:ascii="Lucida Console" w:hAnsi="Lucida Console" w:cs="Lucida Console"/>
          <w:sz w:val="18"/>
          <w:szCs w:val="18"/>
        </w:rPr>
        <w:t>Account)</w:t>
      </w:r>
    </w:p>
    <w:p w14:paraId="327575FE" w14:textId="5ACC6DA4" w:rsidR="0078609D" w:rsidRDefault="0078609D" w:rsidP="00A719B7">
      <w:pPr>
        <w:shd w:val="clear" w:color="auto" w:fill="FFFFFF"/>
        <w:autoSpaceDE w:val="0"/>
        <w:autoSpaceDN w:val="0"/>
        <w:adjustRightInd w:val="0"/>
        <w:spacing w:after="0" w:line="240" w:lineRule="auto"/>
        <w:rPr>
          <w:rFonts w:ascii="Lucida Console" w:hAnsi="Lucida Console" w:cs="Lucida Console"/>
          <w:sz w:val="18"/>
          <w:szCs w:val="18"/>
        </w:rPr>
      </w:pPr>
    </w:p>
    <w:p w14:paraId="6F970FEE" w14:textId="68422F36" w:rsidR="0078609D" w:rsidRDefault="0078609D" w:rsidP="00A719B7">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example</w:t>
      </w:r>
    </w:p>
    <w:p w14:paraId="788158A9" w14:textId="3312245D" w:rsidR="00474F45" w:rsidRDefault="00474F45" w:rsidP="00A719B7">
      <w:pPr>
        <w:shd w:val="clear" w:color="auto" w:fill="FFFFFF"/>
        <w:autoSpaceDE w:val="0"/>
        <w:autoSpaceDN w:val="0"/>
        <w:adjustRightInd w:val="0"/>
        <w:spacing w:after="0" w:line="240" w:lineRule="auto"/>
        <w:rPr>
          <w:rFonts w:ascii="Lucida Console" w:hAnsi="Lucida Console" w:cs="Lucida Console"/>
          <w:color w:val="000000" w:themeColor="text1"/>
          <w:sz w:val="18"/>
          <w:szCs w:val="18"/>
        </w:rPr>
      </w:pPr>
      <w:r w:rsidRPr="0078609D">
        <w:rPr>
          <w:rFonts w:ascii="Lucida Console" w:hAnsi="Lucida Console" w:cs="Lucida Console"/>
          <w:color w:val="000000" w:themeColor="text1"/>
          <w:sz w:val="18"/>
          <w:szCs w:val="18"/>
        </w:rPr>
        <w:t xml:space="preserve">setspn –A </w:t>
      </w:r>
      <w:r w:rsidRPr="0009018B">
        <w:rPr>
          <w:rFonts w:ascii="Lucida Console" w:hAnsi="Lucida Console" w:cs="Lucida Console"/>
          <w:b/>
          <w:bCs/>
          <w:color w:val="000000" w:themeColor="text1"/>
          <w:sz w:val="18"/>
          <w:szCs w:val="18"/>
        </w:rPr>
        <w:t>host/big-ipuser.superdemo.live</w:t>
      </w:r>
      <w:r w:rsidRPr="0078609D">
        <w:rPr>
          <w:rFonts w:ascii="Lucida Console" w:hAnsi="Lucida Console" w:cs="Lucida Console"/>
          <w:color w:val="000000" w:themeColor="text1"/>
          <w:sz w:val="18"/>
          <w:szCs w:val="18"/>
        </w:rPr>
        <w:t xml:space="preserve"> big-ipuser</w:t>
      </w:r>
    </w:p>
    <w:p w14:paraId="5A09D1EF" w14:textId="45C7A8F9" w:rsidR="007D10CA" w:rsidRDefault="007D10CA" w:rsidP="00A719B7">
      <w:pPr>
        <w:shd w:val="clear" w:color="auto" w:fill="FFFFFF"/>
        <w:autoSpaceDE w:val="0"/>
        <w:autoSpaceDN w:val="0"/>
        <w:adjustRightInd w:val="0"/>
        <w:spacing w:after="0" w:line="240" w:lineRule="auto"/>
        <w:rPr>
          <w:rFonts w:ascii="Lucida Console" w:hAnsi="Lucida Console" w:cs="Lucida Console"/>
          <w:color w:val="000000" w:themeColor="text1"/>
          <w:sz w:val="18"/>
          <w:szCs w:val="18"/>
        </w:rPr>
      </w:pPr>
    </w:p>
    <w:p w14:paraId="17AA288F" w14:textId="712A57FA" w:rsidR="007D10CA" w:rsidRDefault="007D10CA" w:rsidP="00A719B7">
      <w:pPr>
        <w:shd w:val="clear" w:color="auto" w:fill="FFFFFF"/>
        <w:autoSpaceDE w:val="0"/>
        <w:autoSpaceDN w:val="0"/>
        <w:adjustRightInd w:val="0"/>
        <w:spacing w:after="0" w:line="240" w:lineRule="auto"/>
        <w:rPr>
          <w:rFonts w:ascii="Lucida Console" w:hAnsi="Lucida Console" w:cs="Lucida Console"/>
          <w:color w:val="000000" w:themeColor="text1"/>
          <w:sz w:val="18"/>
          <w:szCs w:val="18"/>
        </w:rPr>
      </w:pPr>
      <w:r w:rsidRPr="000D672C">
        <w:rPr>
          <w:rFonts w:ascii="Lucida Console" w:hAnsi="Lucida Console" w:cs="Lucida Console"/>
          <w:b/>
          <w:bCs/>
          <w:color w:val="000000" w:themeColor="text1"/>
          <w:sz w:val="18"/>
          <w:szCs w:val="18"/>
        </w:rPr>
        <w:t>Step 3:</w:t>
      </w:r>
      <w:r>
        <w:rPr>
          <w:rFonts w:ascii="Lucida Console" w:hAnsi="Lucida Console" w:cs="Lucida Console"/>
          <w:color w:val="000000" w:themeColor="text1"/>
          <w:sz w:val="18"/>
          <w:szCs w:val="18"/>
        </w:rPr>
        <w:t xml:space="preserve"> SPN </w:t>
      </w:r>
      <w:r w:rsidR="00585D6E">
        <w:rPr>
          <w:rFonts w:ascii="Lucida Console" w:hAnsi="Lucida Console" w:cs="Lucida Console"/>
          <w:color w:val="000000" w:themeColor="text1"/>
          <w:sz w:val="18"/>
          <w:szCs w:val="18"/>
        </w:rPr>
        <w:t xml:space="preserve">Delegation </w:t>
      </w:r>
      <w:r w:rsidR="005C0478">
        <w:rPr>
          <w:rFonts w:ascii="Lucida Console" w:hAnsi="Lucida Console" w:cs="Lucida Console"/>
          <w:color w:val="000000" w:themeColor="text1"/>
          <w:sz w:val="18"/>
          <w:szCs w:val="18"/>
        </w:rPr>
        <w:t>(for</w:t>
      </w:r>
      <w:r w:rsidR="00585D6E">
        <w:rPr>
          <w:rFonts w:ascii="Lucida Console" w:hAnsi="Lucida Console" w:cs="Lucida Console"/>
          <w:color w:val="000000" w:themeColor="text1"/>
          <w:sz w:val="18"/>
          <w:szCs w:val="18"/>
        </w:rPr>
        <w:t xml:space="preserve"> the App Service Account)</w:t>
      </w:r>
    </w:p>
    <w:p w14:paraId="1DB94B3F" w14:textId="77777777" w:rsidR="0009018B" w:rsidRDefault="000D672C" w:rsidP="00A719B7">
      <w:pPr>
        <w:shd w:val="clear" w:color="auto" w:fill="FFFFFF"/>
        <w:autoSpaceDE w:val="0"/>
        <w:autoSpaceDN w:val="0"/>
        <w:adjustRightInd w:val="0"/>
        <w:spacing w:after="0" w:line="240" w:lineRule="auto"/>
        <w:rPr>
          <w:rFonts w:ascii="Lucida Console" w:hAnsi="Lucida Console" w:cs="Lucida Console"/>
          <w:color w:val="000000" w:themeColor="text1"/>
          <w:sz w:val="18"/>
          <w:szCs w:val="18"/>
        </w:rPr>
      </w:pPr>
      <w:r>
        <w:rPr>
          <w:rFonts w:ascii="Lucida Console" w:hAnsi="Lucida Console" w:cs="Lucida Console"/>
          <w:color w:val="000000" w:themeColor="text1"/>
          <w:sz w:val="18"/>
          <w:szCs w:val="18"/>
        </w:rPr>
        <w:t>Setup the appropriate Delegation for the F5 Delegation Account.</w:t>
      </w:r>
    </w:p>
    <w:p w14:paraId="0560C968" w14:textId="007E10C1" w:rsidR="000D672C" w:rsidRDefault="0009018B" w:rsidP="00A719B7">
      <w:pPr>
        <w:shd w:val="clear" w:color="auto" w:fill="FFFFFF"/>
        <w:autoSpaceDE w:val="0"/>
        <w:autoSpaceDN w:val="0"/>
        <w:adjustRightInd w:val="0"/>
        <w:spacing w:after="0" w:line="240" w:lineRule="auto"/>
        <w:rPr>
          <w:rFonts w:ascii="Lucida Console" w:hAnsi="Lucida Console" w:cs="Lucida Console"/>
          <w:color w:val="000000" w:themeColor="text1"/>
          <w:sz w:val="18"/>
          <w:szCs w:val="18"/>
        </w:rPr>
      </w:pPr>
      <w:r>
        <w:rPr>
          <w:rFonts w:ascii="Lucida Console" w:hAnsi="Lucida Console" w:cs="Lucida Console"/>
          <w:color w:val="000000" w:themeColor="text1"/>
          <w:sz w:val="18"/>
          <w:szCs w:val="18"/>
        </w:rPr>
        <w:t>In the e</w:t>
      </w:r>
      <w:r w:rsidR="00585D6E">
        <w:rPr>
          <w:rFonts w:ascii="Lucida Console" w:hAnsi="Lucida Console" w:cs="Lucida Console"/>
          <w:color w:val="000000" w:themeColor="text1"/>
          <w:sz w:val="18"/>
          <w:szCs w:val="18"/>
        </w:rPr>
        <w:t>xample below</w:t>
      </w:r>
      <w:r w:rsidR="00FB7DBF">
        <w:rPr>
          <w:rFonts w:ascii="Lucida Console" w:hAnsi="Lucida Console" w:cs="Lucida Console"/>
          <w:color w:val="000000" w:themeColor="text1"/>
          <w:sz w:val="18"/>
          <w:szCs w:val="18"/>
        </w:rPr>
        <w:t>, APM Delegation account is being configured for KCD for FRP-</w:t>
      </w:r>
      <w:r w:rsidR="005C0478">
        <w:rPr>
          <w:rFonts w:ascii="Lucida Console" w:hAnsi="Lucida Console" w:cs="Lucida Console"/>
          <w:color w:val="000000" w:themeColor="text1"/>
          <w:sz w:val="18"/>
          <w:szCs w:val="18"/>
        </w:rPr>
        <w:t>App1.superdemo. live</w:t>
      </w:r>
      <w:r w:rsidR="00FB7DBF">
        <w:rPr>
          <w:rFonts w:ascii="Lucida Console" w:hAnsi="Lucida Console" w:cs="Lucida Console"/>
          <w:color w:val="000000" w:themeColor="text1"/>
          <w:sz w:val="18"/>
          <w:szCs w:val="18"/>
        </w:rPr>
        <w:t xml:space="preserve"> app.</w:t>
      </w:r>
    </w:p>
    <w:p w14:paraId="58D9AD3C" w14:textId="74666815" w:rsidR="00615331" w:rsidRPr="0078609D" w:rsidRDefault="000D672C" w:rsidP="00A719B7">
      <w:pPr>
        <w:shd w:val="clear" w:color="auto" w:fill="FFFFFF"/>
        <w:autoSpaceDE w:val="0"/>
        <w:autoSpaceDN w:val="0"/>
        <w:adjustRightInd w:val="0"/>
        <w:spacing w:after="0" w:line="240" w:lineRule="auto"/>
        <w:rPr>
          <w:rFonts w:ascii="Lucida Console" w:hAnsi="Lucida Console" w:cs="Lucida Console"/>
          <w:color w:val="000000" w:themeColor="text1"/>
          <w:sz w:val="18"/>
          <w:szCs w:val="18"/>
        </w:rPr>
      </w:pPr>
      <w:r>
        <w:rPr>
          <w:noProof/>
        </w:rPr>
        <w:drawing>
          <wp:inline distT="0" distB="0" distL="0" distR="0" wp14:anchorId="17B3EA2A" wp14:editId="2F1171F7">
            <wp:extent cx="3657600" cy="4718304"/>
            <wp:effectExtent l="0" t="0" r="0" b="635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657600" cy="4718304"/>
                    </a:xfrm>
                    <a:prstGeom prst="rect">
                      <a:avLst/>
                    </a:prstGeom>
                  </pic:spPr>
                </pic:pic>
              </a:graphicData>
            </a:graphic>
          </wp:inline>
        </w:drawing>
      </w:r>
    </w:p>
    <w:p w14:paraId="69F8E185" w14:textId="77777777" w:rsidR="00BA3FE8" w:rsidRDefault="00BA3FE8" w:rsidP="00A719B7">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
    <w:p w14:paraId="2F1C51D9" w14:textId="77777777" w:rsidR="00BA3FE8" w:rsidRPr="00BD28C5" w:rsidRDefault="00BA3FE8" w:rsidP="00A719B7">
      <w:pPr>
        <w:spacing w:after="0" w:line="240" w:lineRule="auto"/>
      </w:pPr>
    </w:p>
    <w:p w14:paraId="634BFBD7" w14:textId="750954B9" w:rsidR="00BD28C5" w:rsidRDefault="00BD28C5" w:rsidP="000F0E36">
      <w:pPr>
        <w:spacing w:after="0" w:line="240" w:lineRule="auto"/>
        <w:rPr>
          <w:rFonts w:ascii="Segoe UI Light" w:hAnsi="Segoe UI Light" w:cs="Segoe UI Light"/>
          <w:sz w:val="16"/>
          <w:szCs w:val="16"/>
        </w:rPr>
      </w:pPr>
    </w:p>
    <w:p w14:paraId="02043373" w14:textId="77777777" w:rsidR="00BD28C5" w:rsidRDefault="00BD28C5" w:rsidP="000F0E36">
      <w:pPr>
        <w:spacing w:after="0" w:line="240" w:lineRule="auto"/>
        <w:rPr>
          <w:rFonts w:ascii="Segoe UI Light" w:hAnsi="Segoe UI Light" w:cs="Segoe UI Light"/>
          <w:sz w:val="16"/>
          <w:szCs w:val="16"/>
        </w:rPr>
      </w:pPr>
    </w:p>
    <w:p w14:paraId="4B2A7112" w14:textId="00D17992" w:rsidR="00FA46DC" w:rsidRDefault="00FA46DC" w:rsidP="00FA46DC">
      <w:r>
        <w:t xml:space="preserve">Provide the details as mentioned in the above reference document under </w:t>
      </w:r>
    </w:p>
    <w:p w14:paraId="36408C7E" w14:textId="77777777" w:rsidR="00FA46DC" w:rsidRDefault="00A77506" w:rsidP="00FA46DC">
      <w:hyperlink r:id="rId84" w:history="1">
        <w:r w:rsidR="00FA46DC">
          <w:rPr>
            <w:rStyle w:val="Hyperlink"/>
          </w:rPr>
          <w:t>https://techdocs.f5.com/kb/en-us/products/big-ip_apm/manuals/product/apm-authentication-single-sign-on-11-5-0/2.html</w:t>
        </w:r>
      </w:hyperlink>
    </w:p>
    <w:p w14:paraId="7A7BF016" w14:textId="7C685FA6" w:rsidR="00DB2051" w:rsidRDefault="00DB2051" w:rsidP="00CD1143"/>
    <w:p w14:paraId="749E48EB" w14:textId="77777777" w:rsidR="00120635" w:rsidRDefault="00120635" w:rsidP="00CD1143"/>
    <w:p w14:paraId="108BB7EA" w14:textId="5B1B4447" w:rsidR="00CD1143" w:rsidRDefault="00CD1143" w:rsidP="00CD1143"/>
    <w:p w14:paraId="40174171" w14:textId="57366A3C" w:rsidR="00CD1143" w:rsidRDefault="00CD1143" w:rsidP="00CD1143"/>
    <w:p w14:paraId="3E945C36" w14:textId="201A3F8D" w:rsidR="00A55D78" w:rsidRDefault="00EC0DAE" w:rsidP="00A55D78">
      <w:pPr>
        <w:pStyle w:val="Heading1"/>
      </w:pPr>
      <w:bookmarkStart w:id="17" w:name="_Toc16771956"/>
      <w:r>
        <w:t>A</w:t>
      </w:r>
      <w:r w:rsidR="00A55D78">
        <w:t>ppendix</w:t>
      </w:r>
      <w:bookmarkEnd w:id="17"/>
    </w:p>
    <w:p w14:paraId="5CA25FDA" w14:textId="2781C9C8" w:rsidR="00A55D78" w:rsidRDefault="00A55D78" w:rsidP="00A55D78">
      <w:pPr>
        <w:pStyle w:val="Heading2"/>
      </w:pPr>
      <w:bookmarkStart w:id="18" w:name="_Toc16771957"/>
      <w:r>
        <w:t>SAML – F5 BIG-IP Variable mappings</w:t>
      </w:r>
      <w:bookmarkEnd w:id="18"/>
    </w:p>
    <w:p w14:paraId="5C441F09" w14:textId="77777777" w:rsidR="00A55D78" w:rsidRDefault="00A55D78" w:rsidP="00A55D78">
      <w:r>
        <w:rPr>
          <w:noProof/>
        </w:rPr>
        <w:drawing>
          <wp:inline distT="0" distB="0" distL="0" distR="0" wp14:anchorId="49B79A06" wp14:editId="29F3B2FF">
            <wp:extent cx="6156845" cy="243840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67563" cy="2442645"/>
                    </a:xfrm>
                    <a:prstGeom prst="rect">
                      <a:avLst/>
                    </a:prstGeom>
                  </pic:spPr>
                </pic:pic>
              </a:graphicData>
            </a:graphic>
          </wp:inline>
        </w:drawing>
      </w:r>
    </w:p>
    <w:p w14:paraId="3C678B3D" w14:textId="77777777" w:rsidR="00A55D78" w:rsidRDefault="00A55D78" w:rsidP="00A55D78">
      <w:r>
        <w:rPr>
          <w:noProof/>
        </w:rPr>
        <w:drawing>
          <wp:inline distT="0" distB="0" distL="0" distR="0" wp14:anchorId="50011D7C" wp14:editId="1B5E2A7E">
            <wp:extent cx="6199909" cy="3752402"/>
            <wp:effectExtent l="0" t="0" r="0" b="63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204456" cy="3755154"/>
                    </a:xfrm>
                    <a:prstGeom prst="rect">
                      <a:avLst/>
                    </a:prstGeom>
                  </pic:spPr>
                </pic:pic>
              </a:graphicData>
            </a:graphic>
          </wp:inline>
        </w:drawing>
      </w:r>
    </w:p>
    <w:p w14:paraId="7A2B9EB7" w14:textId="00E9EBE5" w:rsidR="00A55D78" w:rsidRDefault="00A55D78" w:rsidP="00A55D78"/>
    <w:p w14:paraId="290B5FEC" w14:textId="0B7441D2" w:rsidR="00A55D78" w:rsidRDefault="00A55D78" w:rsidP="00A55D78">
      <w:pPr>
        <w:spacing w:after="0" w:line="240" w:lineRule="auto"/>
      </w:pPr>
      <w:r>
        <w:t>Below is the whole list of default SAML Attributes. GivenName is represented using the following string.</w:t>
      </w:r>
    </w:p>
    <w:p w14:paraId="7674C8B7" w14:textId="6D398D4C" w:rsidR="00A55D78" w:rsidRPr="00A55D78" w:rsidRDefault="00A55D78" w:rsidP="00A55D78">
      <w:pPr>
        <w:spacing w:after="0" w:line="240" w:lineRule="auto"/>
        <w:rPr>
          <w:b/>
          <w:bCs/>
        </w:rPr>
      </w:pPr>
      <w:r w:rsidRPr="00A55D78">
        <w:rPr>
          <w:b/>
          <w:bCs/>
        </w:rPr>
        <w:t>session.saml.last.attr.name.http://schemas.xmlsoap.org/ws/2005/05/identity/claims/givenname</w:t>
      </w:r>
    </w:p>
    <w:p w14:paraId="53EE9E62" w14:textId="77777777" w:rsidR="00A55D78" w:rsidRDefault="00A55D78" w:rsidP="00A55D78"/>
    <w:tbl>
      <w:tblPr>
        <w:tblW w:w="9344" w:type="dxa"/>
        <w:tblCellSpacing w:w="0" w:type="dxa"/>
        <w:tblBorders>
          <w:bottom w:val="single" w:sz="6" w:space="0" w:color="999999"/>
        </w:tblBorders>
        <w:tblCellMar>
          <w:left w:w="0" w:type="dxa"/>
          <w:right w:w="0" w:type="dxa"/>
        </w:tblCellMar>
        <w:tblLook w:val="04A0" w:firstRow="1" w:lastRow="0" w:firstColumn="1" w:lastColumn="0" w:noHBand="0" w:noVBand="1"/>
      </w:tblPr>
      <w:tblGrid>
        <w:gridCol w:w="4401"/>
        <w:gridCol w:w="4943"/>
      </w:tblGrid>
      <w:tr w:rsidR="00A55D78" w:rsidRPr="00A55D78" w14:paraId="23F8D059" w14:textId="77777777" w:rsidTr="00A55D78">
        <w:trPr>
          <w:trHeight w:val="744"/>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70B123F1"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b46b6b6.session.saml.authnreq</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56BCCC5C"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lt;samlp:AuthnRequest xmlns:samlp="urn:oasis:names:tc:SAML:2.0:protocol" AssertionConsumerServiceURL="https://kerbapp.superdemo.live/saml/sp/profile/post/acs" Destination="https://login.microsoftonline.com/e6abffcf-4d23-4388-91c2-bfdfcbb1530c/saml2" ID="_b9c67faa63a224d7a63f4f3cbb09f78dc05fab" IssueInstant="2019-06-16T19:17:06.002Z" ForceAuthn="false" ProtocolBinding="urn:oasis:names:tc:SAML:2.0:bindings:HTTP-POST" Version="2.0"&gt;&lt;saml:Issuer xmlns:saml="urn:oasis:names:tc:SAML:2.0:assertion"&gt;https://kerbapp.superdemo.live&lt;/saml:Issuer&gt;&lt;samlp:NameIDPolicy AllowCreate="true"/&gt;&lt;/samlp:AuthnRequest&gt;</w:t>
            </w:r>
          </w:p>
        </w:tc>
      </w:tr>
      <w:tr w:rsidR="00A55D78" w:rsidRPr="00A55D78" w14:paraId="2ACE4902"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4C7C3987"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ssertionID</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54B7D0B3"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_9a4e4ddd-148f-45c4-b959-f4d148172e00</w:t>
            </w:r>
          </w:p>
        </w:tc>
      </w:tr>
      <w:tr w:rsidR="00A55D78" w:rsidRPr="00A55D78" w14:paraId="75069CC8"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46D38D5F"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ssertionIssueInstant</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3CE33F77"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2019-06-16T19:18:03.054Z</w:t>
            </w:r>
          </w:p>
        </w:tc>
      </w:tr>
      <w:tr w:rsidR="00A55D78" w:rsidRPr="00A55D78" w14:paraId="55E5D2D1" w14:textId="77777777" w:rsidTr="00A55D78">
        <w:trPr>
          <w:trHeight w:val="260"/>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19B99BB8"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ssertionIssuer</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0097AD73"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https://sts.windows.net/e6abffcf-4d23-4388-91c2-bfdfcbb1530c/</w:t>
            </w:r>
          </w:p>
        </w:tc>
      </w:tr>
      <w:tr w:rsidR="00A55D78" w:rsidRPr="00A55D78" w14:paraId="746FE5BF" w14:textId="77777777" w:rsidTr="00A55D78">
        <w:trPr>
          <w:trHeight w:val="484"/>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6CD5850D"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ttr.name.http://schemas.microsoft.com/claims/authnmethodsreferences</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565E22F5"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http://schemas.microsoft.com/ws/2008/06/identity/authenticationmethod/password</w:t>
            </w:r>
          </w:p>
        </w:tc>
      </w:tr>
      <w:tr w:rsidR="00A55D78" w:rsidRPr="00A55D78" w14:paraId="5B9E03C5" w14:textId="77777777" w:rsidTr="00A55D78">
        <w:trPr>
          <w:trHeight w:val="484"/>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03CDBAF0"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ttr.name.http://schemas.microsoft.com/identity/claims/displayname</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0689480E"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user0</w:t>
            </w:r>
          </w:p>
        </w:tc>
      </w:tr>
      <w:tr w:rsidR="00A55D78" w:rsidRPr="00A55D78" w14:paraId="77871B92" w14:textId="77777777" w:rsidTr="00A55D78">
        <w:trPr>
          <w:trHeight w:val="521"/>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58038FBB"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ttr.name.http://schemas.microsoft.com/identity/claims/identityprovider</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1BADD9BE"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https://sts.windows.net/e6abffcf-4d23-4388-91c2-bfdfcbb1530c/</w:t>
            </w:r>
          </w:p>
        </w:tc>
      </w:tr>
      <w:tr w:rsidR="00A55D78" w:rsidRPr="00A55D78" w14:paraId="5D3F0967" w14:textId="77777777" w:rsidTr="00A55D78">
        <w:trPr>
          <w:trHeight w:val="484"/>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1539B02B"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ttr.name.http://schemas.microsoft.com/identity/claims/objectidentifier</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61282C79"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90d5f0e5-8f46-4bfd-b40f-ec973d00fcb7</w:t>
            </w:r>
          </w:p>
        </w:tc>
      </w:tr>
      <w:tr w:rsidR="00A55D78" w:rsidRPr="00A55D78" w14:paraId="2E31123C" w14:textId="77777777" w:rsidTr="00A55D78">
        <w:trPr>
          <w:trHeight w:val="484"/>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5658A063"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ttr.name.http://schemas.microsoft.com/identity/claims/tenantid</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210DEC5B"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6abffcf-4d23-4388-91c2-bfdfcbb1530c</w:t>
            </w:r>
          </w:p>
        </w:tc>
      </w:tr>
      <w:tr w:rsidR="00A55D78" w:rsidRPr="00A55D78" w14:paraId="39575F77" w14:textId="77777777" w:rsidTr="00A55D78">
        <w:trPr>
          <w:trHeight w:val="521"/>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2B9563F6"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ttr.name.http://schemas.xmlsoap.org/ws/2005/05/identity/claims/emailaddress</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1D2897E1"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user0@superdemo.live</w:t>
            </w:r>
          </w:p>
        </w:tc>
      </w:tr>
      <w:tr w:rsidR="00A55D78" w:rsidRPr="00A55D78" w14:paraId="6E872701" w14:textId="77777777" w:rsidTr="00A55D78">
        <w:trPr>
          <w:trHeight w:val="484"/>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67F63211"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ttr.name.http://schemas.xmlsoap.org/ws/2005/05/identity/claims/givenname</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6AEBAE35"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user0</w:t>
            </w:r>
          </w:p>
        </w:tc>
      </w:tr>
      <w:tr w:rsidR="00A55D78" w:rsidRPr="00A55D78" w14:paraId="7192D16D" w14:textId="77777777" w:rsidTr="00A55D78">
        <w:trPr>
          <w:trHeight w:val="484"/>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51F04607"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ttr.name.http://schemas.xmlsoap.org/ws/2005/05/identity/claims/name</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09BB4D58"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user0@superdemo.live</w:t>
            </w:r>
          </w:p>
        </w:tc>
      </w:tr>
      <w:tr w:rsidR="00A55D78" w:rsidRPr="00A55D78" w14:paraId="6F6B6BE3" w14:textId="77777777" w:rsidTr="00A55D78">
        <w:trPr>
          <w:trHeight w:val="484"/>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28794619"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ttr.name.http://schemas.xmlsoap.org/ws/2005/05/identity/claims/surname</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4F82FE87"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0</w:t>
            </w:r>
          </w:p>
        </w:tc>
      </w:tr>
      <w:tr w:rsidR="00A55D78" w:rsidRPr="00A55D78" w14:paraId="4F3A8FEA" w14:textId="77777777" w:rsidTr="00A55D78">
        <w:trPr>
          <w:trHeight w:val="260"/>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0716E46C"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udience</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1445A794"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https://kerbapp.superdemo.live</w:t>
            </w:r>
          </w:p>
        </w:tc>
      </w:tr>
      <w:tr w:rsidR="00A55D78" w:rsidRPr="00A55D78" w14:paraId="4097C2BF"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14AFD1DC"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uthNContextClassRef</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3812B432"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urn:oasis:names:tc:SAML:2.0:ac:classes:Password</w:t>
            </w:r>
          </w:p>
        </w:tc>
      </w:tr>
      <w:tr w:rsidR="00A55D78" w:rsidRPr="00A55D78" w14:paraId="4DABE1DE" w14:textId="77777777" w:rsidTr="00A55D78">
        <w:trPr>
          <w:trHeight w:val="260"/>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1916F866"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uthNInstant</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214420D2"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2019-06-16T19:18:00.318Z</w:t>
            </w:r>
          </w:p>
        </w:tc>
      </w:tr>
      <w:tr w:rsidR="00A55D78" w:rsidRPr="00A55D78" w14:paraId="0135C240"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5604E9B9"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identity</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15874383"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user0@superdemo.live</w:t>
            </w:r>
          </w:p>
        </w:tc>
      </w:tr>
      <w:tr w:rsidR="00A55D78" w:rsidRPr="00A55D78" w14:paraId="38E6A773"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0669B392"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inResponseTo</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201AA2DC"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_b9c67faa63a224d7a63f4f3cbb09f78dc05fab</w:t>
            </w:r>
          </w:p>
        </w:tc>
      </w:tr>
      <w:tr w:rsidR="00A55D78" w:rsidRPr="00A55D78" w14:paraId="641361D1" w14:textId="77777777" w:rsidTr="00A55D78">
        <w:trPr>
          <w:trHeight w:val="260"/>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03B2B2F2"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nameIDValue</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7987A6B5"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user0@superdemo.live</w:t>
            </w:r>
          </w:p>
        </w:tc>
      </w:tr>
      <w:tr w:rsidR="00A55D78" w:rsidRPr="00A55D78" w14:paraId="6D60726D"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569C76B3"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nameIdFormat</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4B82A0D2"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urn:oasis:names:tc:SAML:1.1:nameid-format:emailAddress</w:t>
            </w:r>
          </w:p>
        </w:tc>
      </w:tr>
      <w:tr w:rsidR="00A55D78" w:rsidRPr="00A55D78" w14:paraId="7CA33ECB" w14:textId="77777777" w:rsidTr="00A55D78">
        <w:trPr>
          <w:trHeight w:val="260"/>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2812AD25"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responseDestination</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6F892D7E"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https://kerbapp.superdemo.live/saml/sp/profile/post/acs</w:t>
            </w:r>
          </w:p>
        </w:tc>
      </w:tr>
      <w:tr w:rsidR="00A55D78" w:rsidRPr="00A55D78" w14:paraId="2442607A"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1DACF40C"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responseId</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0F1B4568"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_a1eca95a-6c41-449e-bb53-1477ba106470</w:t>
            </w:r>
          </w:p>
        </w:tc>
      </w:tr>
      <w:tr w:rsidR="00A55D78" w:rsidRPr="00A55D78" w14:paraId="70208FB7"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217BFCEB"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responseIssueInstant</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2CA2799F"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2019-06-16T19:18:03.070Z</w:t>
            </w:r>
          </w:p>
        </w:tc>
      </w:tr>
      <w:tr w:rsidR="00A55D78" w:rsidRPr="00A55D78" w14:paraId="03AD8542" w14:textId="77777777" w:rsidTr="00A55D78">
        <w:trPr>
          <w:trHeight w:val="260"/>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2C366035"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responseIssuer</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3D15AD7E"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https://sts.windows.net/e6abffcf-4d23-4388-91c2-bfdfcbb1530c/</w:t>
            </w:r>
          </w:p>
        </w:tc>
      </w:tr>
      <w:tr w:rsidR="00A55D78" w:rsidRPr="00A55D78" w14:paraId="39F6911A"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32DDD738"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result</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03965990"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1</w:t>
            </w:r>
          </w:p>
        </w:tc>
      </w:tr>
      <w:tr w:rsidR="00A55D78" w:rsidRPr="00A55D78" w14:paraId="52793BEA" w14:textId="77777777" w:rsidTr="00A55D78">
        <w:trPr>
          <w:trHeight w:val="260"/>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4329573B"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samlVersion</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24044289"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2.0</w:t>
            </w:r>
          </w:p>
        </w:tc>
      </w:tr>
      <w:tr w:rsidR="00A55D78" w:rsidRPr="00A55D78" w14:paraId="20995FE1"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0FFC580D"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sessionIndex</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5ECAAE9B"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_9a4e4ddd-148f-45c4-b959-f4d148172e00</w:t>
            </w:r>
          </w:p>
        </w:tc>
      </w:tr>
      <w:tr w:rsidR="00A55D78" w:rsidRPr="00A55D78" w14:paraId="5CDE3925"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36FFFFF9"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statusValue</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160BC701"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urn:oasis:names:tc:SAML:2.0:status:Success</w:t>
            </w:r>
          </w:p>
        </w:tc>
      </w:tr>
      <w:tr w:rsidR="00A55D78" w:rsidRPr="00A55D78" w14:paraId="2249D2C0" w14:textId="77777777" w:rsidTr="00A55D78">
        <w:trPr>
          <w:trHeight w:val="260"/>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54431ABB"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subjectConfirmDataNotOnOrAfter</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2D654D0E"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2019-06-16T19:23:03.054Z</w:t>
            </w:r>
          </w:p>
        </w:tc>
      </w:tr>
      <w:tr w:rsidR="00A55D78" w:rsidRPr="00A55D78" w14:paraId="7E1DBB19"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0526E03A"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subjectConfirmDataRecipient</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3F74C7B2"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https://kerbapp.superdemo.live/saml/sp/profile/post/acs</w:t>
            </w:r>
          </w:p>
        </w:tc>
      </w:tr>
      <w:tr w:rsidR="00A55D78" w:rsidRPr="00A55D78" w14:paraId="77A34E5C"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559F9A34"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subjectConfirmMethod</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66EB9AEC"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urn:oasis:names:tc:SAML:2.0:cm:bearer</w:t>
            </w:r>
          </w:p>
        </w:tc>
      </w:tr>
      <w:tr w:rsidR="00A55D78" w:rsidRPr="00A55D78" w14:paraId="206196E7"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4F021E93"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validityNotBefore</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1F5BD0AF"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2019-06-16T19:13:03.054Z</w:t>
            </w:r>
          </w:p>
        </w:tc>
      </w:tr>
      <w:tr w:rsidR="00A55D78" w:rsidRPr="00A55D78" w14:paraId="4155EACF"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5AE6E0C7"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validityNotOnOrAfter</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664A095C"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2019-06-16T20:13:03.054Z</w:t>
            </w:r>
          </w:p>
        </w:tc>
      </w:tr>
    </w:tbl>
    <w:p w14:paraId="3A4C63FF" w14:textId="77777777" w:rsidR="00A55D78" w:rsidRDefault="00A55D78" w:rsidP="00A55D78"/>
    <w:p w14:paraId="79450698" w14:textId="77777777" w:rsidR="00A55D78" w:rsidRDefault="00A55D78" w:rsidP="00A55D78"/>
    <w:p w14:paraId="6B557D5F" w14:textId="1C04CD25" w:rsidR="00A55D78" w:rsidRDefault="0023236D" w:rsidP="0023236D">
      <w:pPr>
        <w:pStyle w:val="Heading2"/>
      </w:pPr>
      <w:bookmarkStart w:id="19" w:name="_Toc16771958"/>
      <w:r>
        <w:t>Adding Custom Claims</w:t>
      </w:r>
      <w:bookmarkEnd w:id="19"/>
    </w:p>
    <w:p w14:paraId="7F3ECA45" w14:textId="3E1FB5DD" w:rsidR="0023236D" w:rsidRDefault="0023236D" w:rsidP="00A55D78">
      <w:r>
        <w:t xml:space="preserve">As a part of your </w:t>
      </w:r>
      <w:r w:rsidR="00015F37">
        <w:t xml:space="preserve">Azure Active Directory Application </w:t>
      </w:r>
      <w:r>
        <w:t>SAML SSO Setting, you can either modify the mappings or add additional attribute mappings.</w:t>
      </w:r>
    </w:p>
    <w:p w14:paraId="20722BAC" w14:textId="44E7C22A" w:rsidR="0023236D" w:rsidRDefault="0023236D" w:rsidP="00A55D78">
      <w:r>
        <w:rPr>
          <w:noProof/>
        </w:rPr>
        <w:drawing>
          <wp:inline distT="0" distB="0" distL="0" distR="0" wp14:anchorId="0A108CE5" wp14:editId="30F5AB68">
            <wp:extent cx="5902960" cy="1518920"/>
            <wp:effectExtent l="0" t="0" r="254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683" t="1320"/>
                    <a:stretch/>
                  </pic:blipFill>
                  <pic:spPr bwMode="auto">
                    <a:xfrm>
                      <a:off x="0" y="0"/>
                      <a:ext cx="5902960" cy="1518920"/>
                    </a:xfrm>
                    <a:prstGeom prst="rect">
                      <a:avLst/>
                    </a:prstGeom>
                    <a:ln>
                      <a:noFill/>
                    </a:ln>
                    <a:extLst>
                      <a:ext uri="{53640926-AAD7-44D8-BBD7-CCE9431645EC}">
                        <a14:shadowObscured xmlns:a14="http://schemas.microsoft.com/office/drawing/2010/main"/>
                      </a:ext>
                    </a:extLst>
                  </pic:spPr>
                </pic:pic>
              </a:graphicData>
            </a:graphic>
          </wp:inline>
        </w:drawing>
      </w:r>
    </w:p>
    <w:p w14:paraId="6B3519C6" w14:textId="77777777" w:rsidR="00A55D78" w:rsidRDefault="00A55D78" w:rsidP="00A55D78"/>
    <w:p w14:paraId="28D32C30" w14:textId="77777777" w:rsidR="00A55D78" w:rsidRDefault="00A55D78" w:rsidP="00D12EEC"/>
    <w:p w14:paraId="1C44CAC7" w14:textId="77777777" w:rsidR="00A55D78" w:rsidRDefault="00A55D78" w:rsidP="00D12EEC"/>
    <w:p w14:paraId="0B0C0A9E" w14:textId="4F9894D3" w:rsidR="00A55D78" w:rsidRDefault="00A55D78" w:rsidP="00D12EEC"/>
    <w:p w14:paraId="5AF046DE" w14:textId="6181EC17" w:rsidR="00916530" w:rsidRDefault="00916530" w:rsidP="00D12EEC"/>
    <w:p w14:paraId="504B1D40" w14:textId="77777777" w:rsidR="00916530" w:rsidRPr="00D12EEC" w:rsidRDefault="00916530" w:rsidP="00D12EEC"/>
    <w:p w14:paraId="6C7A4A74" w14:textId="77777777" w:rsidR="00D12EEC" w:rsidRDefault="00D12EEC"/>
    <w:sectPr w:rsidR="00D12EEC" w:rsidSect="00D12EEC">
      <w:headerReference w:type="default" r:id="rId88"/>
      <w:footerReference w:type="default" r:id="rId89"/>
      <w:headerReference w:type="first" r:id="rId90"/>
      <w:footerReference w:type="first" r:id="rId9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94FA22" w14:textId="77777777" w:rsidR="00EC07AE" w:rsidRDefault="00EC07AE" w:rsidP="008326DE">
      <w:pPr>
        <w:spacing w:after="0" w:line="240" w:lineRule="auto"/>
      </w:pPr>
      <w:r>
        <w:separator/>
      </w:r>
    </w:p>
  </w:endnote>
  <w:endnote w:type="continuationSeparator" w:id="0">
    <w:p w14:paraId="0875FF45" w14:textId="77777777" w:rsidR="00EC07AE" w:rsidRDefault="00EC07AE" w:rsidP="008326DE">
      <w:pPr>
        <w:spacing w:after="0" w:line="240" w:lineRule="auto"/>
      </w:pPr>
      <w:r>
        <w:continuationSeparator/>
      </w:r>
    </w:p>
  </w:endnote>
  <w:endnote w:type="continuationNotice" w:id="1">
    <w:p w14:paraId="62B90A16" w14:textId="77777777" w:rsidR="00EC07AE" w:rsidRDefault="00EC07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Segoe UI Light">
    <w:altName w:val="Sylfaen"/>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D3DC9" w14:textId="0A4AF8BC" w:rsidR="00F40236" w:rsidRDefault="00F40236">
    <w:pPr>
      <w:pStyle w:val="Footer"/>
    </w:pPr>
    <w:r>
      <w:rPr>
        <w:noProof/>
        <w:color w:val="808080" w:themeColor="background1" w:themeShade="80"/>
      </w:rPr>
      <mc:AlternateContent>
        <mc:Choice Requires="wpg">
          <w:drawing>
            <wp:anchor distT="0" distB="0" distL="0" distR="0" simplePos="0" relativeHeight="251658241" behindDoc="0" locked="0" layoutInCell="1" allowOverlap="1" wp14:anchorId="7934EE67" wp14:editId="7EAAE8C4">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19-06-15T00:00:00Z">
                                <w:dateFormat w:val="MMMM d, yyyy"/>
                                <w:lid w:val="en-US"/>
                                <w:storeMappedDataAs w:val="dateTime"/>
                                <w:calendar w:val="gregorian"/>
                              </w:date>
                            </w:sdtPr>
                            <w:sdtEndPr/>
                            <w:sdtContent>
                              <w:p w14:paraId="5D0B25A8" w14:textId="3F95AE0B" w:rsidR="00F40236" w:rsidRDefault="00F40236">
                                <w:pPr>
                                  <w:jc w:val="right"/>
                                  <w:rPr>
                                    <w:color w:val="7F7F7F" w:themeColor="text1" w:themeTint="80"/>
                                  </w:rPr>
                                </w:pPr>
                                <w:r>
                                  <w:rPr>
                                    <w:color w:val="7F7F7F" w:themeColor="text1" w:themeTint="80"/>
                                  </w:rPr>
                                  <w:t>June 15, 2019</w:t>
                                </w:r>
                              </w:p>
                            </w:sdtContent>
                          </w:sdt>
                          <w:p w14:paraId="0FB07E78" w14:textId="77777777" w:rsidR="00F40236" w:rsidRDefault="00F40236">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934EE67" id="Group 37" o:spid="_x0000_s1027" style="position:absolute;margin-left:416.8pt;margin-top:0;width:468pt;height:25.2pt;z-index:251658241;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">
              <v:rect id="Rectangle 38" o:spid="_x0000_s1028"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9"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19-06-15T00:00:00Z">
                          <w:dateFormat w:val="MMMM d, yyyy"/>
                          <w:lid w:val="en-US"/>
                          <w:storeMappedDataAs w:val="dateTime"/>
                          <w:calendar w:val="gregorian"/>
                        </w:date>
                      </w:sdtPr>
                      <w:sdtEndPr/>
                      <w:sdtContent>
                        <w:p w14:paraId="5D0B25A8" w14:textId="3F95AE0B" w:rsidR="00F40236" w:rsidRDefault="00F40236">
                          <w:pPr>
                            <w:jc w:val="right"/>
                            <w:rPr>
                              <w:color w:val="7F7F7F" w:themeColor="text1" w:themeTint="80"/>
                            </w:rPr>
                          </w:pPr>
                          <w:r>
                            <w:rPr>
                              <w:color w:val="7F7F7F" w:themeColor="text1" w:themeTint="80"/>
                            </w:rPr>
                            <w:t>June 15, 2019</w:t>
                          </w:r>
                        </w:p>
                      </w:sdtContent>
                    </w:sdt>
                    <w:p w14:paraId="0FB07E78" w14:textId="77777777" w:rsidR="00F40236" w:rsidRDefault="00F40236">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8240" behindDoc="0" locked="0" layoutInCell="1" allowOverlap="1" wp14:anchorId="7DB09113" wp14:editId="79BA7910">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77B458" w14:textId="77777777" w:rsidR="00F40236" w:rsidRDefault="00F40236">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B09113" id="Rectangle 40" o:spid="_x0000_s1030"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" fillcolor="black [3213]" stroked="f" strokeweight="3pt">
              <v:textbox>
                <w:txbxContent>
                  <w:p w14:paraId="2277B458" w14:textId="77777777" w:rsidR="00F40236" w:rsidRDefault="00F40236">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F40236" w14:paraId="3EEFCA46" w14:textId="77777777" w:rsidTr="26860E5D">
      <w:tc>
        <w:tcPr>
          <w:tcW w:w="3120" w:type="dxa"/>
        </w:tcPr>
        <w:p w14:paraId="76B371B3" w14:textId="20EB74D2" w:rsidR="00F40236" w:rsidRDefault="00F40236" w:rsidP="26860E5D">
          <w:pPr>
            <w:pStyle w:val="Header"/>
            <w:ind w:left="-115"/>
          </w:pPr>
        </w:p>
      </w:tc>
      <w:tc>
        <w:tcPr>
          <w:tcW w:w="3120" w:type="dxa"/>
        </w:tcPr>
        <w:p w14:paraId="211073BE" w14:textId="3A3AB488" w:rsidR="00F40236" w:rsidRDefault="00F40236" w:rsidP="26860E5D">
          <w:pPr>
            <w:pStyle w:val="Header"/>
            <w:jc w:val="center"/>
          </w:pPr>
        </w:p>
      </w:tc>
      <w:tc>
        <w:tcPr>
          <w:tcW w:w="3120" w:type="dxa"/>
        </w:tcPr>
        <w:p w14:paraId="37D98C3C" w14:textId="1E6F6A73" w:rsidR="00F40236" w:rsidRDefault="00F40236" w:rsidP="26860E5D">
          <w:pPr>
            <w:pStyle w:val="Header"/>
            <w:ind w:right="-115"/>
            <w:jc w:val="right"/>
          </w:pPr>
        </w:p>
      </w:tc>
    </w:tr>
  </w:tbl>
  <w:p w14:paraId="0D3BFCDF" w14:textId="77777777" w:rsidR="00F40236" w:rsidRDefault="00F402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DC4877" w14:textId="77777777" w:rsidR="00EC07AE" w:rsidRDefault="00EC07AE" w:rsidP="008326DE">
      <w:pPr>
        <w:spacing w:after="0" w:line="240" w:lineRule="auto"/>
      </w:pPr>
      <w:r>
        <w:separator/>
      </w:r>
    </w:p>
  </w:footnote>
  <w:footnote w:type="continuationSeparator" w:id="0">
    <w:p w14:paraId="333D3FDC" w14:textId="77777777" w:rsidR="00EC07AE" w:rsidRDefault="00EC07AE" w:rsidP="008326DE">
      <w:pPr>
        <w:spacing w:after="0" w:line="240" w:lineRule="auto"/>
      </w:pPr>
      <w:r>
        <w:continuationSeparator/>
      </w:r>
    </w:p>
  </w:footnote>
  <w:footnote w:type="continuationNotice" w:id="1">
    <w:p w14:paraId="38B3EDF0" w14:textId="77777777" w:rsidR="00EC07AE" w:rsidRDefault="00EC07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DD8DD2" w14:textId="7F556432" w:rsidR="00F40236" w:rsidRDefault="00F40236" w:rsidP="00C31907">
    <w:pPr>
      <w:pStyle w:val="Header"/>
      <w:ind w:left="4320"/>
      <w:rPr>
        <w:caps/>
        <w:color w:val="4472C4" w:themeColor="accent1"/>
      </w:rPr>
    </w:pPr>
    <w:r>
      <w:rPr>
        <w:color w:val="4472C4" w:themeColor="accent1"/>
        <w:sz w:val="20"/>
      </w:rPr>
      <w:t>Azure Active Directory &amp; F5 BIG-IP APM Integration Guide for Kerberos and Header Based Applications</w:t>
    </w:r>
  </w:p>
  <w:p w14:paraId="61122EBE" w14:textId="77777777" w:rsidR="00F40236" w:rsidRDefault="00F402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F40236" w14:paraId="06F9A392" w14:textId="77777777" w:rsidTr="26860E5D">
      <w:tc>
        <w:tcPr>
          <w:tcW w:w="3120" w:type="dxa"/>
        </w:tcPr>
        <w:p w14:paraId="6D74F6FF" w14:textId="12B956F3" w:rsidR="00F40236" w:rsidRDefault="00F40236" w:rsidP="26860E5D">
          <w:pPr>
            <w:pStyle w:val="Header"/>
            <w:ind w:left="-115"/>
          </w:pPr>
        </w:p>
      </w:tc>
      <w:tc>
        <w:tcPr>
          <w:tcW w:w="3120" w:type="dxa"/>
        </w:tcPr>
        <w:p w14:paraId="6B510FE7" w14:textId="74B7782B" w:rsidR="00F40236" w:rsidRDefault="00F40236" w:rsidP="26860E5D">
          <w:pPr>
            <w:pStyle w:val="Header"/>
            <w:jc w:val="center"/>
          </w:pPr>
        </w:p>
      </w:tc>
      <w:tc>
        <w:tcPr>
          <w:tcW w:w="3120" w:type="dxa"/>
        </w:tcPr>
        <w:p w14:paraId="7B86C5B0" w14:textId="5056ACFA" w:rsidR="00F40236" w:rsidRDefault="00F40236" w:rsidP="26860E5D">
          <w:pPr>
            <w:pStyle w:val="Header"/>
            <w:ind w:right="-115"/>
            <w:jc w:val="right"/>
          </w:pPr>
        </w:p>
      </w:tc>
    </w:tr>
  </w:tbl>
  <w:p w14:paraId="2997701F" w14:textId="77777777" w:rsidR="00F40236" w:rsidRDefault="00F402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21986"/>
    <w:multiLevelType w:val="multilevel"/>
    <w:tmpl w:val="D6B2FE0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7015DA6"/>
    <w:multiLevelType w:val="hybridMultilevel"/>
    <w:tmpl w:val="C7DE4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926F9"/>
    <w:multiLevelType w:val="hybridMultilevel"/>
    <w:tmpl w:val="B45A5D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100A1"/>
    <w:multiLevelType w:val="hybridMultilevel"/>
    <w:tmpl w:val="B4F83D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CBD6546"/>
    <w:multiLevelType w:val="multilevel"/>
    <w:tmpl w:val="D6B2FE0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1395F61"/>
    <w:multiLevelType w:val="hybridMultilevel"/>
    <w:tmpl w:val="50C636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0919F1"/>
    <w:multiLevelType w:val="hybridMultilevel"/>
    <w:tmpl w:val="C6DA4C68"/>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F76B42"/>
    <w:multiLevelType w:val="hybridMultilevel"/>
    <w:tmpl w:val="1FA08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D601F"/>
    <w:multiLevelType w:val="hybridMultilevel"/>
    <w:tmpl w:val="C3F666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36101"/>
    <w:multiLevelType w:val="hybridMultilevel"/>
    <w:tmpl w:val="9286AE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C2222D"/>
    <w:multiLevelType w:val="hybridMultilevel"/>
    <w:tmpl w:val="793204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B43B9C"/>
    <w:multiLevelType w:val="multilevel"/>
    <w:tmpl w:val="53323304"/>
    <w:lvl w:ilvl="0">
      <w:start w:val="1"/>
      <w:numFmt w:val="decimal"/>
      <w:lvlText w:val="%1."/>
      <w:lvlJc w:val="left"/>
      <w:pPr>
        <w:tabs>
          <w:tab w:val="num" w:pos="720"/>
        </w:tabs>
        <w:ind w:left="720" w:hanging="360"/>
      </w:pPr>
      <w:rPr>
        <w:rFonts w:ascii="Segoe UI" w:eastAsia="Times New Roman" w:hAnsi="Segoe UI" w:cs="Segoe UI"/>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6887940"/>
    <w:multiLevelType w:val="hybridMultilevel"/>
    <w:tmpl w:val="D64EF658"/>
    <w:lvl w:ilvl="0" w:tplc="04090009">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886FA4"/>
    <w:multiLevelType w:val="hybridMultilevel"/>
    <w:tmpl w:val="7120365C"/>
    <w:lvl w:ilvl="0" w:tplc="792C130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B030B6"/>
    <w:multiLevelType w:val="hybridMultilevel"/>
    <w:tmpl w:val="C6DA4C68"/>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AD6FC3"/>
    <w:multiLevelType w:val="hybridMultilevel"/>
    <w:tmpl w:val="6B3689D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FF0E90"/>
    <w:multiLevelType w:val="hybridMultilevel"/>
    <w:tmpl w:val="73063F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C81559"/>
    <w:multiLevelType w:val="hybridMultilevel"/>
    <w:tmpl w:val="393AB3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4127C5"/>
    <w:multiLevelType w:val="multilevel"/>
    <w:tmpl w:val="D6B2FE0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36471140"/>
    <w:multiLevelType w:val="hybridMultilevel"/>
    <w:tmpl w:val="087259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3692466B"/>
    <w:multiLevelType w:val="hybridMultilevel"/>
    <w:tmpl w:val="742E7B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C463ED"/>
    <w:multiLevelType w:val="hybridMultilevel"/>
    <w:tmpl w:val="A650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A725FF"/>
    <w:multiLevelType w:val="hybridMultilevel"/>
    <w:tmpl w:val="61C088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150ADA"/>
    <w:multiLevelType w:val="hybridMultilevel"/>
    <w:tmpl w:val="E4F05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1F519E"/>
    <w:multiLevelType w:val="hybridMultilevel"/>
    <w:tmpl w:val="03F882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9446ED"/>
    <w:multiLevelType w:val="hybridMultilevel"/>
    <w:tmpl w:val="7910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413885"/>
    <w:multiLevelType w:val="multilevel"/>
    <w:tmpl w:val="D6B2FE0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3C333F3"/>
    <w:multiLevelType w:val="hybridMultilevel"/>
    <w:tmpl w:val="575CC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D80F98"/>
    <w:multiLevelType w:val="hybridMultilevel"/>
    <w:tmpl w:val="50C636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966B7B"/>
    <w:multiLevelType w:val="hybridMultilevel"/>
    <w:tmpl w:val="28EC6E8C"/>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7F17917"/>
    <w:multiLevelType w:val="hybridMultilevel"/>
    <w:tmpl w:val="751896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56123"/>
    <w:multiLevelType w:val="hybridMultilevel"/>
    <w:tmpl w:val="818AFC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407E25"/>
    <w:multiLevelType w:val="hybridMultilevel"/>
    <w:tmpl w:val="73063F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0E30D7"/>
    <w:multiLevelType w:val="hybridMultilevel"/>
    <w:tmpl w:val="EEC6D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86664"/>
    <w:multiLevelType w:val="hybridMultilevel"/>
    <w:tmpl w:val="F67EC2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E670B6"/>
    <w:multiLevelType w:val="hybridMultilevel"/>
    <w:tmpl w:val="96C45416"/>
    <w:lvl w:ilvl="0" w:tplc="95CC18B8">
      <w:start w:val="1"/>
      <w:numFmt w:val="lowerLetter"/>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B50797"/>
    <w:multiLevelType w:val="hybridMultilevel"/>
    <w:tmpl w:val="9D1492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865A6E"/>
    <w:multiLevelType w:val="hybridMultilevel"/>
    <w:tmpl w:val="48DEBF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FB42A1"/>
    <w:multiLevelType w:val="hybridMultilevel"/>
    <w:tmpl w:val="AC3035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34204A"/>
    <w:multiLevelType w:val="hybridMultilevel"/>
    <w:tmpl w:val="C58E8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72391D"/>
    <w:multiLevelType w:val="hybridMultilevel"/>
    <w:tmpl w:val="A76AF7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DB478A"/>
    <w:multiLevelType w:val="hybridMultilevel"/>
    <w:tmpl w:val="7700C0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BD7624"/>
    <w:multiLevelType w:val="hybridMultilevel"/>
    <w:tmpl w:val="7D8CF6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C33FE6"/>
    <w:multiLevelType w:val="hybridMultilevel"/>
    <w:tmpl w:val="B12C65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190D31"/>
    <w:multiLevelType w:val="hybridMultilevel"/>
    <w:tmpl w:val="FAC048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D352FD0"/>
    <w:multiLevelType w:val="multilevel"/>
    <w:tmpl w:val="F2E00F56"/>
    <w:lvl w:ilvl="0">
      <w:start w:val="1"/>
      <w:numFmt w:val="decimal"/>
      <w:lvlText w:val="%1."/>
      <w:lvlJc w:val="left"/>
      <w:pPr>
        <w:tabs>
          <w:tab w:val="num" w:pos="720"/>
        </w:tabs>
        <w:ind w:left="720" w:hanging="360"/>
      </w:pPr>
      <w:rPr>
        <w:rFonts w:ascii="Segoe UI" w:eastAsia="Times New Roman" w:hAnsi="Segoe UI" w:cs="Segoe UI"/>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F8442E3"/>
    <w:multiLevelType w:val="multilevel"/>
    <w:tmpl w:val="D6B2FE0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FC44F82"/>
    <w:multiLevelType w:val="hybridMultilevel"/>
    <w:tmpl w:val="043CBB2E"/>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1"/>
  </w:num>
  <w:num w:numId="2">
    <w:abstractNumId w:val="11"/>
    <w:lvlOverride w:ilvl="1">
      <w:lvl w:ilvl="1">
        <w:numFmt w:val="lowerLetter"/>
        <w:lvlText w:val="%2."/>
        <w:lvlJc w:val="left"/>
      </w:lvl>
    </w:lvlOverride>
  </w:num>
  <w:num w:numId="3">
    <w:abstractNumId w:val="45"/>
  </w:num>
  <w:num w:numId="4">
    <w:abstractNumId w:val="4"/>
  </w:num>
  <w:num w:numId="5">
    <w:abstractNumId w:val="0"/>
  </w:num>
  <w:num w:numId="6">
    <w:abstractNumId w:val="26"/>
  </w:num>
  <w:num w:numId="7">
    <w:abstractNumId w:val="18"/>
  </w:num>
  <w:num w:numId="8">
    <w:abstractNumId w:val="46"/>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num>
  <w:num w:numId="11">
    <w:abstractNumId w:val="44"/>
  </w:num>
  <w:num w:numId="12">
    <w:abstractNumId w:val="3"/>
  </w:num>
  <w:num w:numId="13">
    <w:abstractNumId w:val="1"/>
  </w:num>
  <w:num w:numId="14">
    <w:abstractNumId w:val="33"/>
  </w:num>
  <w:num w:numId="15">
    <w:abstractNumId w:val="39"/>
  </w:num>
  <w:num w:numId="16">
    <w:abstractNumId w:val="7"/>
  </w:num>
  <w:num w:numId="17">
    <w:abstractNumId w:val="23"/>
  </w:num>
  <w:num w:numId="18">
    <w:abstractNumId w:val="25"/>
  </w:num>
  <w:num w:numId="19">
    <w:abstractNumId w:val="21"/>
  </w:num>
  <w:num w:numId="20">
    <w:abstractNumId w:val="6"/>
  </w:num>
  <w:num w:numId="21">
    <w:abstractNumId w:val="9"/>
  </w:num>
  <w:num w:numId="22">
    <w:abstractNumId w:val="42"/>
  </w:num>
  <w:num w:numId="23">
    <w:abstractNumId w:val="20"/>
  </w:num>
  <w:num w:numId="24">
    <w:abstractNumId w:val="40"/>
  </w:num>
  <w:num w:numId="25">
    <w:abstractNumId w:val="27"/>
  </w:num>
  <w:num w:numId="26">
    <w:abstractNumId w:val="32"/>
  </w:num>
  <w:num w:numId="27">
    <w:abstractNumId w:val="34"/>
  </w:num>
  <w:num w:numId="28">
    <w:abstractNumId w:val="5"/>
  </w:num>
  <w:num w:numId="29">
    <w:abstractNumId w:val="28"/>
  </w:num>
  <w:num w:numId="30">
    <w:abstractNumId w:val="15"/>
  </w:num>
  <w:num w:numId="31">
    <w:abstractNumId w:val="35"/>
  </w:num>
  <w:num w:numId="32">
    <w:abstractNumId w:val="24"/>
  </w:num>
  <w:num w:numId="33">
    <w:abstractNumId w:val="43"/>
  </w:num>
  <w:num w:numId="34">
    <w:abstractNumId w:val="37"/>
  </w:num>
  <w:num w:numId="35">
    <w:abstractNumId w:val="22"/>
  </w:num>
  <w:num w:numId="36">
    <w:abstractNumId w:val="2"/>
  </w:num>
  <w:num w:numId="37">
    <w:abstractNumId w:val="10"/>
  </w:num>
  <w:num w:numId="38">
    <w:abstractNumId w:val="16"/>
  </w:num>
  <w:num w:numId="39">
    <w:abstractNumId w:val="36"/>
  </w:num>
  <w:num w:numId="40">
    <w:abstractNumId w:val="29"/>
  </w:num>
  <w:num w:numId="41">
    <w:abstractNumId w:val="47"/>
  </w:num>
  <w:num w:numId="42">
    <w:abstractNumId w:val="31"/>
  </w:num>
  <w:num w:numId="43">
    <w:abstractNumId w:val="8"/>
  </w:num>
  <w:num w:numId="44">
    <w:abstractNumId w:val="13"/>
  </w:num>
  <w:num w:numId="45">
    <w:abstractNumId w:val="17"/>
  </w:num>
  <w:num w:numId="46">
    <w:abstractNumId w:val="30"/>
  </w:num>
  <w:num w:numId="47">
    <w:abstractNumId w:val="38"/>
  </w:num>
  <w:num w:numId="48">
    <w:abstractNumId w:val="41"/>
  </w:num>
  <w:num w:numId="49">
    <w:abstractNumId w:val="14"/>
  </w:num>
  <w:num w:numId="5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4"/>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0sDQyNjCxNDc2MzNR0lEKTi0uzszPAykwqwUA2pGeLiwAAAA="/>
  </w:docVars>
  <w:rsids>
    <w:rsidRoot w:val="00D12EEC"/>
    <w:rsid w:val="00010756"/>
    <w:rsid w:val="00011DD9"/>
    <w:rsid w:val="00015F37"/>
    <w:rsid w:val="000204F0"/>
    <w:rsid w:val="000262C3"/>
    <w:rsid w:val="00035856"/>
    <w:rsid w:val="00043488"/>
    <w:rsid w:val="00044F9D"/>
    <w:rsid w:val="00052E66"/>
    <w:rsid w:val="00064974"/>
    <w:rsid w:val="0008427B"/>
    <w:rsid w:val="0009018B"/>
    <w:rsid w:val="000A232D"/>
    <w:rsid w:val="000A7E17"/>
    <w:rsid w:val="000B22D0"/>
    <w:rsid w:val="000B2FFF"/>
    <w:rsid w:val="000B4806"/>
    <w:rsid w:val="000B5E19"/>
    <w:rsid w:val="000C0450"/>
    <w:rsid w:val="000C17CA"/>
    <w:rsid w:val="000D2508"/>
    <w:rsid w:val="000D672C"/>
    <w:rsid w:val="000E1F5F"/>
    <w:rsid w:val="000F0E36"/>
    <w:rsid w:val="001040BD"/>
    <w:rsid w:val="001200D2"/>
    <w:rsid w:val="00120635"/>
    <w:rsid w:val="00133FB8"/>
    <w:rsid w:val="001349EE"/>
    <w:rsid w:val="001378BC"/>
    <w:rsid w:val="00140828"/>
    <w:rsid w:val="001533D3"/>
    <w:rsid w:val="00154B1C"/>
    <w:rsid w:val="0016210C"/>
    <w:rsid w:val="0016451F"/>
    <w:rsid w:val="00165D9C"/>
    <w:rsid w:val="00183FE3"/>
    <w:rsid w:val="001912EF"/>
    <w:rsid w:val="00193973"/>
    <w:rsid w:val="00196B7B"/>
    <w:rsid w:val="00197F1C"/>
    <w:rsid w:val="001A2C43"/>
    <w:rsid w:val="001A4572"/>
    <w:rsid w:val="001B2BD9"/>
    <w:rsid w:val="001B38E9"/>
    <w:rsid w:val="001C35BC"/>
    <w:rsid w:val="001C6CB9"/>
    <w:rsid w:val="001D2B1B"/>
    <w:rsid w:val="001D6018"/>
    <w:rsid w:val="001E23A2"/>
    <w:rsid w:val="001E364F"/>
    <w:rsid w:val="001F514B"/>
    <w:rsid w:val="001F56CC"/>
    <w:rsid w:val="00221146"/>
    <w:rsid w:val="0023236D"/>
    <w:rsid w:val="00232CFD"/>
    <w:rsid w:val="002459A1"/>
    <w:rsid w:val="00255CDF"/>
    <w:rsid w:val="00260B33"/>
    <w:rsid w:val="00263360"/>
    <w:rsid w:val="002679C4"/>
    <w:rsid w:val="00274D25"/>
    <w:rsid w:val="00274DE1"/>
    <w:rsid w:val="00282418"/>
    <w:rsid w:val="00296E84"/>
    <w:rsid w:val="002B01D7"/>
    <w:rsid w:val="002B5E1F"/>
    <w:rsid w:val="002B60AF"/>
    <w:rsid w:val="002B728C"/>
    <w:rsid w:val="002C4DE0"/>
    <w:rsid w:val="003170E3"/>
    <w:rsid w:val="00322A0D"/>
    <w:rsid w:val="003232DF"/>
    <w:rsid w:val="0033313C"/>
    <w:rsid w:val="00354BD0"/>
    <w:rsid w:val="00357F3D"/>
    <w:rsid w:val="00360141"/>
    <w:rsid w:val="003632CC"/>
    <w:rsid w:val="00364176"/>
    <w:rsid w:val="003644CE"/>
    <w:rsid w:val="0038176E"/>
    <w:rsid w:val="00385EDC"/>
    <w:rsid w:val="00394A5C"/>
    <w:rsid w:val="0039745E"/>
    <w:rsid w:val="003A6180"/>
    <w:rsid w:val="003B2341"/>
    <w:rsid w:val="003C03C6"/>
    <w:rsid w:val="003C57C7"/>
    <w:rsid w:val="003C62CC"/>
    <w:rsid w:val="003D2851"/>
    <w:rsid w:val="003D35A8"/>
    <w:rsid w:val="003D51E0"/>
    <w:rsid w:val="003E713C"/>
    <w:rsid w:val="003E716B"/>
    <w:rsid w:val="003F5E17"/>
    <w:rsid w:val="00400303"/>
    <w:rsid w:val="004046AB"/>
    <w:rsid w:val="00405804"/>
    <w:rsid w:val="00407F6E"/>
    <w:rsid w:val="0042581B"/>
    <w:rsid w:val="00432781"/>
    <w:rsid w:val="00434488"/>
    <w:rsid w:val="004360A2"/>
    <w:rsid w:val="00436221"/>
    <w:rsid w:val="00437CAA"/>
    <w:rsid w:val="004440E9"/>
    <w:rsid w:val="00452FD8"/>
    <w:rsid w:val="00457389"/>
    <w:rsid w:val="004748FF"/>
    <w:rsid w:val="00474F45"/>
    <w:rsid w:val="00481CB6"/>
    <w:rsid w:val="004868FD"/>
    <w:rsid w:val="00494E54"/>
    <w:rsid w:val="004A3301"/>
    <w:rsid w:val="004B1715"/>
    <w:rsid w:val="004C0695"/>
    <w:rsid w:val="004C4C98"/>
    <w:rsid w:val="004C7CD1"/>
    <w:rsid w:val="004D78F1"/>
    <w:rsid w:val="004E4F4D"/>
    <w:rsid w:val="004E7275"/>
    <w:rsid w:val="00504EE5"/>
    <w:rsid w:val="00512075"/>
    <w:rsid w:val="0051758A"/>
    <w:rsid w:val="0052087A"/>
    <w:rsid w:val="0053120B"/>
    <w:rsid w:val="00534EF4"/>
    <w:rsid w:val="005359EA"/>
    <w:rsid w:val="00545731"/>
    <w:rsid w:val="00546901"/>
    <w:rsid w:val="00547867"/>
    <w:rsid w:val="00556589"/>
    <w:rsid w:val="00557E49"/>
    <w:rsid w:val="00561FD0"/>
    <w:rsid w:val="0058022C"/>
    <w:rsid w:val="00581EC3"/>
    <w:rsid w:val="00585D6E"/>
    <w:rsid w:val="005A468C"/>
    <w:rsid w:val="005C0478"/>
    <w:rsid w:val="005C1AF4"/>
    <w:rsid w:val="005E3925"/>
    <w:rsid w:val="005E3975"/>
    <w:rsid w:val="005E6886"/>
    <w:rsid w:val="00615331"/>
    <w:rsid w:val="006314B6"/>
    <w:rsid w:val="0063662E"/>
    <w:rsid w:val="00643650"/>
    <w:rsid w:val="00657DA0"/>
    <w:rsid w:val="006819D6"/>
    <w:rsid w:val="00683A72"/>
    <w:rsid w:val="00691450"/>
    <w:rsid w:val="006969F8"/>
    <w:rsid w:val="00697BDE"/>
    <w:rsid w:val="00697DE0"/>
    <w:rsid w:val="006A3558"/>
    <w:rsid w:val="006C750B"/>
    <w:rsid w:val="006C7962"/>
    <w:rsid w:val="006D04D1"/>
    <w:rsid w:val="006D6795"/>
    <w:rsid w:val="006D6FFC"/>
    <w:rsid w:val="006E55BB"/>
    <w:rsid w:val="006E6E0C"/>
    <w:rsid w:val="006F1D03"/>
    <w:rsid w:val="006F352C"/>
    <w:rsid w:val="00700BBA"/>
    <w:rsid w:val="0071384B"/>
    <w:rsid w:val="00716B59"/>
    <w:rsid w:val="00752A8F"/>
    <w:rsid w:val="007555AD"/>
    <w:rsid w:val="0075669B"/>
    <w:rsid w:val="007732D8"/>
    <w:rsid w:val="00776085"/>
    <w:rsid w:val="0078381D"/>
    <w:rsid w:val="007854B5"/>
    <w:rsid w:val="0078609D"/>
    <w:rsid w:val="00786E7D"/>
    <w:rsid w:val="007947D9"/>
    <w:rsid w:val="007965E6"/>
    <w:rsid w:val="007B7C0E"/>
    <w:rsid w:val="007C11EC"/>
    <w:rsid w:val="007C3F98"/>
    <w:rsid w:val="007D10CA"/>
    <w:rsid w:val="007D38C5"/>
    <w:rsid w:val="007D3E41"/>
    <w:rsid w:val="007D5C21"/>
    <w:rsid w:val="007D6826"/>
    <w:rsid w:val="007E091A"/>
    <w:rsid w:val="007E0A13"/>
    <w:rsid w:val="007E3BDB"/>
    <w:rsid w:val="007F439E"/>
    <w:rsid w:val="007F7FF1"/>
    <w:rsid w:val="00803BBA"/>
    <w:rsid w:val="008326DE"/>
    <w:rsid w:val="0083360A"/>
    <w:rsid w:val="0084297D"/>
    <w:rsid w:val="00863598"/>
    <w:rsid w:val="00864FEC"/>
    <w:rsid w:val="0086517C"/>
    <w:rsid w:val="00873256"/>
    <w:rsid w:val="00884DDD"/>
    <w:rsid w:val="00887167"/>
    <w:rsid w:val="008A3228"/>
    <w:rsid w:val="008A42A9"/>
    <w:rsid w:val="008A78F1"/>
    <w:rsid w:val="008B2DFB"/>
    <w:rsid w:val="008C13DB"/>
    <w:rsid w:val="008C4B8F"/>
    <w:rsid w:val="008C7FAA"/>
    <w:rsid w:val="008D00E2"/>
    <w:rsid w:val="008D1721"/>
    <w:rsid w:val="008D4D7B"/>
    <w:rsid w:val="008E00CA"/>
    <w:rsid w:val="008F1309"/>
    <w:rsid w:val="008F1452"/>
    <w:rsid w:val="00904705"/>
    <w:rsid w:val="00904CAB"/>
    <w:rsid w:val="00907A46"/>
    <w:rsid w:val="00910F7C"/>
    <w:rsid w:val="00914DC3"/>
    <w:rsid w:val="009158F1"/>
    <w:rsid w:val="00916530"/>
    <w:rsid w:val="009174D7"/>
    <w:rsid w:val="009238AB"/>
    <w:rsid w:val="0092669E"/>
    <w:rsid w:val="009274BC"/>
    <w:rsid w:val="00931F83"/>
    <w:rsid w:val="00932DB4"/>
    <w:rsid w:val="009349E5"/>
    <w:rsid w:val="0093520C"/>
    <w:rsid w:val="00944A46"/>
    <w:rsid w:val="0095163C"/>
    <w:rsid w:val="0095205E"/>
    <w:rsid w:val="00956992"/>
    <w:rsid w:val="0095781B"/>
    <w:rsid w:val="00960476"/>
    <w:rsid w:val="0096121F"/>
    <w:rsid w:val="009629FF"/>
    <w:rsid w:val="009930CE"/>
    <w:rsid w:val="009B4E89"/>
    <w:rsid w:val="009D2327"/>
    <w:rsid w:val="009E0008"/>
    <w:rsid w:val="009E3880"/>
    <w:rsid w:val="009F635F"/>
    <w:rsid w:val="009F70EF"/>
    <w:rsid w:val="009F7564"/>
    <w:rsid w:val="00A04F73"/>
    <w:rsid w:val="00A205BC"/>
    <w:rsid w:val="00A26F38"/>
    <w:rsid w:val="00A40A31"/>
    <w:rsid w:val="00A55D78"/>
    <w:rsid w:val="00A719B7"/>
    <w:rsid w:val="00A7218B"/>
    <w:rsid w:val="00A77506"/>
    <w:rsid w:val="00A80314"/>
    <w:rsid w:val="00A815ED"/>
    <w:rsid w:val="00A8235C"/>
    <w:rsid w:val="00A82D7A"/>
    <w:rsid w:val="00A8519C"/>
    <w:rsid w:val="00A95641"/>
    <w:rsid w:val="00A9580D"/>
    <w:rsid w:val="00AB28E6"/>
    <w:rsid w:val="00AC4517"/>
    <w:rsid w:val="00AC57FA"/>
    <w:rsid w:val="00AC7CD8"/>
    <w:rsid w:val="00AF4245"/>
    <w:rsid w:val="00AF55BE"/>
    <w:rsid w:val="00B12118"/>
    <w:rsid w:val="00B36D71"/>
    <w:rsid w:val="00B37910"/>
    <w:rsid w:val="00B41428"/>
    <w:rsid w:val="00B54794"/>
    <w:rsid w:val="00B55879"/>
    <w:rsid w:val="00B7648C"/>
    <w:rsid w:val="00B81B03"/>
    <w:rsid w:val="00B937AA"/>
    <w:rsid w:val="00BA3FE8"/>
    <w:rsid w:val="00BB3976"/>
    <w:rsid w:val="00BB530E"/>
    <w:rsid w:val="00BC069B"/>
    <w:rsid w:val="00BD0773"/>
    <w:rsid w:val="00BD163F"/>
    <w:rsid w:val="00BD28C5"/>
    <w:rsid w:val="00BD4285"/>
    <w:rsid w:val="00BF45A9"/>
    <w:rsid w:val="00BF6BA5"/>
    <w:rsid w:val="00C03A39"/>
    <w:rsid w:val="00C26664"/>
    <w:rsid w:val="00C27A84"/>
    <w:rsid w:val="00C31907"/>
    <w:rsid w:val="00C32F99"/>
    <w:rsid w:val="00C34146"/>
    <w:rsid w:val="00C465B6"/>
    <w:rsid w:val="00C55DCF"/>
    <w:rsid w:val="00C57512"/>
    <w:rsid w:val="00C668CF"/>
    <w:rsid w:val="00C8288E"/>
    <w:rsid w:val="00C83B4A"/>
    <w:rsid w:val="00C843EB"/>
    <w:rsid w:val="00C84668"/>
    <w:rsid w:val="00C849BD"/>
    <w:rsid w:val="00C93AA0"/>
    <w:rsid w:val="00CA70C4"/>
    <w:rsid w:val="00CA7136"/>
    <w:rsid w:val="00CA7A3D"/>
    <w:rsid w:val="00CB1443"/>
    <w:rsid w:val="00CD1143"/>
    <w:rsid w:val="00CE0D2C"/>
    <w:rsid w:val="00CE4242"/>
    <w:rsid w:val="00CF4253"/>
    <w:rsid w:val="00D12EEC"/>
    <w:rsid w:val="00D260ED"/>
    <w:rsid w:val="00D31C12"/>
    <w:rsid w:val="00D364D8"/>
    <w:rsid w:val="00D4164D"/>
    <w:rsid w:val="00D54E2E"/>
    <w:rsid w:val="00D55415"/>
    <w:rsid w:val="00D6205C"/>
    <w:rsid w:val="00D64D83"/>
    <w:rsid w:val="00D728BF"/>
    <w:rsid w:val="00D73E2A"/>
    <w:rsid w:val="00D77D7E"/>
    <w:rsid w:val="00D81962"/>
    <w:rsid w:val="00D8781B"/>
    <w:rsid w:val="00D96806"/>
    <w:rsid w:val="00DA7936"/>
    <w:rsid w:val="00DB2051"/>
    <w:rsid w:val="00DB31D3"/>
    <w:rsid w:val="00DB3C26"/>
    <w:rsid w:val="00DC0816"/>
    <w:rsid w:val="00DC6D10"/>
    <w:rsid w:val="00DF1351"/>
    <w:rsid w:val="00E06C39"/>
    <w:rsid w:val="00E1093C"/>
    <w:rsid w:val="00E11C64"/>
    <w:rsid w:val="00E14EE5"/>
    <w:rsid w:val="00E2434A"/>
    <w:rsid w:val="00E32759"/>
    <w:rsid w:val="00E361F0"/>
    <w:rsid w:val="00E5436A"/>
    <w:rsid w:val="00E57474"/>
    <w:rsid w:val="00E64E7F"/>
    <w:rsid w:val="00E70044"/>
    <w:rsid w:val="00E8279A"/>
    <w:rsid w:val="00E84735"/>
    <w:rsid w:val="00E85B2D"/>
    <w:rsid w:val="00EA2003"/>
    <w:rsid w:val="00EA234A"/>
    <w:rsid w:val="00EB55A5"/>
    <w:rsid w:val="00EC07AE"/>
    <w:rsid w:val="00EC0DAE"/>
    <w:rsid w:val="00EC7B82"/>
    <w:rsid w:val="00ED7188"/>
    <w:rsid w:val="00F02AFE"/>
    <w:rsid w:val="00F10B9F"/>
    <w:rsid w:val="00F15C39"/>
    <w:rsid w:val="00F23DD7"/>
    <w:rsid w:val="00F40236"/>
    <w:rsid w:val="00F41122"/>
    <w:rsid w:val="00F42BB0"/>
    <w:rsid w:val="00F51959"/>
    <w:rsid w:val="00F650DC"/>
    <w:rsid w:val="00F675A7"/>
    <w:rsid w:val="00F67BE7"/>
    <w:rsid w:val="00F77256"/>
    <w:rsid w:val="00F80182"/>
    <w:rsid w:val="00F97A2A"/>
    <w:rsid w:val="00FA46DC"/>
    <w:rsid w:val="00FB3A73"/>
    <w:rsid w:val="00FB7DBF"/>
    <w:rsid w:val="00FC3A2A"/>
    <w:rsid w:val="00FD255B"/>
    <w:rsid w:val="00FD3177"/>
    <w:rsid w:val="00FE0D07"/>
    <w:rsid w:val="00FE0E44"/>
    <w:rsid w:val="00FF19D2"/>
    <w:rsid w:val="00FF4852"/>
    <w:rsid w:val="00FF6649"/>
    <w:rsid w:val="158F8671"/>
    <w:rsid w:val="26860E5D"/>
    <w:rsid w:val="3A6FAA0A"/>
    <w:rsid w:val="4B9F11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F2CCF"/>
  <w15:chartTrackingRefBased/>
  <w15:docId w15:val="{62BFB58E-2D4C-4353-9049-A62104234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2E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2E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55D7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4082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2EE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12EEC"/>
    <w:pPr>
      <w:outlineLvl w:val="9"/>
    </w:pPr>
  </w:style>
  <w:style w:type="paragraph" w:styleId="TOC1">
    <w:name w:val="toc 1"/>
    <w:basedOn w:val="Normal"/>
    <w:next w:val="Normal"/>
    <w:autoRedefine/>
    <w:uiPriority w:val="39"/>
    <w:unhideWhenUsed/>
    <w:rsid w:val="00D12EEC"/>
    <w:pPr>
      <w:spacing w:after="100"/>
    </w:pPr>
  </w:style>
  <w:style w:type="character" w:styleId="Hyperlink">
    <w:name w:val="Hyperlink"/>
    <w:basedOn w:val="DefaultParagraphFont"/>
    <w:uiPriority w:val="99"/>
    <w:unhideWhenUsed/>
    <w:rsid w:val="00D12EEC"/>
    <w:rPr>
      <w:color w:val="0563C1" w:themeColor="hyperlink"/>
      <w:u w:val="single"/>
    </w:rPr>
  </w:style>
  <w:style w:type="character" w:customStyle="1" w:styleId="Heading2Char">
    <w:name w:val="Heading 2 Char"/>
    <w:basedOn w:val="DefaultParagraphFont"/>
    <w:link w:val="Heading2"/>
    <w:uiPriority w:val="9"/>
    <w:rsid w:val="00D12EE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12EEC"/>
    <w:pPr>
      <w:spacing w:after="100"/>
      <w:ind w:left="220"/>
    </w:pPr>
  </w:style>
  <w:style w:type="paragraph" w:styleId="NoSpacing">
    <w:name w:val="No Spacing"/>
    <w:link w:val="NoSpacingChar"/>
    <w:uiPriority w:val="1"/>
    <w:qFormat/>
    <w:rsid w:val="00D12EEC"/>
    <w:pPr>
      <w:spacing w:after="0" w:line="240" w:lineRule="auto"/>
    </w:pPr>
    <w:rPr>
      <w:rFonts w:eastAsiaTheme="minorEastAsia"/>
    </w:rPr>
  </w:style>
  <w:style w:type="character" w:customStyle="1" w:styleId="NoSpacingChar">
    <w:name w:val="No Spacing Char"/>
    <w:basedOn w:val="DefaultParagraphFont"/>
    <w:link w:val="NoSpacing"/>
    <w:uiPriority w:val="1"/>
    <w:rsid w:val="00D12EEC"/>
    <w:rPr>
      <w:rFonts w:eastAsiaTheme="minorEastAsia"/>
    </w:rPr>
  </w:style>
  <w:style w:type="character" w:customStyle="1" w:styleId="Heading3Char">
    <w:name w:val="Heading 3 Char"/>
    <w:basedOn w:val="DefaultParagraphFont"/>
    <w:link w:val="Heading3"/>
    <w:uiPriority w:val="9"/>
    <w:rsid w:val="00A55D78"/>
    <w:rPr>
      <w:rFonts w:asciiTheme="majorHAnsi" w:eastAsiaTheme="majorEastAsia" w:hAnsiTheme="majorHAnsi" w:cstheme="majorBidi"/>
      <w:color w:val="1F3763" w:themeColor="accent1" w:themeShade="7F"/>
      <w:sz w:val="24"/>
      <w:szCs w:val="24"/>
    </w:rPr>
  </w:style>
  <w:style w:type="paragraph" w:styleId="Subtitle">
    <w:name w:val="Subtitle"/>
    <w:basedOn w:val="Normal"/>
    <w:next w:val="Normal"/>
    <w:link w:val="SubtitleChar"/>
    <w:uiPriority w:val="11"/>
    <w:qFormat/>
    <w:rsid w:val="00A55D7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55D78"/>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55D78"/>
    <w:rPr>
      <w:color w:val="605E5C"/>
      <w:shd w:val="clear" w:color="auto" w:fill="E1DFDD"/>
    </w:rPr>
  </w:style>
  <w:style w:type="paragraph" w:styleId="Header">
    <w:name w:val="header"/>
    <w:basedOn w:val="Normal"/>
    <w:link w:val="HeaderChar"/>
    <w:uiPriority w:val="99"/>
    <w:unhideWhenUsed/>
    <w:rsid w:val="00832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26DE"/>
  </w:style>
  <w:style w:type="paragraph" w:styleId="Footer">
    <w:name w:val="footer"/>
    <w:basedOn w:val="Normal"/>
    <w:link w:val="FooterChar"/>
    <w:uiPriority w:val="99"/>
    <w:unhideWhenUsed/>
    <w:rsid w:val="00832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26DE"/>
  </w:style>
  <w:style w:type="character" w:styleId="FollowedHyperlink">
    <w:name w:val="FollowedHyperlink"/>
    <w:basedOn w:val="DefaultParagraphFont"/>
    <w:uiPriority w:val="99"/>
    <w:semiHidden/>
    <w:unhideWhenUsed/>
    <w:rsid w:val="00FA46DC"/>
    <w:rPr>
      <w:color w:val="954F72" w:themeColor="followedHyperlink"/>
      <w:u w:val="single"/>
    </w:rPr>
  </w:style>
  <w:style w:type="paragraph" w:styleId="NormalWeb">
    <w:name w:val="Normal (Web)"/>
    <w:basedOn w:val="Normal"/>
    <w:uiPriority w:val="99"/>
    <w:semiHidden/>
    <w:unhideWhenUsed/>
    <w:rsid w:val="009274B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epexpand">
    <w:name w:val="stepexpand"/>
    <w:basedOn w:val="Normal"/>
    <w:rsid w:val="009274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ucascade">
    <w:name w:val="menucascade"/>
    <w:basedOn w:val="DefaultParagraphFont"/>
    <w:rsid w:val="009274BC"/>
  </w:style>
  <w:style w:type="character" w:customStyle="1" w:styleId="uicontrol">
    <w:name w:val="uicontrol"/>
    <w:basedOn w:val="DefaultParagraphFont"/>
    <w:rsid w:val="009274BC"/>
  </w:style>
  <w:style w:type="paragraph" w:styleId="TOC3">
    <w:name w:val="toc 3"/>
    <w:basedOn w:val="Normal"/>
    <w:next w:val="Normal"/>
    <w:autoRedefine/>
    <w:uiPriority w:val="39"/>
    <w:unhideWhenUsed/>
    <w:rsid w:val="00F77256"/>
    <w:pPr>
      <w:spacing w:after="100"/>
      <w:ind w:left="440"/>
    </w:pPr>
  </w:style>
  <w:style w:type="character" w:customStyle="1" w:styleId="Heading4Char">
    <w:name w:val="Heading 4 Char"/>
    <w:basedOn w:val="DefaultParagraphFont"/>
    <w:link w:val="Heading4"/>
    <w:uiPriority w:val="9"/>
    <w:rsid w:val="0014082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5A468C"/>
    <w:pPr>
      <w:ind w:left="720"/>
      <w:contextualSpacing/>
    </w:pPr>
  </w:style>
  <w:style w:type="paragraph" w:styleId="BalloonText">
    <w:name w:val="Balloon Text"/>
    <w:basedOn w:val="Normal"/>
    <w:link w:val="BalloonTextChar"/>
    <w:uiPriority w:val="99"/>
    <w:semiHidden/>
    <w:unhideWhenUsed/>
    <w:rsid w:val="00657DA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57DA0"/>
    <w:rPr>
      <w:rFonts w:ascii="Times New Roman" w:hAnsi="Times New Roman" w:cs="Times New Roman"/>
      <w:sz w:val="18"/>
      <w:szCs w:val="18"/>
    </w:rPr>
  </w:style>
  <w:style w:type="table" w:styleId="TableGrid">
    <w:name w:val="Table Grid"/>
    <w:basedOn w:val="TableNormal"/>
    <w:uiPriority w:val="59"/>
    <w:rsid w:val="00657DA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657DA0"/>
    <w:pPr>
      <w:spacing w:after="0" w:line="240" w:lineRule="auto"/>
    </w:pPr>
  </w:style>
  <w:style w:type="character" w:styleId="CommentReference">
    <w:name w:val="annotation reference"/>
    <w:basedOn w:val="DefaultParagraphFont"/>
    <w:uiPriority w:val="99"/>
    <w:semiHidden/>
    <w:unhideWhenUsed/>
    <w:rsid w:val="00657DA0"/>
    <w:rPr>
      <w:sz w:val="16"/>
      <w:szCs w:val="16"/>
    </w:rPr>
  </w:style>
  <w:style w:type="paragraph" w:styleId="CommentText">
    <w:name w:val="annotation text"/>
    <w:basedOn w:val="Normal"/>
    <w:link w:val="CommentTextChar"/>
    <w:uiPriority w:val="99"/>
    <w:semiHidden/>
    <w:unhideWhenUsed/>
    <w:rsid w:val="00657DA0"/>
    <w:pPr>
      <w:spacing w:line="240" w:lineRule="auto"/>
    </w:pPr>
    <w:rPr>
      <w:sz w:val="20"/>
      <w:szCs w:val="20"/>
    </w:rPr>
  </w:style>
  <w:style w:type="character" w:customStyle="1" w:styleId="CommentTextChar">
    <w:name w:val="Comment Text Char"/>
    <w:basedOn w:val="DefaultParagraphFont"/>
    <w:link w:val="CommentText"/>
    <w:uiPriority w:val="99"/>
    <w:semiHidden/>
    <w:rsid w:val="00657DA0"/>
    <w:rPr>
      <w:sz w:val="20"/>
      <w:szCs w:val="20"/>
    </w:rPr>
  </w:style>
  <w:style w:type="paragraph" w:styleId="CommentSubject">
    <w:name w:val="annotation subject"/>
    <w:basedOn w:val="CommentText"/>
    <w:next w:val="CommentText"/>
    <w:link w:val="CommentSubjectChar"/>
    <w:uiPriority w:val="99"/>
    <w:semiHidden/>
    <w:unhideWhenUsed/>
    <w:rsid w:val="00657DA0"/>
    <w:rPr>
      <w:b/>
      <w:bCs/>
    </w:rPr>
  </w:style>
  <w:style w:type="character" w:customStyle="1" w:styleId="CommentSubjectChar">
    <w:name w:val="Comment Subject Char"/>
    <w:basedOn w:val="CommentTextChar"/>
    <w:link w:val="CommentSubject"/>
    <w:uiPriority w:val="99"/>
    <w:semiHidden/>
    <w:rsid w:val="00657DA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695525">
      <w:bodyDiv w:val="1"/>
      <w:marLeft w:val="0"/>
      <w:marRight w:val="0"/>
      <w:marTop w:val="0"/>
      <w:marBottom w:val="0"/>
      <w:divBdr>
        <w:top w:val="none" w:sz="0" w:space="0" w:color="auto"/>
        <w:left w:val="none" w:sz="0" w:space="0" w:color="auto"/>
        <w:bottom w:val="none" w:sz="0" w:space="0" w:color="auto"/>
        <w:right w:val="none" w:sz="0" w:space="0" w:color="auto"/>
      </w:divBdr>
    </w:div>
    <w:div w:id="689531067">
      <w:bodyDiv w:val="1"/>
      <w:marLeft w:val="0"/>
      <w:marRight w:val="0"/>
      <w:marTop w:val="0"/>
      <w:marBottom w:val="0"/>
      <w:divBdr>
        <w:top w:val="none" w:sz="0" w:space="0" w:color="auto"/>
        <w:left w:val="none" w:sz="0" w:space="0" w:color="auto"/>
        <w:bottom w:val="none" w:sz="0" w:space="0" w:color="auto"/>
        <w:right w:val="none" w:sz="0" w:space="0" w:color="auto"/>
      </w:divBdr>
    </w:div>
    <w:div w:id="921371356">
      <w:bodyDiv w:val="1"/>
      <w:marLeft w:val="0"/>
      <w:marRight w:val="0"/>
      <w:marTop w:val="0"/>
      <w:marBottom w:val="0"/>
      <w:divBdr>
        <w:top w:val="none" w:sz="0" w:space="0" w:color="auto"/>
        <w:left w:val="none" w:sz="0" w:space="0" w:color="auto"/>
        <w:bottom w:val="none" w:sz="0" w:space="0" w:color="auto"/>
        <w:right w:val="none" w:sz="0" w:space="0" w:color="auto"/>
      </w:divBdr>
    </w:div>
    <w:div w:id="1062871456">
      <w:bodyDiv w:val="1"/>
      <w:marLeft w:val="0"/>
      <w:marRight w:val="0"/>
      <w:marTop w:val="0"/>
      <w:marBottom w:val="0"/>
      <w:divBdr>
        <w:top w:val="none" w:sz="0" w:space="0" w:color="auto"/>
        <w:left w:val="none" w:sz="0" w:space="0" w:color="auto"/>
        <w:bottom w:val="none" w:sz="0" w:space="0" w:color="auto"/>
        <w:right w:val="none" w:sz="0" w:space="0" w:color="auto"/>
      </w:divBdr>
    </w:div>
    <w:div w:id="1085301796">
      <w:bodyDiv w:val="1"/>
      <w:marLeft w:val="0"/>
      <w:marRight w:val="0"/>
      <w:marTop w:val="0"/>
      <w:marBottom w:val="0"/>
      <w:divBdr>
        <w:top w:val="none" w:sz="0" w:space="0" w:color="auto"/>
        <w:left w:val="none" w:sz="0" w:space="0" w:color="auto"/>
        <w:bottom w:val="none" w:sz="0" w:space="0" w:color="auto"/>
        <w:right w:val="none" w:sz="0" w:space="0" w:color="auto"/>
      </w:divBdr>
    </w:div>
    <w:div w:id="1238593846">
      <w:bodyDiv w:val="1"/>
      <w:marLeft w:val="0"/>
      <w:marRight w:val="0"/>
      <w:marTop w:val="0"/>
      <w:marBottom w:val="0"/>
      <w:divBdr>
        <w:top w:val="none" w:sz="0" w:space="0" w:color="auto"/>
        <w:left w:val="none" w:sz="0" w:space="0" w:color="auto"/>
        <w:bottom w:val="none" w:sz="0" w:space="0" w:color="auto"/>
        <w:right w:val="none" w:sz="0" w:space="0" w:color="auto"/>
      </w:divBdr>
    </w:div>
    <w:div w:id="1409889580">
      <w:bodyDiv w:val="1"/>
      <w:marLeft w:val="0"/>
      <w:marRight w:val="0"/>
      <w:marTop w:val="0"/>
      <w:marBottom w:val="0"/>
      <w:divBdr>
        <w:top w:val="none" w:sz="0" w:space="0" w:color="auto"/>
        <w:left w:val="none" w:sz="0" w:space="0" w:color="auto"/>
        <w:bottom w:val="none" w:sz="0" w:space="0" w:color="auto"/>
        <w:right w:val="none" w:sz="0" w:space="0" w:color="auto"/>
      </w:divBdr>
    </w:div>
    <w:div w:id="1646735471">
      <w:bodyDiv w:val="1"/>
      <w:marLeft w:val="0"/>
      <w:marRight w:val="0"/>
      <w:marTop w:val="0"/>
      <w:marBottom w:val="0"/>
      <w:divBdr>
        <w:top w:val="none" w:sz="0" w:space="0" w:color="auto"/>
        <w:left w:val="none" w:sz="0" w:space="0" w:color="auto"/>
        <w:bottom w:val="none" w:sz="0" w:space="0" w:color="auto"/>
        <w:right w:val="none" w:sz="0" w:space="0" w:color="auto"/>
      </w:divBdr>
      <w:divsChild>
        <w:div w:id="459105179">
          <w:marLeft w:val="0"/>
          <w:marRight w:val="0"/>
          <w:marTop w:val="0"/>
          <w:marBottom w:val="0"/>
          <w:divBdr>
            <w:top w:val="none" w:sz="0" w:space="0" w:color="auto"/>
            <w:left w:val="none" w:sz="0" w:space="0" w:color="auto"/>
            <w:bottom w:val="none" w:sz="0" w:space="0" w:color="auto"/>
            <w:right w:val="none" w:sz="0" w:space="0" w:color="auto"/>
          </w:divBdr>
          <w:divsChild>
            <w:div w:id="577590552">
              <w:marLeft w:val="0"/>
              <w:marRight w:val="0"/>
              <w:marTop w:val="225"/>
              <w:marBottom w:val="225"/>
              <w:divBdr>
                <w:top w:val="none" w:sz="0" w:space="0" w:color="auto"/>
                <w:left w:val="none" w:sz="0" w:space="0" w:color="auto"/>
                <w:bottom w:val="none" w:sz="0" w:space="0" w:color="auto"/>
                <w:right w:val="none" w:sz="0" w:space="0" w:color="auto"/>
              </w:divBdr>
            </w:div>
            <w:div w:id="1568301627">
              <w:marLeft w:val="0"/>
              <w:marRight w:val="0"/>
              <w:marTop w:val="225"/>
              <w:marBottom w:val="225"/>
              <w:divBdr>
                <w:top w:val="none" w:sz="0" w:space="0" w:color="auto"/>
                <w:left w:val="none" w:sz="0" w:space="0" w:color="auto"/>
                <w:bottom w:val="none" w:sz="0" w:space="0" w:color="auto"/>
                <w:right w:val="none" w:sz="0" w:space="0" w:color="auto"/>
              </w:divBdr>
            </w:div>
          </w:divsChild>
        </w:div>
        <w:div w:id="642006900">
          <w:marLeft w:val="0"/>
          <w:marRight w:val="0"/>
          <w:marTop w:val="225"/>
          <w:marBottom w:val="225"/>
          <w:divBdr>
            <w:top w:val="none" w:sz="0" w:space="0" w:color="auto"/>
            <w:left w:val="none" w:sz="0" w:space="0" w:color="auto"/>
            <w:bottom w:val="none" w:sz="0" w:space="0" w:color="auto"/>
            <w:right w:val="none" w:sz="0" w:space="0" w:color="auto"/>
          </w:divBdr>
        </w:div>
      </w:divsChild>
    </w:div>
    <w:div w:id="1738353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temp\AzureActiveDirectory-F5-BIG-IPIntegrationV2_F5_Aug_15_2019-Kerberos.docx" TargetMode="Externa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image" Target="media/image18.png"/><Relationship Id="rId42" Type="http://schemas.openxmlformats.org/officeDocument/2006/relationships/image" Target="media/image25.png"/><Relationship Id="rId47" Type="http://schemas.openxmlformats.org/officeDocument/2006/relationships/image" Target="media/image29.png"/><Relationship Id="rId50" Type="http://schemas.openxmlformats.org/officeDocument/2006/relationships/image" Target="media/image31.png"/><Relationship Id="rId55" Type="http://schemas.openxmlformats.org/officeDocument/2006/relationships/hyperlink" Target="https://kerbapp.superdemo.live" TargetMode="External"/><Relationship Id="rId63" Type="http://schemas.openxmlformats.org/officeDocument/2006/relationships/hyperlink" Target="https://kerbapp200.superdemo.live" TargetMode="External"/><Relationship Id="rId68" Type="http://schemas.openxmlformats.org/officeDocument/2006/relationships/image" Target="media/image46.png"/><Relationship Id="rId76" Type="http://schemas.openxmlformats.org/officeDocument/2006/relationships/image" Target="media/image54.png"/><Relationship Id="rId84" Type="http://schemas.openxmlformats.org/officeDocument/2006/relationships/hyperlink" Target="https://techdocs.f5.com/kb/en-us/products/big-ip_apm/manuals/product/apm-authentication-single-sign-on-11-5-0/2.html" TargetMode="External"/><Relationship Id="rId89" Type="http://schemas.openxmlformats.org/officeDocument/2006/relationships/footer" Target="footer1.xml"/><Relationship Id="rId7" Type="http://schemas.openxmlformats.org/officeDocument/2006/relationships/styles" Target="styles.xml"/><Relationship Id="rId71" Type="http://schemas.openxmlformats.org/officeDocument/2006/relationships/image" Target="media/image49.png"/><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upport.f5.com/csp/article/K43063049" TargetMode="External"/><Relationship Id="rId29" Type="http://schemas.openxmlformats.org/officeDocument/2006/relationships/image" Target="media/image13.png"/><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hyperlink" Target="https://support.f5.com/csp/article/K43063049" TargetMode="External"/><Relationship Id="rId40" Type="http://schemas.openxmlformats.org/officeDocument/2006/relationships/image" Target="media/image23.png"/><Relationship Id="rId45" Type="http://schemas.openxmlformats.org/officeDocument/2006/relationships/image" Target="media/image27.png"/><Relationship Id="rId53" Type="http://schemas.openxmlformats.org/officeDocument/2006/relationships/image" Target="media/image33.png"/><Relationship Id="rId58" Type="http://schemas.openxmlformats.org/officeDocument/2006/relationships/image" Target="media/image37.png"/><Relationship Id="rId66" Type="http://schemas.openxmlformats.org/officeDocument/2006/relationships/image" Target="media/image44.png"/><Relationship Id="rId74" Type="http://schemas.openxmlformats.org/officeDocument/2006/relationships/image" Target="media/image52.png"/><Relationship Id="rId79" Type="http://schemas.openxmlformats.org/officeDocument/2006/relationships/image" Target="media/image57.png"/><Relationship Id="rId87" Type="http://schemas.openxmlformats.org/officeDocument/2006/relationships/image" Target="media/image63.png"/><Relationship Id="rId5" Type="http://schemas.openxmlformats.org/officeDocument/2006/relationships/customXml" Target="../customXml/item5.xml"/><Relationship Id="rId61" Type="http://schemas.openxmlformats.org/officeDocument/2006/relationships/image" Target="media/image40.png"/><Relationship Id="rId82" Type="http://schemas.openxmlformats.org/officeDocument/2006/relationships/hyperlink" Target="https://www.f5.com/pdf/deployment-guides/kerberos-constrained-delegation-dg.pdf" TargetMode="External"/><Relationship Id="rId90" Type="http://schemas.openxmlformats.org/officeDocument/2006/relationships/header" Target="header2.xml"/><Relationship Id="rId19" Type="http://schemas.openxmlformats.org/officeDocument/2006/relationships/image" Target="media/image4.png"/><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kerbapp.superdemo.live" TargetMode="External"/><Relationship Id="rId48" Type="http://schemas.openxmlformats.org/officeDocument/2006/relationships/hyperlink" Target="https://techdocs.f5.com/kb/en-us/products/big-ip_apm/manuals/product/apm-authentication-single-sign-on-11-5-0/2.html" TargetMode="External"/><Relationship Id="rId56" Type="http://schemas.openxmlformats.org/officeDocument/2006/relationships/image" Target="media/image35.png"/><Relationship Id="rId64" Type="http://schemas.openxmlformats.org/officeDocument/2006/relationships/image" Target="media/image42.png"/><Relationship Id="rId69" Type="http://schemas.openxmlformats.org/officeDocument/2006/relationships/image" Target="media/image47.png"/><Relationship Id="rId77" Type="http://schemas.openxmlformats.org/officeDocument/2006/relationships/image" Target="media/image55.png"/><Relationship Id="rId8" Type="http://schemas.openxmlformats.org/officeDocument/2006/relationships/settings" Target="settings.xml"/><Relationship Id="rId51" Type="http://schemas.openxmlformats.org/officeDocument/2006/relationships/hyperlink" Target="https://kerbapp200.superdemol.live" TargetMode="External"/><Relationship Id="rId72" Type="http://schemas.openxmlformats.org/officeDocument/2006/relationships/image" Target="media/image50.png"/><Relationship Id="rId80" Type="http://schemas.openxmlformats.org/officeDocument/2006/relationships/image" Target="media/image58.png"/><Relationship Id="rId85" Type="http://schemas.openxmlformats.org/officeDocument/2006/relationships/image" Target="media/image61.png"/><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hyperlink" Target="https://downloads.f5.com"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image" Target="media/image28.png"/><Relationship Id="rId59" Type="http://schemas.openxmlformats.org/officeDocument/2006/relationships/image" Target="media/image38.png"/><Relationship Id="rId67" Type="http://schemas.openxmlformats.org/officeDocument/2006/relationships/image" Target="media/image45.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4.png"/><Relationship Id="rId62" Type="http://schemas.openxmlformats.org/officeDocument/2006/relationships/image" Target="media/image41.png"/><Relationship Id="rId70" Type="http://schemas.openxmlformats.org/officeDocument/2006/relationships/image" Target="media/image48.png"/><Relationship Id="rId75" Type="http://schemas.openxmlformats.org/officeDocument/2006/relationships/image" Target="media/image53.png"/><Relationship Id="rId83" Type="http://schemas.openxmlformats.org/officeDocument/2006/relationships/image" Target="media/image60.png"/><Relationship Id="rId88" Type="http://schemas.openxmlformats.org/officeDocument/2006/relationships/header" Target="header1.xml"/><Relationship Id="rId9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techdocs.f5.com/kb/en-us/products/big-ip_ltm/manuals/product/big-ip-device-service-clustering-administration-14-1-0.html" TargetMode="External"/><Relationship Id="rId23" Type="http://schemas.openxmlformats.org/officeDocument/2006/relationships/hyperlink" Target="https://kerbapp.superdemo.live" TargetMode="Externa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0.png"/><Relationship Id="rId57" Type="http://schemas.openxmlformats.org/officeDocument/2006/relationships/image" Target="media/image36.png"/><Relationship Id="rId10" Type="http://schemas.openxmlformats.org/officeDocument/2006/relationships/footnotes" Target="footnotes.xml"/><Relationship Id="rId31" Type="http://schemas.openxmlformats.org/officeDocument/2006/relationships/image" Target="media/image15.png"/><Relationship Id="rId44" Type="http://schemas.openxmlformats.org/officeDocument/2006/relationships/image" Target="media/image26.png"/><Relationship Id="rId52" Type="http://schemas.openxmlformats.org/officeDocument/2006/relationships/image" Target="media/image32.png"/><Relationship Id="rId60" Type="http://schemas.openxmlformats.org/officeDocument/2006/relationships/image" Target="media/image39.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image" Target="media/image59.png"/><Relationship Id="rId86" Type="http://schemas.openxmlformats.org/officeDocument/2006/relationships/image" Target="media/image62.png"/><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6-15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D72697967793141AA92A523E6E8B00E" ma:contentTypeVersion="2" ma:contentTypeDescription="Create a new document." ma:contentTypeScope="" ma:versionID="5ff027feb88a452f82e95f0831f7bdfe">
  <xsd:schema xmlns:xsd="http://www.w3.org/2001/XMLSchema" xmlns:xs="http://www.w3.org/2001/XMLSchema" xmlns:p="http://schemas.microsoft.com/office/2006/metadata/properties" xmlns:ns2="921f94ee-1688-4354-b01b-69d838e292b5" targetNamespace="http://schemas.microsoft.com/office/2006/metadata/properties" ma:root="true" ma:fieldsID="02a5159e5b35e19a1b6cf1c03e8ed723" ns2:_="">
    <xsd:import namespace="921f94ee-1688-4354-b01b-69d838e292b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1f94ee-1688-4354-b01b-69d838e29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77015F-903C-47A4-B538-42D257D836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B767D3-A6D6-47D2-827E-354A7C458F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1f94ee-1688-4354-b01b-69d838e292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9665A7-4095-4DFD-A60E-D280BC7CC7AE}">
  <ds:schemaRefs>
    <ds:schemaRef ds:uri="http://schemas.microsoft.com/sharepoint/v3/contenttype/forms"/>
  </ds:schemaRefs>
</ds:datastoreItem>
</file>

<file path=customXml/itemProps5.xml><?xml version="1.0" encoding="utf-8"?>
<ds:datastoreItem xmlns:ds="http://schemas.openxmlformats.org/officeDocument/2006/customXml" ds:itemID="{73781590-3C3F-454A-AD40-56E10A937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4</Pages>
  <Words>3692</Words>
  <Characters>2104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Azure Active Directory</vt:lpstr>
    </vt:vector>
  </TitlesOfParts>
  <Company/>
  <LinksUpToDate>false</LinksUpToDate>
  <CharactersWithSpaces>24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ure Active Directory</dc:title>
  <dc:subject>Integration Guide with Web Access Management using F5 BIG-IP Access Policy Manager (APM)</dc:subject>
  <dc:creator>Jeevan Bisht</dc:creator>
  <cp:keywords/>
  <dc:description/>
  <cp:lastModifiedBy>Jeevan Bisht</cp:lastModifiedBy>
  <cp:revision>12</cp:revision>
  <dcterms:created xsi:type="dcterms:W3CDTF">2019-08-15T21:25:00Z</dcterms:created>
  <dcterms:modified xsi:type="dcterms:W3CDTF">2019-09-05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72697967793141AA92A523E6E8B00E</vt:lpwstr>
  </property>
  <property fmtid="{D5CDD505-2E9C-101B-9397-08002B2CF9AE}" pid="3" name="MSIP_Label_87867195-f2b8-4ac2-b0b6-6bb73cb33afc_Enabled">
    <vt:lpwstr>true</vt:lpwstr>
  </property>
  <property fmtid="{D5CDD505-2E9C-101B-9397-08002B2CF9AE}" pid="4" name="MSIP_Label_87867195-f2b8-4ac2-b0b6-6bb73cb33afc_SetDate">
    <vt:lpwstr>2019-08-26T12:15:50Z</vt:lpwstr>
  </property>
  <property fmtid="{D5CDD505-2E9C-101B-9397-08002B2CF9AE}" pid="5" name="MSIP_Label_87867195-f2b8-4ac2-b0b6-6bb73cb33afc_Method">
    <vt:lpwstr>Privileged</vt:lpwstr>
  </property>
  <property fmtid="{D5CDD505-2E9C-101B-9397-08002B2CF9AE}" pid="6" name="MSIP_Label_87867195-f2b8-4ac2-b0b6-6bb73cb33afc_Name">
    <vt:lpwstr>Not Restricted</vt:lpwstr>
  </property>
  <property fmtid="{D5CDD505-2E9C-101B-9397-08002B2CF9AE}" pid="7" name="MSIP_Label_87867195-f2b8-4ac2-b0b6-6bb73cb33afc_SiteId">
    <vt:lpwstr>72f988bf-86f1-41af-91ab-2d7cd011db47</vt:lpwstr>
  </property>
  <property fmtid="{D5CDD505-2E9C-101B-9397-08002B2CF9AE}" pid="8" name="MSIP_Label_87867195-f2b8-4ac2-b0b6-6bb73cb33afc_ActionId">
    <vt:lpwstr>10edfe75-0f2a-417c-b23d-000020c1118e</vt:lpwstr>
  </property>
  <property fmtid="{D5CDD505-2E9C-101B-9397-08002B2CF9AE}" pid="9" name="MSIP_Label_87867195-f2b8-4ac2-b0b6-6bb73cb33afc_ContentBits">
    <vt:lpwstr>0</vt:lpwstr>
  </property>
</Properties>
</file>